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7069A" w14:textId="77777777" w:rsidR="00F574AC" w:rsidRDefault="00F574AC" w:rsidP="001D0161">
      <w:pPr>
        <w:jc w:val="center"/>
        <w:rPr>
          <w:rFonts w:ascii="Times New Roman" w:hAnsi="Times New Roman" w:cs="Times New Roman"/>
          <w:b/>
          <w:bCs/>
          <w:sz w:val="44"/>
          <w:szCs w:val="44"/>
        </w:rPr>
      </w:pPr>
      <w:bookmarkStart w:id="0" w:name="_Toc54096932"/>
    </w:p>
    <w:p w14:paraId="1542E434" w14:textId="77777777" w:rsidR="00F574AC" w:rsidRDefault="00F574AC" w:rsidP="001D0161">
      <w:pPr>
        <w:jc w:val="center"/>
        <w:rPr>
          <w:rFonts w:ascii="Times New Roman" w:hAnsi="Times New Roman" w:cs="Times New Roman"/>
          <w:b/>
          <w:bCs/>
          <w:sz w:val="44"/>
          <w:szCs w:val="44"/>
        </w:rPr>
      </w:pPr>
    </w:p>
    <w:p w14:paraId="2E5897F5" w14:textId="77777777" w:rsidR="00F574AC" w:rsidRDefault="00F574AC" w:rsidP="001D0161">
      <w:pPr>
        <w:jc w:val="center"/>
        <w:rPr>
          <w:rFonts w:ascii="Times New Roman" w:hAnsi="Times New Roman" w:cs="Times New Roman"/>
          <w:b/>
          <w:bCs/>
          <w:sz w:val="44"/>
          <w:szCs w:val="44"/>
        </w:rPr>
      </w:pPr>
    </w:p>
    <w:p w14:paraId="48BDEFFD" w14:textId="77777777" w:rsidR="00F574AC" w:rsidRDefault="00F574AC" w:rsidP="001D0161">
      <w:pPr>
        <w:jc w:val="center"/>
        <w:rPr>
          <w:rFonts w:ascii="Times New Roman" w:hAnsi="Times New Roman" w:cs="Times New Roman"/>
          <w:b/>
          <w:bCs/>
          <w:sz w:val="44"/>
          <w:szCs w:val="44"/>
        </w:rPr>
      </w:pPr>
    </w:p>
    <w:p w14:paraId="49DCE59A" w14:textId="17CA58D0" w:rsidR="00AE6004" w:rsidRPr="00591456" w:rsidRDefault="00BA1D48" w:rsidP="001D0161">
      <w:pPr>
        <w:jc w:val="center"/>
        <w:rPr>
          <w:rFonts w:ascii="Times New Roman" w:hAnsi="Times New Roman" w:cs="Times New Roman"/>
          <w:b/>
          <w:bCs/>
          <w:sz w:val="44"/>
          <w:szCs w:val="44"/>
        </w:rPr>
      </w:pPr>
      <w:r w:rsidRPr="00591456">
        <w:rPr>
          <w:rFonts w:ascii="Times New Roman" w:hAnsi="Times New Roman" w:cs="Times New Roman"/>
          <w:b/>
          <w:bCs/>
          <w:sz w:val="44"/>
          <w:szCs w:val="44"/>
        </w:rPr>
        <w:t>Simple Kitchen</w:t>
      </w:r>
    </w:p>
    <w:p w14:paraId="15906A3B" w14:textId="2BAFAAC3" w:rsidR="00F574AC" w:rsidRDefault="00F574AC" w:rsidP="00EA1FA6">
      <w:pPr>
        <w:rPr>
          <w:rFonts w:ascii="Times New Roman" w:hAnsi="Times New Roman" w:cs="Times New Roman"/>
          <w:sz w:val="44"/>
          <w:szCs w:val="44"/>
        </w:rPr>
      </w:pPr>
    </w:p>
    <w:p w14:paraId="0519357B" w14:textId="5CA2B470" w:rsidR="00436EBC" w:rsidRPr="00591456" w:rsidRDefault="00591456" w:rsidP="001D0161">
      <w:pPr>
        <w:jc w:val="center"/>
        <w:rPr>
          <w:rFonts w:ascii="Times New Roman" w:hAnsi="Times New Roman" w:cs="Times New Roman"/>
          <w:sz w:val="40"/>
          <w:szCs w:val="40"/>
        </w:rPr>
      </w:pPr>
      <w:r w:rsidRPr="00436EBC">
        <w:rPr>
          <w:noProof/>
        </w:rPr>
        <w:drawing>
          <wp:anchor distT="0" distB="0" distL="114300" distR="114300" simplePos="0" relativeHeight="251658240" behindDoc="0" locked="0" layoutInCell="1" allowOverlap="1" wp14:anchorId="2D79DA95" wp14:editId="3EC248F5">
            <wp:simplePos x="0" y="0"/>
            <wp:positionH relativeFrom="column">
              <wp:posOffset>203688</wp:posOffset>
            </wp:positionH>
            <wp:positionV relativeFrom="paragraph">
              <wp:posOffset>465748</wp:posOffset>
            </wp:positionV>
            <wp:extent cx="1863725" cy="1330960"/>
            <wp:effectExtent l="0" t="0" r="3175"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725" cy="1330960"/>
                    </a:xfrm>
                    <a:prstGeom prst="rect">
                      <a:avLst/>
                    </a:prstGeom>
                  </pic:spPr>
                </pic:pic>
              </a:graphicData>
            </a:graphic>
            <wp14:sizeRelH relativeFrom="margin">
              <wp14:pctWidth>0</wp14:pctWidth>
            </wp14:sizeRelH>
            <wp14:sizeRelV relativeFrom="margin">
              <wp14:pctHeight>0</wp14:pctHeight>
            </wp14:sizeRelV>
          </wp:anchor>
        </w:drawing>
      </w:r>
      <w:r w:rsidRPr="001940B1">
        <w:rPr>
          <w:noProof/>
        </w:rPr>
        <w:drawing>
          <wp:anchor distT="0" distB="0" distL="114300" distR="114300" simplePos="0" relativeHeight="251674624" behindDoc="0" locked="0" layoutInCell="1" allowOverlap="1" wp14:anchorId="3684898D" wp14:editId="235494C7">
            <wp:simplePos x="0" y="0"/>
            <wp:positionH relativeFrom="column">
              <wp:posOffset>2173458</wp:posOffset>
            </wp:positionH>
            <wp:positionV relativeFrom="paragraph">
              <wp:posOffset>465748</wp:posOffset>
            </wp:positionV>
            <wp:extent cx="1849755" cy="130873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9755" cy="1308735"/>
                    </a:xfrm>
                    <a:prstGeom prst="rect">
                      <a:avLst/>
                    </a:prstGeom>
                  </pic:spPr>
                </pic:pic>
              </a:graphicData>
            </a:graphic>
            <wp14:sizeRelH relativeFrom="margin">
              <wp14:pctWidth>0</wp14:pctWidth>
            </wp14:sizeRelH>
            <wp14:sizeRelV relativeFrom="margin">
              <wp14:pctHeight>0</wp14:pctHeight>
            </wp14:sizeRelV>
          </wp:anchor>
        </w:drawing>
      </w:r>
      <w:r w:rsidRPr="00533DC8">
        <w:rPr>
          <w:noProof/>
        </w:rPr>
        <w:drawing>
          <wp:anchor distT="0" distB="0" distL="114300" distR="114300" simplePos="0" relativeHeight="251691008" behindDoc="0" locked="0" layoutInCell="1" allowOverlap="1" wp14:anchorId="754E1AD0" wp14:editId="047F9918">
            <wp:simplePos x="0" y="0"/>
            <wp:positionH relativeFrom="column">
              <wp:posOffset>4163695</wp:posOffset>
            </wp:positionH>
            <wp:positionV relativeFrom="paragraph">
              <wp:posOffset>466090</wp:posOffset>
            </wp:positionV>
            <wp:extent cx="1631315" cy="1288415"/>
            <wp:effectExtent l="0" t="0" r="6985"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31315" cy="1288415"/>
                    </a:xfrm>
                    <a:prstGeom prst="rect">
                      <a:avLst/>
                    </a:prstGeom>
                  </pic:spPr>
                </pic:pic>
              </a:graphicData>
            </a:graphic>
            <wp14:sizeRelH relativeFrom="margin">
              <wp14:pctWidth>0</wp14:pctWidth>
            </wp14:sizeRelH>
            <wp14:sizeRelV relativeFrom="margin">
              <wp14:pctHeight>0</wp14:pctHeight>
            </wp14:sizeRelV>
          </wp:anchor>
        </w:drawing>
      </w:r>
    </w:p>
    <w:p w14:paraId="04983A46" w14:textId="6A547A9E" w:rsidR="001D0161" w:rsidRDefault="001D0161" w:rsidP="001D0161">
      <w:pPr>
        <w:jc w:val="center"/>
        <w:rPr>
          <w:rFonts w:ascii="Times New Roman" w:hAnsi="Times New Roman" w:cs="Times New Roman"/>
          <w:sz w:val="44"/>
          <w:szCs w:val="44"/>
        </w:rPr>
      </w:pPr>
    </w:p>
    <w:p w14:paraId="151ECB77" w14:textId="44CE641C" w:rsidR="00046379" w:rsidRPr="00EA1FA6" w:rsidRDefault="00EA1FA6" w:rsidP="001D0161">
      <w:pPr>
        <w:jc w:val="center"/>
        <w:rPr>
          <w:rFonts w:ascii="Times New Roman" w:hAnsi="Times New Roman" w:cs="Times New Roman"/>
          <w:b/>
          <w:bCs/>
          <w:noProof/>
          <w:sz w:val="32"/>
          <w:szCs w:val="32"/>
        </w:rPr>
      </w:pPr>
      <w:r w:rsidRPr="00EA1FA6">
        <w:rPr>
          <w:rFonts w:ascii="Times New Roman" w:hAnsi="Times New Roman" w:cs="Times New Roman"/>
          <w:b/>
          <w:bCs/>
          <w:noProof/>
          <w:sz w:val="32"/>
          <w:szCs w:val="32"/>
        </w:rPr>
        <w:t>From Our Kitchen to Yours Family Table</w:t>
      </w:r>
    </w:p>
    <w:p w14:paraId="44F44B7C" w14:textId="6FD2D4DE" w:rsidR="00046379" w:rsidRDefault="00046379" w:rsidP="001D0161">
      <w:pPr>
        <w:jc w:val="center"/>
        <w:rPr>
          <w:noProof/>
        </w:rPr>
      </w:pPr>
    </w:p>
    <w:p w14:paraId="13A014B3" w14:textId="42B73A65" w:rsidR="00046379" w:rsidRDefault="00046379" w:rsidP="001D0161">
      <w:pPr>
        <w:jc w:val="center"/>
        <w:rPr>
          <w:noProof/>
        </w:rPr>
      </w:pPr>
    </w:p>
    <w:p w14:paraId="5D54602F" w14:textId="084F5056" w:rsidR="00046379" w:rsidRDefault="00046379" w:rsidP="001D0161">
      <w:pPr>
        <w:jc w:val="center"/>
        <w:rPr>
          <w:noProof/>
        </w:rPr>
      </w:pPr>
    </w:p>
    <w:p w14:paraId="1A1E7720" w14:textId="752BA78E" w:rsidR="00046379" w:rsidRDefault="00046379" w:rsidP="001D0161">
      <w:pPr>
        <w:jc w:val="center"/>
        <w:rPr>
          <w:noProof/>
        </w:rPr>
      </w:pPr>
    </w:p>
    <w:p w14:paraId="568455A5" w14:textId="41C0DAF7" w:rsidR="00046379" w:rsidRDefault="00046379" w:rsidP="001D0161">
      <w:pPr>
        <w:jc w:val="center"/>
        <w:rPr>
          <w:noProof/>
        </w:rPr>
      </w:pPr>
    </w:p>
    <w:p w14:paraId="18A3DED0" w14:textId="495FB824" w:rsidR="00046379" w:rsidRDefault="00046379" w:rsidP="001D0161">
      <w:pPr>
        <w:jc w:val="center"/>
        <w:rPr>
          <w:noProof/>
        </w:rPr>
      </w:pPr>
    </w:p>
    <w:p w14:paraId="73375BD6" w14:textId="0044794F" w:rsidR="00046379" w:rsidRDefault="00046379" w:rsidP="001D0161">
      <w:pPr>
        <w:jc w:val="center"/>
        <w:rPr>
          <w:noProof/>
        </w:rPr>
      </w:pPr>
    </w:p>
    <w:p w14:paraId="5DEE8458" w14:textId="77777777" w:rsidR="002312A5" w:rsidRDefault="002312A5" w:rsidP="001D0161">
      <w:pPr>
        <w:jc w:val="center"/>
        <w:rPr>
          <w:noProof/>
        </w:rPr>
      </w:pPr>
    </w:p>
    <w:p w14:paraId="4829AC8C" w14:textId="16DBBB30" w:rsidR="00F574AC" w:rsidRPr="00F574AC" w:rsidRDefault="00BE5304" w:rsidP="00F574AC">
      <w:pPr>
        <w:jc w:val="center"/>
        <w:rPr>
          <w:noProof/>
        </w:rPr>
      </w:pPr>
      <w:r w:rsidRPr="00BE5304">
        <w:rPr>
          <w:noProof/>
        </w:rPr>
        <w:t xml:space="preserve"> </w:t>
      </w:r>
    </w:p>
    <w:sdt>
      <w:sdtPr>
        <w:rPr>
          <w:rFonts w:asciiTheme="minorHAnsi" w:eastAsiaTheme="minorEastAsia" w:hAnsiTheme="minorHAnsi" w:cstheme="minorBidi"/>
          <w:caps w:val="0"/>
          <w:sz w:val="22"/>
          <w:szCs w:val="22"/>
        </w:rPr>
        <w:id w:val="719706246"/>
        <w:docPartObj>
          <w:docPartGallery w:val="Table of Contents"/>
          <w:docPartUnique/>
        </w:docPartObj>
      </w:sdtPr>
      <w:sdtEndPr>
        <w:rPr>
          <w:b/>
          <w:bCs/>
          <w:noProof/>
        </w:rPr>
      </w:sdtEndPr>
      <w:sdtContent>
        <w:p w14:paraId="6B6BB615" w14:textId="1C80D4DC" w:rsidR="00BA1D48" w:rsidRPr="001D0161" w:rsidRDefault="00BA1D48">
          <w:pPr>
            <w:pStyle w:val="TOCHeading"/>
            <w:rPr>
              <w:rFonts w:ascii="Times New Roman" w:hAnsi="Times New Roman" w:cs="Times New Roman"/>
              <w:sz w:val="24"/>
              <w:szCs w:val="24"/>
            </w:rPr>
          </w:pPr>
          <w:r w:rsidRPr="001D0161">
            <w:rPr>
              <w:rFonts w:ascii="Times New Roman" w:hAnsi="Times New Roman" w:cs="Times New Roman"/>
              <w:sz w:val="24"/>
              <w:szCs w:val="24"/>
            </w:rPr>
            <w:t>Contents</w:t>
          </w:r>
        </w:p>
        <w:p w14:paraId="075B27DF" w14:textId="0537F184" w:rsidR="00870FC9" w:rsidRDefault="00BA1D48">
          <w:pPr>
            <w:pStyle w:val="TOC1"/>
            <w:tabs>
              <w:tab w:val="right" w:leader="dot" w:pos="9350"/>
            </w:tabs>
            <w:rPr>
              <w:noProof/>
            </w:rPr>
          </w:pPr>
          <w:r w:rsidRPr="001D0161">
            <w:rPr>
              <w:rFonts w:ascii="Times New Roman" w:hAnsi="Times New Roman" w:cs="Times New Roman"/>
              <w:sz w:val="24"/>
              <w:szCs w:val="24"/>
            </w:rPr>
            <w:fldChar w:fldCharType="begin"/>
          </w:r>
          <w:r w:rsidRPr="001D0161">
            <w:rPr>
              <w:rFonts w:ascii="Times New Roman" w:hAnsi="Times New Roman" w:cs="Times New Roman"/>
              <w:sz w:val="24"/>
              <w:szCs w:val="24"/>
            </w:rPr>
            <w:instrText xml:space="preserve"> TOC \o "1-3" \h \z \u </w:instrText>
          </w:r>
          <w:r w:rsidRPr="001D0161">
            <w:rPr>
              <w:rFonts w:ascii="Times New Roman" w:hAnsi="Times New Roman" w:cs="Times New Roman"/>
              <w:sz w:val="24"/>
              <w:szCs w:val="24"/>
            </w:rPr>
            <w:fldChar w:fldCharType="separate"/>
          </w:r>
          <w:hyperlink w:anchor="_Toc58684152" w:history="1">
            <w:r w:rsidR="00870FC9" w:rsidRPr="0034747E">
              <w:rPr>
                <w:rStyle w:val="Hyperlink"/>
                <w:rFonts w:ascii="Times New Roman" w:hAnsi="Times New Roman" w:cs="Times New Roman"/>
                <w:noProof/>
              </w:rPr>
              <w:t>Summary</w:t>
            </w:r>
            <w:r w:rsidR="00870FC9">
              <w:rPr>
                <w:noProof/>
                <w:webHidden/>
              </w:rPr>
              <w:tab/>
            </w:r>
            <w:r w:rsidR="00870FC9">
              <w:rPr>
                <w:noProof/>
                <w:webHidden/>
              </w:rPr>
              <w:fldChar w:fldCharType="begin"/>
            </w:r>
            <w:r w:rsidR="00870FC9">
              <w:rPr>
                <w:noProof/>
                <w:webHidden/>
              </w:rPr>
              <w:instrText xml:space="preserve"> PAGEREF _Toc58684152 \h </w:instrText>
            </w:r>
            <w:r w:rsidR="00870FC9">
              <w:rPr>
                <w:noProof/>
                <w:webHidden/>
              </w:rPr>
            </w:r>
            <w:r w:rsidR="00870FC9">
              <w:rPr>
                <w:noProof/>
                <w:webHidden/>
              </w:rPr>
              <w:fldChar w:fldCharType="separate"/>
            </w:r>
            <w:r w:rsidR="00870FC9">
              <w:rPr>
                <w:noProof/>
                <w:webHidden/>
              </w:rPr>
              <w:t>2</w:t>
            </w:r>
            <w:r w:rsidR="00870FC9">
              <w:rPr>
                <w:noProof/>
                <w:webHidden/>
              </w:rPr>
              <w:fldChar w:fldCharType="end"/>
            </w:r>
          </w:hyperlink>
        </w:p>
        <w:p w14:paraId="4F153987" w14:textId="4070867A" w:rsidR="00870FC9" w:rsidRDefault="00870FC9">
          <w:pPr>
            <w:pStyle w:val="TOC2"/>
            <w:tabs>
              <w:tab w:val="right" w:leader="dot" w:pos="9350"/>
            </w:tabs>
            <w:rPr>
              <w:noProof/>
            </w:rPr>
          </w:pPr>
          <w:hyperlink w:anchor="_Toc58684153" w:history="1">
            <w:r w:rsidRPr="0034747E">
              <w:rPr>
                <w:rStyle w:val="Hyperlink"/>
                <w:rFonts w:ascii="Times New Roman" w:hAnsi="Times New Roman" w:cs="Times New Roman"/>
                <w:noProof/>
              </w:rPr>
              <w:t>Stakeholders</w:t>
            </w:r>
            <w:r>
              <w:rPr>
                <w:noProof/>
                <w:webHidden/>
              </w:rPr>
              <w:tab/>
            </w:r>
            <w:r>
              <w:rPr>
                <w:noProof/>
                <w:webHidden/>
              </w:rPr>
              <w:fldChar w:fldCharType="begin"/>
            </w:r>
            <w:r>
              <w:rPr>
                <w:noProof/>
                <w:webHidden/>
              </w:rPr>
              <w:instrText xml:space="preserve"> PAGEREF _Toc58684153 \h </w:instrText>
            </w:r>
            <w:r>
              <w:rPr>
                <w:noProof/>
                <w:webHidden/>
              </w:rPr>
            </w:r>
            <w:r>
              <w:rPr>
                <w:noProof/>
                <w:webHidden/>
              </w:rPr>
              <w:fldChar w:fldCharType="separate"/>
            </w:r>
            <w:r>
              <w:rPr>
                <w:noProof/>
                <w:webHidden/>
              </w:rPr>
              <w:t>3</w:t>
            </w:r>
            <w:r>
              <w:rPr>
                <w:noProof/>
                <w:webHidden/>
              </w:rPr>
              <w:fldChar w:fldCharType="end"/>
            </w:r>
          </w:hyperlink>
        </w:p>
        <w:p w14:paraId="7C4CCDA0" w14:textId="1F4C8B11" w:rsidR="00870FC9" w:rsidRDefault="00870FC9">
          <w:pPr>
            <w:pStyle w:val="TOC2"/>
            <w:tabs>
              <w:tab w:val="right" w:leader="dot" w:pos="9350"/>
            </w:tabs>
            <w:rPr>
              <w:noProof/>
            </w:rPr>
          </w:pPr>
          <w:hyperlink w:anchor="_Toc58684154" w:history="1">
            <w:r w:rsidRPr="0034747E">
              <w:rPr>
                <w:rStyle w:val="Hyperlink"/>
                <w:rFonts w:ascii="Times New Roman" w:hAnsi="Times New Roman" w:cs="Times New Roman"/>
                <w:noProof/>
              </w:rPr>
              <w:t>Business Rules</w:t>
            </w:r>
            <w:r>
              <w:rPr>
                <w:noProof/>
                <w:webHidden/>
              </w:rPr>
              <w:tab/>
            </w:r>
            <w:r>
              <w:rPr>
                <w:noProof/>
                <w:webHidden/>
              </w:rPr>
              <w:fldChar w:fldCharType="begin"/>
            </w:r>
            <w:r>
              <w:rPr>
                <w:noProof/>
                <w:webHidden/>
              </w:rPr>
              <w:instrText xml:space="preserve"> PAGEREF _Toc58684154 \h </w:instrText>
            </w:r>
            <w:r>
              <w:rPr>
                <w:noProof/>
                <w:webHidden/>
              </w:rPr>
            </w:r>
            <w:r>
              <w:rPr>
                <w:noProof/>
                <w:webHidden/>
              </w:rPr>
              <w:fldChar w:fldCharType="separate"/>
            </w:r>
            <w:r>
              <w:rPr>
                <w:noProof/>
                <w:webHidden/>
              </w:rPr>
              <w:t>4</w:t>
            </w:r>
            <w:r>
              <w:rPr>
                <w:noProof/>
                <w:webHidden/>
              </w:rPr>
              <w:fldChar w:fldCharType="end"/>
            </w:r>
          </w:hyperlink>
        </w:p>
        <w:p w14:paraId="29796E4F" w14:textId="33715F2D" w:rsidR="00870FC9" w:rsidRDefault="00870FC9">
          <w:pPr>
            <w:pStyle w:val="TOC2"/>
            <w:tabs>
              <w:tab w:val="right" w:leader="dot" w:pos="9350"/>
            </w:tabs>
            <w:rPr>
              <w:noProof/>
            </w:rPr>
          </w:pPr>
          <w:hyperlink w:anchor="_Toc58684155" w:history="1">
            <w:r w:rsidRPr="0034747E">
              <w:rPr>
                <w:rStyle w:val="Hyperlink"/>
                <w:rFonts w:ascii="Times New Roman" w:hAnsi="Times New Roman" w:cs="Times New Roman"/>
                <w:noProof/>
              </w:rPr>
              <w:t>Glossary</w:t>
            </w:r>
            <w:r>
              <w:rPr>
                <w:noProof/>
                <w:webHidden/>
              </w:rPr>
              <w:tab/>
            </w:r>
            <w:r>
              <w:rPr>
                <w:noProof/>
                <w:webHidden/>
              </w:rPr>
              <w:fldChar w:fldCharType="begin"/>
            </w:r>
            <w:r>
              <w:rPr>
                <w:noProof/>
                <w:webHidden/>
              </w:rPr>
              <w:instrText xml:space="preserve"> PAGEREF _Toc58684155 \h </w:instrText>
            </w:r>
            <w:r>
              <w:rPr>
                <w:noProof/>
                <w:webHidden/>
              </w:rPr>
            </w:r>
            <w:r>
              <w:rPr>
                <w:noProof/>
                <w:webHidden/>
              </w:rPr>
              <w:fldChar w:fldCharType="separate"/>
            </w:r>
            <w:r>
              <w:rPr>
                <w:noProof/>
                <w:webHidden/>
              </w:rPr>
              <w:t>4</w:t>
            </w:r>
            <w:r>
              <w:rPr>
                <w:noProof/>
                <w:webHidden/>
              </w:rPr>
              <w:fldChar w:fldCharType="end"/>
            </w:r>
          </w:hyperlink>
        </w:p>
        <w:p w14:paraId="328997DA" w14:textId="151149CB" w:rsidR="00870FC9" w:rsidRDefault="00870FC9">
          <w:pPr>
            <w:pStyle w:val="TOC2"/>
            <w:tabs>
              <w:tab w:val="right" w:leader="dot" w:pos="9350"/>
            </w:tabs>
            <w:rPr>
              <w:noProof/>
            </w:rPr>
          </w:pPr>
          <w:hyperlink w:anchor="_Toc58684156" w:history="1">
            <w:r w:rsidRPr="0034747E">
              <w:rPr>
                <w:rStyle w:val="Hyperlink"/>
                <w:rFonts w:ascii="Times New Roman" w:hAnsi="Times New Roman" w:cs="Times New Roman"/>
                <w:noProof/>
              </w:rPr>
              <w:t>Data Questions</w:t>
            </w:r>
            <w:r>
              <w:rPr>
                <w:noProof/>
                <w:webHidden/>
              </w:rPr>
              <w:tab/>
            </w:r>
            <w:r>
              <w:rPr>
                <w:noProof/>
                <w:webHidden/>
              </w:rPr>
              <w:fldChar w:fldCharType="begin"/>
            </w:r>
            <w:r>
              <w:rPr>
                <w:noProof/>
                <w:webHidden/>
              </w:rPr>
              <w:instrText xml:space="preserve"> PAGEREF _Toc58684156 \h </w:instrText>
            </w:r>
            <w:r>
              <w:rPr>
                <w:noProof/>
                <w:webHidden/>
              </w:rPr>
            </w:r>
            <w:r>
              <w:rPr>
                <w:noProof/>
                <w:webHidden/>
              </w:rPr>
              <w:fldChar w:fldCharType="separate"/>
            </w:r>
            <w:r>
              <w:rPr>
                <w:noProof/>
                <w:webHidden/>
              </w:rPr>
              <w:t>5</w:t>
            </w:r>
            <w:r>
              <w:rPr>
                <w:noProof/>
                <w:webHidden/>
              </w:rPr>
              <w:fldChar w:fldCharType="end"/>
            </w:r>
          </w:hyperlink>
        </w:p>
        <w:p w14:paraId="63936727" w14:textId="4DD86DE2" w:rsidR="00870FC9" w:rsidRDefault="00870FC9">
          <w:pPr>
            <w:pStyle w:val="TOC2"/>
            <w:tabs>
              <w:tab w:val="right" w:leader="dot" w:pos="9350"/>
            </w:tabs>
            <w:rPr>
              <w:noProof/>
            </w:rPr>
          </w:pPr>
          <w:hyperlink w:anchor="_Toc58684157" w:history="1">
            <w:r w:rsidRPr="0034747E">
              <w:rPr>
                <w:rStyle w:val="Hyperlink"/>
                <w:rFonts w:ascii="Times New Roman" w:hAnsi="Times New Roman" w:cs="Times New Roman"/>
                <w:noProof/>
              </w:rPr>
              <w:t>Conceptual Model</w:t>
            </w:r>
            <w:r>
              <w:rPr>
                <w:noProof/>
                <w:webHidden/>
              </w:rPr>
              <w:tab/>
            </w:r>
            <w:r>
              <w:rPr>
                <w:noProof/>
                <w:webHidden/>
              </w:rPr>
              <w:fldChar w:fldCharType="begin"/>
            </w:r>
            <w:r>
              <w:rPr>
                <w:noProof/>
                <w:webHidden/>
              </w:rPr>
              <w:instrText xml:space="preserve"> PAGEREF _Toc58684157 \h </w:instrText>
            </w:r>
            <w:r>
              <w:rPr>
                <w:noProof/>
                <w:webHidden/>
              </w:rPr>
            </w:r>
            <w:r>
              <w:rPr>
                <w:noProof/>
                <w:webHidden/>
              </w:rPr>
              <w:fldChar w:fldCharType="separate"/>
            </w:r>
            <w:r>
              <w:rPr>
                <w:noProof/>
                <w:webHidden/>
              </w:rPr>
              <w:t>6</w:t>
            </w:r>
            <w:r>
              <w:rPr>
                <w:noProof/>
                <w:webHidden/>
              </w:rPr>
              <w:fldChar w:fldCharType="end"/>
            </w:r>
          </w:hyperlink>
        </w:p>
        <w:p w14:paraId="28E91EA8" w14:textId="0C2FD73C" w:rsidR="00870FC9" w:rsidRDefault="00870FC9">
          <w:pPr>
            <w:pStyle w:val="TOC2"/>
            <w:tabs>
              <w:tab w:val="right" w:leader="dot" w:pos="9350"/>
            </w:tabs>
            <w:rPr>
              <w:noProof/>
            </w:rPr>
          </w:pPr>
          <w:hyperlink w:anchor="_Toc58684158" w:history="1">
            <w:r w:rsidRPr="0034747E">
              <w:rPr>
                <w:rStyle w:val="Hyperlink"/>
                <w:rFonts w:ascii="Times New Roman" w:hAnsi="Times New Roman" w:cs="Times New Roman"/>
                <w:noProof/>
              </w:rPr>
              <w:t>Logical Model</w:t>
            </w:r>
            <w:r>
              <w:rPr>
                <w:noProof/>
                <w:webHidden/>
              </w:rPr>
              <w:tab/>
            </w:r>
            <w:r>
              <w:rPr>
                <w:noProof/>
                <w:webHidden/>
              </w:rPr>
              <w:fldChar w:fldCharType="begin"/>
            </w:r>
            <w:r>
              <w:rPr>
                <w:noProof/>
                <w:webHidden/>
              </w:rPr>
              <w:instrText xml:space="preserve"> PAGEREF _Toc58684158 \h </w:instrText>
            </w:r>
            <w:r>
              <w:rPr>
                <w:noProof/>
                <w:webHidden/>
              </w:rPr>
            </w:r>
            <w:r>
              <w:rPr>
                <w:noProof/>
                <w:webHidden/>
              </w:rPr>
              <w:fldChar w:fldCharType="separate"/>
            </w:r>
            <w:r>
              <w:rPr>
                <w:noProof/>
                <w:webHidden/>
              </w:rPr>
              <w:t>7</w:t>
            </w:r>
            <w:r>
              <w:rPr>
                <w:noProof/>
                <w:webHidden/>
              </w:rPr>
              <w:fldChar w:fldCharType="end"/>
            </w:r>
          </w:hyperlink>
        </w:p>
        <w:p w14:paraId="1249E48E" w14:textId="62429861" w:rsidR="00870FC9" w:rsidRDefault="00870FC9">
          <w:pPr>
            <w:pStyle w:val="TOC2"/>
            <w:tabs>
              <w:tab w:val="right" w:leader="dot" w:pos="9350"/>
            </w:tabs>
            <w:rPr>
              <w:noProof/>
            </w:rPr>
          </w:pPr>
          <w:hyperlink w:anchor="_Toc58684159" w:history="1">
            <w:r w:rsidRPr="0034747E">
              <w:rPr>
                <w:rStyle w:val="Hyperlink"/>
                <w:rFonts w:ascii="Times New Roman" w:hAnsi="Times New Roman" w:cs="Times New Roman"/>
                <w:noProof/>
              </w:rPr>
              <w:t>Physical Database Design</w:t>
            </w:r>
            <w:r>
              <w:rPr>
                <w:noProof/>
                <w:webHidden/>
              </w:rPr>
              <w:tab/>
            </w:r>
            <w:r>
              <w:rPr>
                <w:noProof/>
                <w:webHidden/>
              </w:rPr>
              <w:fldChar w:fldCharType="begin"/>
            </w:r>
            <w:r>
              <w:rPr>
                <w:noProof/>
                <w:webHidden/>
              </w:rPr>
              <w:instrText xml:space="preserve"> PAGEREF _Toc58684159 \h </w:instrText>
            </w:r>
            <w:r>
              <w:rPr>
                <w:noProof/>
                <w:webHidden/>
              </w:rPr>
            </w:r>
            <w:r>
              <w:rPr>
                <w:noProof/>
                <w:webHidden/>
              </w:rPr>
              <w:fldChar w:fldCharType="separate"/>
            </w:r>
            <w:r>
              <w:rPr>
                <w:noProof/>
                <w:webHidden/>
              </w:rPr>
              <w:t>8</w:t>
            </w:r>
            <w:r>
              <w:rPr>
                <w:noProof/>
                <w:webHidden/>
              </w:rPr>
              <w:fldChar w:fldCharType="end"/>
            </w:r>
          </w:hyperlink>
        </w:p>
        <w:p w14:paraId="37D1E70A" w14:textId="42F72659" w:rsidR="00870FC9" w:rsidRDefault="00870FC9">
          <w:pPr>
            <w:pStyle w:val="TOC2"/>
            <w:tabs>
              <w:tab w:val="right" w:leader="dot" w:pos="9350"/>
            </w:tabs>
            <w:rPr>
              <w:noProof/>
            </w:rPr>
          </w:pPr>
          <w:hyperlink w:anchor="_Toc58684160" w:history="1">
            <w:r w:rsidR="0064278F">
              <w:rPr>
                <w:rStyle w:val="Hyperlink"/>
                <w:rFonts w:ascii="Times New Roman" w:hAnsi="Times New Roman" w:cs="Times New Roman"/>
                <w:noProof/>
              </w:rPr>
              <w:t>Data</w:t>
            </w:r>
            <w:r w:rsidR="00BB65CA">
              <w:rPr>
                <w:rStyle w:val="Hyperlink"/>
                <w:rFonts w:ascii="Times New Roman" w:hAnsi="Times New Roman" w:cs="Times New Roman"/>
                <w:noProof/>
              </w:rPr>
              <w:t xml:space="preserve"> Creation</w:t>
            </w:r>
            <w:r>
              <w:rPr>
                <w:noProof/>
                <w:webHidden/>
              </w:rPr>
              <w:tab/>
            </w:r>
            <w:r>
              <w:rPr>
                <w:noProof/>
                <w:webHidden/>
              </w:rPr>
              <w:fldChar w:fldCharType="begin"/>
            </w:r>
            <w:r>
              <w:rPr>
                <w:noProof/>
                <w:webHidden/>
              </w:rPr>
              <w:instrText xml:space="preserve"> PAGEREF _Toc58684160 \h </w:instrText>
            </w:r>
            <w:r>
              <w:rPr>
                <w:noProof/>
                <w:webHidden/>
              </w:rPr>
            </w:r>
            <w:r>
              <w:rPr>
                <w:noProof/>
                <w:webHidden/>
              </w:rPr>
              <w:fldChar w:fldCharType="separate"/>
            </w:r>
            <w:r>
              <w:rPr>
                <w:noProof/>
                <w:webHidden/>
              </w:rPr>
              <w:t>13</w:t>
            </w:r>
            <w:r>
              <w:rPr>
                <w:noProof/>
                <w:webHidden/>
              </w:rPr>
              <w:fldChar w:fldCharType="end"/>
            </w:r>
          </w:hyperlink>
        </w:p>
        <w:p w14:paraId="0A99411B" w14:textId="3496F707" w:rsidR="00870FC9" w:rsidRDefault="00870FC9">
          <w:pPr>
            <w:pStyle w:val="TOC2"/>
            <w:tabs>
              <w:tab w:val="right" w:leader="dot" w:pos="9350"/>
            </w:tabs>
            <w:rPr>
              <w:noProof/>
            </w:rPr>
          </w:pPr>
          <w:hyperlink w:anchor="_Toc58684161" w:history="1">
            <w:r w:rsidRPr="0034747E">
              <w:rPr>
                <w:rStyle w:val="Hyperlink"/>
                <w:rFonts w:ascii="Times New Roman" w:hAnsi="Times New Roman" w:cs="Times New Roman"/>
                <w:noProof/>
              </w:rPr>
              <w:t>D</w:t>
            </w:r>
            <w:r w:rsidR="00BB65CA">
              <w:rPr>
                <w:rStyle w:val="Hyperlink"/>
                <w:rFonts w:ascii="Times New Roman" w:hAnsi="Times New Roman" w:cs="Times New Roman"/>
                <w:noProof/>
              </w:rPr>
              <w:t>ata Manipulation and Answering Data Question</w:t>
            </w:r>
            <w:r>
              <w:rPr>
                <w:noProof/>
                <w:webHidden/>
              </w:rPr>
              <w:tab/>
            </w:r>
            <w:r>
              <w:rPr>
                <w:noProof/>
                <w:webHidden/>
              </w:rPr>
              <w:fldChar w:fldCharType="begin"/>
            </w:r>
            <w:r>
              <w:rPr>
                <w:noProof/>
                <w:webHidden/>
              </w:rPr>
              <w:instrText xml:space="preserve"> PAGEREF _Toc58684161 \h </w:instrText>
            </w:r>
            <w:r>
              <w:rPr>
                <w:noProof/>
                <w:webHidden/>
              </w:rPr>
            </w:r>
            <w:r>
              <w:rPr>
                <w:noProof/>
                <w:webHidden/>
              </w:rPr>
              <w:fldChar w:fldCharType="separate"/>
            </w:r>
            <w:r>
              <w:rPr>
                <w:noProof/>
                <w:webHidden/>
              </w:rPr>
              <w:t>24</w:t>
            </w:r>
            <w:r>
              <w:rPr>
                <w:noProof/>
                <w:webHidden/>
              </w:rPr>
              <w:fldChar w:fldCharType="end"/>
            </w:r>
          </w:hyperlink>
        </w:p>
        <w:p w14:paraId="34634D73" w14:textId="177DF241" w:rsidR="00870FC9" w:rsidRDefault="00870FC9">
          <w:pPr>
            <w:pStyle w:val="TOC2"/>
            <w:tabs>
              <w:tab w:val="right" w:leader="dot" w:pos="9350"/>
            </w:tabs>
            <w:rPr>
              <w:noProof/>
            </w:rPr>
          </w:pPr>
          <w:hyperlink w:anchor="_Toc58684162" w:history="1">
            <w:r w:rsidRPr="0034747E">
              <w:rPr>
                <w:rStyle w:val="Hyperlink"/>
                <w:rFonts w:ascii="Times New Roman" w:hAnsi="Times New Roman" w:cs="Times New Roman"/>
                <w:noProof/>
              </w:rPr>
              <w:t>Implementation</w:t>
            </w:r>
            <w:r>
              <w:rPr>
                <w:noProof/>
                <w:webHidden/>
              </w:rPr>
              <w:tab/>
            </w:r>
            <w:r>
              <w:rPr>
                <w:noProof/>
                <w:webHidden/>
              </w:rPr>
              <w:fldChar w:fldCharType="begin"/>
            </w:r>
            <w:r>
              <w:rPr>
                <w:noProof/>
                <w:webHidden/>
              </w:rPr>
              <w:instrText xml:space="preserve"> PAGEREF _Toc58684162 \h </w:instrText>
            </w:r>
            <w:r>
              <w:rPr>
                <w:noProof/>
                <w:webHidden/>
              </w:rPr>
            </w:r>
            <w:r>
              <w:rPr>
                <w:noProof/>
                <w:webHidden/>
              </w:rPr>
              <w:fldChar w:fldCharType="separate"/>
            </w:r>
            <w:r>
              <w:rPr>
                <w:noProof/>
                <w:webHidden/>
              </w:rPr>
              <w:t>28</w:t>
            </w:r>
            <w:r>
              <w:rPr>
                <w:noProof/>
                <w:webHidden/>
              </w:rPr>
              <w:fldChar w:fldCharType="end"/>
            </w:r>
          </w:hyperlink>
        </w:p>
        <w:p w14:paraId="609F07CC" w14:textId="3F7A23CD" w:rsidR="00870FC9" w:rsidRDefault="00870FC9">
          <w:pPr>
            <w:pStyle w:val="TOC2"/>
            <w:tabs>
              <w:tab w:val="right" w:leader="dot" w:pos="9350"/>
            </w:tabs>
            <w:rPr>
              <w:noProof/>
            </w:rPr>
          </w:pPr>
          <w:hyperlink w:anchor="_Toc58684163" w:history="1">
            <w:r w:rsidRPr="0064278F">
              <w:rPr>
                <w:rStyle w:val="Hyperlink"/>
                <w:rFonts w:ascii="Times New Roman" w:hAnsi="Times New Roman" w:cs="Times New Roman"/>
                <w:noProof/>
              </w:rPr>
              <w:t>Reflection</w:t>
            </w:r>
            <w:r>
              <w:rPr>
                <w:noProof/>
                <w:webHidden/>
              </w:rPr>
              <w:tab/>
            </w:r>
            <w:r>
              <w:rPr>
                <w:noProof/>
                <w:webHidden/>
              </w:rPr>
              <w:fldChar w:fldCharType="begin"/>
            </w:r>
            <w:r>
              <w:rPr>
                <w:noProof/>
                <w:webHidden/>
              </w:rPr>
              <w:instrText xml:space="preserve"> PAGEREF _Toc58684163 \h </w:instrText>
            </w:r>
            <w:r>
              <w:rPr>
                <w:noProof/>
                <w:webHidden/>
              </w:rPr>
            </w:r>
            <w:r>
              <w:rPr>
                <w:noProof/>
                <w:webHidden/>
              </w:rPr>
              <w:fldChar w:fldCharType="separate"/>
            </w:r>
            <w:r>
              <w:rPr>
                <w:noProof/>
                <w:webHidden/>
              </w:rPr>
              <w:t>31</w:t>
            </w:r>
            <w:r>
              <w:rPr>
                <w:noProof/>
                <w:webHidden/>
              </w:rPr>
              <w:fldChar w:fldCharType="end"/>
            </w:r>
          </w:hyperlink>
        </w:p>
        <w:p w14:paraId="4FFB00D7" w14:textId="0CAB60FE" w:rsidR="00870FC9" w:rsidRDefault="00870FC9">
          <w:pPr>
            <w:pStyle w:val="TOC2"/>
            <w:tabs>
              <w:tab w:val="right" w:leader="dot" w:pos="9350"/>
            </w:tabs>
            <w:rPr>
              <w:noProof/>
            </w:rPr>
          </w:pPr>
          <w:hyperlink w:anchor="_Toc58684164" w:history="1">
            <w:r w:rsidRPr="0034747E">
              <w:rPr>
                <w:rStyle w:val="Hyperlink"/>
                <w:rFonts w:ascii="Times New Roman" w:hAnsi="Times New Roman" w:cs="Times New Roman"/>
                <w:noProof/>
              </w:rPr>
              <w:t>Summary</w:t>
            </w:r>
            <w:r>
              <w:rPr>
                <w:noProof/>
                <w:webHidden/>
              </w:rPr>
              <w:tab/>
            </w:r>
            <w:r>
              <w:rPr>
                <w:noProof/>
                <w:webHidden/>
              </w:rPr>
              <w:fldChar w:fldCharType="begin"/>
            </w:r>
            <w:r>
              <w:rPr>
                <w:noProof/>
                <w:webHidden/>
              </w:rPr>
              <w:instrText xml:space="preserve"> PAGEREF _Toc58684164 \h </w:instrText>
            </w:r>
            <w:r>
              <w:rPr>
                <w:noProof/>
                <w:webHidden/>
              </w:rPr>
            </w:r>
            <w:r>
              <w:rPr>
                <w:noProof/>
                <w:webHidden/>
              </w:rPr>
              <w:fldChar w:fldCharType="separate"/>
            </w:r>
            <w:r>
              <w:rPr>
                <w:noProof/>
                <w:webHidden/>
              </w:rPr>
              <w:t>32</w:t>
            </w:r>
            <w:r>
              <w:rPr>
                <w:noProof/>
                <w:webHidden/>
              </w:rPr>
              <w:fldChar w:fldCharType="end"/>
            </w:r>
          </w:hyperlink>
        </w:p>
        <w:p w14:paraId="085B6DB9" w14:textId="1786EF40" w:rsidR="00BA1D48" w:rsidRPr="00870FC9" w:rsidRDefault="00BA1D48" w:rsidP="00870FC9">
          <w:r w:rsidRPr="001D0161">
            <w:rPr>
              <w:rFonts w:ascii="Times New Roman" w:hAnsi="Times New Roman" w:cs="Times New Roman"/>
              <w:b/>
              <w:bCs/>
              <w:noProof/>
              <w:sz w:val="24"/>
              <w:szCs w:val="24"/>
            </w:rPr>
            <w:fldChar w:fldCharType="end"/>
          </w:r>
        </w:p>
      </w:sdtContent>
    </w:sdt>
    <w:bookmarkStart w:id="1" w:name="_Toc55083544" w:displacedByCustomXml="prev"/>
    <w:p w14:paraId="5A2786D8" w14:textId="1B723B58" w:rsidR="00D60B9B" w:rsidRPr="00A52FE6" w:rsidRDefault="00D60B9B" w:rsidP="00D60B9B">
      <w:pPr>
        <w:pStyle w:val="Heading1"/>
        <w:rPr>
          <w:rFonts w:ascii="Times New Roman" w:hAnsi="Times New Roman" w:cs="Times New Roman"/>
          <w:sz w:val="24"/>
          <w:szCs w:val="24"/>
        </w:rPr>
      </w:pPr>
      <w:bookmarkStart w:id="2" w:name="_Toc58684152"/>
      <w:r w:rsidRPr="00A52FE6">
        <w:rPr>
          <w:rFonts w:ascii="Times New Roman" w:hAnsi="Times New Roman" w:cs="Times New Roman"/>
          <w:sz w:val="24"/>
          <w:szCs w:val="24"/>
        </w:rPr>
        <w:t>Summary</w:t>
      </w:r>
      <w:bookmarkEnd w:id="0"/>
      <w:bookmarkEnd w:id="1"/>
      <w:bookmarkEnd w:id="2"/>
    </w:p>
    <w:p w14:paraId="396CEC14" w14:textId="77777777" w:rsidR="00D60B9B" w:rsidRPr="00A52FE6" w:rsidRDefault="00D60B9B" w:rsidP="00D60B9B">
      <w:pPr>
        <w:rPr>
          <w:rFonts w:ascii="Times New Roman" w:hAnsi="Times New Roman" w:cs="Times New Roman"/>
          <w:sz w:val="24"/>
          <w:szCs w:val="24"/>
        </w:rPr>
      </w:pPr>
    </w:p>
    <w:p w14:paraId="5D7C8D7B" w14:textId="1A2D391F" w:rsidR="00D60B9B" w:rsidRPr="00A52FE6" w:rsidRDefault="00D60B9B" w:rsidP="00D60B9B">
      <w:pPr>
        <w:spacing w:after="0" w:line="480" w:lineRule="auto"/>
        <w:rPr>
          <w:rFonts w:ascii="Times New Roman" w:hAnsi="Times New Roman" w:cs="Times New Roman"/>
          <w:sz w:val="24"/>
          <w:szCs w:val="24"/>
        </w:rPr>
      </w:pPr>
      <w:r w:rsidRPr="00A52FE6">
        <w:rPr>
          <w:rFonts w:ascii="Times New Roman" w:hAnsi="Times New Roman" w:cs="Times New Roman"/>
          <w:sz w:val="24"/>
          <w:szCs w:val="24"/>
        </w:rPr>
        <w:tab/>
        <w:t xml:space="preserve">Pandemic has changed the way how people shop for holiday meals.  With the uptick of Covid19 and flu infections in the upcoming Holiday seasons,  grocery shopping becomes a health hazard activity and a stressful one. Simple </w:t>
      </w:r>
      <w:r w:rsidR="001E0CCA">
        <w:rPr>
          <w:rFonts w:ascii="Times New Roman" w:hAnsi="Times New Roman" w:cs="Times New Roman"/>
          <w:sz w:val="24"/>
          <w:szCs w:val="24"/>
        </w:rPr>
        <w:t>k</w:t>
      </w:r>
      <w:r w:rsidRPr="00A52FE6">
        <w:rPr>
          <w:rFonts w:ascii="Times New Roman" w:hAnsi="Times New Roman" w:cs="Times New Roman"/>
          <w:sz w:val="24"/>
          <w:szCs w:val="24"/>
        </w:rPr>
        <w:t xml:space="preserve">itchen is a meal prep delivery business located in Richmond, California, and has been operating as a pop-up kitchen since March 2020.  As a pop-up kitchen, Simple Kitchen has offered weekly healthy meal prep services for the Bay Area's busy family. Their customer orders are stored on Instagram and Facebook messages, emails, and occasionally a spreadsheet. Thus, this is not an effective way of maintaining data on customers and orders.  Simple </w:t>
      </w:r>
      <w:r w:rsidR="001E0CCA">
        <w:rPr>
          <w:rFonts w:ascii="Times New Roman" w:hAnsi="Times New Roman" w:cs="Times New Roman"/>
          <w:sz w:val="24"/>
          <w:szCs w:val="24"/>
        </w:rPr>
        <w:t>k</w:t>
      </w:r>
      <w:r w:rsidRPr="00A52FE6">
        <w:rPr>
          <w:rFonts w:ascii="Times New Roman" w:hAnsi="Times New Roman" w:cs="Times New Roman"/>
          <w:sz w:val="24"/>
          <w:szCs w:val="24"/>
        </w:rPr>
        <w:t>itchen has a massive following on several social media</w:t>
      </w:r>
      <w:r w:rsidR="00E86CBF">
        <w:rPr>
          <w:rFonts w:ascii="Times New Roman" w:hAnsi="Times New Roman" w:cs="Times New Roman"/>
          <w:sz w:val="24"/>
          <w:szCs w:val="24"/>
        </w:rPr>
        <w:t xml:space="preserve"> sites</w:t>
      </w:r>
      <w:r w:rsidRPr="00A52FE6">
        <w:rPr>
          <w:rFonts w:ascii="Times New Roman" w:hAnsi="Times New Roman" w:cs="Times New Roman"/>
          <w:sz w:val="24"/>
          <w:szCs w:val="24"/>
        </w:rPr>
        <w:t xml:space="preserve"> and would like to expand their business model from just a meal prep service. Several customers reached out to ask if Simple Kitchen offers a holiday </w:t>
      </w:r>
      <w:r w:rsidR="00B53586">
        <w:rPr>
          <w:rFonts w:ascii="Times New Roman" w:hAnsi="Times New Roman" w:cs="Times New Roman"/>
          <w:sz w:val="24"/>
          <w:szCs w:val="24"/>
        </w:rPr>
        <w:t>meal</w:t>
      </w:r>
      <w:r w:rsidRPr="00A52FE6">
        <w:rPr>
          <w:rFonts w:ascii="Times New Roman" w:hAnsi="Times New Roman" w:cs="Times New Roman"/>
          <w:sz w:val="24"/>
          <w:szCs w:val="24"/>
        </w:rPr>
        <w:t xml:space="preserve"> delivery service with meal prep instruction. Simple </w:t>
      </w:r>
      <w:r w:rsidR="001E0CCA">
        <w:rPr>
          <w:rFonts w:ascii="Times New Roman" w:hAnsi="Times New Roman" w:cs="Times New Roman"/>
          <w:sz w:val="24"/>
          <w:szCs w:val="24"/>
        </w:rPr>
        <w:t>k</w:t>
      </w:r>
      <w:r w:rsidRPr="00A52FE6">
        <w:rPr>
          <w:rFonts w:ascii="Times New Roman" w:hAnsi="Times New Roman" w:cs="Times New Roman"/>
          <w:sz w:val="24"/>
          <w:szCs w:val="24"/>
        </w:rPr>
        <w:t xml:space="preserve">itchen found that the lack of a database system hindered them from </w:t>
      </w:r>
      <w:r w:rsidRPr="00A52FE6">
        <w:rPr>
          <w:rFonts w:ascii="Times New Roman" w:hAnsi="Times New Roman" w:cs="Times New Roman"/>
          <w:sz w:val="24"/>
          <w:szCs w:val="24"/>
        </w:rPr>
        <w:lastRenderedPageBreak/>
        <w:t xml:space="preserve">improving their little pop-up business to a full-fledged business.  Instant Database Solution is hired to build a database for Simple Kitchen to streamline their ordering process. </w:t>
      </w:r>
    </w:p>
    <w:p w14:paraId="0E4C92C2" w14:textId="3B53D6A0" w:rsidR="00D60B9B" w:rsidRDefault="00D60B9B" w:rsidP="00D60B9B">
      <w:pPr>
        <w:spacing w:after="0" w:line="480" w:lineRule="auto"/>
        <w:ind w:firstLine="720"/>
        <w:rPr>
          <w:rFonts w:ascii="Times New Roman" w:hAnsi="Times New Roman" w:cs="Times New Roman"/>
          <w:sz w:val="24"/>
          <w:szCs w:val="24"/>
        </w:rPr>
      </w:pPr>
      <w:r w:rsidRPr="00A52FE6">
        <w:rPr>
          <w:rFonts w:ascii="Times New Roman" w:hAnsi="Times New Roman" w:cs="Times New Roman"/>
          <w:sz w:val="24"/>
          <w:szCs w:val="24"/>
        </w:rPr>
        <w:t>Instant Database Solution has conducted a series of meetings with the Simple Kitchen owner and staff to understand their business practices and bottlenecks in their current business process.  An initial draft of the conceptual model has identified the entities, attributes, and relationships between the customer information, ordering, delivery scheduling, billing, and recipe contents. The goals of Instant Database Solution at this database design stage are to prototype with a conceptual</w:t>
      </w:r>
      <w:r w:rsidR="00BB65CA">
        <w:rPr>
          <w:rFonts w:ascii="Times New Roman" w:hAnsi="Times New Roman" w:cs="Times New Roman"/>
          <w:sz w:val="24"/>
          <w:szCs w:val="24"/>
        </w:rPr>
        <w:t xml:space="preserve"> and logical</w:t>
      </w:r>
      <w:r w:rsidRPr="00A52FE6">
        <w:rPr>
          <w:rFonts w:ascii="Times New Roman" w:hAnsi="Times New Roman" w:cs="Times New Roman"/>
          <w:sz w:val="24"/>
          <w:szCs w:val="24"/>
        </w:rPr>
        <w:t xml:space="preserve"> model</w:t>
      </w:r>
      <w:r w:rsidR="00D75E78">
        <w:rPr>
          <w:rFonts w:ascii="Times New Roman" w:hAnsi="Times New Roman" w:cs="Times New Roman"/>
          <w:sz w:val="24"/>
          <w:szCs w:val="24"/>
        </w:rPr>
        <w:t>. T</w:t>
      </w:r>
      <w:r w:rsidRPr="00A52FE6">
        <w:rPr>
          <w:rFonts w:ascii="Times New Roman" w:hAnsi="Times New Roman" w:cs="Times New Roman"/>
          <w:sz w:val="24"/>
          <w:szCs w:val="24"/>
        </w:rPr>
        <w:t xml:space="preserve">hen proceed to </w:t>
      </w:r>
      <w:r w:rsidR="001E0973">
        <w:rPr>
          <w:rFonts w:ascii="Times New Roman" w:hAnsi="Times New Roman" w:cs="Times New Roman"/>
          <w:sz w:val="24"/>
          <w:szCs w:val="24"/>
        </w:rPr>
        <w:t>start</w:t>
      </w:r>
      <w:r w:rsidRPr="00A52FE6">
        <w:rPr>
          <w:rFonts w:ascii="Times New Roman" w:hAnsi="Times New Roman" w:cs="Times New Roman"/>
          <w:sz w:val="24"/>
          <w:szCs w:val="24"/>
        </w:rPr>
        <w:t xml:space="preserve"> </w:t>
      </w:r>
      <w:r w:rsidR="001E0973">
        <w:rPr>
          <w:rFonts w:ascii="Times New Roman" w:hAnsi="Times New Roman" w:cs="Times New Roman"/>
          <w:sz w:val="24"/>
          <w:szCs w:val="24"/>
        </w:rPr>
        <w:t xml:space="preserve">a </w:t>
      </w:r>
      <w:r w:rsidR="00BB65CA">
        <w:rPr>
          <w:rFonts w:ascii="Times New Roman" w:hAnsi="Times New Roman" w:cs="Times New Roman"/>
          <w:sz w:val="24"/>
          <w:szCs w:val="24"/>
        </w:rPr>
        <w:t>physical</w:t>
      </w:r>
      <w:r w:rsidRPr="00A52FE6">
        <w:rPr>
          <w:rFonts w:ascii="Times New Roman" w:hAnsi="Times New Roman" w:cs="Times New Roman"/>
          <w:sz w:val="24"/>
          <w:szCs w:val="24"/>
        </w:rPr>
        <w:t xml:space="preserve"> </w:t>
      </w:r>
      <w:r w:rsidR="00D75E78">
        <w:rPr>
          <w:rFonts w:ascii="Times New Roman" w:hAnsi="Times New Roman" w:cs="Times New Roman"/>
          <w:sz w:val="24"/>
          <w:szCs w:val="24"/>
        </w:rPr>
        <w:t>database design</w:t>
      </w:r>
      <w:r w:rsidR="001E0973">
        <w:rPr>
          <w:rFonts w:ascii="Times New Roman" w:hAnsi="Times New Roman" w:cs="Times New Roman"/>
          <w:sz w:val="24"/>
          <w:szCs w:val="24"/>
        </w:rPr>
        <w:t>, data creation, data manipulation, and implementation</w:t>
      </w:r>
      <w:r w:rsidR="009A4746">
        <w:rPr>
          <w:rFonts w:ascii="Times New Roman" w:hAnsi="Times New Roman" w:cs="Times New Roman"/>
          <w:sz w:val="24"/>
          <w:szCs w:val="24"/>
        </w:rPr>
        <w:t xml:space="preserve"> </w:t>
      </w:r>
      <w:r w:rsidR="00BC5C30">
        <w:rPr>
          <w:rFonts w:ascii="Times New Roman" w:hAnsi="Times New Roman" w:cs="Times New Roman"/>
          <w:sz w:val="24"/>
          <w:szCs w:val="24"/>
        </w:rPr>
        <w:t xml:space="preserve">to </w:t>
      </w:r>
      <w:r w:rsidR="009A4746">
        <w:rPr>
          <w:rFonts w:ascii="Times New Roman" w:hAnsi="Times New Roman" w:cs="Times New Roman"/>
          <w:sz w:val="24"/>
          <w:szCs w:val="24"/>
        </w:rPr>
        <w:t>answer business questions</w:t>
      </w:r>
      <w:r w:rsidRPr="00A52FE6">
        <w:rPr>
          <w:rFonts w:ascii="Times New Roman" w:hAnsi="Times New Roman" w:cs="Times New Roman"/>
          <w:sz w:val="24"/>
          <w:szCs w:val="24"/>
        </w:rPr>
        <w:t xml:space="preserve">. A </w:t>
      </w:r>
      <w:r w:rsidR="009A4746">
        <w:rPr>
          <w:rFonts w:ascii="Times New Roman" w:hAnsi="Times New Roman" w:cs="Times New Roman"/>
          <w:sz w:val="24"/>
          <w:szCs w:val="24"/>
        </w:rPr>
        <w:t xml:space="preserve">prototype database </w:t>
      </w:r>
      <w:r w:rsidR="00815EEC">
        <w:rPr>
          <w:rFonts w:ascii="Times New Roman" w:hAnsi="Times New Roman" w:cs="Times New Roman"/>
          <w:sz w:val="24"/>
          <w:szCs w:val="24"/>
        </w:rPr>
        <w:t xml:space="preserve">will test out as well as plan for </w:t>
      </w:r>
      <w:r w:rsidRPr="00A52FE6">
        <w:rPr>
          <w:rFonts w:ascii="Times New Roman" w:hAnsi="Times New Roman" w:cs="Times New Roman"/>
          <w:sz w:val="24"/>
          <w:szCs w:val="24"/>
        </w:rPr>
        <w:t>iteration activities</w:t>
      </w:r>
      <w:r w:rsidR="00481C77">
        <w:rPr>
          <w:rFonts w:ascii="Times New Roman" w:hAnsi="Times New Roman" w:cs="Times New Roman"/>
          <w:sz w:val="24"/>
          <w:szCs w:val="24"/>
        </w:rPr>
        <w:t xml:space="preserve"> to optimize the database</w:t>
      </w:r>
      <w:r w:rsidRPr="00A52FE6">
        <w:rPr>
          <w:rFonts w:ascii="Times New Roman" w:hAnsi="Times New Roman" w:cs="Times New Roman"/>
          <w:sz w:val="24"/>
          <w:szCs w:val="24"/>
        </w:rPr>
        <w:t xml:space="preserve">.   </w:t>
      </w:r>
    </w:p>
    <w:p w14:paraId="4C9D899B" w14:textId="77777777" w:rsidR="00AD2A3F" w:rsidRPr="00A52FE6" w:rsidRDefault="00AD2A3F" w:rsidP="00D60B9B">
      <w:pPr>
        <w:spacing w:after="0" w:line="480" w:lineRule="auto"/>
        <w:ind w:firstLine="720"/>
        <w:rPr>
          <w:rFonts w:ascii="Times New Roman" w:hAnsi="Times New Roman" w:cs="Times New Roman"/>
          <w:sz w:val="24"/>
          <w:szCs w:val="24"/>
        </w:rPr>
      </w:pPr>
    </w:p>
    <w:p w14:paraId="3B3D07BF" w14:textId="6A66FBC8" w:rsidR="00E241EE" w:rsidRDefault="00E241EE" w:rsidP="00E241EE">
      <w:pPr>
        <w:pStyle w:val="Heading2"/>
        <w:rPr>
          <w:rFonts w:ascii="Times New Roman" w:hAnsi="Times New Roman" w:cs="Times New Roman"/>
          <w:sz w:val="24"/>
          <w:szCs w:val="24"/>
        </w:rPr>
      </w:pPr>
      <w:bookmarkStart w:id="3" w:name="_Toc54096933"/>
      <w:bookmarkStart w:id="4" w:name="_Toc55083545"/>
      <w:bookmarkStart w:id="5" w:name="_Toc58684153"/>
      <w:r w:rsidRPr="00A52FE6">
        <w:rPr>
          <w:rFonts w:ascii="Times New Roman" w:hAnsi="Times New Roman" w:cs="Times New Roman"/>
          <w:sz w:val="24"/>
          <w:szCs w:val="24"/>
        </w:rPr>
        <w:t>Stakeholders</w:t>
      </w:r>
      <w:bookmarkEnd w:id="3"/>
      <w:bookmarkEnd w:id="4"/>
      <w:bookmarkEnd w:id="5"/>
    </w:p>
    <w:p w14:paraId="7F3A1D33" w14:textId="1AFF9357" w:rsidR="00C13A95" w:rsidRDefault="00C13A95" w:rsidP="000D2CB1"/>
    <w:p w14:paraId="73F1CD00" w14:textId="6AC6D3D4" w:rsidR="00032489" w:rsidRDefault="00792EFD" w:rsidP="0058180F">
      <w:pPr>
        <w:spacing w:after="0" w:line="480" w:lineRule="auto"/>
        <w:rPr>
          <w:rFonts w:ascii="Times New Roman" w:hAnsi="Times New Roman" w:cs="Times New Roman"/>
          <w:sz w:val="24"/>
          <w:szCs w:val="24"/>
        </w:rPr>
      </w:pPr>
      <w:r>
        <w:tab/>
      </w:r>
      <w:r w:rsidR="001A7934" w:rsidRPr="00655E36">
        <w:rPr>
          <w:rFonts w:ascii="Times New Roman" w:hAnsi="Times New Roman" w:cs="Times New Roman"/>
          <w:sz w:val="24"/>
          <w:szCs w:val="24"/>
        </w:rPr>
        <w:t>Th</w:t>
      </w:r>
      <w:r w:rsidR="003E6D7C">
        <w:rPr>
          <w:rFonts w:ascii="Times New Roman" w:hAnsi="Times New Roman" w:cs="Times New Roman"/>
          <w:sz w:val="24"/>
          <w:szCs w:val="24"/>
        </w:rPr>
        <w:t>is project's stakeholders</w:t>
      </w:r>
      <w:r w:rsidR="00655E36">
        <w:rPr>
          <w:rFonts w:ascii="Times New Roman" w:hAnsi="Times New Roman" w:cs="Times New Roman"/>
          <w:sz w:val="24"/>
          <w:szCs w:val="24"/>
        </w:rPr>
        <w:t xml:space="preserve"> are the Simple Kitchen</w:t>
      </w:r>
      <w:r w:rsidR="0058180F">
        <w:rPr>
          <w:rFonts w:ascii="Times New Roman" w:hAnsi="Times New Roman" w:cs="Times New Roman"/>
          <w:sz w:val="24"/>
          <w:szCs w:val="24"/>
        </w:rPr>
        <w:t>'</w:t>
      </w:r>
      <w:r w:rsidR="00655E36">
        <w:rPr>
          <w:rFonts w:ascii="Times New Roman" w:hAnsi="Times New Roman" w:cs="Times New Roman"/>
          <w:sz w:val="24"/>
          <w:szCs w:val="24"/>
        </w:rPr>
        <w:t>s owner</w:t>
      </w:r>
      <w:r w:rsidR="0058180F">
        <w:rPr>
          <w:rFonts w:ascii="Times New Roman" w:hAnsi="Times New Roman" w:cs="Times New Roman"/>
          <w:sz w:val="24"/>
          <w:szCs w:val="24"/>
        </w:rPr>
        <w:t xml:space="preserve">s, </w:t>
      </w:r>
      <w:r w:rsidR="00870EA3">
        <w:rPr>
          <w:rFonts w:ascii="Times New Roman" w:hAnsi="Times New Roman" w:cs="Times New Roman"/>
          <w:sz w:val="24"/>
          <w:szCs w:val="24"/>
        </w:rPr>
        <w:t>meal prep staff</w:t>
      </w:r>
      <w:r w:rsidR="0058180F">
        <w:rPr>
          <w:rFonts w:ascii="Times New Roman" w:hAnsi="Times New Roman" w:cs="Times New Roman"/>
          <w:sz w:val="24"/>
          <w:szCs w:val="24"/>
        </w:rPr>
        <w:t xml:space="preserve">, </w:t>
      </w:r>
      <w:r w:rsidR="00870EA3">
        <w:rPr>
          <w:rFonts w:ascii="Times New Roman" w:hAnsi="Times New Roman" w:cs="Times New Roman"/>
          <w:sz w:val="24"/>
          <w:szCs w:val="24"/>
        </w:rPr>
        <w:t xml:space="preserve">social media staff, and </w:t>
      </w:r>
      <w:r w:rsidR="0058180F">
        <w:rPr>
          <w:rFonts w:ascii="Times New Roman" w:hAnsi="Times New Roman" w:cs="Times New Roman"/>
          <w:sz w:val="24"/>
          <w:szCs w:val="24"/>
        </w:rPr>
        <w:t>loyal custom</w:t>
      </w:r>
      <w:r w:rsidR="00870EA3">
        <w:rPr>
          <w:rFonts w:ascii="Times New Roman" w:hAnsi="Times New Roman" w:cs="Times New Roman"/>
          <w:sz w:val="24"/>
          <w:szCs w:val="24"/>
        </w:rPr>
        <w:t>ers.</w:t>
      </w:r>
      <w:r w:rsidR="004B3440">
        <w:rPr>
          <w:rFonts w:ascii="Times New Roman" w:hAnsi="Times New Roman" w:cs="Times New Roman"/>
          <w:sz w:val="24"/>
          <w:szCs w:val="24"/>
        </w:rPr>
        <w:t xml:space="preserve">  </w:t>
      </w:r>
      <w:r w:rsidR="003E6D7C">
        <w:rPr>
          <w:rFonts w:ascii="Times New Roman" w:hAnsi="Times New Roman" w:cs="Times New Roman"/>
          <w:sz w:val="24"/>
          <w:szCs w:val="24"/>
        </w:rPr>
        <w:t xml:space="preserve">Instant Database Solution </w:t>
      </w:r>
      <w:r w:rsidR="00A97076">
        <w:rPr>
          <w:rFonts w:ascii="Times New Roman" w:hAnsi="Times New Roman" w:cs="Times New Roman"/>
          <w:sz w:val="24"/>
          <w:szCs w:val="24"/>
        </w:rPr>
        <w:t>ha</w:t>
      </w:r>
      <w:r w:rsidR="00FE056A">
        <w:rPr>
          <w:rFonts w:ascii="Times New Roman" w:hAnsi="Times New Roman" w:cs="Times New Roman"/>
          <w:sz w:val="24"/>
          <w:szCs w:val="24"/>
        </w:rPr>
        <w:t>s</w:t>
      </w:r>
      <w:r w:rsidR="00A97076">
        <w:rPr>
          <w:rFonts w:ascii="Times New Roman" w:hAnsi="Times New Roman" w:cs="Times New Roman"/>
          <w:sz w:val="24"/>
          <w:szCs w:val="24"/>
        </w:rPr>
        <w:t xml:space="preserve"> proposed a comprehensive </w:t>
      </w:r>
      <w:r w:rsidR="00FE056A">
        <w:rPr>
          <w:rFonts w:ascii="Times New Roman" w:hAnsi="Times New Roman" w:cs="Times New Roman"/>
          <w:sz w:val="24"/>
          <w:szCs w:val="24"/>
        </w:rPr>
        <w:t xml:space="preserve">database </w:t>
      </w:r>
      <w:r w:rsidR="00B12292">
        <w:rPr>
          <w:rFonts w:ascii="Times New Roman" w:hAnsi="Times New Roman" w:cs="Times New Roman"/>
          <w:sz w:val="24"/>
          <w:szCs w:val="24"/>
        </w:rPr>
        <w:t>to</w:t>
      </w:r>
      <w:r w:rsidR="00FE056A">
        <w:rPr>
          <w:rFonts w:ascii="Times New Roman" w:hAnsi="Times New Roman" w:cs="Times New Roman"/>
          <w:sz w:val="24"/>
          <w:szCs w:val="24"/>
        </w:rPr>
        <w:t xml:space="preserve"> streamline </w:t>
      </w:r>
      <w:r w:rsidR="00BC57CA">
        <w:rPr>
          <w:rFonts w:ascii="Times New Roman" w:hAnsi="Times New Roman" w:cs="Times New Roman"/>
          <w:sz w:val="24"/>
          <w:szCs w:val="24"/>
        </w:rPr>
        <w:t>meal select</w:t>
      </w:r>
      <w:r w:rsidR="007426F1">
        <w:rPr>
          <w:rFonts w:ascii="Times New Roman" w:hAnsi="Times New Roman" w:cs="Times New Roman"/>
          <w:sz w:val="24"/>
          <w:szCs w:val="24"/>
        </w:rPr>
        <w:t>ion</w:t>
      </w:r>
      <w:r w:rsidR="00BC57CA">
        <w:rPr>
          <w:rFonts w:ascii="Times New Roman" w:hAnsi="Times New Roman" w:cs="Times New Roman"/>
          <w:sz w:val="24"/>
          <w:szCs w:val="24"/>
        </w:rPr>
        <w:t xml:space="preserve"> via dietary choice</w:t>
      </w:r>
      <w:r w:rsidR="005B1392">
        <w:rPr>
          <w:rFonts w:ascii="Times New Roman" w:hAnsi="Times New Roman" w:cs="Times New Roman"/>
          <w:sz w:val="24"/>
          <w:szCs w:val="24"/>
        </w:rPr>
        <w:t xml:space="preserve">, </w:t>
      </w:r>
      <w:r w:rsidR="007426F1">
        <w:rPr>
          <w:rFonts w:ascii="Times New Roman" w:hAnsi="Times New Roman" w:cs="Times New Roman"/>
          <w:sz w:val="24"/>
          <w:szCs w:val="24"/>
        </w:rPr>
        <w:t xml:space="preserve">offer </w:t>
      </w:r>
      <w:r w:rsidR="00BC4CD3">
        <w:rPr>
          <w:rFonts w:ascii="Times New Roman" w:hAnsi="Times New Roman" w:cs="Times New Roman"/>
          <w:sz w:val="24"/>
          <w:szCs w:val="24"/>
        </w:rPr>
        <w:t xml:space="preserve">holiday menu, </w:t>
      </w:r>
      <w:r w:rsidR="007426F1">
        <w:rPr>
          <w:rFonts w:ascii="Times New Roman" w:hAnsi="Times New Roman" w:cs="Times New Roman"/>
          <w:sz w:val="24"/>
          <w:szCs w:val="24"/>
        </w:rPr>
        <w:t xml:space="preserve">schedule </w:t>
      </w:r>
      <w:r w:rsidR="005B1392">
        <w:rPr>
          <w:rFonts w:ascii="Times New Roman" w:hAnsi="Times New Roman" w:cs="Times New Roman"/>
          <w:sz w:val="24"/>
          <w:szCs w:val="24"/>
        </w:rPr>
        <w:t>delivery,</w:t>
      </w:r>
      <w:r w:rsidR="006B68D1">
        <w:rPr>
          <w:rFonts w:ascii="Times New Roman" w:hAnsi="Times New Roman" w:cs="Times New Roman"/>
          <w:sz w:val="24"/>
          <w:szCs w:val="24"/>
        </w:rPr>
        <w:t xml:space="preserve"> manage</w:t>
      </w:r>
      <w:r w:rsidR="00D05D3E">
        <w:rPr>
          <w:rFonts w:ascii="Times New Roman" w:hAnsi="Times New Roman" w:cs="Times New Roman"/>
          <w:sz w:val="24"/>
          <w:szCs w:val="24"/>
        </w:rPr>
        <w:t xml:space="preserve"> </w:t>
      </w:r>
      <w:r w:rsidR="00BC4CD3">
        <w:rPr>
          <w:rFonts w:ascii="Times New Roman" w:hAnsi="Times New Roman" w:cs="Times New Roman"/>
          <w:sz w:val="24"/>
          <w:szCs w:val="24"/>
        </w:rPr>
        <w:t>recipe content</w:t>
      </w:r>
      <w:r w:rsidR="007273EB">
        <w:rPr>
          <w:rFonts w:ascii="Times New Roman" w:hAnsi="Times New Roman" w:cs="Times New Roman"/>
          <w:sz w:val="24"/>
          <w:szCs w:val="24"/>
        </w:rPr>
        <w:t>, and order</w:t>
      </w:r>
      <w:r w:rsidR="005158C2">
        <w:rPr>
          <w:rFonts w:ascii="Times New Roman" w:hAnsi="Times New Roman" w:cs="Times New Roman"/>
          <w:sz w:val="24"/>
          <w:szCs w:val="24"/>
        </w:rPr>
        <w:t xml:space="preserve">, which will improve Simple Kitchen workflow process significantly and profitability. </w:t>
      </w:r>
      <w:r w:rsidR="00EE18A6">
        <w:rPr>
          <w:rFonts w:ascii="Times New Roman" w:hAnsi="Times New Roman" w:cs="Times New Roman"/>
          <w:sz w:val="24"/>
          <w:szCs w:val="24"/>
        </w:rPr>
        <w:t xml:space="preserve">Owners will have </w:t>
      </w:r>
      <w:r w:rsidR="009238EC">
        <w:rPr>
          <w:rFonts w:ascii="Times New Roman" w:hAnsi="Times New Roman" w:cs="Times New Roman"/>
          <w:sz w:val="24"/>
          <w:szCs w:val="24"/>
        </w:rPr>
        <w:t>eas</w:t>
      </w:r>
      <w:r w:rsidR="00885D37">
        <w:rPr>
          <w:rFonts w:ascii="Times New Roman" w:hAnsi="Times New Roman" w:cs="Times New Roman"/>
          <w:sz w:val="24"/>
          <w:szCs w:val="24"/>
        </w:rPr>
        <w:t xml:space="preserve">y </w:t>
      </w:r>
      <w:r w:rsidR="009238EC">
        <w:rPr>
          <w:rFonts w:ascii="Times New Roman" w:hAnsi="Times New Roman" w:cs="Times New Roman"/>
          <w:sz w:val="24"/>
          <w:szCs w:val="24"/>
        </w:rPr>
        <w:t xml:space="preserve">access </w:t>
      </w:r>
      <w:r w:rsidR="00885D37">
        <w:rPr>
          <w:rFonts w:ascii="Times New Roman" w:hAnsi="Times New Roman" w:cs="Times New Roman"/>
          <w:sz w:val="24"/>
          <w:szCs w:val="24"/>
        </w:rPr>
        <w:t>to</w:t>
      </w:r>
      <w:r w:rsidR="009732E4">
        <w:rPr>
          <w:rFonts w:ascii="Times New Roman" w:hAnsi="Times New Roman" w:cs="Times New Roman"/>
          <w:sz w:val="24"/>
          <w:szCs w:val="24"/>
        </w:rPr>
        <w:t xml:space="preserve"> the database </w:t>
      </w:r>
      <w:r w:rsidR="00885D37">
        <w:rPr>
          <w:rFonts w:ascii="Times New Roman" w:hAnsi="Times New Roman" w:cs="Times New Roman"/>
          <w:sz w:val="24"/>
          <w:szCs w:val="24"/>
        </w:rPr>
        <w:t xml:space="preserve">for </w:t>
      </w:r>
      <w:r w:rsidR="009937A6">
        <w:rPr>
          <w:rFonts w:ascii="Times New Roman" w:hAnsi="Times New Roman" w:cs="Times New Roman"/>
          <w:sz w:val="24"/>
          <w:szCs w:val="24"/>
        </w:rPr>
        <w:t>the customer list</w:t>
      </w:r>
      <w:r w:rsidR="00417467">
        <w:rPr>
          <w:rFonts w:ascii="Times New Roman" w:hAnsi="Times New Roman" w:cs="Times New Roman"/>
          <w:sz w:val="24"/>
          <w:szCs w:val="24"/>
        </w:rPr>
        <w:t xml:space="preserve">, business accounting, future meal planning, and </w:t>
      </w:r>
      <w:r w:rsidR="005E1A6E">
        <w:rPr>
          <w:rFonts w:ascii="Times New Roman" w:hAnsi="Times New Roman" w:cs="Times New Roman"/>
          <w:sz w:val="24"/>
          <w:szCs w:val="24"/>
        </w:rPr>
        <w:t xml:space="preserve">marketing strategy. </w:t>
      </w:r>
      <w:r w:rsidR="004E3A2F">
        <w:rPr>
          <w:rFonts w:ascii="Times New Roman" w:hAnsi="Times New Roman" w:cs="Times New Roman"/>
          <w:sz w:val="24"/>
          <w:szCs w:val="24"/>
        </w:rPr>
        <w:t xml:space="preserve">Simultaneously, the </w:t>
      </w:r>
      <w:r w:rsidR="00870EA3">
        <w:rPr>
          <w:rFonts w:ascii="Times New Roman" w:hAnsi="Times New Roman" w:cs="Times New Roman"/>
          <w:sz w:val="24"/>
          <w:szCs w:val="24"/>
        </w:rPr>
        <w:t xml:space="preserve">meal prep </w:t>
      </w:r>
      <w:r w:rsidR="004E3A2F">
        <w:rPr>
          <w:rFonts w:ascii="Times New Roman" w:hAnsi="Times New Roman" w:cs="Times New Roman"/>
          <w:sz w:val="24"/>
          <w:szCs w:val="24"/>
        </w:rPr>
        <w:t>s</w:t>
      </w:r>
      <w:r w:rsidR="007731B1">
        <w:rPr>
          <w:rFonts w:ascii="Times New Roman" w:hAnsi="Times New Roman" w:cs="Times New Roman"/>
          <w:sz w:val="24"/>
          <w:szCs w:val="24"/>
        </w:rPr>
        <w:t xml:space="preserve">taff will have </w:t>
      </w:r>
      <w:r w:rsidR="00F805E5">
        <w:rPr>
          <w:rFonts w:ascii="Times New Roman" w:hAnsi="Times New Roman" w:cs="Times New Roman"/>
          <w:sz w:val="24"/>
          <w:szCs w:val="24"/>
        </w:rPr>
        <w:t>immediate access to</w:t>
      </w:r>
      <w:r w:rsidR="009C0B77">
        <w:rPr>
          <w:rFonts w:ascii="Times New Roman" w:hAnsi="Times New Roman" w:cs="Times New Roman"/>
          <w:sz w:val="24"/>
          <w:szCs w:val="24"/>
        </w:rPr>
        <w:t xml:space="preserve"> the upcoming</w:t>
      </w:r>
      <w:r w:rsidR="00F805E5">
        <w:rPr>
          <w:rFonts w:ascii="Times New Roman" w:hAnsi="Times New Roman" w:cs="Times New Roman"/>
          <w:sz w:val="24"/>
          <w:szCs w:val="24"/>
        </w:rPr>
        <w:t xml:space="preserve"> </w:t>
      </w:r>
      <w:r w:rsidR="009C0B77">
        <w:rPr>
          <w:rFonts w:ascii="Times New Roman" w:hAnsi="Times New Roman" w:cs="Times New Roman"/>
          <w:sz w:val="24"/>
          <w:szCs w:val="24"/>
        </w:rPr>
        <w:t xml:space="preserve">meal orders, </w:t>
      </w:r>
      <w:r w:rsidR="005B437E">
        <w:rPr>
          <w:rFonts w:ascii="Times New Roman" w:hAnsi="Times New Roman" w:cs="Times New Roman"/>
          <w:sz w:val="24"/>
          <w:szCs w:val="24"/>
        </w:rPr>
        <w:t xml:space="preserve">delivery schedule, and order status. </w:t>
      </w:r>
      <w:r w:rsidR="00D6623C">
        <w:rPr>
          <w:rFonts w:ascii="Times New Roman" w:hAnsi="Times New Roman" w:cs="Times New Roman"/>
          <w:sz w:val="24"/>
          <w:szCs w:val="24"/>
        </w:rPr>
        <w:t>Customers w</w:t>
      </w:r>
      <w:r w:rsidR="008A0188">
        <w:rPr>
          <w:rFonts w:ascii="Times New Roman" w:hAnsi="Times New Roman" w:cs="Times New Roman"/>
          <w:sz w:val="24"/>
          <w:szCs w:val="24"/>
        </w:rPr>
        <w:t xml:space="preserve">ill have an account to </w:t>
      </w:r>
      <w:r w:rsidR="00292878">
        <w:rPr>
          <w:rFonts w:ascii="Times New Roman" w:hAnsi="Times New Roman" w:cs="Times New Roman"/>
          <w:sz w:val="24"/>
          <w:szCs w:val="24"/>
        </w:rPr>
        <w:t xml:space="preserve">put a new </w:t>
      </w:r>
      <w:r w:rsidR="009626EE">
        <w:rPr>
          <w:rFonts w:ascii="Times New Roman" w:hAnsi="Times New Roman" w:cs="Times New Roman"/>
          <w:sz w:val="24"/>
          <w:szCs w:val="24"/>
        </w:rPr>
        <w:t xml:space="preserve">order and </w:t>
      </w:r>
      <w:r w:rsidR="00C63FF2">
        <w:rPr>
          <w:rFonts w:ascii="Times New Roman" w:hAnsi="Times New Roman" w:cs="Times New Roman"/>
          <w:sz w:val="24"/>
          <w:szCs w:val="24"/>
        </w:rPr>
        <w:t xml:space="preserve">review </w:t>
      </w:r>
      <w:r w:rsidR="00FA5514">
        <w:rPr>
          <w:rFonts w:ascii="Times New Roman" w:hAnsi="Times New Roman" w:cs="Times New Roman"/>
          <w:sz w:val="24"/>
          <w:szCs w:val="24"/>
        </w:rPr>
        <w:t>previous orders.</w:t>
      </w:r>
      <w:r w:rsidR="009626EE">
        <w:rPr>
          <w:rFonts w:ascii="Times New Roman" w:hAnsi="Times New Roman" w:cs="Times New Roman"/>
          <w:sz w:val="24"/>
          <w:szCs w:val="24"/>
        </w:rPr>
        <w:t xml:space="preserve"> Lastly,</w:t>
      </w:r>
      <w:r w:rsidR="00744970">
        <w:rPr>
          <w:rFonts w:ascii="Times New Roman" w:hAnsi="Times New Roman" w:cs="Times New Roman"/>
          <w:sz w:val="24"/>
          <w:szCs w:val="24"/>
        </w:rPr>
        <w:t xml:space="preserve"> social m</w:t>
      </w:r>
      <w:r w:rsidR="003729AD">
        <w:rPr>
          <w:rFonts w:ascii="Times New Roman" w:hAnsi="Times New Roman" w:cs="Times New Roman"/>
          <w:sz w:val="24"/>
          <w:szCs w:val="24"/>
        </w:rPr>
        <w:t xml:space="preserve">edia </w:t>
      </w:r>
      <w:r w:rsidR="00D8259F">
        <w:rPr>
          <w:rFonts w:ascii="Times New Roman" w:hAnsi="Times New Roman" w:cs="Times New Roman"/>
          <w:sz w:val="24"/>
          <w:szCs w:val="24"/>
        </w:rPr>
        <w:t>staff</w:t>
      </w:r>
      <w:r w:rsidR="003729AD">
        <w:rPr>
          <w:rFonts w:ascii="Times New Roman" w:hAnsi="Times New Roman" w:cs="Times New Roman"/>
          <w:sz w:val="24"/>
          <w:szCs w:val="24"/>
        </w:rPr>
        <w:t xml:space="preserve"> can track which meal </w:t>
      </w:r>
      <w:r w:rsidR="00C444C8">
        <w:rPr>
          <w:rFonts w:ascii="Times New Roman" w:hAnsi="Times New Roman" w:cs="Times New Roman"/>
          <w:sz w:val="24"/>
          <w:szCs w:val="24"/>
        </w:rPr>
        <w:t>is popular</w:t>
      </w:r>
      <w:r w:rsidR="002D7184">
        <w:rPr>
          <w:rFonts w:ascii="Times New Roman" w:hAnsi="Times New Roman" w:cs="Times New Roman"/>
          <w:sz w:val="24"/>
          <w:szCs w:val="24"/>
        </w:rPr>
        <w:t xml:space="preserve"> among the </w:t>
      </w:r>
      <w:r w:rsidR="0048430E">
        <w:rPr>
          <w:rFonts w:ascii="Times New Roman" w:hAnsi="Times New Roman" w:cs="Times New Roman"/>
          <w:sz w:val="24"/>
          <w:szCs w:val="24"/>
        </w:rPr>
        <w:t>customer</w:t>
      </w:r>
      <w:r w:rsidR="005A70B3">
        <w:rPr>
          <w:rFonts w:ascii="Times New Roman" w:hAnsi="Times New Roman" w:cs="Times New Roman"/>
          <w:sz w:val="24"/>
          <w:szCs w:val="24"/>
        </w:rPr>
        <w:t>s</w:t>
      </w:r>
      <w:r w:rsidR="0048430E">
        <w:rPr>
          <w:rFonts w:ascii="Times New Roman" w:hAnsi="Times New Roman" w:cs="Times New Roman"/>
          <w:sz w:val="24"/>
          <w:szCs w:val="24"/>
        </w:rPr>
        <w:t xml:space="preserve"> in the database</w:t>
      </w:r>
      <w:r w:rsidR="00DD0C5E">
        <w:rPr>
          <w:rFonts w:ascii="Times New Roman" w:hAnsi="Times New Roman" w:cs="Times New Roman"/>
          <w:sz w:val="24"/>
          <w:szCs w:val="24"/>
        </w:rPr>
        <w:t xml:space="preserve"> </w:t>
      </w:r>
      <w:r w:rsidR="00245279">
        <w:rPr>
          <w:rFonts w:ascii="Times New Roman" w:hAnsi="Times New Roman" w:cs="Times New Roman"/>
          <w:sz w:val="24"/>
          <w:szCs w:val="24"/>
        </w:rPr>
        <w:t>to</w:t>
      </w:r>
      <w:r w:rsidR="00DD0C5E">
        <w:rPr>
          <w:rFonts w:ascii="Times New Roman" w:hAnsi="Times New Roman" w:cs="Times New Roman"/>
          <w:sz w:val="24"/>
          <w:szCs w:val="24"/>
        </w:rPr>
        <w:t xml:space="preserve"> </w:t>
      </w:r>
      <w:r w:rsidR="00032489">
        <w:rPr>
          <w:rFonts w:ascii="Times New Roman" w:hAnsi="Times New Roman" w:cs="Times New Roman"/>
          <w:sz w:val="24"/>
          <w:szCs w:val="24"/>
        </w:rPr>
        <w:t>improve followers' engagement and increase the number of followers.</w:t>
      </w:r>
    </w:p>
    <w:p w14:paraId="59C4429D" w14:textId="5F379F94" w:rsidR="00C13A95" w:rsidRPr="00655E36" w:rsidRDefault="00EF045E" w:rsidP="0058180F">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224FA">
        <w:rPr>
          <w:rFonts w:ascii="Times New Roman" w:hAnsi="Times New Roman" w:cs="Times New Roman"/>
          <w:sz w:val="24"/>
          <w:szCs w:val="24"/>
        </w:rPr>
        <w:t xml:space="preserve"> </w:t>
      </w:r>
      <w:r w:rsidR="00C444C8">
        <w:rPr>
          <w:rFonts w:ascii="Times New Roman" w:hAnsi="Times New Roman" w:cs="Times New Roman"/>
          <w:sz w:val="24"/>
          <w:szCs w:val="24"/>
        </w:rPr>
        <w:t xml:space="preserve"> </w:t>
      </w:r>
    </w:p>
    <w:p w14:paraId="12B731BF" w14:textId="77777777" w:rsidR="00032489" w:rsidRDefault="00032489" w:rsidP="00E241EE">
      <w:pPr>
        <w:pStyle w:val="Heading2"/>
        <w:rPr>
          <w:rFonts w:ascii="Times New Roman" w:hAnsi="Times New Roman" w:cs="Times New Roman"/>
          <w:sz w:val="24"/>
          <w:szCs w:val="24"/>
        </w:rPr>
      </w:pPr>
      <w:bookmarkStart w:id="6" w:name="_Toc54096934"/>
      <w:bookmarkStart w:id="7" w:name="_Toc55083546"/>
    </w:p>
    <w:p w14:paraId="1E4D7135" w14:textId="77777777" w:rsidR="00032489" w:rsidRDefault="00032489" w:rsidP="00E241EE">
      <w:pPr>
        <w:pStyle w:val="Heading2"/>
        <w:rPr>
          <w:rFonts w:ascii="Times New Roman" w:hAnsi="Times New Roman" w:cs="Times New Roman"/>
          <w:sz w:val="24"/>
          <w:szCs w:val="24"/>
        </w:rPr>
      </w:pPr>
    </w:p>
    <w:p w14:paraId="6877762B" w14:textId="18FC336C" w:rsidR="00E241EE" w:rsidRPr="00A52FE6" w:rsidRDefault="00E241EE" w:rsidP="00E241EE">
      <w:pPr>
        <w:pStyle w:val="Heading2"/>
        <w:rPr>
          <w:rFonts w:ascii="Times New Roman" w:hAnsi="Times New Roman" w:cs="Times New Roman"/>
          <w:sz w:val="24"/>
          <w:szCs w:val="24"/>
        </w:rPr>
      </w:pPr>
      <w:bookmarkStart w:id="8" w:name="_Toc58684154"/>
      <w:r w:rsidRPr="00A52FE6">
        <w:rPr>
          <w:rFonts w:ascii="Times New Roman" w:hAnsi="Times New Roman" w:cs="Times New Roman"/>
          <w:sz w:val="24"/>
          <w:szCs w:val="24"/>
        </w:rPr>
        <w:t>Business Rules</w:t>
      </w:r>
      <w:bookmarkEnd w:id="6"/>
      <w:bookmarkEnd w:id="7"/>
      <w:bookmarkEnd w:id="8"/>
    </w:p>
    <w:p w14:paraId="49FD2CFB" w14:textId="77777777" w:rsidR="00E241EE" w:rsidRPr="00A52FE6" w:rsidRDefault="00E241EE" w:rsidP="00E241EE">
      <w:pPr>
        <w:spacing w:line="240" w:lineRule="auto"/>
        <w:contextualSpacing/>
        <w:rPr>
          <w:rFonts w:ascii="Times New Roman" w:hAnsi="Times New Roman" w:cs="Times New Roman"/>
          <w:sz w:val="24"/>
          <w:szCs w:val="24"/>
        </w:rPr>
      </w:pPr>
    </w:p>
    <w:p w14:paraId="10B37F77"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 customer selects a dietary choice.</w:t>
      </w:r>
    </w:p>
    <w:p w14:paraId="512DA962" w14:textId="77777777" w:rsidR="00E241EE" w:rsidRPr="00A52FE6" w:rsidRDefault="00E241EE" w:rsidP="00E241EE">
      <w:pPr>
        <w:pStyle w:val="ListParagraph"/>
        <w:spacing w:after="0" w:line="240" w:lineRule="auto"/>
        <w:rPr>
          <w:rFonts w:ascii="Times New Roman" w:hAnsi="Times New Roman" w:cs="Times New Roman"/>
          <w:sz w:val="24"/>
          <w:szCs w:val="24"/>
        </w:rPr>
      </w:pPr>
    </w:p>
    <w:p w14:paraId="5FC7F46F" w14:textId="0C924BF7" w:rsidR="00E241EE"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 customer picks a holiday me</w:t>
      </w:r>
      <w:r w:rsidR="00000578">
        <w:rPr>
          <w:rFonts w:ascii="Times New Roman" w:hAnsi="Times New Roman" w:cs="Times New Roman"/>
          <w:sz w:val="24"/>
          <w:szCs w:val="24"/>
        </w:rPr>
        <w:t>nu</w:t>
      </w:r>
      <w:r w:rsidRPr="00A52FE6">
        <w:rPr>
          <w:rFonts w:ascii="Times New Roman" w:hAnsi="Times New Roman" w:cs="Times New Roman"/>
          <w:sz w:val="24"/>
          <w:szCs w:val="24"/>
        </w:rPr>
        <w:t>.</w:t>
      </w:r>
    </w:p>
    <w:p w14:paraId="293222AA" w14:textId="77777777" w:rsidR="00000578" w:rsidRPr="00000578" w:rsidRDefault="00000578" w:rsidP="00000578">
      <w:pPr>
        <w:pStyle w:val="ListParagraph"/>
        <w:rPr>
          <w:rFonts w:ascii="Times New Roman" w:hAnsi="Times New Roman" w:cs="Times New Roman"/>
          <w:sz w:val="24"/>
          <w:szCs w:val="24"/>
        </w:rPr>
      </w:pPr>
    </w:p>
    <w:p w14:paraId="362847DA" w14:textId="4B9D0FA1" w:rsidR="00E241EE" w:rsidRPr="004722CA" w:rsidRDefault="00000578" w:rsidP="004722CA">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customer picks </w:t>
      </w:r>
      <w:r w:rsidR="004722CA">
        <w:rPr>
          <w:rFonts w:ascii="Times New Roman" w:hAnsi="Times New Roman" w:cs="Times New Roman"/>
          <w:sz w:val="24"/>
          <w:szCs w:val="24"/>
        </w:rPr>
        <w:t>one or many</w:t>
      </w:r>
      <w:r>
        <w:rPr>
          <w:rFonts w:ascii="Times New Roman" w:hAnsi="Times New Roman" w:cs="Times New Roman"/>
          <w:sz w:val="24"/>
          <w:szCs w:val="24"/>
        </w:rPr>
        <w:t xml:space="preserve"> meal</w:t>
      </w:r>
      <w:r w:rsidR="004722CA">
        <w:rPr>
          <w:rFonts w:ascii="Times New Roman" w:hAnsi="Times New Roman" w:cs="Times New Roman"/>
          <w:sz w:val="24"/>
          <w:szCs w:val="24"/>
        </w:rPr>
        <w:t>s.</w:t>
      </w:r>
    </w:p>
    <w:p w14:paraId="42593C07" w14:textId="77777777" w:rsidR="00E241EE" w:rsidRPr="00A52FE6" w:rsidRDefault="00E241EE" w:rsidP="00E241EE">
      <w:pPr>
        <w:spacing w:after="0" w:line="240" w:lineRule="auto"/>
        <w:rPr>
          <w:rFonts w:ascii="Times New Roman" w:hAnsi="Times New Roman" w:cs="Times New Roman"/>
          <w:sz w:val="24"/>
          <w:szCs w:val="24"/>
        </w:rPr>
      </w:pPr>
    </w:p>
    <w:p w14:paraId="7460BD78" w14:textId="1C7B93AC"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 xml:space="preserve">One </w:t>
      </w:r>
      <w:r w:rsidR="00032489">
        <w:rPr>
          <w:rFonts w:ascii="Times New Roman" w:hAnsi="Times New Roman" w:cs="Times New Roman"/>
          <w:sz w:val="24"/>
          <w:szCs w:val="24"/>
        </w:rPr>
        <w:t>meal</w:t>
      </w:r>
      <w:r w:rsidRPr="00A52FE6">
        <w:rPr>
          <w:rFonts w:ascii="Times New Roman" w:hAnsi="Times New Roman" w:cs="Times New Roman"/>
          <w:sz w:val="24"/>
          <w:szCs w:val="24"/>
        </w:rPr>
        <w:t xml:space="preserve"> has one or many ingredients.</w:t>
      </w:r>
    </w:p>
    <w:p w14:paraId="3E519822" w14:textId="77777777" w:rsidR="00E241EE" w:rsidRPr="00A52FE6" w:rsidRDefault="00E241EE" w:rsidP="00E241EE">
      <w:pPr>
        <w:pStyle w:val="ListParagraph"/>
        <w:spacing w:after="0" w:line="240" w:lineRule="auto"/>
        <w:rPr>
          <w:rFonts w:ascii="Times New Roman" w:hAnsi="Times New Roman" w:cs="Times New Roman"/>
          <w:sz w:val="24"/>
          <w:szCs w:val="24"/>
        </w:rPr>
      </w:pPr>
    </w:p>
    <w:p w14:paraId="5B462DC9"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 customer places an order.</w:t>
      </w:r>
    </w:p>
    <w:p w14:paraId="2E576544" w14:textId="77777777" w:rsidR="00E241EE" w:rsidRPr="00A52FE6" w:rsidRDefault="00E241EE" w:rsidP="00E241EE">
      <w:pPr>
        <w:spacing w:after="0" w:line="240" w:lineRule="auto"/>
        <w:rPr>
          <w:rFonts w:ascii="Times New Roman" w:hAnsi="Times New Roman" w:cs="Times New Roman"/>
          <w:sz w:val="24"/>
          <w:szCs w:val="24"/>
        </w:rPr>
      </w:pPr>
    </w:p>
    <w:p w14:paraId="69D4B519"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n order contains one or more ingredient details.</w:t>
      </w:r>
    </w:p>
    <w:p w14:paraId="2034604B" w14:textId="77777777" w:rsidR="00E241EE" w:rsidRPr="00A52FE6" w:rsidRDefault="00E241EE" w:rsidP="00E241EE">
      <w:pPr>
        <w:pStyle w:val="ListParagraph"/>
        <w:spacing w:after="0" w:line="240" w:lineRule="auto"/>
        <w:rPr>
          <w:rFonts w:ascii="Times New Roman" w:hAnsi="Times New Roman" w:cs="Times New Roman"/>
          <w:sz w:val="24"/>
          <w:szCs w:val="24"/>
        </w:rPr>
      </w:pPr>
    </w:p>
    <w:p w14:paraId="145ED96B"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n invoice payment generates to pay.</w:t>
      </w:r>
    </w:p>
    <w:p w14:paraId="15C78BE1" w14:textId="77777777" w:rsidR="00E241EE" w:rsidRPr="00A52FE6" w:rsidRDefault="00E241EE" w:rsidP="00E241EE">
      <w:pPr>
        <w:spacing w:after="0" w:line="240" w:lineRule="auto"/>
        <w:rPr>
          <w:rFonts w:ascii="Times New Roman" w:hAnsi="Times New Roman" w:cs="Times New Roman"/>
          <w:sz w:val="24"/>
          <w:szCs w:val="24"/>
        </w:rPr>
      </w:pPr>
    </w:p>
    <w:p w14:paraId="234DFE72" w14:textId="004BEE9E"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 xml:space="preserve">Staff </w:t>
      </w:r>
      <w:r w:rsidR="007620BD">
        <w:rPr>
          <w:rFonts w:ascii="Times New Roman" w:hAnsi="Times New Roman" w:cs="Times New Roman"/>
          <w:sz w:val="24"/>
          <w:szCs w:val="24"/>
        </w:rPr>
        <w:t>prep the meal order</w:t>
      </w:r>
      <w:r w:rsidRPr="00A52FE6">
        <w:rPr>
          <w:rFonts w:ascii="Times New Roman" w:hAnsi="Times New Roman" w:cs="Times New Roman"/>
          <w:sz w:val="24"/>
          <w:szCs w:val="24"/>
        </w:rPr>
        <w:t>.</w:t>
      </w:r>
    </w:p>
    <w:p w14:paraId="02272EBD" w14:textId="77777777" w:rsidR="00E241EE" w:rsidRPr="00A52FE6" w:rsidRDefault="00E241EE" w:rsidP="00E241EE">
      <w:pPr>
        <w:pStyle w:val="ListParagraph"/>
        <w:spacing w:after="0" w:line="240" w:lineRule="auto"/>
        <w:rPr>
          <w:rFonts w:ascii="Times New Roman" w:hAnsi="Times New Roman" w:cs="Times New Roman"/>
          <w:sz w:val="24"/>
          <w:szCs w:val="24"/>
        </w:rPr>
      </w:pPr>
    </w:p>
    <w:p w14:paraId="3438BB8A"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 staff completes an order.</w:t>
      </w:r>
    </w:p>
    <w:p w14:paraId="7F7F5D6C" w14:textId="77777777" w:rsidR="00E241EE" w:rsidRPr="00A52FE6" w:rsidRDefault="00E241EE" w:rsidP="00E241EE">
      <w:pPr>
        <w:spacing w:after="0" w:line="240" w:lineRule="auto"/>
        <w:rPr>
          <w:rFonts w:ascii="Times New Roman" w:hAnsi="Times New Roman" w:cs="Times New Roman"/>
          <w:sz w:val="24"/>
          <w:szCs w:val="24"/>
        </w:rPr>
      </w:pPr>
    </w:p>
    <w:p w14:paraId="542FE33B"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 staff delivers the order to the customer address.</w:t>
      </w:r>
    </w:p>
    <w:p w14:paraId="4C2D36F5" w14:textId="77777777" w:rsidR="00E241EE" w:rsidRPr="00A52FE6" w:rsidRDefault="00E241EE" w:rsidP="00E241EE">
      <w:pPr>
        <w:spacing w:after="0" w:line="240" w:lineRule="auto"/>
        <w:rPr>
          <w:rFonts w:ascii="Times New Roman" w:hAnsi="Times New Roman" w:cs="Times New Roman"/>
          <w:sz w:val="24"/>
          <w:szCs w:val="24"/>
        </w:rPr>
      </w:pPr>
    </w:p>
    <w:p w14:paraId="7DA23DC0"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n order contains one or more detailed recipes.</w:t>
      </w:r>
    </w:p>
    <w:p w14:paraId="5427EC67" w14:textId="77777777" w:rsidR="00E241EE" w:rsidRPr="00A52FE6" w:rsidRDefault="00E241EE" w:rsidP="00E241EE">
      <w:pPr>
        <w:spacing w:after="0" w:line="240" w:lineRule="auto"/>
        <w:rPr>
          <w:rFonts w:ascii="Times New Roman" w:hAnsi="Times New Roman" w:cs="Times New Roman"/>
          <w:sz w:val="24"/>
          <w:szCs w:val="24"/>
        </w:rPr>
      </w:pPr>
    </w:p>
    <w:p w14:paraId="1AA51CC9" w14:textId="77777777" w:rsidR="00E241EE" w:rsidRPr="00A52FE6" w:rsidRDefault="00E241EE" w:rsidP="00E241EE">
      <w:pPr>
        <w:pStyle w:val="ListParagraph"/>
        <w:numPr>
          <w:ilvl w:val="0"/>
          <w:numId w:val="1"/>
        </w:numPr>
        <w:spacing w:after="0" w:line="240" w:lineRule="auto"/>
        <w:rPr>
          <w:rFonts w:ascii="Times New Roman" w:hAnsi="Times New Roman" w:cs="Times New Roman"/>
          <w:sz w:val="24"/>
          <w:szCs w:val="24"/>
        </w:rPr>
      </w:pPr>
      <w:r w:rsidRPr="00A52FE6">
        <w:rPr>
          <w:rFonts w:ascii="Times New Roman" w:hAnsi="Times New Roman" w:cs="Times New Roman"/>
          <w:sz w:val="24"/>
          <w:szCs w:val="24"/>
        </w:rPr>
        <w:t>A recipe includes a website for cooking instruction.</w:t>
      </w:r>
    </w:p>
    <w:p w14:paraId="4082458F" w14:textId="0305ED58" w:rsidR="00E241EE" w:rsidRDefault="00E241EE" w:rsidP="00E241EE">
      <w:pPr>
        <w:spacing w:line="240" w:lineRule="auto"/>
        <w:contextualSpacing/>
        <w:rPr>
          <w:rFonts w:ascii="Times New Roman" w:hAnsi="Times New Roman" w:cs="Times New Roman"/>
          <w:sz w:val="24"/>
          <w:szCs w:val="24"/>
        </w:rPr>
      </w:pPr>
    </w:p>
    <w:p w14:paraId="156EFD92" w14:textId="77777777" w:rsidR="007620BD" w:rsidRPr="00A52FE6" w:rsidRDefault="007620BD" w:rsidP="00E241EE">
      <w:pPr>
        <w:spacing w:line="240" w:lineRule="auto"/>
        <w:contextualSpacing/>
        <w:rPr>
          <w:rFonts w:ascii="Times New Roman" w:hAnsi="Times New Roman" w:cs="Times New Roman"/>
          <w:b/>
          <w:sz w:val="24"/>
          <w:szCs w:val="24"/>
        </w:rPr>
      </w:pPr>
    </w:p>
    <w:p w14:paraId="58D5E4C2" w14:textId="77777777" w:rsidR="001D0161" w:rsidRDefault="001D0161" w:rsidP="00E241EE">
      <w:pPr>
        <w:pStyle w:val="Heading2"/>
        <w:rPr>
          <w:rFonts w:ascii="Times New Roman" w:hAnsi="Times New Roman" w:cs="Times New Roman"/>
          <w:sz w:val="24"/>
          <w:szCs w:val="24"/>
        </w:rPr>
      </w:pPr>
      <w:bookmarkStart w:id="9" w:name="_Toc54096935"/>
      <w:bookmarkStart w:id="10" w:name="_Toc55083547"/>
    </w:p>
    <w:p w14:paraId="60B35172" w14:textId="571B9953" w:rsidR="00E241EE" w:rsidRPr="00A52FE6" w:rsidRDefault="00E241EE" w:rsidP="00E241EE">
      <w:pPr>
        <w:pStyle w:val="Heading2"/>
        <w:rPr>
          <w:rFonts w:ascii="Times New Roman" w:hAnsi="Times New Roman" w:cs="Times New Roman"/>
          <w:sz w:val="24"/>
          <w:szCs w:val="24"/>
        </w:rPr>
      </w:pPr>
      <w:bookmarkStart w:id="11" w:name="_Toc58684155"/>
      <w:r w:rsidRPr="00A52FE6">
        <w:rPr>
          <w:rFonts w:ascii="Times New Roman" w:hAnsi="Times New Roman" w:cs="Times New Roman"/>
          <w:sz w:val="24"/>
          <w:szCs w:val="24"/>
        </w:rPr>
        <w:t>Glossary</w:t>
      </w:r>
      <w:bookmarkEnd w:id="9"/>
      <w:bookmarkEnd w:id="10"/>
      <w:bookmarkEnd w:id="11"/>
    </w:p>
    <w:p w14:paraId="537553C5" w14:textId="6C4545C8" w:rsidR="001D0161" w:rsidRDefault="001D0161" w:rsidP="00E241EE">
      <w:pPr>
        <w:spacing w:line="480" w:lineRule="auto"/>
        <w:contextualSpacing/>
        <w:rPr>
          <w:rFonts w:ascii="Times New Roman" w:hAnsi="Times New Roman" w:cs="Times New Roman"/>
          <w:b/>
          <w:sz w:val="24"/>
          <w:szCs w:val="24"/>
        </w:rPr>
      </w:pPr>
    </w:p>
    <w:p w14:paraId="7854FFDE" w14:textId="53F520C5" w:rsidR="00821FB0" w:rsidRPr="00C51093" w:rsidRDefault="00D812C3" w:rsidP="00E241EE">
      <w:pPr>
        <w:spacing w:line="480" w:lineRule="auto"/>
        <w:contextualSpacing/>
        <w:rPr>
          <w:rFonts w:ascii="Times New Roman" w:hAnsi="Times New Roman" w:cs="Times New Roman"/>
          <w:bCs/>
          <w:sz w:val="24"/>
          <w:szCs w:val="24"/>
        </w:rPr>
      </w:pPr>
      <w:r w:rsidRPr="00D812C3">
        <w:rPr>
          <w:rFonts w:ascii="Times New Roman" w:hAnsi="Times New Roman" w:cs="Times New Roman"/>
          <w:bCs/>
          <w:sz w:val="24"/>
          <w:szCs w:val="24"/>
        </w:rPr>
        <w:t>A</w:t>
      </w:r>
      <w:r>
        <w:rPr>
          <w:rFonts w:ascii="Times New Roman" w:hAnsi="Times New Roman" w:cs="Times New Roman"/>
          <w:b/>
          <w:sz w:val="24"/>
          <w:szCs w:val="24"/>
        </w:rPr>
        <w:t xml:space="preserve"> c</w:t>
      </w:r>
      <w:r w:rsidR="00821FB0" w:rsidRPr="00821FB0">
        <w:rPr>
          <w:rFonts w:ascii="Times New Roman" w:hAnsi="Times New Roman" w:cs="Times New Roman"/>
          <w:b/>
          <w:sz w:val="24"/>
          <w:szCs w:val="24"/>
        </w:rPr>
        <w:t>ustomer</w:t>
      </w:r>
      <w:r w:rsidR="00C51093">
        <w:rPr>
          <w:rFonts w:ascii="Times New Roman" w:hAnsi="Times New Roman" w:cs="Times New Roman"/>
          <w:bCs/>
          <w:sz w:val="24"/>
          <w:szCs w:val="24"/>
        </w:rPr>
        <w:t xml:space="preserve"> is a person who </w:t>
      </w:r>
      <w:r>
        <w:rPr>
          <w:rFonts w:ascii="Times New Roman" w:hAnsi="Times New Roman" w:cs="Times New Roman"/>
          <w:bCs/>
          <w:sz w:val="24"/>
          <w:szCs w:val="24"/>
        </w:rPr>
        <w:t xml:space="preserve">orders </w:t>
      </w:r>
      <w:r w:rsidR="001E0CCA">
        <w:rPr>
          <w:rFonts w:ascii="Times New Roman" w:hAnsi="Times New Roman" w:cs="Times New Roman"/>
          <w:bCs/>
          <w:sz w:val="24"/>
          <w:szCs w:val="24"/>
        </w:rPr>
        <w:t xml:space="preserve">a </w:t>
      </w:r>
      <w:r>
        <w:rPr>
          <w:rFonts w:ascii="Times New Roman" w:hAnsi="Times New Roman" w:cs="Times New Roman"/>
          <w:bCs/>
          <w:sz w:val="24"/>
          <w:szCs w:val="24"/>
        </w:rPr>
        <w:t>Simple Kitchen meal prep service.</w:t>
      </w:r>
    </w:p>
    <w:p w14:paraId="4C2E4F79" w14:textId="6E3C539B" w:rsidR="00821FB0" w:rsidRPr="00D812C3" w:rsidRDefault="00821FB0" w:rsidP="00E241EE">
      <w:pPr>
        <w:spacing w:line="480" w:lineRule="auto"/>
        <w:contextualSpacing/>
        <w:rPr>
          <w:rFonts w:ascii="Times New Roman" w:hAnsi="Times New Roman" w:cs="Times New Roman"/>
          <w:bCs/>
          <w:sz w:val="24"/>
          <w:szCs w:val="24"/>
        </w:rPr>
      </w:pPr>
      <w:r w:rsidRPr="00821FB0">
        <w:rPr>
          <w:rFonts w:ascii="Times New Roman" w:hAnsi="Times New Roman" w:cs="Times New Roman"/>
          <w:b/>
          <w:sz w:val="24"/>
          <w:szCs w:val="24"/>
        </w:rPr>
        <w:t>Delivery</w:t>
      </w:r>
      <w:r w:rsidR="00D812C3">
        <w:rPr>
          <w:rFonts w:ascii="Times New Roman" w:hAnsi="Times New Roman" w:cs="Times New Roman"/>
          <w:b/>
          <w:sz w:val="24"/>
          <w:szCs w:val="24"/>
        </w:rPr>
        <w:t xml:space="preserve"> </w:t>
      </w:r>
      <w:r w:rsidR="00D812C3">
        <w:rPr>
          <w:rFonts w:ascii="Times New Roman" w:hAnsi="Times New Roman" w:cs="Times New Roman"/>
          <w:bCs/>
          <w:sz w:val="24"/>
          <w:szCs w:val="24"/>
        </w:rPr>
        <w:t xml:space="preserve">is a </w:t>
      </w:r>
      <w:r w:rsidR="00F34DB5">
        <w:rPr>
          <w:rFonts w:ascii="Times New Roman" w:hAnsi="Times New Roman" w:cs="Times New Roman"/>
          <w:bCs/>
          <w:sz w:val="24"/>
          <w:szCs w:val="24"/>
        </w:rPr>
        <w:t>service that Simple Kitchen offers to deliver meals from their kitchen to cus</w:t>
      </w:r>
      <w:r w:rsidR="001E0CCA">
        <w:rPr>
          <w:rFonts w:ascii="Times New Roman" w:hAnsi="Times New Roman" w:cs="Times New Roman"/>
          <w:bCs/>
          <w:sz w:val="24"/>
          <w:szCs w:val="24"/>
        </w:rPr>
        <w:t>tomer</w:t>
      </w:r>
      <w:r w:rsidR="00146903">
        <w:rPr>
          <w:rFonts w:ascii="Times New Roman" w:hAnsi="Times New Roman" w:cs="Times New Roman"/>
          <w:bCs/>
          <w:sz w:val="24"/>
          <w:szCs w:val="24"/>
        </w:rPr>
        <w:t>'</w:t>
      </w:r>
      <w:r w:rsidR="001E0CCA">
        <w:rPr>
          <w:rFonts w:ascii="Times New Roman" w:hAnsi="Times New Roman" w:cs="Times New Roman"/>
          <w:bCs/>
          <w:sz w:val="24"/>
          <w:szCs w:val="24"/>
        </w:rPr>
        <w:t>s home</w:t>
      </w:r>
      <w:r w:rsidR="00146903">
        <w:rPr>
          <w:rFonts w:ascii="Times New Roman" w:hAnsi="Times New Roman" w:cs="Times New Roman"/>
          <w:bCs/>
          <w:sz w:val="24"/>
          <w:szCs w:val="24"/>
        </w:rPr>
        <w:t>s</w:t>
      </w:r>
      <w:r w:rsidR="001E0CCA">
        <w:rPr>
          <w:rFonts w:ascii="Times New Roman" w:hAnsi="Times New Roman" w:cs="Times New Roman"/>
          <w:bCs/>
          <w:sz w:val="24"/>
          <w:szCs w:val="24"/>
        </w:rPr>
        <w:t>.</w:t>
      </w:r>
      <w:r w:rsidR="00F34DB5">
        <w:rPr>
          <w:rFonts w:ascii="Times New Roman" w:hAnsi="Times New Roman" w:cs="Times New Roman"/>
          <w:bCs/>
          <w:sz w:val="24"/>
          <w:szCs w:val="24"/>
        </w:rPr>
        <w:t xml:space="preserve"> </w:t>
      </w:r>
    </w:p>
    <w:p w14:paraId="510AE583" w14:textId="7AECE2AE" w:rsidR="00821FB0" w:rsidRPr="001E0CCA" w:rsidRDefault="00821FB0" w:rsidP="00E241EE">
      <w:pPr>
        <w:spacing w:line="480" w:lineRule="auto"/>
        <w:contextualSpacing/>
        <w:rPr>
          <w:rFonts w:ascii="Times New Roman" w:hAnsi="Times New Roman" w:cs="Times New Roman"/>
          <w:bCs/>
          <w:sz w:val="24"/>
          <w:szCs w:val="24"/>
        </w:rPr>
      </w:pPr>
      <w:r w:rsidRPr="00821FB0">
        <w:rPr>
          <w:rFonts w:ascii="Times New Roman" w:hAnsi="Times New Roman" w:cs="Times New Roman"/>
          <w:b/>
          <w:sz w:val="24"/>
          <w:szCs w:val="24"/>
        </w:rPr>
        <w:t>Dietary</w:t>
      </w:r>
      <w:r w:rsidR="001E0CCA">
        <w:rPr>
          <w:rFonts w:ascii="Times New Roman" w:hAnsi="Times New Roman" w:cs="Times New Roman"/>
          <w:bCs/>
          <w:sz w:val="24"/>
          <w:szCs w:val="24"/>
        </w:rPr>
        <w:t xml:space="preserve"> consists of</w:t>
      </w:r>
      <w:r w:rsidR="009F2A04">
        <w:rPr>
          <w:rFonts w:ascii="Times New Roman" w:hAnsi="Times New Roman" w:cs="Times New Roman"/>
          <w:bCs/>
          <w:sz w:val="24"/>
          <w:szCs w:val="24"/>
        </w:rPr>
        <w:t xml:space="preserve"> special diet</w:t>
      </w:r>
      <w:r w:rsidR="00087F47">
        <w:rPr>
          <w:rFonts w:ascii="Times New Roman" w:hAnsi="Times New Roman" w:cs="Times New Roman"/>
          <w:bCs/>
          <w:sz w:val="24"/>
          <w:szCs w:val="24"/>
        </w:rPr>
        <w:t xml:space="preserve"> preferences for </w:t>
      </w:r>
      <w:r w:rsidR="00D67FE2">
        <w:rPr>
          <w:rFonts w:ascii="Times New Roman" w:hAnsi="Times New Roman" w:cs="Times New Roman"/>
          <w:bCs/>
          <w:sz w:val="24"/>
          <w:szCs w:val="24"/>
        </w:rPr>
        <w:t xml:space="preserve">a </w:t>
      </w:r>
      <w:r w:rsidR="004550A7">
        <w:rPr>
          <w:rFonts w:ascii="Times New Roman" w:hAnsi="Times New Roman" w:cs="Times New Roman"/>
          <w:bCs/>
          <w:sz w:val="24"/>
          <w:szCs w:val="24"/>
        </w:rPr>
        <w:t xml:space="preserve">customer who </w:t>
      </w:r>
      <w:r w:rsidR="00D67FE2">
        <w:rPr>
          <w:rFonts w:ascii="Times New Roman" w:hAnsi="Times New Roman" w:cs="Times New Roman"/>
          <w:bCs/>
          <w:sz w:val="24"/>
          <w:szCs w:val="24"/>
        </w:rPr>
        <w:t>wants a</w:t>
      </w:r>
      <w:r w:rsidR="004550A7">
        <w:rPr>
          <w:rFonts w:ascii="Times New Roman" w:hAnsi="Times New Roman" w:cs="Times New Roman"/>
          <w:bCs/>
          <w:sz w:val="24"/>
          <w:szCs w:val="24"/>
        </w:rPr>
        <w:t xml:space="preserve"> vegetarian, vegan, paleo, healthy, </w:t>
      </w:r>
      <w:r w:rsidR="00D67FE2">
        <w:rPr>
          <w:rFonts w:ascii="Times New Roman" w:hAnsi="Times New Roman" w:cs="Times New Roman"/>
          <w:bCs/>
          <w:sz w:val="24"/>
          <w:szCs w:val="24"/>
        </w:rPr>
        <w:t xml:space="preserve">gluten-free, </w:t>
      </w:r>
      <w:r w:rsidR="004550A7">
        <w:rPr>
          <w:rFonts w:ascii="Times New Roman" w:hAnsi="Times New Roman" w:cs="Times New Roman"/>
          <w:bCs/>
          <w:sz w:val="24"/>
          <w:szCs w:val="24"/>
        </w:rPr>
        <w:t xml:space="preserve"> </w:t>
      </w:r>
      <w:r w:rsidR="00D67FE2">
        <w:rPr>
          <w:rFonts w:ascii="Times New Roman" w:hAnsi="Times New Roman" w:cs="Times New Roman"/>
          <w:bCs/>
          <w:sz w:val="24"/>
          <w:szCs w:val="24"/>
        </w:rPr>
        <w:t>or</w:t>
      </w:r>
      <w:r w:rsidR="00087F47">
        <w:rPr>
          <w:rFonts w:ascii="Times New Roman" w:hAnsi="Times New Roman" w:cs="Times New Roman"/>
          <w:bCs/>
          <w:sz w:val="24"/>
          <w:szCs w:val="24"/>
        </w:rPr>
        <w:t xml:space="preserve"> </w:t>
      </w:r>
      <w:r w:rsidR="001A49C5">
        <w:rPr>
          <w:rFonts w:ascii="Times New Roman" w:hAnsi="Times New Roman" w:cs="Times New Roman"/>
          <w:bCs/>
          <w:sz w:val="24"/>
          <w:szCs w:val="24"/>
        </w:rPr>
        <w:t>allergy-free meal.</w:t>
      </w:r>
    </w:p>
    <w:p w14:paraId="32844DEE" w14:textId="7261B813" w:rsidR="00821FB0" w:rsidRPr="00D678F0" w:rsidRDefault="00821FB0" w:rsidP="00E241EE">
      <w:pPr>
        <w:spacing w:line="480" w:lineRule="auto"/>
        <w:contextualSpacing/>
        <w:rPr>
          <w:rFonts w:ascii="Times New Roman" w:hAnsi="Times New Roman" w:cs="Times New Roman"/>
          <w:bCs/>
          <w:sz w:val="24"/>
          <w:szCs w:val="24"/>
        </w:rPr>
      </w:pPr>
      <w:r w:rsidRPr="00821FB0">
        <w:rPr>
          <w:rFonts w:ascii="Times New Roman" w:hAnsi="Times New Roman" w:cs="Times New Roman"/>
          <w:b/>
          <w:sz w:val="24"/>
          <w:szCs w:val="24"/>
        </w:rPr>
        <w:lastRenderedPageBreak/>
        <w:t>Holiday Menu</w:t>
      </w:r>
      <w:r w:rsidR="00B87976">
        <w:rPr>
          <w:rFonts w:ascii="Times New Roman" w:hAnsi="Times New Roman" w:cs="Times New Roman"/>
          <w:bCs/>
          <w:sz w:val="24"/>
          <w:szCs w:val="24"/>
        </w:rPr>
        <w:t xml:space="preserve"> </w:t>
      </w:r>
      <w:r w:rsidR="00D678F0">
        <w:rPr>
          <w:rFonts w:ascii="Times New Roman" w:hAnsi="Times New Roman" w:cs="Times New Roman"/>
          <w:bCs/>
          <w:sz w:val="24"/>
          <w:szCs w:val="24"/>
        </w:rPr>
        <w:t>co</w:t>
      </w:r>
      <w:r w:rsidR="00AD3433">
        <w:rPr>
          <w:rFonts w:ascii="Times New Roman" w:hAnsi="Times New Roman" w:cs="Times New Roman"/>
          <w:bCs/>
          <w:sz w:val="24"/>
          <w:szCs w:val="24"/>
        </w:rPr>
        <w:t xml:space="preserve">nsists of </w:t>
      </w:r>
      <w:r w:rsidR="00B539FF">
        <w:rPr>
          <w:rFonts w:ascii="Times New Roman" w:hAnsi="Times New Roman" w:cs="Times New Roman"/>
          <w:bCs/>
          <w:sz w:val="24"/>
          <w:szCs w:val="24"/>
        </w:rPr>
        <w:t xml:space="preserve">the </w:t>
      </w:r>
      <w:r w:rsidR="00AD3433">
        <w:rPr>
          <w:rFonts w:ascii="Times New Roman" w:hAnsi="Times New Roman" w:cs="Times New Roman"/>
          <w:bCs/>
          <w:sz w:val="24"/>
          <w:szCs w:val="24"/>
        </w:rPr>
        <w:t xml:space="preserve">upcoming Thanksgiving, </w:t>
      </w:r>
      <w:proofErr w:type="spellStart"/>
      <w:r w:rsidR="00AD3433">
        <w:rPr>
          <w:rFonts w:ascii="Times New Roman" w:hAnsi="Times New Roman" w:cs="Times New Roman"/>
          <w:bCs/>
          <w:sz w:val="24"/>
          <w:szCs w:val="24"/>
        </w:rPr>
        <w:t>Hanuk</w:t>
      </w:r>
      <w:r w:rsidR="00D50A8E">
        <w:rPr>
          <w:rFonts w:ascii="Times New Roman" w:hAnsi="Times New Roman" w:cs="Times New Roman"/>
          <w:bCs/>
          <w:sz w:val="24"/>
          <w:szCs w:val="24"/>
        </w:rPr>
        <w:t>k</w:t>
      </w:r>
      <w:r w:rsidR="00AD3433">
        <w:rPr>
          <w:rFonts w:ascii="Times New Roman" w:hAnsi="Times New Roman" w:cs="Times New Roman"/>
          <w:bCs/>
          <w:sz w:val="24"/>
          <w:szCs w:val="24"/>
        </w:rPr>
        <w:t>a</w:t>
      </w:r>
      <w:proofErr w:type="spellEnd"/>
      <w:r w:rsidR="00AD3433">
        <w:rPr>
          <w:rFonts w:ascii="Times New Roman" w:hAnsi="Times New Roman" w:cs="Times New Roman"/>
          <w:bCs/>
          <w:sz w:val="24"/>
          <w:szCs w:val="24"/>
        </w:rPr>
        <w:t xml:space="preserve">, </w:t>
      </w:r>
      <w:r w:rsidR="00B539FF">
        <w:rPr>
          <w:rFonts w:ascii="Times New Roman" w:hAnsi="Times New Roman" w:cs="Times New Roman"/>
          <w:bCs/>
          <w:sz w:val="24"/>
          <w:szCs w:val="24"/>
        </w:rPr>
        <w:t>Christmas, and New Year dinners.</w:t>
      </w:r>
    </w:p>
    <w:p w14:paraId="21A74218" w14:textId="39C0C742" w:rsidR="00C51093" w:rsidRDefault="000C000A" w:rsidP="00E241EE">
      <w:pPr>
        <w:spacing w:line="480" w:lineRule="auto"/>
        <w:contextualSpacing/>
      </w:pPr>
      <w:r>
        <w:rPr>
          <w:rFonts w:ascii="Times New Roman" w:hAnsi="Times New Roman" w:cs="Times New Roman"/>
          <w:bCs/>
          <w:sz w:val="24"/>
          <w:szCs w:val="24"/>
        </w:rPr>
        <w:t xml:space="preserve">The recipe consists of the </w:t>
      </w:r>
      <w:r>
        <w:rPr>
          <w:rFonts w:ascii="Times New Roman" w:hAnsi="Times New Roman" w:cs="Times New Roman"/>
          <w:b/>
          <w:sz w:val="24"/>
          <w:szCs w:val="24"/>
        </w:rPr>
        <w:t>i</w:t>
      </w:r>
      <w:r w:rsidR="00821FB0" w:rsidRPr="00821FB0">
        <w:rPr>
          <w:rFonts w:ascii="Times New Roman" w:hAnsi="Times New Roman" w:cs="Times New Roman"/>
          <w:b/>
          <w:sz w:val="24"/>
          <w:szCs w:val="24"/>
        </w:rPr>
        <w:t>ngredient</w:t>
      </w:r>
      <w:r>
        <w:rPr>
          <w:rFonts w:ascii="Times New Roman" w:hAnsi="Times New Roman" w:cs="Times New Roman"/>
          <w:b/>
          <w:sz w:val="24"/>
          <w:szCs w:val="24"/>
        </w:rPr>
        <w:t>s</w:t>
      </w:r>
      <w:r>
        <w:rPr>
          <w:rFonts w:ascii="Times New Roman" w:hAnsi="Times New Roman" w:cs="Times New Roman"/>
          <w:bCs/>
          <w:sz w:val="24"/>
          <w:szCs w:val="24"/>
        </w:rPr>
        <w:t xml:space="preserve"> </w:t>
      </w:r>
      <w:r w:rsidR="00DB1B70">
        <w:rPr>
          <w:rFonts w:ascii="Times New Roman" w:hAnsi="Times New Roman" w:cs="Times New Roman"/>
          <w:bCs/>
          <w:sz w:val="24"/>
          <w:szCs w:val="24"/>
        </w:rPr>
        <w:t>for the meal prep a</w:t>
      </w:r>
      <w:r w:rsidR="00700CE3">
        <w:rPr>
          <w:rFonts w:ascii="Times New Roman" w:hAnsi="Times New Roman" w:cs="Times New Roman"/>
          <w:bCs/>
          <w:sz w:val="24"/>
          <w:szCs w:val="24"/>
        </w:rPr>
        <w:t>nd</w:t>
      </w:r>
      <w:r w:rsidR="00DB1B70">
        <w:rPr>
          <w:rFonts w:ascii="Times New Roman" w:hAnsi="Times New Roman" w:cs="Times New Roman"/>
          <w:bCs/>
          <w:sz w:val="24"/>
          <w:szCs w:val="24"/>
        </w:rPr>
        <w:t xml:space="preserve"> the cost of each ingredient</w:t>
      </w:r>
      <w:r w:rsidR="00700CE3">
        <w:rPr>
          <w:rFonts w:ascii="Times New Roman" w:hAnsi="Times New Roman" w:cs="Times New Roman"/>
          <w:bCs/>
          <w:sz w:val="24"/>
          <w:szCs w:val="24"/>
        </w:rPr>
        <w:t xml:space="preserve"> to prep.</w:t>
      </w:r>
      <w:r w:rsidR="00A86D41">
        <w:rPr>
          <w:rFonts w:ascii="Times New Roman" w:hAnsi="Times New Roman" w:cs="Times New Roman"/>
          <w:bCs/>
          <w:sz w:val="24"/>
          <w:szCs w:val="24"/>
        </w:rPr>
        <w:t xml:space="preserve"> </w:t>
      </w:r>
      <w:r w:rsidR="0095207F">
        <w:rPr>
          <w:rFonts w:ascii="Times New Roman" w:hAnsi="Times New Roman" w:cs="Times New Roman"/>
          <w:bCs/>
          <w:sz w:val="24"/>
          <w:szCs w:val="24"/>
        </w:rPr>
        <w:t xml:space="preserve"> </w:t>
      </w:r>
      <w:r w:rsidR="00C51093" w:rsidRPr="00C51093">
        <w:t xml:space="preserve"> </w:t>
      </w:r>
    </w:p>
    <w:p w14:paraId="512E837B" w14:textId="292A4800" w:rsidR="00821FB0" w:rsidRPr="00700CE3" w:rsidRDefault="00C51093" w:rsidP="00E241EE">
      <w:pPr>
        <w:spacing w:line="480" w:lineRule="auto"/>
        <w:contextualSpacing/>
        <w:rPr>
          <w:rFonts w:ascii="Times New Roman" w:hAnsi="Times New Roman" w:cs="Times New Roman"/>
          <w:bCs/>
          <w:sz w:val="24"/>
          <w:szCs w:val="24"/>
        </w:rPr>
      </w:pPr>
      <w:r w:rsidRPr="00C51093">
        <w:rPr>
          <w:rFonts w:ascii="Times New Roman" w:hAnsi="Times New Roman" w:cs="Times New Roman"/>
          <w:b/>
          <w:sz w:val="24"/>
          <w:szCs w:val="24"/>
        </w:rPr>
        <w:t>Invoice</w:t>
      </w:r>
      <w:r w:rsidR="00700CE3">
        <w:rPr>
          <w:rFonts w:ascii="Times New Roman" w:hAnsi="Times New Roman" w:cs="Times New Roman"/>
          <w:bCs/>
          <w:sz w:val="24"/>
          <w:szCs w:val="24"/>
        </w:rPr>
        <w:t xml:space="preserve"> </w:t>
      </w:r>
      <w:r w:rsidR="00442275">
        <w:rPr>
          <w:rFonts w:ascii="Times New Roman" w:hAnsi="Times New Roman" w:cs="Times New Roman"/>
          <w:bCs/>
          <w:sz w:val="24"/>
          <w:szCs w:val="24"/>
        </w:rPr>
        <w:t xml:space="preserve">is a bill that </w:t>
      </w:r>
      <w:r w:rsidR="0016315B">
        <w:rPr>
          <w:rFonts w:ascii="Times New Roman" w:hAnsi="Times New Roman" w:cs="Times New Roman"/>
          <w:bCs/>
          <w:sz w:val="24"/>
          <w:szCs w:val="24"/>
        </w:rPr>
        <w:t>Simple Kitchen provides the customer.</w:t>
      </w:r>
    </w:p>
    <w:p w14:paraId="3893037E" w14:textId="7FC23B00" w:rsidR="00A74568" w:rsidRPr="00EC14D2" w:rsidRDefault="00442275" w:rsidP="00E241EE">
      <w:pPr>
        <w:spacing w:line="480" w:lineRule="auto"/>
        <w:contextualSpacing/>
        <w:rPr>
          <w:rFonts w:ascii="Times New Roman" w:hAnsi="Times New Roman" w:cs="Times New Roman"/>
          <w:bCs/>
          <w:sz w:val="24"/>
          <w:szCs w:val="24"/>
        </w:rPr>
      </w:pPr>
      <w:r w:rsidRPr="00442275">
        <w:rPr>
          <w:rFonts w:ascii="Times New Roman" w:hAnsi="Times New Roman" w:cs="Times New Roman"/>
          <w:bCs/>
          <w:sz w:val="24"/>
          <w:szCs w:val="24"/>
        </w:rPr>
        <w:t>The</w:t>
      </w:r>
      <w:r>
        <w:rPr>
          <w:rFonts w:ascii="Times New Roman" w:hAnsi="Times New Roman" w:cs="Times New Roman"/>
          <w:b/>
          <w:sz w:val="24"/>
          <w:szCs w:val="24"/>
        </w:rPr>
        <w:t xml:space="preserve"> m</w:t>
      </w:r>
      <w:r w:rsidR="00A74568" w:rsidRPr="008C55E9">
        <w:rPr>
          <w:rFonts w:ascii="Times New Roman" w:hAnsi="Times New Roman" w:cs="Times New Roman"/>
          <w:b/>
          <w:sz w:val="24"/>
          <w:szCs w:val="24"/>
        </w:rPr>
        <w:t>eal type</w:t>
      </w:r>
      <w:r w:rsidR="009E7383">
        <w:rPr>
          <w:rFonts w:ascii="Times New Roman" w:hAnsi="Times New Roman" w:cs="Times New Roman"/>
          <w:b/>
          <w:sz w:val="24"/>
          <w:szCs w:val="24"/>
        </w:rPr>
        <w:t xml:space="preserve"> </w:t>
      </w:r>
      <w:r w:rsidR="00EC14D2">
        <w:rPr>
          <w:rFonts w:ascii="Times New Roman" w:hAnsi="Times New Roman" w:cs="Times New Roman"/>
          <w:bCs/>
          <w:sz w:val="24"/>
          <w:szCs w:val="24"/>
        </w:rPr>
        <w:t xml:space="preserve">consists </w:t>
      </w:r>
      <w:r w:rsidR="001D1DBD">
        <w:rPr>
          <w:rFonts w:ascii="Times New Roman" w:hAnsi="Times New Roman" w:cs="Times New Roman"/>
          <w:bCs/>
          <w:sz w:val="24"/>
          <w:szCs w:val="24"/>
        </w:rPr>
        <w:t>of breakfast, lunch, dinner, appetizer, and cocktail.</w:t>
      </w:r>
    </w:p>
    <w:p w14:paraId="126011CA" w14:textId="11AD2E92" w:rsidR="00A74568" w:rsidRPr="00C420BB" w:rsidRDefault="00A74568" w:rsidP="00E241EE">
      <w:pPr>
        <w:spacing w:line="480" w:lineRule="auto"/>
        <w:contextualSpacing/>
        <w:rPr>
          <w:rFonts w:ascii="Times New Roman" w:hAnsi="Times New Roman" w:cs="Times New Roman"/>
          <w:bCs/>
          <w:sz w:val="24"/>
          <w:szCs w:val="24"/>
        </w:rPr>
      </w:pPr>
      <w:r w:rsidRPr="001D1DBD">
        <w:rPr>
          <w:rFonts w:ascii="Times New Roman" w:hAnsi="Times New Roman" w:cs="Times New Roman"/>
          <w:b/>
          <w:sz w:val="24"/>
          <w:szCs w:val="24"/>
        </w:rPr>
        <w:t>Mea</w:t>
      </w:r>
      <w:r w:rsidR="00D72278" w:rsidRPr="001D1DBD">
        <w:rPr>
          <w:rFonts w:ascii="Times New Roman" w:hAnsi="Times New Roman" w:cs="Times New Roman"/>
          <w:b/>
          <w:sz w:val="24"/>
          <w:szCs w:val="24"/>
        </w:rPr>
        <w:t>l Item</w:t>
      </w:r>
      <w:r w:rsidR="00C420BB">
        <w:rPr>
          <w:rFonts w:ascii="Times New Roman" w:hAnsi="Times New Roman" w:cs="Times New Roman"/>
          <w:bCs/>
          <w:sz w:val="24"/>
          <w:szCs w:val="24"/>
        </w:rPr>
        <w:t xml:space="preserve"> is </w:t>
      </w:r>
      <w:r w:rsidR="00442275">
        <w:rPr>
          <w:rFonts w:ascii="Times New Roman" w:hAnsi="Times New Roman" w:cs="Times New Roman"/>
          <w:bCs/>
          <w:sz w:val="24"/>
          <w:szCs w:val="24"/>
        </w:rPr>
        <w:t xml:space="preserve">an </w:t>
      </w:r>
      <w:r w:rsidR="006E2F03">
        <w:rPr>
          <w:rFonts w:ascii="Times New Roman" w:hAnsi="Times New Roman" w:cs="Times New Roman"/>
          <w:bCs/>
          <w:sz w:val="24"/>
          <w:szCs w:val="24"/>
        </w:rPr>
        <w:t>identif</w:t>
      </w:r>
      <w:r w:rsidR="00AC3AC6">
        <w:rPr>
          <w:rFonts w:ascii="Times New Roman" w:hAnsi="Times New Roman" w:cs="Times New Roman"/>
          <w:bCs/>
          <w:sz w:val="24"/>
          <w:szCs w:val="24"/>
        </w:rPr>
        <w:t>ied</w:t>
      </w:r>
      <w:r w:rsidR="006E2F03">
        <w:rPr>
          <w:rFonts w:ascii="Times New Roman" w:hAnsi="Times New Roman" w:cs="Times New Roman"/>
          <w:bCs/>
          <w:sz w:val="24"/>
          <w:szCs w:val="24"/>
        </w:rPr>
        <w:t xml:space="preserve"> </w:t>
      </w:r>
      <w:r w:rsidR="00AC3AC6">
        <w:rPr>
          <w:rFonts w:ascii="Times New Roman" w:hAnsi="Times New Roman" w:cs="Times New Roman"/>
          <w:bCs/>
          <w:sz w:val="24"/>
          <w:szCs w:val="24"/>
        </w:rPr>
        <w:t>me</w:t>
      </w:r>
      <w:r w:rsidR="00442275">
        <w:rPr>
          <w:rFonts w:ascii="Times New Roman" w:hAnsi="Times New Roman" w:cs="Times New Roman"/>
          <w:bCs/>
          <w:sz w:val="24"/>
          <w:szCs w:val="24"/>
        </w:rPr>
        <w:t>al-</w:t>
      </w:r>
      <w:r w:rsidR="00AC3AC6">
        <w:rPr>
          <w:rFonts w:ascii="Times New Roman" w:hAnsi="Times New Roman" w:cs="Times New Roman"/>
          <w:bCs/>
          <w:sz w:val="24"/>
          <w:szCs w:val="24"/>
        </w:rPr>
        <w:t xml:space="preserve">type and </w:t>
      </w:r>
      <w:r w:rsidR="00442275">
        <w:rPr>
          <w:rFonts w:ascii="Times New Roman" w:hAnsi="Times New Roman" w:cs="Times New Roman"/>
          <w:bCs/>
          <w:sz w:val="24"/>
          <w:szCs w:val="24"/>
        </w:rPr>
        <w:t xml:space="preserve">holiday </w:t>
      </w:r>
      <w:r w:rsidR="00AC3AC6">
        <w:rPr>
          <w:rFonts w:ascii="Times New Roman" w:hAnsi="Times New Roman" w:cs="Times New Roman"/>
          <w:bCs/>
          <w:sz w:val="24"/>
          <w:szCs w:val="24"/>
        </w:rPr>
        <w:t>menu</w:t>
      </w:r>
      <w:r w:rsidR="00442275">
        <w:rPr>
          <w:rFonts w:ascii="Times New Roman" w:hAnsi="Times New Roman" w:cs="Times New Roman"/>
          <w:bCs/>
          <w:sz w:val="24"/>
          <w:szCs w:val="24"/>
        </w:rPr>
        <w:t>.</w:t>
      </w:r>
    </w:p>
    <w:p w14:paraId="0A393AA6" w14:textId="340CF132" w:rsidR="00C51093" w:rsidRPr="002460F0" w:rsidRDefault="00C51093" w:rsidP="00E241EE">
      <w:pPr>
        <w:spacing w:line="480" w:lineRule="auto"/>
        <w:contextualSpacing/>
        <w:rPr>
          <w:rFonts w:ascii="Times New Roman" w:hAnsi="Times New Roman" w:cs="Times New Roman"/>
          <w:bCs/>
          <w:sz w:val="24"/>
          <w:szCs w:val="24"/>
        </w:rPr>
      </w:pPr>
      <w:r w:rsidRPr="0090240C">
        <w:rPr>
          <w:rFonts w:ascii="Times New Roman" w:hAnsi="Times New Roman" w:cs="Times New Roman"/>
          <w:b/>
          <w:sz w:val="24"/>
          <w:szCs w:val="24"/>
        </w:rPr>
        <w:t>Order</w:t>
      </w:r>
      <w:r w:rsidR="0016315B">
        <w:rPr>
          <w:rFonts w:ascii="Times New Roman" w:hAnsi="Times New Roman" w:cs="Times New Roman"/>
          <w:b/>
          <w:sz w:val="24"/>
          <w:szCs w:val="24"/>
        </w:rPr>
        <w:t xml:space="preserve"> </w:t>
      </w:r>
      <w:r w:rsidR="002460F0">
        <w:rPr>
          <w:rFonts w:ascii="Times New Roman" w:hAnsi="Times New Roman" w:cs="Times New Roman"/>
          <w:bCs/>
          <w:sz w:val="24"/>
          <w:szCs w:val="24"/>
        </w:rPr>
        <w:t xml:space="preserve">contains information on </w:t>
      </w:r>
      <w:r w:rsidR="006F01FF">
        <w:rPr>
          <w:rFonts w:ascii="Times New Roman" w:hAnsi="Times New Roman" w:cs="Times New Roman"/>
          <w:bCs/>
          <w:sz w:val="24"/>
          <w:szCs w:val="24"/>
        </w:rPr>
        <w:t xml:space="preserve">the </w:t>
      </w:r>
      <w:r w:rsidR="002460F0">
        <w:rPr>
          <w:rFonts w:ascii="Times New Roman" w:hAnsi="Times New Roman" w:cs="Times New Roman"/>
          <w:bCs/>
          <w:sz w:val="24"/>
          <w:szCs w:val="24"/>
        </w:rPr>
        <w:t xml:space="preserve">customer, the meal order, staff who prepare, and </w:t>
      </w:r>
    </w:p>
    <w:p w14:paraId="314C263E" w14:textId="2F5AE944" w:rsidR="00D72278" w:rsidRPr="00F5613A" w:rsidRDefault="00D72278" w:rsidP="00E241EE">
      <w:pPr>
        <w:spacing w:line="480" w:lineRule="auto"/>
        <w:contextualSpacing/>
        <w:rPr>
          <w:rFonts w:ascii="Times New Roman" w:hAnsi="Times New Roman" w:cs="Times New Roman"/>
          <w:bCs/>
          <w:sz w:val="24"/>
          <w:szCs w:val="24"/>
        </w:rPr>
      </w:pPr>
      <w:r w:rsidRPr="0090240C">
        <w:rPr>
          <w:rFonts w:ascii="Times New Roman" w:hAnsi="Times New Roman" w:cs="Times New Roman"/>
          <w:b/>
          <w:sz w:val="24"/>
          <w:szCs w:val="24"/>
        </w:rPr>
        <w:t>Order Item</w:t>
      </w:r>
      <w:r w:rsidR="00F5613A">
        <w:rPr>
          <w:rFonts w:ascii="Times New Roman" w:hAnsi="Times New Roman" w:cs="Times New Roman"/>
          <w:bCs/>
          <w:sz w:val="24"/>
          <w:szCs w:val="24"/>
        </w:rPr>
        <w:t xml:space="preserve"> </w:t>
      </w:r>
      <w:r w:rsidR="00630F09">
        <w:rPr>
          <w:rFonts w:ascii="Times New Roman" w:hAnsi="Times New Roman" w:cs="Times New Roman"/>
          <w:bCs/>
          <w:sz w:val="24"/>
          <w:szCs w:val="24"/>
        </w:rPr>
        <w:t>contains information o</w:t>
      </w:r>
      <w:r w:rsidR="006F01FF">
        <w:rPr>
          <w:rFonts w:ascii="Times New Roman" w:hAnsi="Times New Roman" w:cs="Times New Roman"/>
          <w:bCs/>
          <w:sz w:val="24"/>
          <w:szCs w:val="24"/>
        </w:rPr>
        <w:t>n</w:t>
      </w:r>
      <w:r w:rsidR="00630F09">
        <w:rPr>
          <w:rFonts w:ascii="Times New Roman" w:hAnsi="Times New Roman" w:cs="Times New Roman"/>
          <w:bCs/>
          <w:sz w:val="24"/>
          <w:szCs w:val="24"/>
        </w:rPr>
        <w:t xml:space="preserve"> the recipe </w:t>
      </w:r>
      <w:r w:rsidR="006F01FF">
        <w:rPr>
          <w:rFonts w:ascii="Times New Roman" w:hAnsi="Times New Roman" w:cs="Times New Roman"/>
          <w:bCs/>
          <w:sz w:val="24"/>
          <w:szCs w:val="24"/>
        </w:rPr>
        <w:t>and meal item to streamline to the order.</w:t>
      </w:r>
    </w:p>
    <w:p w14:paraId="01279A45" w14:textId="0ED26110" w:rsidR="00C51093" w:rsidRPr="0016315B" w:rsidRDefault="00C51093" w:rsidP="00E241EE">
      <w:pPr>
        <w:spacing w:line="480" w:lineRule="auto"/>
        <w:contextualSpacing/>
        <w:rPr>
          <w:rFonts w:ascii="Times New Roman" w:hAnsi="Times New Roman" w:cs="Times New Roman"/>
          <w:bCs/>
          <w:sz w:val="24"/>
          <w:szCs w:val="24"/>
        </w:rPr>
      </w:pPr>
      <w:r w:rsidRPr="0090240C">
        <w:rPr>
          <w:rFonts w:ascii="Times New Roman" w:hAnsi="Times New Roman" w:cs="Times New Roman"/>
          <w:b/>
          <w:sz w:val="24"/>
          <w:szCs w:val="24"/>
        </w:rPr>
        <w:t>Payment</w:t>
      </w:r>
      <w:r w:rsidR="0016315B">
        <w:rPr>
          <w:rFonts w:ascii="Times New Roman" w:hAnsi="Times New Roman" w:cs="Times New Roman"/>
          <w:b/>
          <w:sz w:val="24"/>
          <w:szCs w:val="24"/>
        </w:rPr>
        <w:t xml:space="preserve"> </w:t>
      </w:r>
      <w:r w:rsidR="0016315B">
        <w:rPr>
          <w:rFonts w:ascii="Times New Roman" w:hAnsi="Times New Roman" w:cs="Times New Roman"/>
          <w:bCs/>
          <w:sz w:val="24"/>
          <w:szCs w:val="24"/>
        </w:rPr>
        <w:t>is how the customer will pa</w:t>
      </w:r>
      <w:r w:rsidR="000A23E6">
        <w:rPr>
          <w:rFonts w:ascii="Times New Roman" w:hAnsi="Times New Roman" w:cs="Times New Roman"/>
          <w:bCs/>
          <w:sz w:val="24"/>
          <w:szCs w:val="24"/>
        </w:rPr>
        <w:t>y</w:t>
      </w:r>
      <w:r w:rsidR="0016315B">
        <w:rPr>
          <w:rFonts w:ascii="Times New Roman" w:hAnsi="Times New Roman" w:cs="Times New Roman"/>
          <w:bCs/>
          <w:sz w:val="24"/>
          <w:szCs w:val="24"/>
        </w:rPr>
        <w:t xml:space="preserve"> via debit card, </w:t>
      </w:r>
      <w:r w:rsidR="000A23E6">
        <w:rPr>
          <w:rFonts w:ascii="Times New Roman" w:hAnsi="Times New Roman" w:cs="Times New Roman"/>
          <w:bCs/>
          <w:sz w:val="24"/>
          <w:szCs w:val="24"/>
        </w:rPr>
        <w:t>PayP</w:t>
      </w:r>
      <w:r w:rsidR="0016315B">
        <w:rPr>
          <w:rFonts w:ascii="Times New Roman" w:hAnsi="Times New Roman" w:cs="Times New Roman"/>
          <w:bCs/>
          <w:sz w:val="24"/>
          <w:szCs w:val="24"/>
        </w:rPr>
        <w:t>al</w:t>
      </w:r>
      <w:r w:rsidR="000A23E6">
        <w:rPr>
          <w:rFonts w:ascii="Times New Roman" w:hAnsi="Times New Roman" w:cs="Times New Roman"/>
          <w:bCs/>
          <w:sz w:val="24"/>
          <w:szCs w:val="24"/>
        </w:rPr>
        <w:t>,</w:t>
      </w:r>
      <w:r w:rsidR="0016315B">
        <w:rPr>
          <w:rFonts w:ascii="Times New Roman" w:hAnsi="Times New Roman" w:cs="Times New Roman"/>
          <w:bCs/>
          <w:sz w:val="24"/>
          <w:szCs w:val="24"/>
        </w:rPr>
        <w:t xml:space="preserve"> </w:t>
      </w:r>
      <w:r w:rsidR="000A23E6">
        <w:rPr>
          <w:rFonts w:ascii="Times New Roman" w:hAnsi="Times New Roman" w:cs="Times New Roman"/>
          <w:bCs/>
          <w:sz w:val="24"/>
          <w:szCs w:val="24"/>
        </w:rPr>
        <w:t>or Apple pay.</w:t>
      </w:r>
    </w:p>
    <w:p w14:paraId="097E15A3" w14:textId="60368EAD" w:rsidR="00D72278" w:rsidRPr="000A23E6" w:rsidRDefault="00D72278" w:rsidP="00E241EE">
      <w:pPr>
        <w:spacing w:line="480" w:lineRule="auto"/>
        <w:contextualSpacing/>
        <w:rPr>
          <w:rFonts w:ascii="Times New Roman" w:hAnsi="Times New Roman" w:cs="Times New Roman"/>
          <w:bCs/>
          <w:sz w:val="24"/>
          <w:szCs w:val="24"/>
        </w:rPr>
      </w:pPr>
      <w:r w:rsidRPr="0090240C">
        <w:rPr>
          <w:rFonts w:ascii="Times New Roman" w:hAnsi="Times New Roman" w:cs="Times New Roman"/>
          <w:b/>
          <w:sz w:val="24"/>
          <w:szCs w:val="24"/>
        </w:rPr>
        <w:t>Quantity</w:t>
      </w:r>
      <w:r w:rsidR="000A23E6">
        <w:rPr>
          <w:rFonts w:ascii="Times New Roman" w:hAnsi="Times New Roman" w:cs="Times New Roman"/>
          <w:bCs/>
          <w:sz w:val="24"/>
          <w:szCs w:val="24"/>
        </w:rPr>
        <w:t xml:space="preserve"> </w:t>
      </w:r>
      <w:r w:rsidR="00F2610F">
        <w:rPr>
          <w:rFonts w:ascii="Times New Roman" w:hAnsi="Times New Roman" w:cs="Times New Roman"/>
          <w:bCs/>
          <w:sz w:val="24"/>
          <w:szCs w:val="24"/>
        </w:rPr>
        <w:t>is one or many meals that the customer will order.</w:t>
      </w:r>
    </w:p>
    <w:p w14:paraId="7CA37A5F" w14:textId="2A4CBB15" w:rsidR="00C51093" w:rsidRPr="008B6E39" w:rsidRDefault="00140E4F" w:rsidP="00E241EE">
      <w:pPr>
        <w:spacing w:line="480" w:lineRule="auto"/>
        <w:contextualSpacing/>
        <w:rPr>
          <w:rFonts w:ascii="Times New Roman" w:hAnsi="Times New Roman" w:cs="Times New Roman"/>
          <w:bCs/>
          <w:sz w:val="24"/>
          <w:szCs w:val="24"/>
        </w:rPr>
      </w:pPr>
      <w:r w:rsidRPr="00140E4F">
        <w:rPr>
          <w:rFonts w:ascii="Times New Roman" w:hAnsi="Times New Roman" w:cs="Times New Roman"/>
          <w:bCs/>
          <w:sz w:val="24"/>
          <w:szCs w:val="24"/>
        </w:rPr>
        <w:t xml:space="preserve">The </w:t>
      </w:r>
      <w:r>
        <w:rPr>
          <w:rFonts w:ascii="Times New Roman" w:hAnsi="Times New Roman" w:cs="Times New Roman"/>
          <w:b/>
          <w:sz w:val="24"/>
          <w:szCs w:val="24"/>
        </w:rPr>
        <w:t>r</w:t>
      </w:r>
      <w:r w:rsidR="00C51093" w:rsidRPr="0090240C">
        <w:rPr>
          <w:rFonts w:ascii="Times New Roman" w:hAnsi="Times New Roman" w:cs="Times New Roman"/>
          <w:b/>
          <w:sz w:val="24"/>
          <w:szCs w:val="24"/>
        </w:rPr>
        <w:t>ecipe</w:t>
      </w:r>
      <w:r w:rsidR="008B6E39">
        <w:rPr>
          <w:rFonts w:ascii="Times New Roman" w:hAnsi="Times New Roman" w:cs="Times New Roman"/>
          <w:bCs/>
          <w:sz w:val="24"/>
          <w:szCs w:val="24"/>
        </w:rPr>
        <w:t xml:space="preserve"> </w:t>
      </w:r>
      <w:r w:rsidR="00191898">
        <w:rPr>
          <w:rFonts w:ascii="Times New Roman" w:hAnsi="Times New Roman" w:cs="Times New Roman"/>
          <w:bCs/>
          <w:sz w:val="24"/>
          <w:szCs w:val="24"/>
        </w:rPr>
        <w:t xml:space="preserve">contains </w:t>
      </w:r>
      <w:r>
        <w:rPr>
          <w:rFonts w:ascii="Times New Roman" w:hAnsi="Times New Roman" w:cs="Times New Roman"/>
          <w:bCs/>
          <w:sz w:val="24"/>
          <w:szCs w:val="24"/>
        </w:rPr>
        <w:t xml:space="preserve">dietary preference, ingredient, recipe, quantity, and website on how the meal </w:t>
      </w:r>
      <w:r w:rsidR="00655C76">
        <w:rPr>
          <w:rFonts w:ascii="Times New Roman" w:hAnsi="Times New Roman" w:cs="Times New Roman"/>
          <w:bCs/>
          <w:sz w:val="24"/>
          <w:szCs w:val="24"/>
        </w:rPr>
        <w:t xml:space="preserve">is </w:t>
      </w:r>
      <w:r>
        <w:rPr>
          <w:rFonts w:ascii="Times New Roman" w:hAnsi="Times New Roman" w:cs="Times New Roman"/>
          <w:bCs/>
          <w:sz w:val="24"/>
          <w:szCs w:val="24"/>
        </w:rPr>
        <w:t>prepared</w:t>
      </w:r>
      <w:r w:rsidR="00F0540F">
        <w:rPr>
          <w:rFonts w:ascii="Times New Roman" w:hAnsi="Times New Roman" w:cs="Times New Roman"/>
          <w:bCs/>
          <w:sz w:val="24"/>
          <w:szCs w:val="24"/>
        </w:rPr>
        <w:t xml:space="preserve"> and </w:t>
      </w:r>
      <w:r>
        <w:rPr>
          <w:rFonts w:ascii="Times New Roman" w:hAnsi="Times New Roman" w:cs="Times New Roman"/>
          <w:bCs/>
          <w:sz w:val="24"/>
          <w:szCs w:val="24"/>
        </w:rPr>
        <w:t>recipe description.</w:t>
      </w:r>
    </w:p>
    <w:p w14:paraId="0E6AF65E" w14:textId="739655E8" w:rsidR="00D72278" w:rsidRPr="00140E4F" w:rsidRDefault="005F103D" w:rsidP="00E241EE">
      <w:pPr>
        <w:spacing w:line="480" w:lineRule="auto"/>
        <w:contextualSpacing/>
        <w:rPr>
          <w:rFonts w:ascii="Times New Roman" w:hAnsi="Times New Roman" w:cs="Times New Roman"/>
          <w:bCs/>
          <w:sz w:val="24"/>
          <w:szCs w:val="24"/>
        </w:rPr>
      </w:pPr>
      <w:r w:rsidRPr="0090240C">
        <w:rPr>
          <w:rFonts w:ascii="Times New Roman" w:hAnsi="Times New Roman" w:cs="Times New Roman"/>
          <w:b/>
          <w:sz w:val="24"/>
          <w:szCs w:val="24"/>
        </w:rPr>
        <w:t>Staff</w:t>
      </w:r>
      <w:r w:rsidR="00140E4F">
        <w:rPr>
          <w:rFonts w:ascii="Times New Roman" w:hAnsi="Times New Roman" w:cs="Times New Roman"/>
          <w:b/>
          <w:sz w:val="24"/>
          <w:szCs w:val="24"/>
        </w:rPr>
        <w:t xml:space="preserve"> </w:t>
      </w:r>
      <w:r w:rsidR="00140E4F">
        <w:rPr>
          <w:rFonts w:ascii="Times New Roman" w:hAnsi="Times New Roman" w:cs="Times New Roman"/>
          <w:bCs/>
          <w:sz w:val="24"/>
          <w:szCs w:val="24"/>
        </w:rPr>
        <w:t>is an employee of Simple Kitchen</w:t>
      </w:r>
      <w:r w:rsidR="00CF1859">
        <w:rPr>
          <w:rFonts w:ascii="Times New Roman" w:hAnsi="Times New Roman" w:cs="Times New Roman"/>
          <w:bCs/>
          <w:sz w:val="24"/>
          <w:szCs w:val="24"/>
        </w:rPr>
        <w:t>, working in the meal prep or social media department.</w:t>
      </w:r>
    </w:p>
    <w:p w14:paraId="26A405EC" w14:textId="77777777" w:rsidR="00E241EE" w:rsidRPr="00A52FE6" w:rsidRDefault="00E241EE" w:rsidP="00E241EE">
      <w:pPr>
        <w:spacing w:line="480" w:lineRule="auto"/>
        <w:contextualSpacing/>
        <w:rPr>
          <w:rFonts w:ascii="Times New Roman" w:hAnsi="Times New Roman" w:cs="Times New Roman"/>
          <w:sz w:val="24"/>
          <w:szCs w:val="24"/>
        </w:rPr>
      </w:pPr>
    </w:p>
    <w:p w14:paraId="32CE1616" w14:textId="128F1D55" w:rsidR="00C067F7" w:rsidRPr="00C067F7" w:rsidRDefault="00E241EE" w:rsidP="00C067F7">
      <w:pPr>
        <w:pStyle w:val="Heading2"/>
        <w:rPr>
          <w:rFonts w:ascii="Times New Roman" w:hAnsi="Times New Roman" w:cs="Times New Roman"/>
          <w:sz w:val="24"/>
          <w:szCs w:val="24"/>
        </w:rPr>
      </w:pPr>
      <w:bookmarkStart w:id="12" w:name="_Toc54096936"/>
      <w:bookmarkStart w:id="13" w:name="_Toc55083548"/>
      <w:bookmarkStart w:id="14" w:name="_Toc58684156"/>
      <w:r w:rsidRPr="00A52FE6">
        <w:rPr>
          <w:rFonts w:ascii="Times New Roman" w:hAnsi="Times New Roman" w:cs="Times New Roman"/>
          <w:sz w:val="24"/>
          <w:szCs w:val="24"/>
        </w:rPr>
        <w:t>Data Questions</w:t>
      </w:r>
      <w:bookmarkEnd w:id="12"/>
      <w:bookmarkEnd w:id="13"/>
      <w:bookmarkEnd w:id="14"/>
    </w:p>
    <w:p w14:paraId="4CABA830" w14:textId="77777777" w:rsidR="00E241EE" w:rsidRPr="00A52FE6" w:rsidRDefault="00E241EE" w:rsidP="00E241EE">
      <w:pPr>
        <w:spacing w:after="0" w:line="480" w:lineRule="auto"/>
        <w:rPr>
          <w:rFonts w:ascii="Times New Roman" w:hAnsi="Times New Roman" w:cs="Times New Roman"/>
          <w:sz w:val="24"/>
          <w:szCs w:val="24"/>
        </w:rPr>
      </w:pPr>
    </w:p>
    <w:p w14:paraId="1C57D189" w14:textId="77777777" w:rsidR="003B0B2B" w:rsidRDefault="003B0B2B" w:rsidP="00E241EE">
      <w:pPr>
        <w:pStyle w:val="ListParagraph"/>
        <w:numPr>
          <w:ilvl w:val="0"/>
          <w:numId w:val="2"/>
        </w:numPr>
        <w:spacing w:after="0" w:line="480" w:lineRule="auto"/>
        <w:rPr>
          <w:rFonts w:ascii="Times New Roman" w:hAnsi="Times New Roman" w:cs="Times New Roman"/>
          <w:sz w:val="24"/>
          <w:szCs w:val="24"/>
        </w:rPr>
      </w:pPr>
      <w:r w:rsidRPr="003B0B2B">
        <w:rPr>
          <w:rFonts w:ascii="Times New Roman" w:hAnsi="Times New Roman" w:cs="Times New Roman"/>
          <w:sz w:val="24"/>
          <w:szCs w:val="24"/>
        </w:rPr>
        <w:t>What are the most serviced zip codes?</w:t>
      </w:r>
    </w:p>
    <w:p w14:paraId="7E8F84F2" w14:textId="77777777" w:rsidR="003B0B2B" w:rsidRDefault="003B0B2B" w:rsidP="00E241EE">
      <w:pPr>
        <w:pStyle w:val="ListParagraph"/>
        <w:numPr>
          <w:ilvl w:val="0"/>
          <w:numId w:val="2"/>
        </w:numPr>
        <w:spacing w:after="0" w:line="480" w:lineRule="auto"/>
        <w:rPr>
          <w:rFonts w:ascii="Times New Roman" w:hAnsi="Times New Roman" w:cs="Times New Roman"/>
          <w:sz w:val="24"/>
          <w:szCs w:val="24"/>
        </w:rPr>
      </w:pPr>
      <w:r w:rsidRPr="003B0B2B">
        <w:rPr>
          <w:rFonts w:ascii="Times New Roman" w:hAnsi="Times New Roman" w:cs="Times New Roman"/>
          <w:sz w:val="24"/>
          <w:szCs w:val="24"/>
        </w:rPr>
        <w:t>What is the most popular meal ordered?</w:t>
      </w:r>
    </w:p>
    <w:p w14:paraId="56E0C7BE" w14:textId="77777777" w:rsidR="003B0B2B" w:rsidRDefault="003B0B2B" w:rsidP="00E241EE">
      <w:pPr>
        <w:pStyle w:val="ListParagraph"/>
        <w:numPr>
          <w:ilvl w:val="0"/>
          <w:numId w:val="2"/>
        </w:numPr>
        <w:spacing w:after="0" w:line="480" w:lineRule="auto"/>
        <w:rPr>
          <w:rFonts w:ascii="Times New Roman" w:hAnsi="Times New Roman" w:cs="Times New Roman"/>
          <w:sz w:val="24"/>
          <w:szCs w:val="24"/>
        </w:rPr>
      </w:pPr>
      <w:r w:rsidRPr="003B0B2B">
        <w:rPr>
          <w:rFonts w:ascii="Times New Roman" w:hAnsi="Times New Roman" w:cs="Times New Roman"/>
          <w:sz w:val="24"/>
          <w:szCs w:val="24"/>
        </w:rPr>
        <w:t>How to identify a specific holiday dish ordered?</w:t>
      </w:r>
    </w:p>
    <w:p w14:paraId="21CF7248" w14:textId="77777777" w:rsidR="003B0B2B" w:rsidRDefault="003B0B2B" w:rsidP="00E241EE">
      <w:pPr>
        <w:pStyle w:val="ListParagraph"/>
        <w:numPr>
          <w:ilvl w:val="0"/>
          <w:numId w:val="2"/>
        </w:numPr>
        <w:spacing w:after="0" w:line="480" w:lineRule="auto"/>
        <w:rPr>
          <w:rFonts w:ascii="Times New Roman" w:hAnsi="Times New Roman" w:cs="Times New Roman"/>
          <w:sz w:val="24"/>
          <w:szCs w:val="24"/>
        </w:rPr>
      </w:pPr>
      <w:r w:rsidRPr="003B0B2B">
        <w:rPr>
          <w:rFonts w:ascii="Times New Roman" w:hAnsi="Times New Roman" w:cs="Times New Roman"/>
          <w:sz w:val="24"/>
          <w:szCs w:val="24"/>
        </w:rPr>
        <w:t>Which dietary choice is for increasing profitability?</w:t>
      </w:r>
    </w:p>
    <w:p w14:paraId="2A512BB6" w14:textId="77777777" w:rsidR="00157FF3" w:rsidRDefault="00157FF3" w:rsidP="00E241EE">
      <w:pPr>
        <w:pStyle w:val="ListParagraph"/>
        <w:numPr>
          <w:ilvl w:val="0"/>
          <w:numId w:val="2"/>
        </w:numPr>
        <w:spacing w:after="0" w:line="480" w:lineRule="auto"/>
        <w:rPr>
          <w:rFonts w:ascii="Times New Roman" w:hAnsi="Times New Roman" w:cs="Times New Roman"/>
          <w:sz w:val="24"/>
          <w:szCs w:val="24"/>
        </w:rPr>
      </w:pPr>
      <w:r w:rsidRPr="00157FF3">
        <w:rPr>
          <w:rFonts w:ascii="Times New Roman" w:hAnsi="Times New Roman" w:cs="Times New Roman"/>
          <w:sz w:val="24"/>
          <w:szCs w:val="24"/>
        </w:rPr>
        <w:t>Which customers have not paid their bills?</w:t>
      </w:r>
    </w:p>
    <w:p w14:paraId="50EC64DB" w14:textId="253F5E67" w:rsidR="00085D07" w:rsidRPr="00A52FE6" w:rsidRDefault="00085D07" w:rsidP="00C067F7">
      <w:pPr>
        <w:pStyle w:val="Heading2"/>
        <w:rPr>
          <w:rFonts w:ascii="Times New Roman" w:hAnsi="Times New Roman" w:cs="Times New Roman"/>
          <w:sz w:val="24"/>
          <w:szCs w:val="24"/>
        </w:rPr>
      </w:pPr>
      <w:bookmarkStart w:id="15" w:name="_Toc55083549"/>
      <w:bookmarkStart w:id="16" w:name="_Toc58684157"/>
      <w:r w:rsidRPr="00A52FE6">
        <w:rPr>
          <w:rFonts w:ascii="Times New Roman" w:hAnsi="Times New Roman" w:cs="Times New Roman"/>
          <w:noProof/>
          <w:sz w:val="24"/>
          <w:szCs w:val="24"/>
        </w:rPr>
        <w:lastRenderedPageBreak/>
        <w:drawing>
          <wp:anchor distT="0" distB="0" distL="114300" distR="114300" simplePos="0" relativeHeight="251632640" behindDoc="0" locked="0" layoutInCell="1" allowOverlap="1" wp14:anchorId="458B62A0" wp14:editId="7C67ADC7">
            <wp:simplePos x="0" y="0"/>
            <wp:positionH relativeFrom="column">
              <wp:posOffset>-281354</wp:posOffset>
            </wp:positionH>
            <wp:positionV relativeFrom="paragraph">
              <wp:posOffset>323459</wp:posOffset>
            </wp:positionV>
            <wp:extent cx="6646545" cy="5745480"/>
            <wp:effectExtent l="0" t="0" r="190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46545" cy="5745480"/>
                    </a:xfrm>
                    <a:prstGeom prst="rect">
                      <a:avLst/>
                    </a:prstGeom>
                  </pic:spPr>
                </pic:pic>
              </a:graphicData>
            </a:graphic>
          </wp:anchor>
        </w:drawing>
      </w:r>
      <w:r w:rsidR="00D75013" w:rsidRPr="00A52FE6">
        <w:rPr>
          <w:rFonts w:ascii="Times New Roman" w:hAnsi="Times New Roman" w:cs="Times New Roman"/>
          <w:sz w:val="24"/>
          <w:szCs w:val="24"/>
        </w:rPr>
        <w:t>Conceptual Model</w:t>
      </w:r>
      <w:bookmarkEnd w:id="15"/>
      <w:bookmarkEnd w:id="16"/>
    </w:p>
    <w:p w14:paraId="6F72277B" w14:textId="77777777" w:rsidR="00085D07" w:rsidRPr="00A52FE6" w:rsidRDefault="00085D07">
      <w:pPr>
        <w:rPr>
          <w:rFonts w:ascii="Times New Roman" w:hAnsi="Times New Roman" w:cs="Times New Roman"/>
          <w:sz w:val="24"/>
          <w:szCs w:val="24"/>
        </w:rPr>
      </w:pPr>
    </w:p>
    <w:p w14:paraId="685EE374" w14:textId="3082B10B" w:rsidR="00F430A2" w:rsidRPr="00A52FE6" w:rsidRDefault="00F430A2">
      <w:pPr>
        <w:rPr>
          <w:rFonts w:ascii="Times New Roman" w:hAnsi="Times New Roman" w:cs="Times New Roman"/>
          <w:sz w:val="24"/>
          <w:szCs w:val="24"/>
        </w:rPr>
      </w:pPr>
    </w:p>
    <w:p w14:paraId="20CEAF51" w14:textId="532CFBE4" w:rsidR="00085D07" w:rsidRPr="00A52FE6" w:rsidRDefault="00085D07">
      <w:pPr>
        <w:rPr>
          <w:rFonts w:ascii="Times New Roman" w:hAnsi="Times New Roman" w:cs="Times New Roman"/>
          <w:sz w:val="24"/>
          <w:szCs w:val="24"/>
        </w:rPr>
      </w:pPr>
    </w:p>
    <w:p w14:paraId="7FC82C05" w14:textId="3D4DC5FC" w:rsidR="00085D07" w:rsidRPr="00A52FE6" w:rsidRDefault="00085D07">
      <w:pPr>
        <w:rPr>
          <w:rFonts w:ascii="Times New Roman" w:hAnsi="Times New Roman" w:cs="Times New Roman"/>
          <w:sz w:val="24"/>
          <w:szCs w:val="24"/>
        </w:rPr>
      </w:pPr>
    </w:p>
    <w:p w14:paraId="6BB12C49" w14:textId="06FCE143" w:rsidR="00085D07" w:rsidRPr="00A52FE6" w:rsidRDefault="00085D07">
      <w:pPr>
        <w:rPr>
          <w:rFonts w:ascii="Times New Roman" w:hAnsi="Times New Roman" w:cs="Times New Roman"/>
          <w:sz w:val="24"/>
          <w:szCs w:val="24"/>
        </w:rPr>
      </w:pPr>
    </w:p>
    <w:p w14:paraId="2E5A7AD1" w14:textId="60267599" w:rsidR="00085D07" w:rsidRPr="00A52FE6" w:rsidRDefault="00085D07">
      <w:pPr>
        <w:rPr>
          <w:rFonts w:ascii="Times New Roman" w:hAnsi="Times New Roman" w:cs="Times New Roman"/>
          <w:sz w:val="24"/>
          <w:szCs w:val="24"/>
        </w:rPr>
      </w:pPr>
    </w:p>
    <w:p w14:paraId="3E7A47F9" w14:textId="2BFF8968" w:rsidR="00085D07" w:rsidRPr="00A52FE6" w:rsidRDefault="00085D07">
      <w:pPr>
        <w:rPr>
          <w:rFonts w:ascii="Times New Roman" w:hAnsi="Times New Roman" w:cs="Times New Roman"/>
          <w:sz w:val="24"/>
          <w:szCs w:val="24"/>
        </w:rPr>
      </w:pPr>
    </w:p>
    <w:p w14:paraId="05472603" w14:textId="4C910B5B" w:rsidR="00A52FE6" w:rsidRDefault="00A52FE6" w:rsidP="00C067F7">
      <w:pPr>
        <w:pStyle w:val="Heading2"/>
        <w:rPr>
          <w:rFonts w:ascii="Times New Roman" w:hAnsi="Times New Roman" w:cs="Times New Roman"/>
          <w:sz w:val="24"/>
          <w:szCs w:val="24"/>
        </w:rPr>
      </w:pPr>
      <w:bookmarkStart w:id="17" w:name="_Toc55083550"/>
      <w:bookmarkStart w:id="18" w:name="_Toc58684158"/>
      <w:r w:rsidRPr="00A52FE6">
        <w:rPr>
          <w:rFonts w:ascii="Times New Roman" w:hAnsi="Times New Roman" w:cs="Times New Roman"/>
          <w:sz w:val="24"/>
          <w:szCs w:val="24"/>
        </w:rPr>
        <w:lastRenderedPageBreak/>
        <w:t>Logical Model</w:t>
      </w:r>
      <w:bookmarkEnd w:id="17"/>
      <w:bookmarkEnd w:id="18"/>
    </w:p>
    <w:p w14:paraId="736D8197" w14:textId="015BE640" w:rsidR="003C7640" w:rsidRDefault="003C7640" w:rsidP="003C7640"/>
    <w:p w14:paraId="3D9CC372" w14:textId="7611AA7A" w:rsidR="003C7640" w:rsidRPr="003C7640" w:rsidRDefault="003C7640" w:rsidP="003C7640">
      <w:r w:rsidRPr="003C7640">
        <w:rPr>
          <w:noProof/>
        </w:rPr>
        <w:drawing>
          <wp:inline distT="0" distB="0" distL="0" distR="0" wp14:anchorId="1EC60667" wp14:editId="269B6D8D">
            <wp:extent cx="7062418" cy="5342086"/>
            <wp:effectExtent l="2858" t="0" r="8572" b="8573"/>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16200000">
                      <a:off x="0" y="0"/>
                      <a:ext cx="7091547" cy="5364120"/>
                    </a:xfrm>
                    <a:prstGeom prst="rect">
                      <a:avLst/>
                    </a:prstGeom>
                  </pic:spPr>
                </pic:pic>
              </a:graphicData>
            </a:graphic>
          </wp:inline>
        </w:drawing>
      </w:r>
    </w:p>
    <w:p w14:paraId="3A3CAA54" w14:textId="3E849C25" w:rsidR="00085D07" w:rsidRDefault="00085D07">
      <w:pPr>
        <w:rPr>
          <w:rFonts w:ascii="Times New Roman" w:hAnsi="Times New Roman" w:cs="Times New Roman"/>
          <w:sz w:val="24"/>
          <w:szCs w:val="24"/>
        </w:rPr>
      </w:pPr>
    </w:p>
    <w:p w14:paraId="00671661" w14:textId="5C4E2E29" w:rsidR="003C7640" w:rsidRDefault="003C7640">
      <w:pPr>
        <w:rPr>
          <w:rFonts w:ascii="Times New Roman" w:hAnsi="Times New Roman" w:cs="Times New Roman"/>
          <w:sz w:val="24"/>
          <w:szCs w:val="24"/>
        </w:rPr>
      </w:pPr>
    </w:p>
    <w:p w14:paraId="3E4DC6CB" w14:textId="06669BA6" w:rsidR="003C7640" w:rsidRDefault="00914236" w:rsidP="00914236">
      <w:pPr>
        <w:pStyle w:val="Heading2"/>
        <w:rPr>
          <w:rFonts w:ascii="Times New Roman" w:hAnsi="Times New Roman" w:cs="Times New Roman"/>
          <w:sz w:val="24"/>
          <w:szCs w:val="24"/>
        </w:rPr>
      </w:pPr>
      <w:bookmarkStart w:id="19" w:name="_Toc58684159"/>
      <w:r>
        <w:rPr>
          <w:rFonts w:ascii="Times New Roman" w:hAnsi="Times New Roman" w:cs="Times New Roman"/>
          <w:sz w:val="24"/>
          <w:szCs w:val="24"/>
        </w:rPr>
        <w:lastRenderedPageBreak/>
        <w:t>Physical Database Design</w:t>
      </w:r>
      <w:bookmarkEnd w:id="19"/>
    </w:p>
    <w:p w14:paraId="296DEA20" w14:textId="78BB97A7" w:rsidR="00914236" w:rsidRDefault="00914236" w:rsidP="00914236"/>
    <w:p w14:paraId="06F96E83" w14:textId="77777777" w:rsidR="00825082" w:rsidRDefault="00825082" w:rsidP="00825082">
      <w:r>
        <w:t>--#1 dietary</w:t>
      </w:r>
    </w:p>
    <w:p w14:paraId="2A114260" w14:textId="77777777" w:rsidR="00825082" w:rsidRDefault="00825082" w:rsidP="00825082">
      <w:r>
        <w:t>CREATE TABLE dietary (</w:t>
      </w:r>
    </w:p>
    <w:p w14:paraId="732C2BD9" w14:textId="77777777" w:rsidR="00825082" w:rsidRDefault="00825082" w:rsidP="00825082">
      <w:r>
        <w:tab/>
      </w:r>
      <w:proofErr w:type="spellStart"/>
      <w:r>
        <w:t>dietaryID</w:t>
      </w:r>
      <w:proofErr w:type="spellEnd"/>
      <w:r>
        <w:t xml:space="preserve"> int identity not null,</w:t>
      </w:r>
    </w:p>
    <w:p w14:paraId="009B0EE9" w14:textId="77777777" w:rsidR="00825082" w:rsidRDefault="00825082" w:rsidP="00825082">
      <w:r>
        <w:tab/>
      </w:r>
      <w:proofErr w:type="spellStart"/>
      <w:r>
        <w:t>dietary_description</w:t>
      </w:r>
      <w:proofErr w:type="spellEnd"/>
      <w:r>
        <w:t xml:space="preserve"> varchar(50) not null,</w:t>
      </w:r>
    </w:p>
    <w:p w14:paraId="5797A37C" w14:textId="77777777" w:rsidR="00825082" w:rsidRDefault="00825082" w:rsidP="00825082">
      <w:r>
        <w:tab/>
        <w:t xml:space="preserve">CONSTRAINT </w:t>
      </w:r>
      <w:proofErr w:type="spellStart"/>
      <w:r>
        <w:t>PK_dietary</w:t>
      </w:r>
      <w:proofErr w:type="spellEnd"/>
      <w:r>
        <w:t xml:space="preserve"> PRIMARY KEY (</w:t>
      </w:r>
      <w:proofErr w:type="spellStart"/>
      <w:r>
        <w:t>dietaryID</w:t>
      </w:r>
      <w:proofErr w:type="spellEnd"/>
      <w:r>
        <w:t>)</w:t>
      </w:r>
    </w:p>
    <w:p w14:paraId="78FD13F3" w14:textId="54492CA3" w:rsidR="00825082" w:rsidRDefault="00825082" w:rsidP="00825082">
      <w:r>
        <w:t>)</w:t>
      </w:r>
    </w:p>
    <w:p w14:paraId="1FF33768" w14:textId="77777777" w:rsidR="00825082" w:rsidRDefault="00825082" w:rsidP="00825082">
      <w:r>
        <w:t>--#2 recipes</w:t>
      </w:r>
    </w:p>
    <w:p w14:paraId="50A15A6F" w14:textId="77777777" w:rsidR="00825082" w:rsidRDefault="00825082" w:rsidP="00825082">
      <w:r>
        <w:t>CREATE TABLE recipes (</w:t>
      </w:r>
    </w:p>
    <w:p w14:paraId="5917435E" w14:textId="77777777" w:rsidR="00825082" w:rsidRDefault="00825082" w:rsidP="00825082">
      <w:r>
        <w:tab/>
      </w:r>
      <w:proofErr w:type="spellStart"/>
      <w:r>
        <w:t>recipesID</w:t>
      </w:r>
      <w:proofErr w:type="spellEnd"/>
      <w:r>
        <w:t xml:space="preserve"> int identity not null,</w:t>
      </w:r>
    </w:p>
    <w:p w14:paraId="6C804E54" w14:textId="77777777" w:rsidR="00825082" w:rsidRDefault="00825082" w:rsidP="00825082">
      <w:r>
        <w:tab/>
      </w:r>
      <w:proofErr w:type="spellStart"/>
      <w:r>
        <w:t>website_url</w:t>
      </w:r>
      <w:proofErr w:type="spellEnd"/>
      <w:r>
        <w:t xml:space="preserve"> varchar(100) not null,</w:t>
      </w:r>
    </w:p>
    <w:p w14:paraId="1149DCE9" w14:textId="77777777" w:rsidR="00825082" w:rsidRDefault="00825082" w:rsidP="00825082">
      <w:r>
        <w:tab/>
      </w:r>
      <w:proofErr w:type="spellStart"/>
      <w:r>
        <w:t>dietaryID</w:t>
      </w:r>
      <w:proofErr w:type="spellEnd"/>
      <w:r>
        <w:t xml:space="preserve"> int not null,</w:t>
      </w:r>
    </w:p>
    <w:p w14:paraId="59AC9BCD" w14:textId="77777777" w:rsidR="00825082" w:rsidRDefault="00825082" w:rsidP="00825082">
      <w:r>
        <w:tab/>
      </w:r>
      <w:proofErr w:type="spellStart"/>
      <w:r>
        <w:t>recipes_description</w:t>
      </w:r>
      <w:proofErr w:type="spellEnd"/>
      <w:r>
        <w:t xml:space="preserve"> varchar(100) not null,</w:t>
      </w:r>
    </w:p>
    <w:p w14:paraId="4DE1FA6A" w14:textId="77777777" w:rsidR="00825082" w:rsidRDefault="00825082" w:rsidP="00825082">
      <w:r>
        <w:tab/>
        <w:t>cost int not null,</w:t>
      </w:r>
    </w:p>
    <w:p w14:paraId="71508068" w14:textId="77777777" w:rsidR="00825082" w:rsidRDefault="00825082" w:rsidP="00825082">
      <w:r>
        <w:tab/>
      </w:r>
      <w:proofErr w:type="spellStart"/>
      <w:r>
        <w:t>pricepoint</w:t>
      </w:r>
      <w:proofErr w:type="spellEnd"/>
      <w:r>
        <w:t xml:space="preserve"> int not null,</w:t>
      </w:r>
    </w:p>
    <w:p w14:paraId="385B160F" w14:textId="77777777" w:rsidR="00825082" w:rsidRDefault="00825082" w:rsidP="00825082">
      <w:r>
        <w:tab/>
        <w:t xml:space="preserve">CONSTRAINT </w:t>
      </w:r>
      <w:proofErr w:type="spellStart"/>
      <w:r>
        <w:t>PK_recipes</w:t>
      </w:r>
      <w:proofErr w:type="spellEnd"/>
      <w:r>
        <w:t xml:space="preserve"> PRIMARY KEY (</w:t>
      </w:r>
      <w:proofErr w:type="spellStart"/>
      <w:r>
        <w:t>recipesID</w:t>
      </w:r>
      <w:proofErr w:type="spellEnd"/>
      <w:r>
        <w:t>),</w:t>
      </w:r>
    </w:p>
    <w:p w14:paraId="196A1618" w14:textId="77777777" w:rsidR="00825082" w:rsidRDefault="00825082" w:rsidP="00825082">
      <w:r>
        <w:tab/>
        <w:t>CONSTRAINT FK1_recipes FOREIGN KEY (</w:t>
      </w:r>
      <w:proofErr w:type="spellStart"/>
      <w:r>
        <w:t>dietaryID</w:t>
      </w:r>
      <w:proofErr w:type="spellEnd"/>
      <w:r>
        <w:t>) REFERENCES dietary(</w:t>
      </w:r>
      <w:proofErr w:type="spellStart"/>
      <w:r>
        <w:t>dietaryID</w:t>
      </w:r>
      <w:proofErr w:type="spellEnd"/>
      <w:r>
        <w:t>)</w:t>
      </w:r>
    </w:p>
    <w:p w14:paraId="0B21D9BA" w14:textId="7AD4824B" w:rsidR="00825082" w:rsidRDefault="00825082" w:rsidP="00825082">
      <w:r>
        <w:t>)</w:t>
      </w:r>
    </w:p>
    <w:p w14:paraId="2CAA7CCD" w14:textId="77777777" w:rsidR="00825082" w:rsidRDefault="00825082" w:rsidP="00825082">
      <w:r>
        <w:t>--#3 ingredient</w:t>
      </w:r>
    </w:p>
    <w:p w14:paraId="2382A236" w14:textId="77777777" w:rsidR="00825082" w:rsidRDefault="00825082" w:rsidP="00825082">
      <w:r>
        <w:t>CREATE TABLE ingredient (</w:t>
      </w:r>
    </w:p>
    <w:p w14:paraId="6595AE02" w14:textId="77777777" w:rsidR="00825082" w:rsidRDefault="00825082" w:rsidP="00825082">
      <w:r>
        <w:tab/>
      </w:r>
      <w:proofErr w:type="spellStart"/>
      <w:r>
        <w:t>ingredientID</w:t>
      </w:r>
      <w:proofErr w:type="spellEnd"/>
      <w:r>
        <w:t xml:space="preserve"> int identity not null,</w:t>
      </w:r>
    </w:p>
    <w:p w14:paraId="3A416C00" w14:textId="77777777" w:rsidR="00825082" w:rsidRDefault="00825082" w:rsidP="00825082">
      <w:r>
        <w:tab/>
      </w:r>
      <w:proofErr w:type="spellStart"/>
      <w:r>
        <w:t>ingredient_description</w:t>
      </w:r>
      <w:proofErr w:type="spellEnd"/>
      <w:r>
        <w:t xml:space="preserve"> varchar(100) not null,</w:t>
      </w:r>
    </w:p>
    <w:p w14:paraId="7AD91DB4" w14:textId="77777777" w:rsidR="00825082" w:rsidRDefault="00825082" w:rsidP="00825082">
      <w:r>
        <w:tab/>
      </w:r>
      <w:proofErr w:type="spellStart"/>
      <w:r>
        <w:t>recipesID</w:t>
      </w:r>
      <w:proofErr w:type="spellEnd"/>
      <w:r>
        <w:t xml:space="preserve"> int not null,</w:t>
      </w:r>
    </w:p>
    <w:p w14:paraId="76557D32" w14:textId="77777777" w:rsidR="00825082" w:rsidRDefault="00825082" w:rsidP="00825082">
      <w:r>
        <w:tab/>
        <w:t xml:space="preserve">CONSTRAINT </w:t>
      </w:r>
      <w:proofErr w:type="spellStart"/>
      <w:r>
        <w:t>PK_ingredient</w:t>
      </w:r>
      <w:proofErr w:type="spellEnd"/>
      <w:r>
        <w:t xml:space="preserve"> PRIMARY KEY (</w:t>
      </w:r>
      <w:proofErr w:type="spellStart"/>
      <w:r>
        <w:t>ingredientID</w:t>
      </w:r>
      <w:proofErr w:type="spellEnd"/>
      <w:r>
        <w:t>),</w:t>
      </w:r>
    </w:p>
    <w:p w14:paraId="48B0DC47" w14:textId="77777777" w:rsidR="00825082" w:rsidRDefault="00825082" w:rsidP="00825082">
      <w:r>
        <w:tab/>
        <w:t>CONSTRAINT FK1_ingredient FOREIGN KEY (</w:t>
      </w:r>
      <w:proofErr w:type="spellStart"/>
      <w:r>
        <w:t>recipesID</w:t>
      </w:r>
      <w:proofErr w:type="spellEnd"/>
      <w:r>
        <w:t>) REFERENCES recipes(</w:t>
      </w:r>
      <w:proofErr w:type="spellStart"/>
      <w:r>
        <w:t>recipesID</w:t>
      </w:r>
      <w:proofErr w:type="spellEnd"/>
      <w:r>
        <w:t>)</w:t>
      </w:r>
    </w:p>
    <w:p w14:paraId="37FA43BB" w14:textId="0A5C9C18" w:rsidR="00825082" w:rsidRDefault="00825082" w:rsidP="00825082">
      <w:r>
        <w:t>)</w:t>
      </w:r>
    </w:p>
    <w:p w14:paraId="17053C52" w14:textId="77777777" w:rsidR="00825082" w:rsidRDefault="00825082" w:rsidP="00825082">
      <w:r>
        <w:t xml:space="preserve">--#4 </w:t>
      </w:r>
      <w:proofErr w:type="spellStart"/>
      <w:r>
        <w:t>meal_type</w:t>
      </w:r>
      <w:proofErr w:type="spellEnd"/>
    </w:p>
    <w:p w14:paraId="3EE7D208" w14:textId="77777777" w:rsidR="00825082" w:rsidRDefault="00825082" w:rsidP="00825082">
      <w:r>
        <w:t xml:space="preserve">CREATE TABLE </w:t>
      </w:r>
      <w:proofErr w:type="spellStart"/>
      <w:r>
        <w:t>meal_type</w:t>
      </w:r>
      <w:proofErr w:type="spellEnd"/>
      <w:r>
        <w:t xml:space="preserve"> (</w:t>
      </w:r>
    </w:p>
    <w:p w14:paraId="5E71583E" w14:textId="77777777" w:rsidR="00825082" w:rsidRDefault="00825082" w:rsidP="00825082">
      <w:r>
        <w:lastRenderedPageBreak/>
        <w:tab/>
      </w:r>
      <w:proofErr w:type="spellStart"/>
      <w:r>
        <w:t>meal_typeID</w:t>
      </w:r>
      <w:proofErr w:type="spellEnd"/>
      <w:r>
        <w:t xml:space="preserve"> int identity not null,</w:t>
      </w:r>
    </w:p>
    <w:p w14:paraId="3D532C79" w14:textId="77777777" w:rsidR="00825082" w:rsidRDefault="00825082" w:rsidP="00825082">
      <w:r>
        <w:tab/>
      </w:r>
      <w:proofErr w:type="spellStart"/>
      <w:r>
        <w:t>course_type</w:t>
      </w:r>
      <w:proofErr w:type="spellEnd"/>
      <w:r>
        <w:t xml:space="preserve"> varchar(30) not null,</w:t>
      </w:r>
    </w:p>
    <w:p w14:paraId="3ADDF1A7" w14:textId="77777777" w:rsidR="00825082" w:rsidRDefault="00825082" w:rsidP="00825082">
      <w:r>
        <w:tab/>
        <w:t xml:space="preserve">CONSTRAINT </w:t>
      </w:r>
      <w:proofErr w:type="spellStart"/>
      <w:r>
        <w:t>PK_meal_type</w:t>
      </w:r>
      <w:proofErr w:type="spellEnd"/>
      <w:r>
        <w:t xml:space="preserve"> PRIMARY KEY (</w:t>
      </w:r>
      <w:proofErr w:type="spellStart"/>
      <w:r>
        <w:t>meal_typeID</w:t>
      </w:r>
      <w:proofErr w:type="spellEnd"/>
      <w:r>
        <w:t>)</w:t>
      </w:r>
    </w:p>
    <w:p w14:paraId="78B3CD02" w14:textId="33351F28" w:rsidR="00825082" w:rsidRDefault="00825082" w:rsidP="00825082">
      <w:r>
        <w:t>)</w:t>
      </w:r>
    </w:p>
    <w:p w14:paraId="24CCC209" w14:textId="77777777" w:rsidR="00825082" w:rsidRDefault="00825082" w:rsidP="00825082">
      <w:r>
        <w:t xml:space="preserve">--#5 </w:t>
      </w:r>
      <w:proofErr w:type="spellStart"/>
      <w:r>
        <w:t>holiday_menu</w:t>
      </w:r>
      <w:proofErr w:type="spellEnd"/>
    </w:p>
    <w:p w14:paraId="5E3C93EE" w14:textId="77777777" w:rsidR="00825082" w:rsidRDefault="00825082" w:rsidP="00825082">
      <w:r>
        <w:t xml:space="preserve">CREATE TABLE </w:t>
      </w:r>
      <w:proofErr w:type="spellStart"/>
      <w:r>
        <w:t>holiday_menu</w:t>
      </w:r>
      <w:proofErr w:type="spellEnd"/>
      <w:r>
        <w:t xml:space="preserve"> (</w:t>
      </w:r>
    </w:p>
    <w:p w14:paraId="5504084C" w14:textId="77777777" w:rsidR="00825082" w:rsidRDefault="00825082" w:rsidP="00825082">
      <w:r>
        <w:tab/>
      </w:r>
      <w:proofErr w:type="spellStart"/>
      <w:r>
        <w:t>holiday_menuID</w:t>
      </w:r>
      <w:proofErr w:type="spellEnd"/>
      <w:r>
        <w:t xml:space="preserve"> int identity not null,</w:t>
      </w:r>
    </w:p>
    <w:p w14:paraId="16BF2899" w14:textId="77777777" w:rsidR="00825082" w:rsidRDefault="00825082" w:rsidP="00825082">
      <w:r>
        <w:tab/>
      </w:r>
      <w:proofErr w:type="spellStart"/>
      <w:r>
        <w:t>holiday_type</w:t>
      </w:r>
      <w:proofErr w:type="spellEnd"/>
      <w:r>
        <w:t xml:space="preserve"> varchar(30) not null,</w:t>
      </w:r>
    </w:p>
    <w:p w14:paraId="3E853905" w14:textId="77777777" w:rsidR="00825082" w:rsidRDefault="00825082" w:rsidP="00825082">
      <w:r>
        <w:tab/>
        <w:t xml:space="preserve">CONSTRAINT </w:t>
      </w:r>
      <w:proofErr w:type="spellStart"/>
      <w:r>
        <w:t>PK_holiday_menu</w:t>
      </w:r>
      <w:proofErr w:type="spellEnd"/>
      <w:r>
        <w:t xml:space="preserve"> PRIMARY KEY (</w:t>
      </w:r>
      <w:proofErr w:type="spellStart"/>
      <w:r>
        <w:t>holiday_menuID</w:t>
      </w:r>
      <w:proofErr w:type="spellEnd"/>
      <w:r>
        <w:t>)</w:t>
      </w:r>
    </w:p>
    <w:p w14:paraId="6978F75C" w14:textId="08DB0EB6" w:rsidR="00825082" w:rsidRDefault="00825082" w:rsidP="00825082">
      <w:r>
        <w:t>)</w:t>
      </w:r>
    </w:p>
    <w:p w14:paraId="60B67C15" w14:textId="77777777" w:rsidR="00825082" w:rsidRDefault="00825082" w:rsidP="00825082">
      <w:r>
        <w:t xml:space="preserve">--#6 </w:t>
      </w:r>
      <w:proofErr w:type="spellStart"/>
      <w:r>
        <w:t>meal_item</w:t>
      </w:r>
      <w:proofErr w:type="spellEnd"/>
    </w:p>
    <w:p w14:paraId="53C30E8A" w14:textId="77777777" w:rsidR="00825082" w:rsidRDefault="00825082" w:rsidP="00825082">
      <w:r>
        <w:t xml:space="preserve">CREATE TABLE </w:t>
      </w:r>
      <w:proofErr w:type="spellStart"/>
      <w:r>
        <w:t>meal_item</w:t>
      </w:r>
      <w:proofErr w:type="spellEnd"/>
      <w:r>
        <w:t xml:space="preserve"> (</w:t>
      </w:r>
    </w:p>
    <w:p w14:paraId="7D11A6F6" w14:textId="77777777" w:rsidR="00825082" w:rsidRDefault="00825082" w:rsidP="00825082">
      <w:r>
        <w:tab/>
      </w:r>
      <w:proofErr w:type="spellStart"/>
      <w:r>
        <w:t>meal_itemID</w:t>
      </w:r>
      <w:proofErr w:type="spellEnd"/>
      <w:r>
        <w:t xml:space="preserve"> int identity not null,</w:t>
      </w:r>
    </w:p>
    <w:p w14:paraId="293F1B9D" w14:textId="77777777" w:rsidR="00825082" w:rsidRDefault="00825082" w:rsidP="00825082">
      <w:r>
        <w:tab/>
      </w:r>
      <w:proofErr w:type="spellStart"/>
      <w:r>
        <w:t>meal_typeID</w:t>
      </w:r>
      <w:proofErr w:type="spellEnd"/>
      <w:r>
        <w:t xml:space="preserve"> int not null,</w:t>
      </w:r>
    </w:p>
    <w:p w14:paraId="75130D67" w14:textId="77777777" w:rsidR="00825082" w:rsidRDefault="00825082" w:rsidP="00825082">
      <w:r>
        <w:tab/>
      </w:r>
      <w:proofErr w:type="spellStart"/>
      <w:r>
        <w:t>recipesID</w:t>
      </w:r>
      <w:proofErr w:type="spellEnd"/>
      <w:r>
        <w:t xml:space="preserve"> int not null,</w:t>
      </w:r>
    </w:p>
    <w:p w14:paraId="76F63189" w14:textId="77777777" w:rsidR="00825082" w:rsidRDefault="00825082" w:rsidP="00825082">
      <w:r>
        <w:tab/>
        <w:t xml:space="preserve">CONSTRAINT </w:t>
      </w:r>
      <w:proofErr w:type="spellStart"/>
      <w:r>
        <w:t>PK_meal_item</w:t>
      </w:r>
      <w:proofErr w:type="spellEnd"/>
      <w:r>
        <w:t xml:space="preserve"> PRIMARY KEY (</w:t>
      </w:r>
      <w:proofErr w:type="spellStart"/>
      <w:r>
        <w:t>meal_itemID</w:t>
      </w:r>
      <w:proofErr w:type="spellEnd"/>
      <w:r>
        <w:t>),</w:t>
      </w:r>
    </w:p>
    <w:p w14:paraId="5DD73E31" w14:textId="77777777" w:rsidR="00825082" w:rsidRDefault="00825082" w:rsidP="00825082">
      <w:r>
        <w:tab/>
        <w:t>CONSTRAINT FK1_meal_item FOREIGN KEY (</w:t>
      </w:r>
      <w:proofErr w:type="spellStart"/>
      <w:r>
        <w:t>meal_typeID</w:t>
      </w:r>
      <w:proofErr w:type="spellEnd"/>
      <w:r>
        <w:t xml:space="preserve">) REFERENCES </w:t>
      </w:r>
      <w:proofErr w:type="spellStart"/>
      <w:r>
        <w:t>meal_type</w:t>
      </w:r>
      <w:proofErr w:type="spellEnd"/>
      <w:r>
        <w:t>(</w:t>
      </w:r>
      <w:proofErr w:type="spellStart"/>
      <w:r>
        <w:t>meal_typeID</w:t>
      </w:r>
      <w:proofErr w:type="spellEnd"/>
      <w:r>
        <w:t>),</w:t>
      </w:r>
    </w:p>
    <w:p w14:paraId="2579CD85" w14:textId="77777777" w:rsidR="00825082" w:rsidRDefault="00825082" w:rsidP="00825082">
      <w:r>
        <w:tab/>
        <w:t>CONSTRAINT FK2_meal_item FOREIGN KEY (</w:t>
      </w:r>
      <w:proofErr w:type="spellStart"/>
      <w:r>
        <w:t>recipesID</w:t>
      </w:r>
      <w:proofErr w:type="spellEnd"/>
      <w:r>
        <w:t>) REFERENCES recipes(</w:t>
      </w:r>
      <w:proofErr w:type="spellStart"/>
      <w:r>
        <w:t>recipesID</w:t>
      </w:r>
      <w:proofErr w:type="spellEnd"/>
      <w:r>
        <w:t>)</w:t>
      </w:r>
    </w:p>
    <w:p w14:paraId="4CCE3A7D" w14:textId="77777777" w:rsidR="00825082" w:rsidRDefault="00825082" w:rsidP="00825082">
      <w:r>
        <w:t>)</w:t>
      </w:r>
    </w:p>
    <w:p w14:paraId="1EA698B7" w14:textId="77777777" w:rsidR="00825082" w:rsidRDefault="00825082" w:rsidP="00825082"/>
    <w:p w14:paraId="783D6D02" w14:textId="77777777" w:rsidR="00825082" w:rsidRDefault="00825082" w:rsidP="00825082">
      <w:r>
        <w:t xml:space="preserve">--#7 </w:t>
      </w:r>
      <w:proofErr w:type="spellStart"/>
      <w:r>
        <w:t>holiday_menu_type</w:t>
      </w:r>
      <w:proofErr w:type="spellEnd"/>
    </w:p>
    <w:p w14:paraId="678BDF55" w14:textId="77777777" w:rsidR="00825082" w:rsidRDefault="00825082" w:rsidP="00825082">
      <w:r>
        <w:t xml:space="preserve">CREATE TABLE </w:t>
      </w:r>
      <w:proofErr w:type="spellStart"/>
      <w:r>
        <w:t>holiday_menu_type</w:t>
      </w:r>
      <w:proofErr w:type="spellEnd"/>
      <w:r>
        <w:t xml:space="preserve"> (</w:t>
      </w:r>
    </w:p>
    <w:p w14:paraId="7C03B896" w14:textId="77777777" w:rsidR="00825082" w:rsidRDefault="00825082" w:rsidP="00825082">
      <w:r>
        <w:tab/>
      </w:r>
      <w:proofErr w:type="spellStart"/>
      <w:r>
        <w:t>holiday_menu_typeID</w:t>
      </w:r>
      <w:proofErr w:type="spellEnd"/>
      <w:r>
        <w:t xml:space="preserve"> int not null,</w:t>
      </w:r>
    </w:p>
    <w:p w14:paraId="35CD443C" w14:textId="77777777" w:rsidR="00825082" w:rsidRDefault="00825082" w:rsidP="00825082">
      <w:r>
        <w:tab/>
      </w:r>
      <w:proofErr w:type="spellStart"/>
      <w:r>
        <w:t>holiday_menuID</w:t>
      </w:r>
      <w:proofErr w:type="spellEnd"/>
      <w:r>
        <w:t xml:space="preserve"> int not null,</w:t>
      </w:r>
    </w:p>
    <w:p w14:paraId="1EBF8173" w14:textId="77777777" w:rsidR="00825082" w:rsidRDefault="00825082" w:rsidP="00825082">
      <w:r>
        <w:tab/>
      </w:r>
      <w:proofErr w:type="spellStart"/>
      <w:r>
        <w:t>meal_itemID</w:t>
      </w:r>
      <w:proofErr w:type="spellEnd"/>
      <w:r>
        <w:t xml:space="preserve"> int not null,</w:t>
      </w:r>
    </w:p>
    <w:p w14:paraId="33D5CF7A" w14:textId="77777777" w:rsidR="00825082" w:rsidRDefault="00825082" w:rsidP="00825082">
      <w:r>
        <w:tab/>
        <w:t xml:space="preserve">CONSTRAINT </w:t>
      </w:r>
      <w:proofErr w:type="spellStart"/>
      <w:r>
        <w:t>PK_holiday_menu_type</w:t>
      </w:r>
      <w:proofErr w:type="spellEnd"/>
      <w:r>
        <w:t xml:space="preserve"> PRIMARY KEY (</w:t>
      </w:r>
      <w:proofErr w:type="spellStart"/>
      <w:r>
        <w:t>holiday_menu_typeID</w:t>
      </w:r>
      <w:proofErr w:type="spellEnd"/>
      <w:r>
        <w:t>),</w:t>
      </w:r>
    </w:p>
    <w:p w14:paraId="2C8545BA" w14:textId="77777777" w:rsidR="00825082" w:rsidRDefault="00825082" w:rsidP="00825082">
      <w:r>
        <w:tab/>
        <w:t>CONSTRAINT FK1_holiday_menu_type FOREIGN KEY (</w:t>
      </w:r>
      <w:proofErr w:type="spellStart"/>
      <w:r>
        <w:t>holiday_menu_typeID</w:t>
      </w:r>
      <w:proofErr w:type="spellEnd"/>
      <w:r>
        <w:t xml:space="preserve">) REFERENCES </w:t>
      </w:r>
      <w:proofErr w:type="spellStart"/>
      <w:r>
        <w:t>holiday_menu</w:t>
      </w:r>
      <w:proofErr w:type="spellEnd"/>
      <w:r>
        <w:t>(</w:t>
      </w:r>
      <w:proofErr w:type="spellStart"/>
      <w:r>
        <w:t>holiday_menuID</w:t>
      </w:r>
      <w:proofErr w:type="spellEnd"/>
      <w:r>
        <w:t>),</w:t>
      </w:r>
    </w:p>
    <w:p w14:paraId="0FD0B236" w14:textId="77777777" w:rsidR="00825082" w:rsidRDefault="00825082" w:rsidP="00825082">
      <w:r>
        <w:lastRenderedPageBreak/>
        <w:tab/>
        <w:t>CONSTRAINT FK2_holiday_menu_type FOREIGN KEY (</w:t>
      </w:r>
      <w:proofErr w:type="spellStart"/>
      <w:r>
        <w:t>meal_itemID</w:t>
      </w:r>
      <w:proofErr w:type="spellEnd"/>
      <w:r>
        <w:t xml:space="preserve">) REFERENCES </w:t>
      </w:r>
      <w:proofErr w:type="spellStart"/>
      <w:r>
        <w:t>meal_item</w:t>
      </w:r>
      <w:proofErr w:type="spellEnd"/>
      <w:r>
        <w:t>(</w:t>
      </w:r>
      <w:proofErr w:type="spellStart"/>
      <w:r>
        <w:t>meal_itemID</w:t>
      </w:r>
      <w:proofErr w:type="spellEnd"/>
      <w:r>
        <w:t>)</w:t>
      </w:r>
    </w:p>
    <w:p w14:paraId="54B263A1" w14:textId="3E113F0C" w:rsidR="00825082" w:rsidRDefault="00825082" w:rsidP="00825082">
      <w:r>
        <w:t>)</w:t>
      </w:r>
    </w:p>
    <w:p w14:paraId="5AA50628" w14:textId="77777777" w:rsidR="00825082" w:rsidRDefault="00825082" w:rsidP="00825082">
      <w:r>
        <w:t>--#8 staff</w:t>
      </w:r>
    </w:p>
    <w:p w14:paraId="07EA113D" w14:textId="77777777" w:rsidR="00825082" w:rsidRDefault="00825082" w:rsidP="00825082">
      <w:r>
        <w:t>CREATE TABLE staff (</w:t>
      </w:r>
    </w:p>
    <w:p w14:paraId="39A4096F" w14:textId="77777777" w:rsidR="00825082" w:rsidRDefault="00825082" w:rsidP="00825082">
      <w:r>
        <w:tab/>
      </w:r>
      <w:proofErr w:type="spellStart"/>
      <w:r>
        <w:t>staffID</w:t>
      </w:r>
      <w:proofErr w:type="spellEnd"/>
      <w:r>
        <w:t xml:space="preserve"> int identity not null,</w:t>
      </w:r>
    </w:p>
    <w:p w14:paraId="650AAA9C" w14:textId="77777777" w:rsidR="00825082" w:rsidRDefault="00825082" w:rsidP="00825082">
      <w:r>
        <w:tab/>
      </w:r>
      <w:proofErr w:type="spellStart"/>
      <w:r>
        <w:t>first_name</w:t>
      </w:r>
      <w:proofErr w:type="spellEnd"/>
      <w:r>
        <w:t xml:space="preserve"> varchar(30) not null,</w:t>
      </w:r>
    </w:p>
    <w:p w14:paraId="654000DB" w14:textId="77777777" w:rsidR="00825082" w:rsidRDefault="00825082" w:rsidP="00825082">
      <w:r>
        <w:tab/>
      </w:r>
      <w:proofErr w:type="spellStart"/>
      <w:r>
        <w:t>last_name</w:t>
      </w:r>
      <w:proofErr w:type="spellEnd"/>
      <w:r>
        <w:t xml:space="preserve"> varchar(30) not null,</w:t>
      </w:r>
    </w:p>
    <w:p w14:paraId="636DB7C2" w14:textId="77777777" w:rsidR="00825082" w:rsidRDefault="00825082" w:rsidP="00825082">
      <w:r>
        <w:tab/>
      </w:r>
      <w:proofErr w:type="spellStart"/>
      <w:r>
        <w:t>email_address</w:t>
      </w:r>
      <w:proofErr w:type="spellEnd"/>
      <w:r>
        <w:t xml:space="preserve"> varchar(30) not null,</w:t>
      </w:r>
    </w:p>
    <w:p w14:paraId="032F8464" w14:textId="77777777" w:rsidR="00825082" w:rsidRDefault="00825082" w:rsidP="00825082">
      <w:r>
        <w:tab/>
      </w:r>
      <w:proofErr w:type="spellStart"/>
      <w:r>
        <w:t>telephone_number</w:t>
      </w:r>
      <w:proofErr w:type="spellEnd"/>
      <w:r>
        <w:t xml:space="preserve"> varchar(30) not null,</w:t>
      </w:r>
    </w:p>
    <w:p w14:paraId="50F6ADEB" w14:textId="77777777" w:rsidR="00825082" w:rsidRDefault="00825082" w:rsidP="00825082">
      <w:r>
        <w:tab/>
        <w:t xml:space="preserve">CONSTRAINT </w:t>
      </w:r>
      <w:proofErr w:type="spellStart"/>
      <w:r>
        <w:t>PK_staff</w:t>
      </w:r>
      <w:proofErr w:type="spellEnd"/>
      <w:r>
        <w:t xml:space="preserve"> PRIMARY KEY (</w:t>
      </w:r>
      <w:proofErr w:type="spellStart"/>
      <w:r>
        <w:t>staffID</w:t>
      </w:r>
      <w:proofErr w:type="spellEnd"/>
      <w:r>
        <w:t>)</w:t>
      </w:r>
    </w:p>
    <w:p w14:paraId="623E2DDB" w14:textId="0DAEF07B" w:rsidR="00825082" w:rsidRDefault="00825082" w:rsidP="00825082">
      <w:r>
        <w:t>)</w:t>
      </w:r>
    </w:p>
    <w:p w14:paraId="0672224C" w14:textId="77777777" w:rsidR="00825082" w:rsidRDefault="00825082" w:rsidP="00825082">
      <w:r>
        <w:t xml:space="preserve">--#9 </w:t>
      </w:r>
      <w:proofErr w:type="spellStart"/>
      <w:r>
        <w:t>order_item</w:t>
      </w:r>
      <w:proofErr w:type="spellEnd"/>
    </w:p>
    <w:p w14:paraId="639A7B20" w14:textId="77777777" w:rsidR="00825082" w:rsidRDefault="00825082" w:rsidP="00825082">
      <w:r>
        <w:t xml:space="preserve">CREATE TABLE </w:t>
      </w:r>
      <w:proofErr w:type="spellStart"/>
      <w:r>
        <w:t>order_item</w:t>
      </w:r>
      <w:proofErr w:type="spellEnd"/>
      <w:r>
        <w:t xml:space="preserve"> (</w:t>
      </w:r>
    </w:p>
    <w:p w14:paraId="38725956" w14:textId="77777777" w:rsidR="00825082" w:rsidRDefault="00825082" w:rsidP="00825082">
      <w:r>
        <w:tab/>
      </w:r>
      <w:proofErr w:type="spellStart"/>
      <w:r>
        <w:t>order_itemID</w:t>
      </w:r>
      <w:proofErr w:type="spellEnd"/>
      <w:r>
        <w:t xml:space="preserve"> int identity not null,</w:t>
      </w:r>
    </w:p>
    <w:p w14:paraId="15DA0280" w14:textId="77777777" w:rsidR="00825082" w:rsidRDefault="00825082" w:rsidP="00825082">
      <w:r>
        <w:tab/>
      </w:r>
      <w:proofErr w:type="spellStart"/>
      <w:r>
        <w:t>meal_itemID</w:t>
      </w:r>
      <w:proofErr w:type="spellEnd"/>
      <w:r>
        <w:t xml:space="preserve"> int not null,</w:t>
      </w:r>
    </w:p>
    <w:p w14:paraId="679E9C33" w14:textId="77777777" w:rsidR="00825082" w:rsidRDefault="00825082" w:rsidP="00825082">
      <w:r>
        <w:tab/>
      </w:r>
      <w:proofErr w:type="spellStart"/>
      <w:r>
        <w:t>order_line</w:t>
      </w:r>
      <w:proofErr w:type="spellEnd"/>
      <w:r>
        <w:t xml:space="preserve"> varchar(30) not null,</w:t>
      </w:r>
    </w:p>
    <w:p w14:paraId="4ADB371B" w14:textId="77777777" w:rsidR="00825082" w:rsidRDefault="00825082" w:rsidP="00825082">
      <w:r>
        <w:tab/>
        <w:t>quantity int not null</w:t>
      </w:r>
    </w:p>
    <w:p w14:paraId="56DDD3D5" w14:textId="77777777" w:rsidR="00825082" w:rsidRDefault="00825082" w:rsidP="00825082">
      <w:r>
        <w:tab/>
        <w:t xml:space="preserve">CONSTRAINT </w:t>
      </w:r>
      <w:proofErr w:type="spellStart"/>
      <w:r>
        <w:t>PK_order_item</w:t>
      </w:r>
      <w:proofErr w:type="spellEnd"/>
      <w:r>
        <w:t xml:space="preserve"> PRIMARY KEY (</w:t>
      </w:r>
      <w:proofErr w:type="spellStart"/>
      <w:r>
        <w:t>order_itemID</w:t>
      </w:r>
      <w:proofErr w:type="spellEnd"/>
      <w:r>
        <w:t>),</w:t>
      </w:r>
    </w:p>
    <w:p w14:paraId="17148818" w14:textId="77777777" w:rsidR="00825082" w:rsidRDefault="00825082" w:rsidP="00825082">
      <w:r>
        <w:tab/>
        <w:t>CONSTRAINT FK1_order_item FOREIGN KEY (</w:t>
      </w:r>
      <w:proofErr w:type="spellStart"/>
      <w:r>
        <w:t>meal_itemID</w:t>
      </w:r>
      <w:proofErr w:type="spellEnd"/>
      <w:r>
        <w:t xml:space="preserve">) REFERENCES </w:t>
      </w:r>
      <w:proofErr w:type="spellStart"/>
      <w:r>
        <w:t>meal_item</w:t>
      </w:r>
      <w:proofErr w:type="spellEnd"/>
      <w:r>
        <w:t>(</w:t>
      </w:r>
      <w:proofErr w:type="spellStart"/>
      <w:r>
        <w:t>meal_itemID</w:t>
      </w:r>
      <w:proofErr w:type="spellEnd"/>
      <w:r>
        <w:t>)</w:t>
      </w:r>
    </w:p>
    <w:p w14:paraId="09B5C1E9" w14:textId="77777777" w:rsidR="00825082" w:rsidRDefault="00825082" w:rsidP="00825082">
      <w:r>
        <w:t>)</w:t>
      </w:r>
    </w:p>
    <w:p w14:paraId="1CDCBC2C" w14:textId="77777777" w:rsidR="00825082" w:rsidRDefault="00825082" w:rsidP="00825082">
      <w:r>
        <w:t>--#10 delivery</w:t>
      </w:r>
    </w:p>
    <w:p w14:paraId="5B2BA41F" w14:textId="77777777" w:rsidR="00825082" w:rsidRDefault="00825082" w:rsidP="00825082">
      <w:r>
        <w:t>CREATE TABLE delivery (</w:t>
      </w:r>
    </w:p>
    <w:p w14:paraId="344425AF" w14:textId="77777777" w:rsidR="00825082" w:rsidRDefault="00825082" w:rsidP="00825082">
      <w:r>
        <w:tab/>
      </w:r>
      <w:proofErr w:type="spellStart"/>
      <w:r>
        <w:t>deliveryID</w:t>
      </w:r>
      <w:proofErr w:type="spellEnd"/>
      <w:r>
        <w:t xml:space="preserve"> int identity not null,</w:t>
      </w:r>
    </w:p>
    <w:p w14:paraId="35667E0C" w14:textId="77777777" w:rsidR="00825082" w:rsidRDefault="00825082" w:rsidP="00825082">
      <w:r>
        <w:tab/>
      </w:r>
      <w:proofErr w:type="spellStart"/>
      <w:r>
        <w:t>start_time</w:t>
      </w:r>
      <w:proofErr w:type="spellEnd"/>
      <w:r>
        <w:t xml:space="preserve"> time not null,</w:t>
      </w:r>
    </w:p>
    <w:p w14:paraId="37FE532C" w14:textId="77777777" w:rsidR="00825082" w:rsidRDefault="00825082" w:rsidP="00825082">
      <w:r>
        <w:tab/>
      </w:r>
      <w:proofErr w:type="spellStart"/>
      <w:r>
        <w:t>end_time</w:t>
      </w:r>
      <w:proofErr w:type="spellEnd"/>
      <w:r>
        <w:t xml:space="preserve"> time not null,</w:t>
      </w:r>
    </w:p>
    <w:p w14:paraId="32C99D65" w14:textId="77777777" w:rsidR="00825082" w:rsidRDefault="00825082" w:rsidP="00825082">
      <w:r>
        <w:tab/>
      </w:r>
      <w:proofErr w:type="spellStart"/>
      <w:r>
        <w:t>delivery_status</w:t>
      </w:r>
      <w:proofErr w:type="spellEnd"/>
      <w:r>
        <w:t xml:space="preserve"> varchar(30) not null,</w:t>
      </w:r>
    </w:p>
    <w:p w14:paraId="7BA8006F" w14:textId="77777777" w:rsidR="00825082" w:rsidRDefault="00825082" w:rsidP="00825082">
      <w:r>
        <w:tab/>
      </w:r>
      <w:proofErr w:type="spellStart"/>
      <w:r>
        <w:t>delivery_date</w:t>
      </w:r>
      <w:proofErr w:type="spellEnd"/>
      <w:r>
        <w:t xml:space="preserve"> date not null,</w:t>
      </w:r>
    </w:p>
    <w:p w14:paraId="77258CDF" w14:textId="77777777" w:rsidR="00825082" w:rsidRDefault="00825082" w:rsidP="00825082">
      <w:r>
        <w:lastRenderedPageBreak/>
        <w:tab/>
        <w:t xml:space="preserve">CONSTRAINT </w:t>
      </w:r>
      <w:proofErr w:type="spellStart"/>
      <w:r>
        <w:t>PK_delivery</w:t>
      </w:r>
      <w:proofErr w:type="spellEnd"/>
      <w:r>
        <w:t xml:space="preserve"> PRIMARY KEY (</w:t>
      </w:r>
      <w:proofErr w:type="spellStart"/>
      <w:r>
        <w:t>deliveryID</w:t>
      </w:r>
      <w:proofErr w:type="spellEnd"/>
      <w:r>
        <w:t>)</w:t>
      </w:r>
    </w:p>
    <w:p w14:paraId="769A2C3D" w14:textId="77777777" w:rsidR="00825082" w:rsidRDefault="00825082" w:rsidP="00825082">
      <w:r>
        <w:t>)</w:t>
      </w:r>
    </w:p>
    <w:p w14:paraId="13A0094A" w14:textId="77777777" w:rsidR="00825082" w:rsidRDefault="00825082" w:rsidP="00825082">
      <w:r>
        <w:t>--#11 customer</w:t>
      </w:r>
    </w:p>
    <w:p w14:paraId="7D91095C" w14:textId="77777777" w:rsidR="00825082" w:rsidRDefault="00825082" w:rsidP="00825082">
      <w:r>
        <w:t>CREATE TABLE customer (</w:t>
      </w:r>
    </w:p>
    <w:p w14:paraId="40211871" w14:textId="77777777" w:rsidR="00825082" w:rsidRDefault="00825082" w:rsidP="00825082">
      <w:r>
        <w:tab/>
      </w:r>
      <w:proofErr w:type="spellStart"/>
      <w:r>
        <w:t>customerID</w:t>
      </w:r>
      <w:proofErr w:type="spellEnd"/>
      <w:r>
        <w:t xml:space="preserve"> int identity not null,</w:t>
      </w:r>
    </w:p>
    <w:p w14:paraId="50B37101" w14:textId="77777777" w:rsidR="00825082" w:rsidRDefault="00825082" w:rsidP="00825082">
      <w:r>
        <w:tab/>
      </w:r>
      <w:proofErr w:type="spellStart"/>
      <w:r>
        <w:t>first_name</w:t>
      </w:r>
      <w:proofErr w:type="spellEnd"/>
      <w:r>
        <w:t xml:space="preserve"> varchar(30) not null,</w:t>
      </w:r>
    </w:p>
    <w:p w14:paraId="0F0317EC" w14:textId="77777777" w:rsidR="00825082" w:rsidRDefault="00825082" w:rsidP="00825082">
      <w:r>
        <w:tab/>
      </w:r>
      <w:proofErr w:type="spellStart"/>
      <w:r>
        <w:t>last_name</w:t>
      </w:r>
      <w:proofErr w:type="spellEnd"/>
      <w:r>
        <w:t xml:space="preserve"> varchar(30) not null,</w:t>
      </w:r>
    </w:p>
    <w:p w14:paraId="04B96313" w14:textId="77777777" w:rsidR="00825082" w:rsidRDefault="00825082" w:rsidP="00825082">
      <w:r>
        <w:tab/>
      </w:r>
      <w:proofErr w:type="spellStart"/>
      <w:r>
        <w:t>customer_address</w:t>
      </w:r>
      <w:proofErr w:type="spellEnd"/>
      <w:r>
        <w:t xml:space="preserve"> varchar(30) not null,</w:t>
      </w:r>
    </w:p>
    <w:p w14:paraId="571A7511" w14:textId="77777777" w:rsidR="00825082" w:rsidRDefault="00825082" w:rsidP="00825082">
      <w:r>
        <w:tab/>
        <w:t>city varchar(30) not null,</w:t>
      </w:r>
    </w:p>
    <w:p w14:paraId="2D09EA9D" w14:textId="77777777" w:rsidR="00825082" w:rsidRDefault="00825082" w:rsidP="00825082">
      <w:r>
        <w:tab/>
        <w:t>states varchar(30) not null,</w:t>
      </w:r>
    </w:p>
    <w:p w14:paraId="707A4FEA" w14:textId="77777777" w:rsidR="00825082" w:rsidRDefault="00825082" w:rsidP="00825082">
      <w:r>
        <w:tab/>
      </w:r>
      <w:proofErr w:type="spellStart"/>
      <w:r>
        <w:t>zip_code</w:t>
      </w:r>
      <w:proofErr w:type="spellEnd"/>
      <w:r>
        <w:t xml:space="preserve"> varchar(30) not null,</w:t>
      </w:r>
    </w:p>
    <w:p w14:paraId="1F58BDC5" w14:textId="77777777" w:rsidR="00825082" w:rsidRDefault="00825082" w:rsidP="00825082">
      <w:r>
        <w:tab/>
      </w:r>
      <w:proofErr w:type="spellStart"/>
      <w:r>
        <w:t>email_addres</w:t>
      </w:r>
      <w:proofErr w:type="spellEnd"/>
      <w:r>
        <w:t xml:space="preserve"> varchar(30) not null,</w:t>
      </w:r>
    </w:p>
    <w:p w14:paraId="2A74E87D" w14:textId="77777777" w:rsidR="00825082" w:rsidRDefault="00825082" w:rsidP="00825082">
      <w:r>
        <w:tab/>
      </w:r>
      <w:proofErr w:type="spellStart"/>
      <w:r>
        <w:t>telephone_number</w:t>
      </w:r>
      <w:proofErr w:type="spellEnd"/>
      <w:r>
        <w:t xml:space="preserve"> varchar(30) not null,</w:t>
      </w:r>
    </w:p>
    <w:p w14:paraId="6207C68B" w14:textId="77777777" w:rsidR="00825082" w:rsidRDefault="00825082" w:rsidP="00825082">
      <w:r>
        <w:tab/>
      </w:r>
      <w:proofErr w:type="spellStart"/>
      <w:r>
        <w:t>order_itemID</w:t>
      </w:r>
      <w:proofErr w:type="spellEnd"/>
      <w:r>
        <w:t xml:space="preserve"> int not null</w:t>
      </w:r>
    </w:p>
    <w:p w14:paraId="5F58B91B" w14:textId="77777777" w:rsidR="00825082" w:rsidRDefault="00825082" w:rsidP="00825082">
      <w:r>
        <w:tab/>
        <w:t xml:space="preserve">CONSTRAINT </w:t>
      </w:r>
      <w:proofErr w:type="spellStart"/>
      <w:r>
        <w:t>PK_customer</w:t>
      </w:r>
      <w:proofErr w:type="spellEnd"/>
      <w:r>
        <w:t xml:space="preserve"> PRIMARY KEY (</w:t>
      </w:r>
      <w:proofErr w:type="spellStart"/>
      <w:r>
        <w:t>customerID</w:t>
      </w:r>
      <w:proofErr w:type="spellEnd"/>
      <w:r>
        <w:t>)</w:t>
      </w:r>
    </w:p>
    <w:p w14:paraId="69C22F40" w14:textId="77777777" w:rsidR="00825082" w:rsidRDefault="00825082" w:rsidP="00825082">
      <w:r>
        <w:tab/>
        <w:t>CONSTRAINT FK1_customer FOREIGN KEY (</w:t>
      </w:r>
      <w:proofErr w:type="spellStart"/>
      <w:r>
        <w:t>order_item</w:t>
      </w:r>
      <w:proofErr w:type="spellEnd"/>
      <w:r>
        <w:t xml:space="preserve">) REFERENCES </w:t>
      </w:r>
      <w:proofErr w:type="spellStart"/>
      <w:r>
        <w:t>order_item</w:t>
      </w:r>
      <w:proofErr w:type="spellEnd"/>
      <w:r>
        <w:t>(</w:t>
      </w:r>
      <w:proofErr w:type="spellStart"/>
      <w:r>
        <w:t>order_itemID</w:t>
      </w:r>
      <w:proofErr w:type="spellEnd"/>
      <w:r>
        <w:t>)</w:t>
      </w:r>
    </w:p>
    <w:p w14:paraId="4265C724" w14:textId="380448B8" w:rsidR="00825082" w:rsidRDefault="00825082" w:rsidP="00825082">
      <w:r>
        <w:t>)</w:t>
      </w:r>
    </w:p>
    <w:p w14:paraId="5595989A" w14:textId="77777777" w:rsidR="00825082" w:rsidRDefault="00825082" w:rsidP="00825082">
      <w:r>
        <w:t>--#12 orders</w:t>
      </w:r>
    </w:p>
    <w:p w14:paraId="670C34B1" w14:textId="77777777" w:rsidR="00825082" w:rsidRDefault="00825082" w:rsidP="00825082">
      <w:r>
        <w:t>CREATE TABLE orders (</w:t>
      </w:r>
    </w:p>
    <w:p w14:paraId="5A4E67F4" w14:textId="77777777" w:rsidR="00825082" w:rsidRDefault="00825082" w:rsidP="00825082">
      <w:r>
        <w:tab/>
      </w:r>
      <w:proofErr w:type="spellStart"/>
      <w:r>
        <w:t>ordersID</w:t>
      </w:r>
      <w:proofErr w:type="spellEnd"/>
      <w:r>
        <w:t xml:space="preserve"> int identity not null,</w:t>
      </w:r>
    </w:p>
    <w:p w14:paraId="0CF6ECF0" w14:textId="77777777" w:rsidR="00825082" w:rsidRDefault="00825082" w:rsidP="00825082">
      <w:r>
        <w:tab/>
      </w:r>
      <w:proofErr w:type="spellStart"/>
      <w:r>
        <w:t>customerID</w:t>
      </w:r>
      <w:proofErr w:type="spellEnd"/>
      <w:r>
        <w:t xml:space="preserve"> int not null,</w:t>
      </w:r>
    </w:p>
    <w:p w14:paraId="77EC58E0" w14:textId="77777777" w:rsidR="00825082" w:rsidRDefault="00825082" w:rsidP="00825082">
      <w:r>
        <w:tab/>
      </w:r>
      <w:proofErr w:type="spellStart"/>
      <w:r>
        <w:t>order_itemID</w:t>
      </w:r>
      <w:proofErr w:type="spellEnd"/>
      <w:r>
        <w:t xml:space="preserve"> int not null,</w:t>
      </w:r>
    </w:p>
    <w:p w14:paraId="411A713A" w14:textId="77777777" w:rsidR="00825082" w:rsidRDefault="00825082" w:rsidP="00825082">
      <w:r>
        <w:tab/>
      </w:r>
      <w:proofErr w:type="spellStart"/>
      <w:r>
        <w:t>staffID</w:t>
      </w:r>
      <w:proofErr w:type="spellEnd"/>
      <w:r>
        <w:t xml:space="preserve"> int not null,</w:t>
      </w:r>
    </w:p>
    <w:p w14:paraId="2E768E9F" w14:textId="77777777" w:rsidR="00825082" w:rsidRDefault="00825082" w:rsidP="00825082">
      <w:r>
        <w:tab/>
      </w:r>
      <w:proofErr w:type="spellStart"/>
      <w:r>
        <w:t>deliveryID</w:t>
      </w:r>
      <w:proofErr w:type="spellEnd"/>
      <w:r>
        <w:t xml:space="preserve"> int not null,</w:t>
      </w:r>
    </w:p>
    <w:p w14:paraId="154A275B" w14:textId="77777777" w:rsidR="00825082" w:rsidRDefault="00825082" w:rsidP="00825082">
      <w:r>
        <w:tab/>
        <w:t xml:space="preserve">CONSTRAINT </w:t>
      </w:r>
      <w:proofErr w:type="spellStart"/>
      <w:r>
        <w:t>PK_orders</w:t>
      </w:r>
      <w:proofErr w:type="spellEnd"/>
      <w:r>
        <w:t xml:space="preserve"> PRIMARY KEY (</w:t>
      </w:r>
      <w:proofErr w:type="spellStart"/>
      <w:r>
        <w:t>ordersID</w:t>
      </w:r>
      <w:proofErr w:type="spellEnd"/>
      <w:r>
        <w:t>),</w:t>
      </w:r>
    </w:p>
    <w:p w14:paraId="58D48D5F" w14:textId="77777777" w:rsidR="00825082" w:rsidRDefault="00825082" w:rsidP="00825082">
      <w:r>
        <w:tab/>
        <w:t>CONSTRAINT FK1_orders FOREIGN KEY (</w:t>
      </w:r>
      <w:proofErr w:type="spellStart"/>
      <w:r>
        <w:t>customerID</w:t>
      </w:r>
      <w:proofErr w:type="spellEnd"/>
      <w:r>
        <w:t>) REFERENCES customer(</w:t>
      </w:r>
      <w:proofErr w:type="spellStart"/>
      <w:r>
        <w:t>customerID</w:t>
      </w:r>
      <w:proofErr w:type="spellEnd"/>
      <w:r>
        <w:t>),</w:t>
      </w:r>
    </w:p>
    <w:p w14:paraId="6D406201" w14:textId="77777777" w:rsidR="00825082" w:rsidRDefault="00825082" w:rsidP="00825082">
      <w:r>
        <w:tab/>
        <w:t>CONSTRAINT FK2_orders FOREIGN KEY (</w:t>
      </w:r>
      <w:proofErr w:type="spellStart"/>
      <w:r>
        <w:t>order_itemID</w:t>
      </w:r>
      <w:proofErr w:type="spellEnd"/>
      <w:r>
        <w:t xml:space="preserve">) REFERENCES </w:t>
      </w:r>
      <w:proofErr w:type="spellStart"/>
      <w:r>
        <w:t>order_item</w:t>
      </w:r>
      <w:proofErr w:type="spellEnd"/>
      <w:r>
        <w:t>(</w:t>
      </w:r>
      <w:proofErr w:type="spellStart"/>
      <w:r>
        <w:t>order_itemID</w:t>
      </w:r>
      <w:proofErr w:type="spellEnd"/>
      <w:r>
        <w:t>),</w:t>
      </w:r>
    </w:p>
    <w:p w14:paraId="59FCC12A" w14:textId="77777777" w:rsidR="00825082" w:rsidRDefault="00825082" w:rsidP="00825082">
      <w:r>
        <w:tab/>
        <w:t>CONSTRAINT FK3_orders FOREIGN KEY (</w:t>
      </w:r>
      <w:proofErr w:type="spellStart"/>
      <w:r>
        <w:t>staffID</w:t>
      </w:r>
      <w:proofErr w:type="spellEnd"/>
      <w:r>
        <w:t>) REFERENCES staff(</w:t>
      </w:r>
      <w:proofErr w:type="spellStart"/>
      <w:r>
        <w:t>staffID</w:t>
      </w:r>
      <w:proofErr w:type="spellEnd"/>
      <w:r>
        <w:t>),</w:t>
      </w:r>
    </w:p>
    <w:p w14:paraId="508B4B63" w14:textId="77777777" w:rsidR="00825082" w:rsidRDefault="00825082" w:rsidP="00825082">
      <w:r>
        <w:tab/>
        <w:t>CONSTRAINT FK4_orders FOREIGN KEY (</w:t>
      </w:r>
      <w:proofErr w:type="spellStart"/>
      <w:r>
        <w:t>deliveryID</w:t>
      </w:r>
      <w:proofErr w:type="spellEnd"/>
      <w:r>
        <w:t>) REFERENCES delivery(</w:t>
      </w:r>
      <w:proofErr w:type="spellStart"/>
      <w:r>
        <w:t>deliveryID</w:t>
      </w:r>
      <w:proofErr w:type="spellEnd"/>
      <w:r>
        <w:t>)</w:t>
      </w:r>
    </w:p>
    <w:p w14:paraId="1ABA31F3" w14:textId="71F5B729" w:rsidR="00825082" w:rsidRDefault="00825082" w:rsidP="00825082">
      <w:r>
        <w:lastRenderedPageBreak/>
        <w:t>)</w:t>
      </w:r>
    </w:p>
    <w:p w14:paraId="741AE73B" w14:textId="77777777" w:rsidR="00825082" w:rsidRDefault="00825082" w:rsidP="00825082">
      <w:r>
        <w:t>--#13 payment</w:t>
      </w:r>
    </w:p>
    <w:p w14:paraId="4725A5DD" w14:textId="77777777" w:rsidR="00825082" w:rsidRDefault="00825082" w:rsidP="00825082">
      <w:r>
        <w:t>CREATE TABLE payment (</w:t>
      </w:r>
    </w:p>
    <w:p w14:paraId="0A58EAA0" w14:textId="77777777" w:rsidR="00825082" w:rsidRDefault="00825082" w:rsidP="00825082">
      <w:r>
        <w:tab/>
      </w:r>
      <w:proofErr w:type="spellStart"/>
      <w:r>
        <w:t>paymentID</w:t>
      </w:r>
      <w:proofErr w:type="spellEnd"/>
      <w:r>
        <w:t xml:space="preserve"> int identity not null,</w:t>
      </w:r>
    </w:p>
    <w:p w14:paraId="102DBFB7" w14:textId="77777777" w:rsidR="00825082" w:rsidRDefault="00825082" w:rsidP="00825082">
      <w:r>
        <w:tab/>
      </w:r>
      <w:proofErr w:type="spellStart"/>
      <w:r>
        <w:t>payment_type</w:t>
      </w:r>
      <w:proofErr w:type="spellEnd"/>
      <w:r>
        <w:t xml:space="preserve"> varchar(30) not null,</w:t>
      </w:r>
    </w:p>
    <w:p w14:paraId="46207CD0" w14:textId="77777777" w:rsidR="00825082" w:rsidRDefault="00825082" w:rsidP="00825082">
      <w:r>
        <w:tab/>
        <w:t xml:space="preserve">CONSTRAINT </w:t>
      </w:r>
      <w:proofErr w:type="spellStart"/>
      <w:r>
        <w:t>PK_payment</w:t>
      </w:r>
      <w:proofErr w:type="spellEnd"/>
      <w:r>
        <w:t xml:space="preserve"> PRIMARY KEY (</w:t>
      </w:r>
      <w:proofErr w:type="spellStart"/>
      <w:r>
        <w:t>paymentID</w:t>
      </w:r>
      <w:proofErr w:type="spellEnd"/>
      <w:r>
        <w:t>)</w:t>
      </w:r>
    </w:p>
    <w:p w14:paraId="11475535" w14:textId="288C9BA5" w:rsidR="00825082" w:rsidRDefault="00825082" w:rsidP="00825082">
      <w:r>
        <w:t>)</w:t>
      </w:r>
    </w:p>
    <w:p w14:paraId="789C81C1" w14:textId="77777777" w:rsidR="00825082" w:rsidRDefault="00825082" w:rsidP="00825082">
      <w:r>
        <w:t>--#14 invoice</w:t>
      </w:r>
    </w:p>
    <w:p w14:paraId="272ACF76" w14:textId="77777777" w:rsidR="00825082" w:rsidRDefault="00825082" w:rsidP="00825082">
      <w:r>
        <w:t>CREATE TABLE invoice (</w:t>
      </w:r>
    </w:p>
    <w:p w14:paraId="3065AF92" w14:textId="77777777" w:rsidR="00825082" w:rsidRDefault="00825082" w:rsidP="00825082">
      <w:r>
        <w:tab/>
      </w:r>
      <w:proofErr w:type="spellStart"/>
      <w:r>
        <w:t>invoiceID</w:t>
      </w:r>
      <w:proofErr w:type="spellEnd"/>
      <w:r>
        <w:t xml:space="preserve"> int identity not null,</w:t>
      </w:r>
    </w:p>
    <w:p w14:paraId="480D3560" w14:textId="77777777" w:rsidR="00825082" w:rsidRDefault="00825082" w:rsidP="00825082">
      <w:r>
        <w:tab/>
      </w:r>
      <w:proofErr w:type="spellStart"/>
      <w:r>
        <w:t>ordersID</w:t>
      </w:r>
      <w:proofErr w:type="spellEnd"/>
      <w:r>
        <w:t xml:space="preserve"> int not null,</w:t>
      </w:r>
    </w:p>
    <w:p w14:paraId="3DC58CB3" w14:textId="77777777" w:rsidR="00825082" w:rsidRDefault="00825082" w:rsidP="00825082">
      <w:r>
        <w:tab/>
      </w:r>
      <w:proofErr w:type="spellStart"/>
      <w:r>
        <w:t>invoice_status</w:t>
      </w:r>
      <w:proofErr w:type="spellEnd"/>
      <w:r>
        <w:t xml:space="preserve"> varchar(30),</w:t>
      </w:r>
    </w:p>
    <w:p w14:paraId="5EB38D49" w14:textId="77777777" w:rsidR="00825082" w:rsidRDefault="00825082" w:rsidP="00825082">
      <w:r>
        <w:tab/>
      </w:r>
      <w:proofErr w:type="spellStart"/>
      <w:r>
        <w:t>paymentID</w:t>
      </w:r>
      <w:proofErr w:type="spellEnd"/>
      <w:r>
        <w:t xml:space="preserve"> int not null,</w:t>
      </w:r>
    </w:p>
    <w:p w14:paraId="294016B1" w14:textId="77777777" w:rsidR="00825082" w:rsidRDefault="00825082" w:rsidP="00825082">
      <w:r>
        <w:tab/>
        <w:t xml:space="preserve">CONSTRAINT </w:t>
      </w:r>
      <w:proofErr w:type="spellStart"/>
      <w:r>
        <w:t>PK_invoice</w:t>
      </w:r>
      <w:proofErr w:type="spellEnd"/>
      <w:r>
        <w:t xml:space="preserve"> PRIMARY KEY (</w:t>
      </w:r>
      <w:proofErr w:type="spellStart"/>
      <w:r>
        <w:t>invoiceID</w:t>
      </w:r>
      <w:proofErr w:type="spellEnd"/>
      <w:r>
        <w:t>),</w:t>
      </w:r>
    </w:p>
    <w:p w14:paraId="1AB350BB" w14:textId="77777777" w:rsidR="00825082" w:rsidRDefault="00825082" w:rsidP="00825082">
      <w:r>
        <w:tab/>
        <w:t>CONSTRAINT FK1_invoice FOREIGN KEY (</w:t>
      </w:r>
      <w:proofErr w:type="spellStart"/>
      <w:r>
        <w:t>ordersID</w:t>
      </w:r>
      <w:proofErr w:type="spellEnd"/>
      <w:r>
        <w:t>) REFERENCES orders(</w:t>
      </w:r>
      <w:proofErr w:type="spellStart"/>
      <w:r>
        <w:t>ordersID</w:t>
      </w:r>
      <w:proofErr w:type="spellEnd"/>
      <w:r>
        <w:t>),</w:t>
      </w:r>
    </w:p>
    <w:p w14:paraId="6C2CD3E6" w14:textId="77777777" w:rsidR="00825082" w:rsidRDefault="00825082" w:rsidP="00825082">
      <w:r>
        <w:tab/>
        <w:t>CONSTRAINT FK2_invoice FOREIGN KEY (</w:t>
      </w:r>
      <w:proofErr w:type="spellStart"/>
      <w:r>
        <w:t>paymentID</w:t>
      </w:r>
      <w:proofErr w:type="spellEnd"/>
      <w:r>
        <w:t>) REFERENCES payment(</w:t>
      </w:r>
      <w:proofErr w:type="spellStart"/>
      <w:r>
        <w:t>paymentID</w:t>
      </w:r>
      <w:proofErr w:type="spellEnd"/>
      <w:r>
        <w:t>)</w:t>
      </w:r>
    </w:p>
    <w:p w14:paraId="3CCCBB31" w14:textId="53504538" w:rsidR="001C40E2" w:rsidRDefault="00825082" w:rsidP="00825082">
      <w:r>
        <w:t>)</w:t>
      </w:r>
    </w:p>
    <w:p w14:paraId="497C4C09" w14:textId="407DD52E" w:rsidR="002B01FF" w:rsidRDefault="002B01FF" w:rsidP="00825082"/>
    <w:p w14:paraId="36680C5F" w14:textId="50AF5700" w:rsidR="002B01FF" w:rsidRDefault="002B01FF" w:rsidP="00825082"/>
    <w:p w14:paraId="71A98792" w14:textId="0FC2CD73" w:rsidR="002B01FF" w:rsidRDefault="002B01FF" w:rsidP="00825082"/>
    <w:p w14:paraId="3F506D59" w14:textId="0B7FCE7F" w:rsidR="002B01FF" w:rsidRDefault="002B01FF" w:rsidP="00825082"/>
    <w:p w14:paraId="41218579" w14:textId="3E0A5AA9" w:rsidR="002B01FF" w:rsidRDefault="002B01FF" w:rsidP="00825082"/>
    <w:p w14:paraId="2E44C7DB" w14:textId="1FB3FAD2" w:rsidR="002B01FF" w:rsidRDefault="002B01FF" w:rsidP="00825082"/>
    <w:p w14:paraId="56AA1118" w14:textId="555EB882" w:rsidR="002B01FF" w:rsidRDefault="002B01FF" w:rsidP="00825082"/>
    <w:p w14:paraId="2DD9378F" w14:textId="013524BF" w:rsidR="002B01FF" w:rsidRDefault="002B01FF" w:rsidP="00825082"/>
    <w:p w14:paraId="6ECF64E9" w14:textId="255F4153" w:rsidR="002B01FF" w:rsidRDefault="002B01FF" w:rsidP="00825082"/>
    <w:p w14:paraId="5259C3C6" w14:textId="58B86CBA" w:rsidR="002B01FF" w:rsidRDefault="002B01FF" w:rsidP="00825082"/>
    <w:p w14:paraId="363007B1" w14:textId="77777777" w:rsidR="002B01FF" w:rsidRDefault="002B01FF" w:rsidP="00825082"/>
    <w:p w14:paraId="06B0B5D9" w14:textId="147AA545" w:rsidR="001C40E2" w:rsidRDefault="00AA23EF" w:rsidP="00AA23EF">
      <w:pPr>
        <w:pStyle w:val="Heading2"/>
        <w:rPr>
          <w:rFonts w:ascii="Times New Roman" w:hAnsi="Times New Roman" w:cs="Times New Roman"/>
          <w:sz w:val="24"/>
          <w:szCs w:val="24"/>
        </w:rPr>
      </w:pPr>
      <w:bookmarkStart w:id="20" w:name="_Toc58684160"/>
      <w:r>
        <w:rPr>
          <w:rFonts w:ascii="Times New Roman" w:hAnsi="Times New Roman" w:cs="Times New Roman"/>
          <w:sz w:val="24"/>
          <w:szCs w:val="24"/>
        </w:rPr>
        <w:lastRenderedPageBreak/>
        <w:t>DATA CREATION</w:t>
      </w:r>
      <w:bookmarkEnd w:id="20"/>
    </w:p>
    <w:p w14:paraId="4022F3C0" w14:textId="77777777" w:rsidR="00AA23EF" w:rsidRPr="00AA23EF" w:rsidRDefault="00AA23EF" w:rsidP="00AA23EF"/>
    <w:p w14:paraId="399357B6" w14:textId="77777777" w:rsidR="001E3428" w:rsidRDefault="001E3428" w:rsidP="001E3428">
      <w:r>
        <w:t>--#1 dietary</w:t>
      </w:r>
    </w:p>
    <w:p w14:paraId="6498BE67" w14:textId="77777777" w:rsidR="001E3428" w:rsidRDefault="001E3428" w:rsidP="001E3428">
      <w:r>
        <w:t>INSERT INTO dietary--add 7 diet choices</w:t>
      </w:r>
    </w:p>
    <w:p w14:paraId="52CD54BA" w14:textId="77777777" w:rsidR="001E3428" w:rsidRDefault="001E3428" w:rsidP="001E3428">
      <w:r>
        <w:tab/>
        <w:t>(</w:t>
      </w:r>
      <w:proofErr w:type="spellStart"/>
      <w:r>
        <w:t>dietary_description</w:t>
      </w:r>
      <w:proofErr w:type="spellEnd"/>
      <w:r>
        <w:t>)</w:t>
      </w:r>
    </w:p>
    <w:p w14:paraId="2A383F36" w14:textId="77777777" w:rsidR="001E3428" w:rsidRDefault="001E3428" w:rsidP="001E3428">
      <w:r>
        <w:t>VALUES</w:t>
      </w:r>
    </w:p>
    <w:p w14:paraId="4ADDB3B6" w14:textId="77777777" w:rsidR="001E3428" w:rsidRDefault="001E3428" w:rsidP="001E3428">
      <w:r>
        <w:tab/>
        <w:t>('Regular'), ('Vegetarian'), ('Healthy'), ('Vegan'), ('Paleo'), ('Dairy-Free'), ('Gluten-Free')</w:t>
      </w:r>
    </w:p>
    <w:p w14:paraId="71F2FB84" w14:textId="776EE330" w:rsidR="001E3428" w:rsidRDefault="001E3428" w:rsidP="001E3428">
      <w:r>
        <w:t>Select * FROM dietary</w:t>
      </w:r>
    </w:p>
    <w:p w14:paraId="11A7E148" w14:textId="77777777" w:rsidR="001E3428" w:rsidRDefault="001E3428" w:rsidP="001E3428">
      <w:r>
        <w:t>--#2 recipes</w:t>
      </w:r>
    </w:p>
    <w:p w14:paraId="707A310A" w14:textId="77777777" w:rsidR="001E3428" w:rsidRDefault="001E3428" w:rsidP="001E3428">
      <w:r>
        <w:t>INSERT INTO recipes--add 10 recipes</w:t>
      </w:r>
    </w:p>
    <w:p w14:paraId="1AB83B14" w14:textId="77777777" w:rsidR="001E3428" w:rsidRDefault="001E3428" w:rsidP="001E3428">
      <w:r>
        <w:tab/>
        <w:t>(</w:t>
      </w:r>
      <w:proofErr w:type="spellStart"/>
      <w:r>
        <w:t>website_url</w:t>
      </w:r>
      <w:proofErr w:type="spellEnd"/>
      <w:r>
        <w:t xml:space="preserve">, </w:t>
      </w:r>
      <w:proofErr w:type="spellStart"/>
      <w:r>
        <w:t>dietaryID</w:t>
      </w:r>
      <w:proofErr w:type="spellEnd"/>
      <w:r>
        <w:t xml:space="preserve">, </w:t>
      </w:r>
      <w:proofErr w:type="spellStart"/>
      <w:r>
        <w:t>recipes_description</w:t>
      </w:r>
      <w:proofErr w:type="spellEnd"/>
      <w:r>
        <w:t xml:space="preserve">, cost, </w:t>
      </w:r>
      <w:proofErr w:type="spellStart"/>
      <w:r>
        <w:t>pricepoint</w:t>
      </w:r>
      <w:proofErr w:type="spellEnd"/>
      <w:r>
        <w:t>)</w:t>
      </w:r>
    </w:p>
    <w:p w14:paraId="28BF3E37" w14:textId="77777777" w:rsidR="001E3428" w:rsidRDefault="001E3428" w:rsidP="001E3428">
      <w:r>
        <w:t>VALUES</w:t>
      </w:r>
    </w:p>
    <w:p w14:paraId="4BC2968D" w14:textId="77777777" w:rsidR="001E3428" w:rsidRDefault="001E3428" w:rsidP="001E3428">
      <w:r>
        <w:tab/>
        <w:t>('https://www.simplyrecipes.com/recipes/slow_cooker_pumpkin_soup_vegan_paleo/', 2, 'Slow Cooker Pumpkin Soup!', $4, $10),</w:t>
      </w:r>
    </w:p>
    <w:p w14:paraId="03167F82" w14:textId="77777777" w:rsidR="001E3428" w:rsidRDefault="001E3428" w:rsidP="001E3428">
      <w:r>
        <w:tab/>
        <w:t>('https://https://www.simplyrecipes.com/recipes/honey_mustard_baked_salmon/', 3, 'Honey Mustard Salmon', $10, $25),</w:t>
      </w:r>
    </w:p>
    <w:p w14:paraId="1126615E" w14:textId="77777777" w:rsidR="001E3428" w:rsidRDefault="001E3428" w:rsidP="001E3428">
      <w:r>
        <w:tab/>
        <w:t>('https://www.simplyrecipes.com/recipes/moms_roast_turkey/', 1, 'Mom’s Roast Turkey', $40, $90),</w:t>
      </w:r>
    </w:p>
    <w:p w14:paraId="0871FD0A" w14:textId="77777777" w:rsidR="001E3428" w:rsidRDefault="001E3428" w:rsidP="001E3428">
      <w:r>
        <w:tab/>
        <w:t>('https://www.simplyrecipes.com/recipes/prime_rib/', 5, 'Prime Rib', $55, $110),</w:t>
      </w:r>
    </w:p>
    <w:p w14:paraId="1805215B" w14:textId="77777777" w:rsidR="001E3428" w:rsidRDefault="001E3428" w:rsidP="001E3428">
      <w:r>
        <w:tab/>
        <w:t>('https://www.simplyrecipes.com/recipes/perfect_mashed_potatoes/', 2, 'Perfect Mashed Potatoes', $2, $10),</w:t>
      </w:r>
    </w:p>
    <w:p w14:paraId="17DD66CB" w14:textId="77777777" w:rsidR="001E3428" w:rsidRDefault="001E3428" w:rsidP="001E3428">
      <w:r>
        <w:tab/>
        <w:t>('https://www.simplyrecipes.com/recipes/beef_brisket/', 5, 'Beef Brisket', $35, $80),</w:t>
      </w:r>
    </w:p>
    <w:p w14:paraId="23BD3F35" w14:textId="77777777" w:rsidR="001E3428" w:rsidRDefault="001E3428" w:rsidP="001E3428">
      <w:r>
        <w:tab/>
        <w:t>('https://www.simplyrecipes.com/recipes/potato_latkes/', 2, 'Potato Latkes', $2, $15),</w:t>
      </w:r>
    </w:p>
    <w:p w14:paraId="2E2E9658" w14:textId="77777777" w:rsidR="001E3428" w:rsidRDefault="001E3428" w:rsidP="001E3428">
      <w:r>
        <w:tab/>
        <w:t>('https://www.simplyrecipes.com/recipes/spinach/', 4, 'Sautéed Spinach', $4, $10),</w:t>
      </w:r>
    </w:p>
    <w:p w14:paraId="4C4A6963" w14:textId="77777777" w:rsidR="001E3428" w:rsidRDefault="001E3428" w:rsidP="001E3428">
      <w:r>
        <w:tab/>
        <w:t>('https://www.simplyrecipes.com/recipes/crab_cakes/', 1, 'Dungeness Crab Cakes', $10, $30),</w:t>
      </w:r>
    </w:p>
    <w:p w14:paraId="5DB9D660" w14:textId="77777777" w:rsidR="001E3428" w:rsidRDefault="001E3428" w:rsidP="001E3428">
      <w:r>
        <w:tab/>
        <w:t>('https://www.simplyrecipes.com/recipes/shrimp_scampi/', 1, 'Shrimp Scampi', $15, $45)</w:t>
      </w:r>
    </w:p>
    <w:p w14:paraId="3D6211CB" w14:textId="77777777" w:rsidR="001E3428" w:rsidRDefault="001E3428" w:rsidP="001E3428"/>
    <w:p w14:paraId="2C1BE7E2" w14:textId="0CBE9E00" w:rsidR="001E3428" w:rsidRDefault="001E3428" w:rsidP="001E3428">
      <w:r>
        <w:t>Select * FROM recipes</w:t>
      </w:r>
    </w:p>
    <w:p w14:paraId="459B97B4" w14:textId="77777777" w:rsidR="001E3428" w:rsidRDefault="001E3428" w:rsidP="001E3428">
      <w:r>
        <w:t>--#3 ingredient</w:t>
      </w:r>
    </w:p>
    <w:p w14:paraId="7D179C9E" w14:textId="77777777" w:rsidR="001E3428" w:rsidRDefault="001E3428" w:rsidP="001E3428">
      <w:r>
        <w:t>INSERT INTO ingredient--10 recipe ingredients</w:t>
      </w:r>
    </w:p>
    <w:p w14:paraId="0DE05D80" w14:textId="77777777" w:rsidR="001E3428" w:rsidRDefault="001E3428" w:rsidP="001E3428">
      <w:r>
        <w:tab/>
        <w:t>(</w:t>
      </w:r>
      <w:proofErr w:type="spellStart"/>
      <w:r>
        <w:t>ingredient_description</w:t>
      </w:r>
      <w:proofErr w:type="spellEnd"/>
      <w:r>
        <w:t xml:space="preserve">, </w:t>
      </w:r>
      <w:proofErr w:type="spellStart"/>
      <w:r>
        <w:t>recipesID</w:t>
      </w:r>
      <w:proofErr w:type="spellEnd"/>
      <w:r>
        <w:t>)</w:t>
      </w:r>
    </w:p>
    <w:p w14:paraId="736FB3F7" w14:textId="77777777" w:rsidR="001E3428" w:rsidRDefault="001E3428" w:rsidP="001E3428">
      <w:r>
        <w:lastRenderedPageBreak/>
        <w:t>VALUES</w:t>
      </w:r>
    </w:p>
    <w:p w14:paraId="1F57FAFA" w14:textId="77777777" w:rsidR="001E3428" w:rsidRDefault="001E3428" w:rsidP="001E3428">
      <w:r>
        <w:tab/>
        <w:t xml:space="preserve">('carrot', 6), </w:t>
      </w:r>
    </w:p>
    <w:p w14:paraId="0D440032" w14:textId="77777777" w:rsidR="001E3428" w:rsidRDefault="001E3428" w:rsidP="001E3428">
      <w:r>
        <w:tab/>
        <w:t xml:space="preserve">('onion', 6), </w:t>
      </w:r>
    </w:p>
    <w:p w14:paraId="04C83A8F" w14:textId="77777777" w:rsidR="001E3428" w:rsidRDefault="001E3428" w:rsidP="001E3428">
      <w:r>
        <w:tab/>
        <w:t xml:space="preserve">('celery', 6), </w:t>
      </w:r>
    </w:p>
    <w:p w14:paraId="107B42DD" w14:textId="77777777" w:rsidR="001E3428" w:rsidRDefault="001E3428" w:rsidP="001E3428">
      <w:r>
        <w:tab/>
        <w:t xml:space="preserve">('ginger', 6), </w:t>
      </w:r>
    </w:p>
    <w:p w14:paraId="63C0D3A0" w14:textId="77777777" w:rsidR="001E3428" w:rsidRDefault="001E3428" w:rsidP="001E3428">
      <w:r>
        <w:tab/>
        <w:t xml:space="preserve">('garlic', 6), </w:t>
      </w:r>
    </w:p>
    <w:p w14:paraId="77839BEE" w14:textId="77777777" w:rsidR="001E3428" w:rsidRDefault="001E3428" w:rsidP="001E3428">
      <w:r>
        <w:tab/>
        <w:t xml:space="preserve">('bay leaves', 6), </w:t>
      </w:r>
    </w:p>
    <w:p w14:paraId="0F01EE81" w14:textId="77777777" w:rsidR="001E3428" w:rsidRDefault="001E3428" w:rsidP="001E3428">
      <w:r>
        <w:tab/>
        <w:t xml:space="preserve">('pumpkin', 6), </w:t>
      </w:r>
    </w:p>
    <w:p w14:paraId="582773D9" w14:textId="77777777" w:rsidR="001E3428" w:rsidRDefault="001E3428" w:rsidP="001E3428">
      <w:r>
        <w:tab/>
        <w:t xml:space="preserve">('coconut milk', 6), </w:t>
      </w:r>
    </w:p>
    <w:p w14:paraId="7C943361" w14:textId="77777777" w:rsidR="001E3428" w:rsidRDefault="001E3428" w:rsidP="001E3428">
      <w:r>
        <w:tab/>
        <w:t xml:space="preserve">('vegetable broth', 6), </w:t>
      </w:r>
    </w:p>
    <w:p w14:paraId="5C84117D" w14:textId="77777777" w:rsidR="001E3428" w:rsidRDefault="001E3428" w:rsidP="001E3428">
      <w:r>
        <w:tab/>
        <w:t>('salt', 6),</w:t>
      </w:r>
    </w:p>
    <w:p w14:paraId="519FCEFC" w14:textId="77777777" w:rsidR="001E3428" w:rsidRDefault="001E3428" w:rsidP="001E3428">
      <w:r>
        <w:tab/>
        <w:t>('salmon fillets', 7),</w:t>
      </w:r>
    </w:p>
    <w:p w14:paraId="7AD48CEF" w14:textId="77777777" w:rsidR="001E3428" w:rsidRDefault="001E3428" w:rsidP="001E3428">
      <w:r>
        <w:tab/>
        <w:t>('honey mustard', 7),</w:t>
      </w:r>
    </w:p>
    <w:p w14:paraId="472FA289" w14:textId="77777777" w:rsidR="001E3428" w:rsidRDefault="001E3428" w:rsidP="001E3428">
      <w:r>
        <w:tab/>
        <w:t>('garlic', 7),</w:t>
      </w:r>
    </w:p>
    <w:p w14:paraId="097B4966" w14:textId="77777777" w:rsidR="001E3428" w:rsidRDefault="001E3428" w:rsidP="001E3428">
      <w:r>
        <w:tab/>
        <w:t>('olive oil', 7),</w:t>
      </w:r>
    </w:p>
    <w:p w14:paraId="59BB898C" w14:textId="77777777" w:rsidR="001E3428" w:rsidRDefault="001E3428" w:rsidP="001E3428">
      <w:r>
        <w:tab/>
        <w:t>('lemon juice', 7),</w:t>
      </w:r>
    </w:p>
    <w:p w14:paraId="0A98A23E" w14:textId="77777777" w:rsidR="001E3428" w:rsidRDefault="001E3428" w:rsidP="001E3428">
      <w:r>
        <w:tab/>
        <w:t>('dill', 7),</w:t>
      </w:r>
    </w:p>
    <w:p w14:paraId="1C94EAF5" w14:textId="77777777" w:rsidR="001E3428" w:rsidRDefault="001E3428" w:rsidP="001E3428">
      <w:r>
        <w:tab/>
        <w:t>('turkey', 16),</w:t>
      </w:r>
    </w:p>
    <w:p w14:paraId="180688F5" w14:textId="77777777" w:rsidR="001E3428" w:rsidRDefault="001E3428" w:rsidP="001E3428">
      <w:r>
        <w:tab/>
        <w:t>('lemon juice', 16),</w:t>
      </w:r>
    </w:p>
    <w:p w14:paraId="4DC0CB36" w14:textId="77777777" w:rsidR="001E3428" w:rsidRDefault="001E3428" w:rsidP="001E3428">
      <w:r>
        <w:tab/>
        <w:t>('salt', 16),</w:t>
      </w:r>
    </w:p>
    <w:p w14:paraId="7840B6E6" w14:textId="77777777" w:rsidR="001E3428" w:rsidRDefault="001E3428" w:rsidP="001E3428">
      <w:r>
        <w:tab/>
        <w:t>('pepper', 16),</w:t>
      </w:r>
    </w:p>
    <w:p w14:paraId="65B57F0D" w14:textId="77777777" w:rsidR="001E3428" w:rsidRDefault="001E3428" w:rsidP="001E3428">
      <w:r>
        <w:tab/>
        <w:t>('olive oil', 16),</w:t>
      </w:r>
    </w:p>
    <w:p w14:paraId="7ED80C55" w14:textId="77777777" w:rsidR="001E3428" w:rsidRDefault="001E3428" w:rsidP="001E3428">
      <w:r>
        <w:tab/>
        <w:t>('yellow onion', 16),</w:t>
      </w:r>
    </w:p>
    <w:p w14:paraId="415E0753" w14:textId="77777777" w:rsidR="001E3428" w:rsidRDefault="001E3428" w:rsidP="001E3428">
      <w:r>
        <w:tab/>
        <w:t>('celery', 16),</w:t>
      </w:r>
    </w:p>
    <w:p w14:paraId="4F4BCB1A" w14:textId="77777777" w:rsidR="001E3428" w:rsidRDefault="001E3428" w:rsidP="001E3428">
      <w:r>
        <w:tab/>
        <w:t>('parsley', 16),</w:t>
      </w:r>
    </w:p>
    <w:p w14:paraId="29BB7705" w14:textId="77777777" w:rsidR="001E3428" w:rsidRDefault="001E3428" w:rsidP="001E3428">
      <w:r>
        <w:tab/>
        <w:t>('rosemary', 16),</w:t>
      </w:r>
    </w:p>
    <w:p w14:paraId="17D1B4BD" w14:textId="77777777" w:rsidR="001E3428" w:rsidRDefault="001E3428" w:rsidP="001E3428">
      <w:r>
        <w:tab/>
        <w:t>('sage', 16),</w:t>
      </w:r>
    </w:p>
    <w:p w14:paraId="630F79CB" w14:textId="77777777" w:rsidR="001E3428" w:rsidRDefault="001E3428" w:rsidP="001E3428">
      <w:r>
        <w:tab/>
        <w:t>('thyme', 16),</w:t>
      </w:r>
    </w:p>
    <w:p w14:paraId="63C0575B" w14:textId="77777777" w:rsidR="001E3428" w:rsidRDefault="001E3428" w:rsidP="001E3428">
      <w:r>
        <w:tab/>
        <w:t>('rib roast', 17),</w:t>
      </w:r>
    </w:p>
    <w:p w14:paraId="64E42C80" w14:textId="77777777" w:rsidR="001E3428" w:rsidRDefault="001E3428" w:rsidP="001E3428">
      <w:r>
        <w:lastRenderedPageBreak/>
        <w:tab/>
        <w:t>('salt', 17),</w:t>
      </w:r>
    </w:p>
    <w:p w14:paraId="208C20AA" w14:textId="77777777" w:rsidR="001E3428" w:rsidRDefault="001E3428" w:rsidP="001E3428">
      <w:r>
        <w:tab/>
        <w:t>('black pepper', 17),</w:t>
      </w:r>
    </w:p>
    <w:p w14:paraId="3ACDDE65" w14:textId="77777777" w:rsidR="001E3428" w:rsidRDefault="001E3428" w:rsidP="001E3428">
      <w:r>
        <w:tab/>
        <w:t>('</w:t>
      </w:r>
      <w:proofErr w:type="spellStart"/>
      <w:r>
        <w:t>yukon</w:t>
      </w:r>
      <w:proofErr w:type="spellEnd"/>
      <w:r>
        <w:t xml:space="preserve"> gold potatoes', 18),</w:t>
      </w:r>
    </w:p>
    <w:p w14:paraId="06D98ADB" w14:textId="77777777" w:rsidR="001E3428" w:rsidRDefault="001E3428" w:rsidP="001E3428">
      <w:r>
        <w:tab/>
        <w:t>('salt', 18),</w:t>
      </w:r>
    </w:p>
    <w:p w14:paraId="62B0B5F1" w14:textId="77777777" w:rsidR="001E3428" w:rsidRDefault="001E3428" w:rsidP="001E3428">
      <w:r>
        <w:tab/>
        <w:t>('heavy cream', 18),</w:t>
      </w:r>
    </w:p>
    <w:p w14:paraId="3040DC35" w14:textId="77777777" w:rsidR="001E3428" w:rsidRDefault="001E3428" w:rsidP="001E3428">
      <w:r>
        <w:tab/>
        <w:t>('butter', 18),</w:t>
      </w:r>
    </w:p>
    <w:p w14:paraId="434CA82F" w14:textId="77777777" w:rsidR="001E3428" w:rsidRDefault="001E3428" w:rsidP="001E3428">
      <w:r>
        <w:tab/>
        <w:t>('milk', 18),</w:t>
      </w:r>
    </w:p>
    <w:p w14:paraId="6EDCDF20" w14:textId="77777777" w:rsidR="001E3428" w:rsidRDefault="001E3428" w:rsidP="001E3428">
      <w:r>
        <w:tab/>
        <w:t>('salt', 18),</w:t>
      </w:r>
    </w:p>
    <w:p w14:paraId="2A68B67A" w14:textId="77777777" w:rsidR="001E3428" w:rsidRDefault="001E3428" w:rsidP="001E3428">
      <w:r>
        <w:tab/>
        <w:t>('black pepper', 18),</w:t>
      </w:r>
    </w:p>
    <w:p w14:paraId="0E2D36DF" w14:textId="77777777" w:rsidR="001E3428" w:rsidRDefault="001E3428" w:rsidP="001E3428">
      <w:r>
        <w:tab/>
        <w:t>('beef brisket', 19),</w:t>
      </w:r>
    </w:p>
    <w:p w14:paraId="779EC69A" w14:textId="77777777" w:rsidR="001E3428" w:rsidRDefault="001E3428" w:rsidP="001E3428">
      <w:r>
        <w:tab/>
        <w:t>('barbecue sauce', 19),</w:t>
      </w:r>
    </w:p>
    <w:p w14:paraId="2135E7A0" w14:textId="77777777" w:rsidR="001E3428" w:rsidRDefault="001E3428" w:rsidP="001E3428">
      <w:r>
        <w:tab/>
        <w:t>('soy sauce', 19),</w:t>
      </w:r>
    </w:p>
    <w:p w14:paraId="2C03AB56" w14:textId="77777777" w:rsidR="001E3428" w:rsidRDefault="001E3428" w:rsidP="001E3428">
      <w:r>
        <w:tab/>
        <w:t>('water', 19),</w:t>
      </w:r>
    </w:p>
    <w:p w14:paraId="23D0BD4A" w14:textId="77777777" w:rsidR="001E3428" w:rsidRDefault="001E3428" w:rsidP="001E3428">
      <w:r>
        <w:tab/>
        <w:t>('russet potatoes', 20),</w:t>
      </w:r>
    </w:p>
    <w:p w14:paraId="19FA7875" w14:textId="77777777" w:rsidR="001E3428" w:rsidRDefault="001E3428" w:rsidP="001E3428">
      <w:r>
        <w:tab/>
        <w:t>('onion', 20),</w:t>
      </w:r>
    </w:p>
    <w:p w14:paraId="38EBD94D" w14:textId="77777777" w:rsidR="001E3428" w:rsidRDefault="001E3428" w:rsidP="001E3428">
      <w:r>
        <w:tab/>
        <w:t>('all-purpose flour', 20),</w:t>
      </w:r>
    </w:p>
    <w:p w14:paraId="4AFC2CAC" w14:textId="77777777" w:rsidR="001E3428" w:rsidRDefault="001E3428" w:rsidP="001E3428">
      <w:r>
        <w:tab/>
        <w:t>('eggs', 20),</w:t>
      </w:r>
    </w:p>
    <w:p w14:paraId="474AAA2F" w14:textId="77777777" w:rsidR="001E3428" w:rsidRDefault="001E3428" w:rsidP="001E3428">
      <w:r>
        <w:tab/>
        <w:t>('salt', 20),</w:t>
      </w:r>
    </w:p>
    <w:p w14:paraId="166FB5E7" w14:textId="77777777" w:rsidR="001E3428" w:rsidRDefault="001E3428" w:rsidP="001E3428">
      <w:r>
        <w:tab/>
        <w:t>('black pepper', 20),</w:t>
      </w:r>
    </w:p>
    <w:p w14:paraId="56A216D0" w14:textId="77777777" w:rsidR="001E3428" w:rsidRDefault="001E3428" w:rsidP="001E3428">
      <w:r>
        <w:tab/>
        <w:t>('canola oil', 20),</w:t>
      </w:r>
    </w:p>
    <w:p w14:paraId="235216BC" w14:textId="77777777" w:rsidR="001E3428" w:rsidRDefault="001E3428" w:rsidP="001E3428">
      <w:r>
        <w:tab/>
        <w:t>('sour cream', 20),</w:t>
      </w:r>
    </w:p>
    <w:p w14:paraId="1F3EF6BA" w14:textId="77777777" w:rsidR="001E3428" w:rsidRDefault="001E3428" w:rsidP="001E3428">
      <w:r>
        <w:tab/>
        <w:t>('spinach', 21),</w:t>
      </w:r>
    </w:p>
    <w:p w14:paraId="4D8BFB89" w14:textId="77777777" w:rsidR="001E3428" w:rsidRDefault="001E3428" w:rsidP="001E3428">
      <w:r>
        <w:tab/>
        <w:t>('olive oil', 21),</w:t>
      </w:r>
    </w:p>
    <w:p w14:paraId="0E3D98EE" w14:textId="77777777" w:rsidR="001E3428" w:rsidRDefault="001E3428" w:rsidP="001E3428">
      <w:r>
        <w:tab/>
        <w:t>('garlic', 21),</w:t>
      </w:r>
    </w:p>
    <w:p w14:paraId="6C2093FC" w14:textId="77777777" w:rsidR="001E3428" w:rsidRDefault="001E3428" w:rsidP="001E3428">
      <w:r>
        <w:tab/>
        <w:t>('salt', 21),</w:t>
      </w:r>
    </w:p>
    <w:p w14:paraId="38DA2D39" w14:textId="77777777" w:rsidR="001E3428" w:rsidRDefault="001E3428" w:rsidP="001E3428">
      <w:r>
        <w:tab/>
        <w:t>('crabmeat', 22),</w:t>
      </w:r>
    </w:p>
    <w:p w14:paraId="2505B528" w14:textId="77777777" w:rsidR="001E3428" w:rsidRDefault="001E3428" w:rsidP="001E3428">
      <w:r>
        <w:tab/>
        <w:t>('unsalted butter', 22),</w:t>
      </w:r>
    </w:p>
    <w:p w14:paraId="67038403" w14:textId="77777777" w:rsidR="001E3428" w:rsidRDefault="001E3428" w:rsidP="001E3428">
      <w:r>
        <w:tab/>
        <w:t>('shallots', 22),</w:t>
      </w:r>
    </w:p>
    <w:p w14:paraId="0CEC680B" w14:textId="77777777" w:rsidR="001E3428" w:rsidRDefault="001E3428" w:rsidP="001E3428">
      <w:r>
        <w:tab/>
        <w:t>('kosher salt', 22),</w:t>
      </w:r>
    </w:p>
    <w:p w14:paraId="6460389F" w14:textId="77777777" w:rsidR="001E3428" w:rsidRDefault="001E3428" w:rsidP="001E3428">
      <w:r>
        <w:lastRenderedPageBreak/>
        <w:tab/>
        <w:t>('eggs', 22),</w:t>
      </w:r>
    </w:p>
    <w:p w14:paraId="5A6928AA" w14:textId="77777777" w:rsidR="001E3428" w:rsidRDefault="001E3428" w:rsidP="001E3428">
      <w:r>
        <w:tab/>
        <w:t>('</w:t>
      </w:r>
      <w:proofErr w:type="spellStart"/>
      <w:r>
        <w:t>worcestershire</w:t>
      </w:r>
      <w:proofErr w:type="spellEnd"/>
      <w:r>
        <w:t xml:space="preserve"> sauce', 22),</w:t>
      </w:r>
    </w:p>
    <w:p w14:paraId="0F49FA19" w14:textId="77777777" w:rsidR="001E3428" w:rsidRDefault="001E3428" w:rsidP="001E3428">
      <w:r>
        <w:tab/>
        <w:t>('sweet paprika', 22),</w:t>
      </w:r>
    </w:p>
    <w:p w14:paraId="240C399F" w14:textId="77777777" w:rsidR="001E3428" w:rsidRDefault="001E3428" w:rsidP="001E3428">
      <w:r>
        <w:tab/>
        <w:t>('black pepper', 22),</w:t>
      </w:r>
    </w:p>
    <w:p w14:paraId="040B4682" w14:textId="77777777" w:rsidR="001E3428" w:rsidRDefault="001E3428" w:rsidP="001E3428">
      <w:r>
        <w:tab/>
        <w:t>('tartar sauce', 22),</w:t>
      </w:r>
    </w:p>
    <w:p w14:paraId="3F9C901D" w14:textId="77777777" w:rsidR="001E3428" w:rsidRDefault="001E3428" w:rsidP="001E3428">
      <w:r>
        <w:tab/>
        <w:t>('lemon zest', 22),</w:t>
      </w:r>
    </w:p>
    <w:p w14:paraId="74518CC9" w14:textId="77777777" w:rsidR="001E3428" w:rsidRDefault="001E3428" w:rsidP="001E3428">
      <w:r>
        <w:tab/>
        <w:t>('tabasco sauce', 22),</w:t>
      </w:r>
    </w:p>
    <w:p w14:paraId="7792FC91" w14:textId="77777777" w:rsidR="001E3428" w:rsidRDefault="001E3428" w:rsidP="001E3428">
      <w:r>
        <w:tab/>
        <w:t>('parsley', 22),</w:t>
      </w:r>
    </w:p>
    <w:p w14:paraId="5CF04920" w14:textId="77777777" w:rsidR="001E3428" w:rsidRDefault="001E3428" w:rsidP="001E3428">
      <w:r>
        <w:tab/>
        <w:t>('breadcrumbs', 22),</w:t>
      </w:r>
    </w:p>
    <w:p w14:paraId="0932339C" w14:textId="77777777" w:rsidR="001E3428" w:rsidRDefault="001E3428" w:rsidP="001E3428">
      <w:r>
        <w:tab/>
        <w:t>('shrimps', 23),</w:t>
      </w:r>
    </w:p>
    <w:p w14:paraId="65F2991F" w14:textId="77777777" w:rsidR="001E3428" w:rsidRDefault="001E3428" w:rsidP="001E3428">
      <w:r>
        <w:tab/>
        <w:t>('olive oil', 23),</w:t>
      </w:r>
    </w:p>
    <w:p w14:paraId="26E935F8" w14:textId="77777777" w:rsidR="001E3428" w:rsidRDefault="001E3428" w:rsidP="001E3428">
      <w:r>
        <w:tab/>
        <w:t>('butter', 23),</w:t>
      </w:r>
    </w:p>
    <w:p w14:paraId="5BC840A9" w14:textId="77777777" w:rsidR="001E3428" w:rsidRDefault="001E3428" w:rsidP="001E3428">
      <w:r>
        <w:tab/>
        <w:t>('salt', 23),</w:t>
      </w:r>
    </w:p>
    <w:p w14:paraId="2C657DDF" w14:textId="77777777" w:rsidR="001E3428" w:rsidRDefault="001E3428" w:rsidP="001E3428">
      <w:r>
        <w:tab/>
        <w:t>('garlic', 23),</w:t>
      </w:r>
    </w:p>
    <w:p w14:paraId="4C9A8BC2" w14:textId="77777777" w:rsidR="001E3428" w:rsidRDefault="001E3428" w:rsidP="001E3428">
      <w:r>
        <w:tab/>
        <w:t>('red pepper flakes', 23),</w:t>
      </w:r>
    </w:p>
    <w:p w14:paraId="5FF070B5" w14:textId="77777777" w:rsidR="001E3428" w:rsidRDefault="001E3428" w:rsidP="001E3428">
      <w:r>
        <w:tab/>
        <w:t>('white wine', 23),</w:t>
      </w:r>
    </w:p>
    <w:p w14:paraId="2620CACA" w14:textId="77777777" w:rsidR="001E3428" w:rsidRDefault="001E3428" w:rsidP="001E3428">
      <w:r>
        <w:tab/>
        <w:t>('parsley', 23),</w:t>
      </w:r>
    </w:p>
    <w:p w14:paraId="53106499" w14:textId="77777777" w:rsidR="001E3428" w:rsidRDefault="001E3428" w:rsidP="001E3428">
      <w:r>
        <w:tab/>
        <w:t>('black pepper', 23),</w:t>
      </w:r>
    </w:p>
    <w:p w14:paraId="36F02AC8" w14:textId="77777777" w:rsidR="001E3428" w:rsidRDefault="001E3428" w:rsidP="001E3428">
      <w:r>
        <w:tab/>
        <w:t>('lemon juice', 23)</w:t>
      </w:r>
    </w:p>
    <w:p w14:paraId="36A61565" w14:textId="77777777" w:rsidR="001E3428" w:rsidRDefault="001E3428" w:rsidP="001E3428"/>
    <w:p w14:paraId="4C6A5E47" w14:textId="6A30078F" w:rsidR="001E3428" w:rsidRDefault="001E3428" w:rsidP="001E3428">
      <w:r>
        <w:t>SELECT * FROM ingredient</w:t>
      </w:r>
    </w:p>
    <w:p w14:paraId="27AF9C84" w14:textId="77777777" w:rsidR="001E3428" w:rsidRDefault="001E3428" w:rsidP="001E3428">
      <w:r>
        <w:t xml:space="preserve">--#4 </w:t>
      </w:r>
      <w:proofErr w:type="spellStart"/>
      <w:r>
        <w:t>meal_type</w:t>
      </w:r>
      <w:proofErr w:type="spellEnd"/>
    </w:p>
    <w:p w14:paraId="17143BD0" w14:textId="77777777" w:rsidR="001E3428" w:rsidRDefault="001E3428" w:rsidP="001E3428">
      <w:r>
        <w:t xml:space="preserve">INSERT INTO </w:t>
      </w:r>
      <w:proofErr w:type="spellStart"/>
      <w:r>
        <w:t>meal_type</w:t>
      </w:r>
      <w:proofErr w:type="spellEnd"/>
      <w:r>
        <w:t>--add 2 meal courses</w:t>
      </w:r>
    </w:p>
    <w:p w14:paraId="7E475574" w14:textId="77777777" w:rsidR="001E3428" w:rsidRDefault="001E3428" w:rsidP="001E3428">
      <w:r>
        <w:tab/>
        <w:t>(</w:t>
      </w:r>
      <w:proofErr w:type="spellStart"/>
      <w:r>
        <w:t>course_type</w:t>
      </w:r>
      <w:proofErr w:type="spellEnd"/>
      <w:r>
        <w:t>)</w:t>
      </w:r>
    </w:p>
    <w:p w14:paraId="11A63A81" w14:textId="77777777" w:rsidR="001E3428" w:rsidRDefault="001E3428" w:rsidP="001E3428">
      <w:r>
        <w:t>VALUES</w:t>
      </w:r>
    </w:p>
    <w:p w14:paraId="311F27FA" w14:textId="77777777" w:rsidR="001E3428" w:rsidRDefault="001E3428" w:rsidP="001E3428">
      <w:r>
        <w:tab/>
        <w:t>('lunch'), ('dinner')</w:t>
      </w:r>
    </w:p>
    <w:p w14:paraId="134D75BE" w14:textId="77777777" w:rsidR="001E3428" w:rsidRDefault="001E3428" w:rsidP="001E3428"/>
    <w:p w14:paraId="3A52BC34" w14:textId="21258A51" w:rsidR="001E3428" w:rsidRDefault="001E3428" w:rsidP="001E3428">
      <w:r>
        <w:t xml:space="preserve">SELECT * FROM </w:t>
      </w:r>
      <w:proofErr w:type="spellStart"/>
      <w:r>
        <w:t>meal_type</w:t>
      </w:r>
      <w:proofErr w:type="spellEnd"/>
      <w:r>
        <w:t xml:space="preserve"> </w:t>
      </w:r>
    </w:p>
    <w:p w14:paraId="130AEDE3" w14:textId="77777777" w:rsidR="001E3428" w:rsidRDefault="001E3428" w:rsidP="001E3428">
      <w:r>
        <w:t xml:space="preserve">--#5 </w:t>
      </w:r>
      <w:proofErr w:type="spellStart"/>
      <w:r>
        <w:t>holiday_menu</w:t>
      </w:r>
      <w:proofErr w:type="spellEnd"/>
    </w:p>
    <w:p w14:paraId="2554CC86" w14:textId="77777777" w:rsidR="001E3428" w:rsidRDefault="001E3428" w:rsidP="001E3428">
      <w:r>
        <w:lastRenderedPageBreak/>
        <w:t xml:space="preserve">INSERT INTO </w:t>
      </w:r>
      <w:proofErr w:type="spellStart"/>
      <w:r>
        <w:t>holiday_menu</w:t>
      </w:r>
      <w:proofErr w:type="spellEnd"/>
      <w:r>
        <w:t>--add 4 data</w:t>
      </w:r>
    </w:p>
    <w:p w14:paraId="4136E6DA" w14:textId="77777777" w:rsidR="001E3428" w:rsidRDefault="001E3428" w:rsidP="001E3428">
      <w:r>
        <w:tab/>
        <w:t>(</w:t>
      </w:r>
      <w:proofErr w:type="spellStart"/>
      <w:r>
        <w:t>holiday_type</w:t>
      </w:r>
      <w:proofErr w:type="spellEnd"/>
      <w:r>
        <w:t>)</w:t>
      </w:r>
    </w:p>
    <w:p w14:paraId="72431F8B" w14:textId="77777777" w:rsidR="001E3428" w:rsidRDefault="001E3428" w:rsidP="001E3428">
      <w:r>
        <w:t>VALUES</w:t>
      </w:r>
    </w:p>
    <w:p w14:paraId="141E1C59" w14:textId="77777777" w:rsidR="001E3428" w:rsidRDefault="001E3428" w:rsidP="001E3428">
      <w:r>
        <w:tab/>
        <w:t>('Thanksgiving'), ('Hanukkah'), ('Christmas'), ('New Year')</w:t>
      </w:r>
    </w:p>
    <w:p w14:paraId="623237C1" w14:textId="77777777" w:rsidR="001E3428" w:rsidRDefault="001E3428" w:rsidP="001E3428"/>
    <w:p w14:paraId="6492608E" w14:textId="1AA1131C" w:rsidR="001E3428" w:rsidRDefault="001E3428" w:rsidP="001E3428">
      <w:r>
        <w:t xml:space="preserve">Select * FROM </w:t>
      </w:r>
      <w:proofErr w:type="spellStart"/>
      <w:r>
        <w:t>holiday_menu</w:t>
      </w:r>
      <w:proofErr w:type="spellEnd"/>
    </w:p>
    <w:p w14:paraId="5E8F25EA" w14:textId="77777777" w:rsidR="001E3428" w:rsidRDefault="001E3428" w:rsidP="001E3428">
      <w:r>
        <w:t>--#6</w:t>
      </w:r>
    </w:p>
    <w:p w14:paraId="34AE654A" w14:textId="77777777" w:rsidR="001E3428" w:rsidRDefault="001E3428" w:rsidP="001E3428">
      <w:r>
        <w:t xml:space="preserve">INSERT INTO </w:t>
      </w:r>
      <w:proofErr w:type="spellStart"/>
      <w:r>
        <w:t>meal_item</w:t>
      </w:r>
      <w:proofErr w:type="spellEnd"/>
    </w:p>
    <w:p w14:paraId="21709536" w14:textId="77777777" w:rsidR="001E3428" w:rsidRDefault="001E3428" w:rsidP="001E3428">
      <w:r>
        <w:tab/>
        <w:t>(</w:t>
      </w:r>
      <w:proofErr w:type="spellStart"/>
      <w:r>
        <w:t>meal_typeID</w:t>
      </w:r>
      <w:proofErr w:type="spellEnd"/>
      <w:r>
        <w:t xml:space="preserve">, </w:t>
      </w:r>
      <w:proofErr w:type="spellStart"/>
      <w:r>
        <w:t>recipesID</w:t>
      </w:r>
      <w:proofErr w:type="spellEnd"/>
      <w:r>
        <w:t>)</w:t>
      </w:r>
    </w:p>
    <w:p w14:paraId="7718FD79" w14:textId="77777777" w:rsidR="001E3428" w:rsidRDefault="001E3428" w:rsidP="001E3428">
      <w:r>
        <w:t>VALUES</w:t>
      </w:r>
    </w:p>
    <w:p w14:paraId="14C10864" w14:textId="77777777" w:rsidR="001E3428" w:rsidRDefault="001E3428" w:rsidP="001E3428">
      <w:r>
        <w:tab/>
        <w:t>(1, 1),</w:t>
      </w:r>
    </w:p>
    <w:p w14:paraId="4C6B9A80" w14:textId="77777777" w:rsidR="001E3428" w:rsidRDefault="001E3428" w:rsidP="001E3428">
      <w:r>
        <w:tab/>
        <w:t>(2, 1),</w:t>
      </w:r>
    </w:p>
    <w:p w14:paraId="571306DA" w14:textId="77777777" w:rsidR="001E3428" w:rsidRDefault="001E3428" w:rsidP="001E3428">
      <w:r>
        <w:tab/>
        <w:t>(1, 2),</w:t>
      </w:r>
    </w:p>
    <w:p w14:paraId="0FFAB7AF" w14:textId="77777777" w:rsidR="001E3428" w:rsidRDefault="001E3428" w:rsidP="001E3428">
      <w:r>
        <w:tab/>
        <w:t>(2, 2),</w:t>
      </w:r>
    </w:p>
    <w:p w14:paraId="206569ED" w14:textId="77777777" w:rsidR="001E3428" w:rsidRDefault="001E3428" w:rsidP="001E3428">
      <w:r>
        <w:tab/>
        <w:t>(1, 3),</w:t>
      </w:r>
    </w:p>
    <w:p w14:paraId="6D9D6929" w14:textId="77777777" w:rsidR="001E3428" w:rsidRDefault="001E3428" w:rsidP="001E3428">
      <w:r>
        <w:tab/>
        <w:t>(2, 3),</w:t>
      </w:r>
    </w:p>
    <w:p w14:paraId="4AD82F59" w14:textId="77777777" w:rsidR="001E3428" w:rsidRDefault="001E3428" w:rsidP="001E3428">
      <w:r>
        <w:tab/>
        <w:t>(1, 4),</w:t>
      </w:r>
    </w:p>
    <w:p w14:paraId="629D4112" w14:textId="77777777" w:rsidR="001E3428" w:rsidRDefault="001E3428" w:rsidP="001E3428">
      <w:r>
        <w:tab/>
        <w:t>(2, 4),</w:t>
      </w:r>
    </w:p>
    <w:p w14:paraId="45D64447" w14:textId="77777777" w:rsidR="001E3428" w:rsidRDefault="001E3428" w:rsidP="001E3428">
      <w:r>
        <w:tab/>
        <w:t>(1, 5),</w:t>
      </w:r>
    </w:p>
    <w:p w14:paraId="4806317B" w14:textId="77777777" w:rsidR="001E3428" w:rsidRDefault="001E3428" w:rsidP="001E3428">
      <w:r>
        <w:tab/>
        <w:t>(2, 5),</w:t>
      </w:r>
    </w:p>
    <w:p w14:paraId="30A525C9" w14:textId="77777777" w:rsidR="001E3428" w:rsidRDefault="001E3428" w:rsidP="001E3428">
      <w:r>
        <w:tab/>
        <w:t>(1, 6),</w:t>
      </w:r>
    </w:p>
    <w:p w14:paraId="4AA74B4A" w14:textId="77777777" w:rsidR="001E3428" w:rsidRDefault="001E3428" w:rsidP="001E3428">
      <w:r>
        <w:tab/>
        <w:t>(2, 6),</w:t>
      </w:r>
    </w:p>
    <w:p w14:paraId="0F00235D" w14:textId="77777777" w:rsidR="001E3428" w:rsidRDefault="001E3428" w:rsidP="001E3428">
      <w:r>
        <w:tab/>
        <w:t>(1, 7),</w:t>
      </w:r>
    </w:p>
    <w:p w14:paraId="13595338" w14:textId="77777777" w:rsidR="001E3428" w:rsidRDefault="001E3428" w:rsidP="001E3428">
      <w:r>
        <w:tab/>
        <w:t>(2, 7),</w:t>
      </w:r>
    </w:p>
    <w:p w14:paraId="64DA5A2B" w14:textId="77777777" w:rsidR="001E3428" w:rsidRDefault="001E3428" w:rsidP="001E3428">
      <w:r>
        <w:tab/>
        <w:t>(1, 8),</w:t>
      </w:r>
    </w:p>
    <w:p w14:paraId="27C200C2" w14:textId="77777777" w:rsidR="001E3428" w:rsidRDefault="001E3428" w:rsidP="001E3428">
      <w:r>
        <w:tab/>
        <w:t>(2, 8),</w:t>
      </w:r>
    </w:p>
    <w:p w14:paraId="58A3E3D9" w14:textId="77777777" w:rsidR="001E3428" w:rsidRDefault="001E3428" w:rsidP="001E3428">
      <w:r>
        <w:tab/>
        <w:t>(1, 9),</w:t>
      </w:r>
    </w:p>
    <w:p w14:paraId="2268DFB7" w14:textId="77777777" w:rsidR="001E3428" w:rsidRDefault="001E3428" w:rsidP="001E3428">
      <w:r>
        <w:tab/>
        <w:t>(2, 9),</w:t>
      </w:r>
    </w:p>
    <w:p w14:paraId="2C5B27D4" w14:textId="77777777" w:rsidR="001E3428" w:rsidRDefault="001E3428" w:rsidP="001E3428">
      <w:r>
        <w:tab/>
        <w:t>(1, 10),</w:t>
      </w:r>
    </w:p>
    <w:p w14:paraId="4013BA45" w14:textId="77777777" w:rsidR="001E3428" w:rsidRDefault="001E3428" w:rsidP="001E3428">
      <w:r>
        <w:lastRenderedPageBreak/>
        <w:tab/>
        <w:t>(2, 10)</w:t>
      </w:r>
    </w:p>
    <w:p w14:paraId="4FDDC321" w14:textId="77777777" w:rsidR="001E3428" w:rsidRDefault="001E3428" w:rsidP="001E3428"/>
    <w:p w14:paraId="34E43ABE" w14:textId="1337161F" w:rsidR="001E3428" w:rsidRDefault="001E3428" w:rsidP="001E3428">
      <w:r>
        <w:t xml:space="preserve">SELECT * FROM </w:t>
      </w:r>
      <w:proofErr w:type="spellStart"/>
      <w:r>
        <w:t>meal_item</w:t>
      </w:r>
      <w:proofErr w:type="spellEnd"/>
    </w:p>
    <w:p w14:paraId="32AE4C37" w14:textId="77777777" w:rsidR="001E3428" w:rsidRDefault="001E3428" w:rsidP="001E3428">
      <w:r>
        <w:t xml:space="preserve">--#7 </w:t>
      </w:r>
      <w:proofErr w:type="spellStart"/>
      <w:r>
        <w:t>holiday_menu_type</w:t>
      </w:r>
      <w:proofErr w:type="spellEnd"/>
    </w:p>
    <w:p w14:paraId="63AEA582" w14:textId="77777777" w:rsidR="001E3428" w:rsidRDefault="001E3428" w:rsidP="001E3428">
      <w:r>
        <w:t xml:space="preserve">INSERT INTO </w:t>
      </w:r>
      <w:proofErr w:type="spellStart"/>
      <w:r>
        <w:t>holiday_menu_type</w:t>
      </w:r>
      <w:proofErr w:type="spellEnd"/>
    </w:p>
    <w:p w14:paraId="3E1049AA" w14:textId="77777777" w:rsidR="001E3428" w:rsidRDefault="001E3428" w:rsidP="001E3428">
      <w:r>
        <w:tab/>
        <w:t>(</w:t>
      </w:r>
      <w:proofErr w:type="spellStart"/>
      <w:r>
        <w:t>holiday_menuID</w:t>
      </w:r>
      <w:proofErr w:type="spellEnd"/>
      <w:r>
        <w:t xml:space="preserve">, </w:t>
      </w:r>
      <w:proofErr w:type="spellStart"/>
      <w:r>
        <w:t>meal_itemID</w:t>
      </w:r>
      <w:proofErr w:type="spellEnd"/>
      <w:r>
        <w:t>)</w:t>
      </w:r>
    </w:p>
    <w:p w14:paraId="11E6C5A5" w14:textId="77777777" w:rsidR="001E3428" w:rsidRDefault="001E3428" w:rsidP="001E3428">
      <w:r>
        <w:t>VALUES</w:t>
      </w:r>
    </w:p>
    <w:p w14:paraId="5D38F7F9" w14:textId="77777777" w:rsidR="001E3428" w:rsidRDefault="001E3428" w:rsidP="001E3428">
      <w:r>
        <w:tab/>
        <w:t>(1, 1),</w:t>
      </w:r>
    </w:p>
    <w:p w14:paraId="6D8DEBAA" w14:textId="77777777" w:rsidR="001E3428" w:rsidRDefault="001E3428" w:rsidP="001E3428">
      <w:r>
        <w:tab/>
        <w:t>(1, 2),</w:t>
      </w:r>
    </w:p>
    <w:p w14:paraId="7896BB49" w14:textId="77777777" w:rsidR="001E3428" w:rsidRDefault="001E3428" w:rsidP="001E3428">
      <w:r>
        <w:tab/>
        <w:t>(1, 5),</w:t>
      </w:r>
    </w:p>
    <w:p w14:paraId="499BDA54" w14:textId="77777777" w:rsidR="001E3428" w:rsidRDefault="001E3428" w:rsidP="001E3428">
      <w:r>
        <w:tab/>
        <w:t>(1, 6),</w:t>
      </w:r>
    </w:p>
    <w:p w14:paraId="7B139743" w14:textId="77777777" w:rsidR="001E3428" w:rsidRDefault="001E3428" w:rsidP="001E3428">
      <w:r>
        <w:tab/>
        <w:t>(1, 9),</w:t>
      </w:r>
    </w:p>
    <w:p w14:paraId="399EE1DF" w14:textId="77777777" w:rsidR="001E3428" w:rsidRDefault="001E3428" w:rsidP="001E3428">
      <w:r>
        <w:tab/>
        <w:t>(1, 10),</w:t>
      </w:r>
    </w:p>
    <w:p w14:paraId="1F4BFDA8" w14:textId="77777777" w:rsidR="001E3428" w:rsidRDefault="001E3428" w:rsidP="001E3428">
      <w:r>
        <w:tab/>
        <w:t>(1, 15),</w:t>
      </w:r>
    </w:p>
    <w:p w14:paraId="414EE11C" w14:textId="77777777" w:rsidR="001E3428" w:rsidRDefault="001E3428" w:rsidP="001E3428">
      <w:r>
        <w:tab/>
        <w:t>(1, 16),</w:t>
      </w:r>
    </w:p>
    <w:p w14:paraId="0A1EC92A" w14:textId="77777777" w:rsidR="001E3428" w:rsidRDefault="001E3428" w:rsidP="001E3428">
      <w:r>
        <w:tab/>
        <w:t>(2, 3),</w:t>
      </w:r>
    </w:p>
    <w:p w14:paraId="5A180980" w14:textId="77777777" w:rsidR="001E3428" w:rsidRDefault="001E3428" w:rsidP="001E3428">
      <w:r>
        <w:tab/>
        <w:t>(2, 4),</w:t>
      </w:r>
    </w:p>
    <w:p w14:paraId="67316B02" w14:textId="77777777" w:rsidR="001E3428" w:rsidRDefault="001E3428" w:rsidP="001E3428">
      <w:r>
        <w:tab/>
        <w:t>(2, 9),</w:t>
      </w:r>
    </w:p>
    <w:p w14:paraId="6DE32110" w14:textId="77777777" w:rsidR="001E3428" w:rsidRDefault="001E3428" w:rsidP="001E3428">
      <w:r>
        <w:tab/>
        <w:t>(2, 10),</w:t>
      </w:r>
    </w:p>
    <w:p w14:paraId="3D784DE3" w14:textId="77777777" w:rsidR="001E3428" w:rsidRDefault="001E3428" w:rsidP="001E3428">
      <w:r>
        <w:tab/>
        <w:t>(2, 11),</w:t>
      </w:r>
    </w:p>
    <w:p w14:paraId="4B50C6AB" w14:textId="77777777" w:rsidR="001E3428" w:rsidRDefault="001E3428" w:rsidP="001E3428">
      <w:r>
        <w:tab/>
        <w:t>(2, 12),</w:t>
      </w:r>
    </w:p>
    <w:p w14:paraId="74E279B7" w14:textId="77777777" w:rsidR="001E3428" w:rsidRDefault="001E3428" w:rsidP="001E3428">
      <w:r>
        <w:tab/>
        <w:t>(2, 13),</w:t>
      </w:r>
    </w:p>
    <w:p w14:paraId="2F645B64" w14:textId="77777777" w:rsidR="001E3428" w:rsidRDefault="001E3428" w:rsidP="001E3428">
      <w:r>
        <w:tab/>
        <w:t>(2, 14),</w:t>
      </w:r>
    </w:p>
    <w:p w14:paraId="3812D32F" w14:textId="77777777" w:rsidR="001E3428" w:rsidRDefault="001E3428" w:rsidP="001E3428">
      <w:r>
        <w:tab/>
        <w:t>(2, 15),</w:t>
      </w:r>
    </w:p>
    <w:p w14:paraId="453C9355" w14:textId="77777777" w:rsidR="001E3428" w:rsidRDefault="001E3428" w:rsidP="001E3428">
      <w:r>
        <w:tab/>
        <w:t>(2, 16),</w:t>
      </w:r>
    </w:p>
    <w:p w14:paraId="3FECF4E0" w14:textId="77777777" w:rsidR="001E3428" w:rsidRDefault="001E3428" w:rsidP="001E3428">
      <w:r>
        <w:tab/>
        <w:t>(3, 1),</w:t>
      </w:r>
    </w:p>
    <w:p w14:paraId="007B1CC8" w14:textId="77777777" w:rsidR="001E3428" w:rsidRDefault="001E3428" w:rsidP="001E3428">
      <w:r>
        <w:tab/>
        <w:t>(3, 2),</w:t>
      </w:r>
    </w:p>
    <w:p w14:paraId="0E0BCB3F" w14:textId="77777777" w:rsidR="001E3428" w:rsidRDefault="001E3428" w:rsidP="001E3428">
      <w:r>
        <w:tab/>
        <w:t>(3, 3),</w:t>
      </w:r>
    </w:p>
    <w:p w14:paraId="7580F844" w14:textId="77777777" w:rsidR="001E3428" w:rsidRDefault="001E3428" w:rsidP="001E3428">
      <w:r>
        <w:tab/>
        <w:t>(3, 4),</w:t>
      </w:r>
    </w:p>
    <w:p w14:paraId="6FC13FE0" w14:textId="77777777" w:rsidR="001E3428" w:rsidRDefault="001E3428" w:rsidP="001E3428">
      <w:r>
        <w:lastRenderedPageBreak/>
        <w:tab/>
        <w:t>(3, 5),</w:t>
      </w:r>
    </w:p>
    <w:p w14:paraId="63BC5DA6" w14:textId="77777777" w:rsidR="001E3428" w:rsidRDefault="001E3428" w:rsidP="001E3428">
      <w:r>
        <w:tab/>
        <w:t>(3, 6),</w:t>
      </w:r>
    </w:p>
    <w:p w14:paraId="4C618B16" w14:textId="77777777" w:rsidR="001E3428" w:rsidRDefault="001E3428" w:rsidP="001E3428">
      <w:r>
        <w:tab/>
        <w:t>(3, 7),</w:t>
      </w:r>
    </w:p>
    <w:p w14:paraId="5521A667" w14:textId="77777777" w:rsidR="001E3428" w:rsidRDefault="001E3428" w:rsidP="001E3428">
      <w:r>
        <w:tab/>
        <w:t>(3, 8),</w:t>
      </w:r>
    </w:p>
    <w:p w14:paraId="06F9AE57" w14:textId="77777777" w:rsidR="001E3428" w:rsidRDefault="001E3428" w:rsidP="001E3428">
      <w:r>
        <w:tab/>
        <w:t>(3, 9),</w:t>
      </w:r>
    </w:p>
    <w:p w14:paraId="33A1E8D1" w14:textId="77777777" w:rsidR="001E3428" w:rsidRDefault="001E3428" w:rsidP="001E3428">
      <w:r>
        <w:tab/>
        <w:t>(3, 10),</w:t>
      </w:r>
    </w:p>
    <w:p w14:paraId="656D7004" w14:textId="77777777" w:rsidR="001E3428" w:rsidRDefault="001E3428" w:rsidP="001E3428">
      <w:r>
        <w:tab/>
        <w:t>(3, 11),</w:t>
      </w:r>
    </w:p>
    <w:p w14:paraId="326F3E58" w14:textId="77777777" w:rsidR="001E3428" w:rsidRDefault="001E3428" w:rsidP="001E3428">
      <w:r>
        <w:tab/>
        <w:t>(3, 12),</w:t>
      </w:r>
    </w:p>
    <w:p w14:paraId="70B7773B" w14:textId="77777777" w:rsidR="001E3428" w:rsidRDefault="001E3428" w:rsidP="001E3428">
      <w:r>
        <w:tab/>
        <w:t>(3, 13),</w:t>
      </w:r>
    </w:p>
    <w:p w14:paraId="4965F44A" w14:textId="77777777" w:rsidR="001E3428" w:rsidRDefault="001E3428" w:rsidP="001E3428">
      <w:r>
        <w:tab/>
        <w:t>(3, 14),</w:t>
      </w:r>
    </w:p>
    <w:p w14:paraId="67599D69" w14:textId="77777777" w:rsidR="001E3428" w:rsidRDefault="001E3428" w:rsidP="001E3428">
      <w:r>
        <w:tab/>
        <w:t>(3, 15),</w:t>
      </w:r>
    </w:p>
    <w:p w14:paraId="73F8BFE0" w14:textId="77777777" w:rsidR="001E3428" w:rsidRDefault="001E3428" w:rsidP="001E3428">
      <w:r>
        <w:tab/>
        <w:t>(3, 16),</w:t>
      </w:r>
    </w:p>
    <w:p w14:paraId="28E5E272" w14:textId="77777777" w:rsidR="001E3428" w:rsidRDefault="001E3428" w:rsidP="001E3428">
      <w:r>
        <w:tab/>
        <w:t>(3, 17),</w:t>
      </w:r>
    </w:p>
    <w:p w14:paraId="162D02D0" w14:textId="77777777" w:rsidR="001E3428" w:rsidRDefault="001E3428" w:rsidP="001E3428">
      <w:r>
        <w:tab/>
        <w:t>(3, 18),</w:t>
      </w:r>
    </w:p>
    <w:p w14:paraId="57D19F68" w14:textId="77777777" w:rsidR="001E3428" w:rsidRDefault="001E3428" w:rsidP="001E3428">
      <w:r>
        <w:tab/>
        <w:t>(3, 19),</w:t>
      </w:r>
    </w:p>
    <w:p w14:paraId="1FDD3B50" w14:textId="77777777" w:rsidR="001E3428" w:rsidRDefault="001E3428" w:rsidP="001E3428">
      <w:r>
        <w:tab/>
        <w:t>(3, 20),</w:t>
      </w:r>
    </w:p>
    <w:p w14:paraId="05394070" w14:textId="77777777" w:rsidR="001E3428" w:rsidRDefault="001E3428" w:rsidP="001E3428">
      <w:r>
        <w:tab/>
        <w:t>(4, 1),</w:t>
      </w:r>
    </w:p>
    <w:p w14:paraId="0069AA09" w14:textId="77777777" w:rsidR="001E3428" w:rsidRDefault="001E3428" w:rsidP="001E3428">
      <w:r>
        <w:tab/>
        <w:t>(4, 2),</w:t>
      </w:r>
    </w:p>
    <w:p w14:paraId="70ACC839" w14:textId="77777777" w:rsidR="001E3428" w:rsidRDefault="001E3428" w:rsidP="001E3428">
      <w:r>
        <w:tab/>
        <w:t>(4, 3),</w:t>
      </w:r>
    </w:p>
    <w:p w14:paraId="2F8A3250" w14:textId="77777777" w:rsidR="001E3428" w:rsidRDefault="001E3428" w:rsidP="001E3428">
      <w:r>
        <w:tab/>
        <w:t>(4, 4),</w:t>
      </w:r>
    </w:p>
    <w:p w14:paraId="63B8F5CF" w14:textId="77777777" w:rsidR="001E3428" w:rsidRDefault="001E3428" w:rsidP="001E3428">
      <w:r>
        <w:tab/>
        <w:t>(4, 5),</w:t>
      </w:r>
    </w:p>
    <w:p w14:paraId="49BB02BB" w14:textId="77777777" w:rsidR="001E3428" w:rsidRDefault="001E3428" w:rsidP="001E3428">
      <w:r>
        <w:tab/>
        <w:t>(4, 6),</w:t>
      </w:r>
    </w:p>
    <w:p w14:paraId="2664956E" w14:textId="77777777" w:rsidR="001E3428" w:rsidRDefault="001E3428" w:rsidP="001E3428">
      <w:r>
        <w:tab/>
        <w:t>(4, 7),</w:t>
      </w:r>
    </w:p>
    <w:p w14:paraId="7BC55A19" w14:textId="77777777" w:rsidR="001E3428" w:rsidRDefault="001E3428" w:rsidP="001E3428">
      <w:r>
        <w:tab/>
        <w:t>(4, 8),</w:t>
      </w:r>
    </w:p>
    <w:p w14:paraId="5D1E79AD" w14:textId="77777777" w:rsidR="001E3428" w:rsidRDefault="001E3428" w:rsidP="001E3428">
      <w:r>
        <w:tab/>
        <w:t>(4, 9),</w:t>
      </w:r>
    </w:p>
    <w:p w14:paraId="752EC0C7" w14:textId="77777777" w:rsidR="001E3428" w:rsidRDefault="001E3428" w:rsidP="001E3428">
      <w:r>
        <w:tab/>
        <w:t>(4, 10),</w:t>
      </w:r>
    </w:p>
    <w:p w14:paraId="1DA697D1" w14:textId="77777777" w:rsidR="001E3428" w:rsidRDefault="001E3428" w:rsidP="001E3428">
      <w:r>
        <w:tab/>
        <w:t>(4, 11),</w:t>
      </w:r>
    </w:p>
    <w:p w14:paraId="1B1AFAC7" w14:textId="77777777" w:rsidR="001E3428" w:rsidRDefault="001E3428" w:rsidP="001E3428">
      <w:r>
        <w:tab/>
        <w:t>(4, 12),</w:t>
      </w:r>
    </w:p>
    <w:p w14:paraId="75137390" w14:textId="77777777" w:rsidR="001E3428" w:rsidRDefault="001E3428" w:rsidP="001E3428">
      <w:r>
        <w:tab/>
        <w:t>(4, 13),</w:t>
      </w:r>
    </w:p>
    <w:p w14:paraId="06456243" w14:textId="77777777" w:rsidR="001E3428" w:rsidRDefault="001E3428" w:rsidP="001E3428">
      <w:r>
        <w:lastRenderedPageBreak/>
        <w:tab/>
        <w:t>(4, 14),</w:t>
      </w:r>
    </w:p>
    <w:p w14:paraId="2ED75D10" w14:textId="77777777" w:rsidR="001E3428" w:rsidRDefault="001E3428" w:rsidP="001E3428">
      <w:r>
        <w:tab/>
        <w:t>(4, 15),</w:t>
      </w:r>
    </w:p>
    <w:p w14:paraId="1719F58C" w14:textId="77777777" w:rsidR="001E3428" w:rsidRDefault="001E3428" w:rsidP="001E3428">
      <w:r>
        <w:tab/>
        <w:t>(4, 16),</w:t>
      </w:r>
    </w:p>
    <w:p w14:paraId="59EDC151" w14:textId="77777777" w:rsidR="001E3428" w:rsidRDefault="001E3428" w:rsidP="001E3428">
      <w:r>
        <w:tab/>
        <w:t>(4, 17),</w:t>
      </w:r>
    </w:p>
    <w:p w14:paraId="111E28E1" w14:textId="77777777" w:rsidR="001E3428" w:rsidRDefault="001E3428" w:rsidP="001E3428">
      <w:r>
        <w:tab/>
        <w:t>(4, 18),</w:t>
      </w:r>
    </w:p>
    <w:p w14:paraId="4D12FB28" w14:textId="77777777" w:rsidR="001E3428" w:rsidRDefault="001E3428" w:rsidP="001E3428">
      <w:r>
        <w:tab/>
        <w:t>(4, 19),</w:t>
      </w:r>
    </w:p>
    <w:p w14:paraId="6C3A08F1" w14:textId="77777777" w:rsidR="001E3428" w:rsidRDefault="001E3428" w:rsidP="001E3428">
      <w:r>
        <w:tab/>
        <w:t>(4, 20)</w:t>
      </w:r>
    </w:p>
    <w:p w14:paraId="0975F679" w14:textId="77777777" w:rsidR="001E3428" w:rsidRDefault="001E3428" w:rsidP="001E3428"/>
    <w:p w14:paraId="15A40C96" w14:textId="0DF439DB" w:rsidR="001E3428" w:rsidRDefault="001E3428" w:rsidP="001E3428">
      <w:r>
        <w:t xml:space="preserve">SELECT * FROM </w:t>
      </w:r>
      <w:proofErr w:type="spellStart"/>
      <w:r>
        <w:t>holiday_menu_type</w:t>
      </w:r>
      <w:proofErr w:type="spellEnd"/>
    </w:p>
    <w:p w14:paraId="5183A0E5" w14:textId="77777777" w:rsidR="001E3428" w:rsidRDefault="001E3428" w:rsidP="001E3428">
      <w:r>
        <w:t>--#8 staff</w:t>
      </w:r>
    </w:p>
    <w:p w14:paraId="41C05931" w14:textId="77777777" w:rsidR="001E3428" w:rsidRDefault="001E3428" w:rsidP="001E3428">
      <w:r>
        <w:t>INSERT INTO staff--add three Kitchen Table staffs</w:t>
      </w:r>
    </w:p>
    <w:p w14:paraId="0B2A8B24" w14:textId="77777777" w:rsidR="001E3428" w:rsidRDefault="001E3428" w:rsidP="001E3428">
      <w:r>
        <w:tab/>
        <w:t>(</w:t>
      </w:r>
      <w:proofErr w:type="spellStart"/>
      <w:r>
        <w:t>first_name</w:t>
      </w:r>
      <w:proofErr w:type="spellEnd"/>
      <w:r>
        <w:t xml:space="preserve">, </w:t>
      </w:r>
      <w:proofErr w:type="spellStart"/>
      <w:r>
        <w:t>last_name</w:t>
      </w:r>
      <w:proofErr w:type="spellEnd"/>
      <w:r>
        <w:t xml:space="preserve">, </w:t>
      </w:r>
      <w:proofErr w:type="spellStart"/>
      <w:r>
        <w:t>email_address</w:t>
      </w:r>
      <w:proofErr w:type="spellEnd"/>
      <w:r>
        <w:t xml:space="preserve">, </w:t>
      </w:r>
      <w:proofErr w:type="spellStart"/>
      <w:r>
        <w:t>telephone_number</w:t>
      </w:r>
      <w:proofErr w:type="spellEnd"/>
      <w:r>
        <w:t>)</w:t>
      </w:r>
    </w:p>
    <w:p w14:paraId="7A288B7D" w14:textId="77777777" w:rsidR="001E3428" w:rsidRDefault="001E3428" w:rsidP="001E3428">
      <w:r>
        <w:t>VALUES</w:t>
      </w:r>
    </w:p>
    <w:p w14:paraId="007C2915" w14:textId="77777777" w:rsidR="001E3428" w:rsidRDefault="001E3428" w:rsidP="001E3428">
      <w:r>
        <w:tab/>
        <w:t>('Maria', 'Ng','Mariang168@KitchenTable.com', 5103811869),</w:t>
      </w:r>
    </w:p>
    <w:p w14:paraId="3640C90C" w14:textId="77777777" w:rsidR="001E3428" w:rsidRDefault="001E3428" w:rsidP="001E3428">
      <w:r>
        <w:tab/>
        <w:t>('Herschel', 'Weinstock','HWeinstock@KitchenTable.com', 5107053445),</w:t>
      </w:r>
    </w:p>
    <w:p w14:paraId="6E6D9099" w14:textId="77777777" w:rsidR="001E3428" w:rsidRDefault="001E3428" w:rsidP="001E3428">
      <w:r>
        <w:tab/>
        <w:t>('Nancy', 'Lee','NancyHein@KitchenTable.com', 5102228881)</w:t>
      </w:r>
    </w:p>
    <w:p w14:paraId="7C512E92" w14:textId="77777777" w:rsidR="001E3428" w:rsidRDefault="001E3428" w:rsidP="001E3428"/>
    <w:p w14:paraId="005C7CF7" w14:textId="7C2FD9D6" w:rsidR="001E3428" w:rsidRDefault="001E3428" w:rsidP="001E3428">
      <w:r>
        <w:t>Select * FROM staff</w:t>
      </w:r>
    </w:p>
    <w:p w14:paraId="7732BF3B" w14:textId="77777777" w:rsidR="001E3428" w:rsidRDefault="001E3428" w:rsidP="001E3428">
      <w:r>
        <w:t xml:space="preserve">--#9 </w:t>
      </w:r>
      <w:proofErr w:type="spellStart"/>
      <w:r>
        <w:t>order_item</w:t>
      </w:r>
      <w:proofErr w:type="spellEnd"/>
    </w:p>
    <w:p w14:paraId="70DF40C7" w14:textId="77777777" w:rsidR="001E3428" w:rsidRDefault="001E3428" w:rsidP="001E3428">
      <w:r>
        <w:t xml:space="preserve">INSERT INTO </w:t>
      </w:r>
      <w:proofErr w:type="spellStart"/>
      <w:r>
        <w:t>order_item</w:t>
      </w:r>
      <w:proofErr w:type="spellEnd"/>
    </w:p>
    <w:p w14:paraId="3FC514BE" w14:textId="77777777" w:rsidR="001E3428" w:rsidRDefault="001E3428" w:rsidP="001E3428">
      <w:r>
        <w:tab/>
        <w:t>(</w:t>
      </w:r>
      <w:proofErr w:type="spellStart"/>
      <w:r>
        <w:t>meal_itemID</w:t>
      </w:r>
      <w:proofErr w:type="spellEnd"/>
      <w:r>
        <w:t xml:space="preserve">, </w:t>
      </w:r>
      <w:proofErr w:type="spellStart"/>
      <w:r>
        <w:t>order_line</w:t>
      </w:r>
      <w:proofErr w:type="spellEnd"/>
      <w:r>
        <w:t>, quantity)</w:t>
      </w:r>
    </w:p>
    <w:p w14:paraId="06B9A002" w14:textId="77777777" w:rsidR="001E3428" w:rsidRDefault="001E3428" w:rsidP="001E3428">
      <w:r>
        <w:t>VALUES</w:t>
      </w:r>
    </w:p>
    <w:p w14:paraId="1A3C1E2F" w14:textId="77777777" w:rsidR="001E3428" w:rsidRDefault="001E3428" w:rsidP="001E3428">
      <w:r>
        <w:tab/>
        <w:t>(6, 'Moms Roast Turkey', 1),</w:t>
      </w:r>
    </w:p>
    <w:p w14:paraId="0F5EA00F" w14:textId="77777777" w:rsidR="001E3428" w:rsidRDefault="001E3428" w:rsidP="001E3428">
      <w:r>
        <w:tab/>
        <w:t>(6, 'Moms Roast Turkey', 2),</w:t>
      </w:r>
    </w:p>
    <w:p w14:paraId="3C2F0EA8" w14:textId="77777777" w:rsidR="001E3428" w:rsidRDefault="001E3428" w:rsidP="001E3428">
      <w:r>
        <w:tab/>
        <w:t>(10, 'Perfect Mashed Potatoes', 1),</w:t>
      </w:r>
    </w:p>
    <w:p w14:paraId="74520723" w14:textId="77777777" w:rsidR="001E3428" w:rsidRDefault="001E3428" w:rsidP="001E3428">
      <w:r>
        <w:tab/>
        <w:t>(14, '</w:t>
      </w:r>
      <w:proofErr w:type="spellStart"/>
      <w:r>
        <w:t>Sauteed</w:t>
      </w:r>
      <w:proofErr w:type="spellEnd"/>
      <w:r>
        <w:t xml:space="preserve"> Spinach', 1),</w:t>
      </w:r>
    </w:p>
    <w:p w14:paraId="09E8CE31" w14:textId="77777777" w:rsidR="001E3428" w:rsidRDefault="001E3428" w:rsidP="001E3428">
      <w:r>
        <w:tab/>
        <w:t>(6, 'Moms Roast Turkey', 1),</w:t>
      </w:r>
    </w:p>
    <w:p w14:paraId="433AE6AC" w14:textId="77777777" w:rsidR="001E3428" w:rsidRDefault="001E3428" w:rsidP="001E3428">
      <w:r>
        <w:tab/>
        <w:t>(12, 'Beef Brisket', 2),</w:t>
      </w:r>
    </w:p>
    <w:p w14:paraId="45B02927" w14:textId="77777777" w:rsidR="001E3428" w:rsidRDefault="001E3428" w:rsidP="001E3428">
      <w:r>
        <w:tab/>
        <w:t>(6, 'Moms Roast Turkey', 1),</w:t>
      </w:r>
    </w:p>
    <w:p w14:paraId="1227A0C0" w14:textId="77777777" w:rsidR="001E3428" w:rsidRDefault="001E3428" w:rsidP="001E3428">
      <w:r>
        <w:lastRenderedPageBreak/>
        <w:tab/>
        <w:t>(4, 'Honey Mustard Salmon', 2),</w:t>
      </w:r>
    </w:p>
    <w:p w14:paraId="154EA897" w14:textId="77777777" w:rsidR="001E3428" w:rsidRDefault="001E3428" w:rsidP="001E3428">
      <w:r>
        <w:tab/>
        <w:t>(8, 'Prime Rib', 1),</w:t>
      </w:r>
    </w:p>
    <w:p w14:paraId="05A65D3C" w14:textId="77777777" w:rsidR="001E3428" w:rsidRDefault="001E3428" w:rsidP="001E3428">
      <w:r>
        <w:tab/>
        <w:t>(20, 'Shrimp Scampi', 2)</w:t>
      </w:r>
    </w:p>
    <w:p w14:paraId="5A5378FF" w14:textId="77777777" w:rsidR="001E3428" w:rsidRDefault="001E3428" w:rsidP="001E3428"/>
    <w:p w14:paraId="283233B2" w14:textId="115FB978" w:rsidR="001E3428" w:rsidRDefault="001E3428" w:rsidP="001E3428">
      <w:r>
        <w:t xml:space="preserve">SELECT * FROM </w:t>
      </w:r>
      <w:proofErr w:type="spellStart"/>
      <w:r>
        <w:t>order_item</w:t>
      </w:r>
      <w:proofErr w:type="spellEnd"/>
    </w:p>
    <w:p w14:paraId="28F5FB86" w14:textId="77777777" w:rsidR="001E3428" w:rsidRDefault="001E3428" w:rsidP="001E3428">
      <w:r>
        <w:t>--#10 delivery</w:t>
      </w:r>
    </w:p>
    <w:p w14:paraId="7FBEFE92" w14:textId="77777777" w:rsidR="001E3428" w:rsidRDefault="001E3428" w:rsidP="001E3428">
      <w:r>
        <w:t>INSERT INTO delivery--add 10 delivery info</w:t>
      </w:r>
    </w:p>
    <w:p w14:paraId="5D391E66" w14:textId="77777777" w:rsidR="001E3428" w:rsidRDefault="001E3428" w:rsidP="001E3428">
      <w:r>
        <w:tab/>
        <w:t>(</w:t>
      </w:r>
      <w:proofErr w:type="spellStart"/>
      <w:r>
        <w:t>start_time</w:t>
      </w:r>
      <w:proofErr w:type="spellEnd"/>
      <w:r>
        <w:t xml:space="preserve">, </w:t>
      </w:r>
      <w:proofErr w:type="spellStart"/>
      <w:r>
        <w:t>end_time</w:t>
      </w:r>
      <w:proofErr w:type="spellEnd"/>
      <w:r>
        <w:t xml:space="preserve">, </w:t>
      </w:r>
      <w:proofErr w:type="spellStart"/>
      <w:r>
        <w:t>delivery_status</w:t>
      </w:r>
      <w:proofErr w:type="spellEnd"/>
      <w:r>
        <w:t xml:space="preserve">, </w:t>
      </w:r>
      <w:proofErr w:type="spellStart"/>
      <w:r>
        <w:t>delivery_date</w:t>
      </w:r>
      <w:proofErr w:type="spellEnd"/>
      <w:r>
        <w:t>)</w:t>
      </w:r>
    </w:p>
    <w:p w14:paraId="73501687" w14:textId="77777777" w:rsidR="001E3428" w:rsidRDefault="001E3428" w:rsidP="001E3428">
      <w:r>
        <w:t>VALUES</w:t>
      </w:r>
    </w:p>
    <w:p w14:paraId="627D3353" w14:textId="77777777" w:rsidR="001E3428" w:rsidRDefault="001E3428" w:rsidP="001E3428">
      <w:r>
        <w:tab/>
        <w:t>('11:00 am', '12:00 pm','Completed','11/23/2020'),</w:t>
      </w:r>
    </w:p>
    <w:p w14:paraId="7826E1C6" w14:textId="77777777" w:rsidR="001E3428" w:rsidRDefault="001E3428" w:rsidP="001E3428">
      <w:r>
        <w:tab/>
        <w:t>('5:00 pm', '5:20 pm','Completed','11/23/2020'),</w:t>
      </w:r>
    </w:p>
    <w:p w14:paraId="06B054FB" w14:textId="77777777" w:rsidR="001E3428" w:rsidRDefault="001E3428" w:rsidP="001E3428">
      <w:r>
        <w:tab/>
        <w:t>('2:00 pm', '3:00 pm','Completed','11/25/2020'),</w:t>
      </w:r>
    </w:p>
    <w:p w14:paraId="35B8D1F6" w14:textId="77777777" w:rsidR="001E3428" w:rsidRDefault="001E3428" w:rsidP="001E3428">
      <w:r>
        <w:tab/>
        <w:t>('11:30 am', '12:00 pm','Completed','11/25/2020'),</w:t>
      </w:r>
    </w:p>
    <w:p w14:paraId="0E5BADBA" w14:textId="77777777" w:rsidR="001E3428" w:rsidRDefault="001E3428" w:rsidP="001E3428">
      <w:r>
        <w:tab/>
        <w:t>('11:00 am', '12:30 pm','Completed','11/25/2020'),</w:t>
      </w:r>
    </w:p>
    <w:p w14:paraId="6E246680" w14:textId="77777777" w:rsidR="001E3428" w:rsidRDefault="001E3428" w:rsidP="001E3428">
      <w:r>
        <w:tab/>
        <w:t>('5:00 pm', '6:00 pm','Scheduled','12/10/2020'),</w:t>
      </w:r>
    </w:p>
    <w:p w14:paraId="057D239B" w14:textId="77777777" w:rsidR="001E3428" w:rsidRDefault="001E3428" w:rsidP="001E3428">
      <w:r>
        <w:tab/>
        <w:t>('6:00 pm', '6:30 pm','Completed','11/25/2020'),</w:t>
      </w:r>
    </w:p>
    <w:p w14:paraId="2CCBA263" w14:textId="77777777" w:rsidR="001E3428" w:rsidRDefault="001E3428" w:rsidP="001E3428">
      <w:r>
        <w:tab/>
        <w:t xml:space="preserve">('5:00 pm', '6:00 </w:t>
      </w:r>
      <w:proofErr w:type="spellStart"/>
      <w:r>
        <w:t>pm','In</w:t>
      </w:r>
      <w:proofErr w:type="spellEnd"/>
      <w:r>
        <w:t xml:space="preserve"> Progress','12/05/2020'),</w:t>
      </w:r>
    </w:p>
    <w:p w14:paraId="1B2188D5" w14:textId="77777777" w:rsidR="001E3428" w:rsidRDefault="001E3428" w:rsidP="001E3428">
      <w:r>
        <w:tab/>
        <w:t>('6:00 pm', '6:45 pm','Scheduled','12/23/2020'),</w:t>
      </w:r>
    </w:p>
    <w:p w14:paraId="708B1730" w14:textId="77777777" w:rsidR="001E3428" w:rsidRDefault="001E3428" w:rsidP="001E3428">
      <w:r>
        <w:tab/>
        <w:t>('5:30 pm', '6:15 pm','Scheduled','12/09/2020')</w:t>
      </w:r>
    </w:p>
    <w:p w14:paraId="2305750A" w14:textId="77777777" w:rsidR="001E3428" w:rsidRDefault="001E3428" w:rsidP="001E3428"/>
    <w:p w14:paraId="5FBCC214" w14:textId="0E6FC1A0" w:rsidR="001E3428" w:rsidRDefault="001E3428" w:rsidP="001E3428">
      <w:r>
        <w:t>SELECT * FROM delivery</w:t>
      </w:r>
    </w:p>
    <w:p w14:paraId="676E6AEE" w14:textId="77777777" w:rsidR="001E3428" w:rsidRDefault="001E3428" w:rsidP="001E3428">
      <w:r>
        <w:t>--#11</w:t>
      </w:r>
    </w:p>
    <w:p w14:paraId="12091B5C" w14:textId="77777777" w:rsidR="001E3428" w:rsidRDefault="001E3428" w:rsidP="001E3428">
      <w:r>
        <w:t>INSERT INTO customer</w:t>
      </w:r>
    </w:p>
    <w:p w14:paraId="026B454F" w14:textId="77777777" w:rsidR="001E3428" w:rsidRDefault="001E3428" w:rsidP="001E3428">
      <w:r>
        <w:tab/>
        <w:t>(</w:t>
      </w:r>
      <w:proofErr w:type="spellStart"/>
      <w:r>
        <w:t>first_name</w:t>
      </w:r>
      <w:proofErr w:type="spellEnd"/>
      <w:r>
        <w:t xml:space="preserve">, </w:t>
      </w:r>
      <w:proofErr w:type="spellStart"/>
      <w:r>
        <w:t>last_name</w:t>
      </w:r>
      <w:proofErr w:type="spellEnd"/>
      <w:r>
        <w:t xml:space="preserve">, </w:t>
      </w:r>
      <w:proofErr w:type="spellStart"/>
      <w:r>
        <w:t>customer_address</w:t>
      </w:r>
      <w:proofErr w:type="spellEnd"/>
      <w:r>
        <w:t xml:space="preserve">, city, states, </w:t>
      </w:r>
      <w:proofErr w:type="spellStart"/>
      <w:r>
        <w:t>zip_code</w:t>
      </w:r>
      <w:proofErr w:type="spellEnd"/>
      <w:r>
        <w:t xml:space="preserve">, </w:t>
      </w:r>
      <w:proofErr w:type="spellStart"/>
      <w:r>
        <w:t>email_addres</w:t>
      </w:r>
      <w:proofErr w:type="spellEnd"/>
      <w:r>
        <w:t xml:space="preserve">, </w:t>
      </w:r>
      <w:proofErr w:type="spellStart"/>
      <w:r>
        <w:t>telephone_number</w:t>
      </w:r>
      <w:proofErr w:type="spellEnd"/>
      <w:r>
        <w:t xml:space="preserve">, </w:t>
      </w:r>
      <w:proofErr w:type="spellStart"/>
      <w:r>
        <w:t>order_itemID</w:t>
      </w:r>
      <w:proofErr w:type="spellEnd"/>
      <w:r>
        <w:t>)</w:t>
      </w:r>
    </w:p>
    <w:p w14:paraId="684E939B" w14:textId="77777777" w:rsidR="001E3428" w:rsidRDefault="001E3428" w:rsidP="001E3428">
      <w:r>
        <w:t>VALUES</w:t>
      </w:r>
    </w:p>
    <w:p w14:paraId="29818C16" w14:textId="77777777" w:rsidR="001E3428" w:rsidRDefault="001E3428" w:rsidP="001E3428">
      <w:r>
        <w:tab/>
        <w:t>('Boxer', 'Kevin', '661 Logan Crossing', 'Hayward', 'CA', 94544, 'kboxer0@free.fr', 2099651776, 1),</w:t>
      </w:r>
    </w:p>
    <w:p w14:paraId="69E7EC40" w14:textId="77777777" w:rsidR="001E3428" w:rsidRDefault="001E3428" w:rsidP="001E3428">
      <w:r>
        <w:tab/>
        <w:t>('</w:t>
      </w:r>
      <w:proofErr w:type="spellStart"/>
      <w:r>
        <w:t>Kliment</w:t>
      </w:r>
      <w:proofErr w:type="spellEnd"/>
      <w:r>
        <w:t xml:space="preserve">', 'L Estrange', '124 </w:t>
      </w:r>
      <w:proofErr w:type="spellStart"/>
      <w:r>
        <w:t>Toban</w:t>
      </w:r>
      <w:proofErr w:type="spellEnd"/>
      <w:r>
        <w:t xml:space="preserve"> Park', 'San Francisco', 'CA', 94105, 'klestrange1@e-recht24.de', 6509241659, 2),</w:t>
      </w:r>
    </w:p>
    <w:p w14:paraId="015F3F4D" w14:textId="77777777" w:rsidR="001E3428" w:rsidRDefault="001E3428" w:rsidP="001E3428">
      <w:r>
        <w:lastRenderedPageBreak/>
        <w:tab/>
        <w:t xml:space="preserve">('Eduard', 'Goodman', '33 </w:t>
      </w:r>
      <w:proofErr w:type="spellStart"/>
      <w:r>
        <w:t>Eastlawn</w:t>
      </w:r>
      <w:proofErr w:type="spellEnd"/>
      <w:r>
        <w:t xml:space="preserve"> Way', 'San Jose', 'CA', 95173, 'egoodman2@google.cn', 4083042819, 3),</w:t>
      </w:r>
    </w:p>
    <w:p w14:paraId="3E0C1D9A" w14:textId="77777777" w:rsidR="001E3428" w:rsidRDefault="001E3428" w:rsidP="001E3428">
      <w:r>
        <w:tab/>
        <w:t>('Austen', '</w:t>
      </w:r>
      <w:proofErr w:type="spellStart"/>
      <w:r>
        <w:t>Bascombe</w:t>
      </w:r>
      <w:proofErr w:type="spellEnd"/>
      <w:r>
        <w:t>', '49211 Acker Alley', 'Berkeley', 'CA', 94805, 'abascombe3@bandcamp.com', 9098281609, 4),</w:t>
      </w:r>
    </w:p>
    <w:p w14:paraId="71D8725D" w14:textId="77777777" w:rsidR="001E3428" w:rsidRDefault="001E3428" w:rsidP="001E3428">
      <w:r>
        <w:tab/>
        <w:t>('</w:t>
      </w:r>
      <w:proofErr w:type="spellStart"/>
      <w:r>
        <w:t>Vinni</w:t>
      </w:r>
      <w:proofErr w:type="spellEnd"/>
      <w:r>
        <w:t>', '</w:t>
      </w:r>
      <w:proofErr w:type="spellStart"/>
      <w:r>
        <w:t>Leisk</w:t>
      </w:r>
      <w:proofErr w:type="spellEnd"/>
      <w:r>
        <w:t>', '903 Blaine Alley', 'Oakland', 'CA', 94605, 'vleisk4@amazon.com', 5102277326, 5),</w:t>
      </w:r>
    </w:p>
    <w:p w14:paraId="17A841CA" w14:textId="77777777" w:rsidR="001E3428" w:rsidRDefault="001E3428" w:rsidP="001E3428">
      <w:r>
        <w:tab/>
        <w:t>('</w:t>
      </w:r>
      <w:proofErr w:type="spellStart"/>
      <w:r>
        <w:t>Viole</w:t>
      </w:r>
      <w:proofErr w:type="spellEnd"/>
      <w:r>
        <w:t>', '</w:t>
      </w:r>
      <w:proofErr w:type="spellStart"/>
      <w:r>
        <w:t>Shattock</w:t>
      </w:r>
      <w:proofErr w:type="spellEnd"/>
      <w:r>
        <w:t>', '09 Calypso Place', 'Berkeley', 'CA', 94805, 'vshattock5@1und1.de', 3102030154, 6),</w:t>
      </w:r>
    </w:p>
    <w:p w14:paraId="2CF09A5B" w14:textId="77777777" w:rsidR="001E3428" w:rsidRDefault="001E3428" w:rsidP="001E3428">
      <w:r>
        <w:tab/>
        <w:t xml:space="preserve">('Anthia', 'Hern', '80804 </w:t>
      </w:r>
      <w:proofErr w:type="spellStart"/>
      <w:r>
        <w:t>Springview</w:t>
      </w:r>
      <w:proofErr w:type="spellEnd"/>
      <w:r>
        <w:t xml:space="preserve"> Parkway', 'San Francisco', 'CA', 94105, 'aohern6@sfgate.com', 2095554229, 7),</w:t>
      </w:r>
    </w:p>
    <w:p w14:paraId="255E62D6" w14:textId="77777777" w:rsidR="001E3428" w:rsidRDefault="001E3428" w:rsidP="001E3428">
      <w:r>
        <w:tab/>
        <w:t>('Lisbeth', '</w:t>
      </w:r>
      <w:proofErr w:type="spellStart"/>
      <w:r>
        <w:t>Retter</w:t>
      </w:r>
      <w:proofErr w:type="spellEnd"/>
      <w:r>
        <w:t>', '3 Center Street', 'Berkeley', 'CA', 94805, 'lretter7@blogspot.com', 9167584453, 8),</w:t>
      </w:r>
    </w:p>
    <w:p w14:paraId="3102740D" w14:textId="77777777" w:rsidR="001E3428" w:rsidRDefault="001E3428" w:rsidP="001E3428">
      <w:r>
        <w:tab/>
        <w:t>('</w:t>
      </w:r>
      <w:proofErr w:type="spellStart"/>
      <w:r>
        <w:t>Tildy</w:t>
      </w:r>
      <w:proofErr w:type="spellEnd"/>
      <w:r>
        <w:t>', '</w:t>
      </w:r>
      <w:proofErr w:type="spellStart"/>
      <w:r>
        <w:t>Worswick</w:t>
      </w:r>
      <w:proofErr w:type="spellEnd"/>
      <w:r>
        <w:t>', '6484 Mallard Point', 'San Francisco', 'CA', 94105, 'tworswick8@sina.com.cn', 4157264794, 9),</w:t>
      </w:r>
    </w:p>
    <w:p w14:paraId="462AD510" w14:textId="77777777" w:rsidR="001E3428" w:rsidRDefault="001E3428" w:rsidP="001E3428">
      <w:r>
        <w:tab/>
        <w:t>('Flossie', '</w:t>
      </w:r>
      <w:proofErr w:type="spellStart"/>
      <w:r>
        <w:t>Dunniom</w:t>
      </w:r>
      <w:proofErr w:type="spellEnd"/>
      <w:r>
        <w:t>', '8 Debra Circle', 'Berkeley', 'CA', 94805, 'fodunniom9@sun.com', 4086657387, 10)</w:t>
      </w:r>
    </w:p>
    <w:p w14:paraId="743CA572" w14:textId="77777777" w:rsidR="001E3428" w:rsidRDefault="001E3428" w:rsidP="001E3428"/>
    <w:p w14:paraId="0D3D7427" w14:textId="7EE0106A" w:rsidR="001E3428" w:rsidRDefault="001E3428" w:rsidP="001E3428">
      <w:r>
        <w:t>SELECT * FROM customer</w:t>
      </w:r>
    </w:p>
    <w:p w14:paraId="099DA395" w14:textId="77777777" w:rsidR="001E3428" w:rsidRDefault="001E3428" w:rsidP="001E3428">
      <w:r>
        <w:t>--#12 orders</w:t>
      </w:r>
    </w:p>
    <w:p w14:paraId="7F99536E" w14:textId="77777777" w:rsidR="001E3428" w:rsidRDefault="001E3428" w:rsidP="001E3428">
      <w:r>
        <w:t>INSERT INTO orders--10 orders</w:t>
      </w:r>
    </w:p>
    <w:p w14:paraId="3822AE07" w14:textId="77777777" w:rsidR="001E3428" w:rsidRDefault="001E3428" w:rsidP="001E3428">
      <w:r>
        <w:tab/>
        <w:t>(</w:t>
      </w:r>
      <w:proofErr w:type="spellStart"/>
      <w:r>
        <w:t>customerID</w:t>
      </w:r>
      <w:proofErr w:type="spellEnd"/>
      <w:r>
        <w:t xml:space="preserve">, </w:t>
      </w:r>
      <w:proofErr w:type="spellStart"/>
      <w:r>
        <w:t>order_itemID</w:t>
      </w:r>
      <w:proofErr w:type="spellEnd"/>
      <w:r>
        <w:t xml:space="preserve">, </w:t>
      </w:r>
      <w:proofErr w:type="spellStart"/>
      <w:r>
        <w:t>staffID</w:t>
      </w:r>
      <w:proofErr w:type="spellEnd"/>
      <w:r>
        <w:t xml:space="preserve">, </w:t>
      </w:r>
      <w:proofErr w:type="spellStart"/>
      <w:r>
        <w:t>deliveryID</w:t>
      </w:r>
      <w:proofErr w:type="spellEnd"/>
      <w:r>
        <w:t>)</w:t>
      </w:r>
    </w:p>
    <w:p w14:paraId="257B212E" w14:textId="77777777" w:rsidR="001E3428" w:rsidRDefault="001E3428" w:rsidP="001E3428">
      <w:r>
        <w:t>VALUES</w:t>
      </w:r>
    </w:p>
    <w:p w14:paraId="7FB4A4FE" w14:textId="77777777" w:rsidR="001E3428" w:rsidRDefault="001E3428" w:rsidP="001E3428">
      <w:r>
        <w:tab/>
        <w:t>(1, 1, 1, 1),</w:t>
      </w:r>
    </w:p>
    <w:p w14:paraId="502AA8D2" w14:textId="77777777" w:rsidR="001E3428" w:rsidRDefault="001E3428" w:rsidP="001E3428">
      <w:r>
        <w:tab/>
        <w:t>(2, 2, 2, 2),</w:t>
      </w:r>
    </w:p>
    <w:p w14:paraId="0F9B6692" w14:textId="77777777" w:rsidR="001E3428" w:rsidRDefault="001E3428" w:rsidP="001E3428">
      <w:r>
        <w:tab/>
        <w:t>(3, 3, 2, 3),</w:t>
      </w:r>
    </w:p>
    <w:p w14:paraId="57BAA031" w14:textId="77777777" w:rsidR="001E3428" w:rsidRDefault="001E3428" w:rsidP="001E3428">
      <w:r>
        <w:tab/>
        <w:t>(4, 4, 1, 4),</w:t>
      </w:r>
    </w:p>
    <w:p w14:paraId="2DA057A3" w14:textId="77777777" w:rsidR="001E3428" w:rsidRDefault="001E3428" w:rsidP="001E3428">
      <w:r>
        <w:tab/>
        <w:t>(5, 5, 1, 5),</w:t>
      </w:r>
    </w:p>
    <w:p w14:paraId="7B4EC7E7" w14:textId="77777777" w:rsidR="001E3428" w:rsidRDefault="001E3428" w:rsidP="001E3428">
      <w:r>
        <w:tab/>
        <w:t>(6, 6, 3, 6),</w:t>
      </w:r>
    </w:p>
    <w:p w14:paraId="1857D1E5" w14:textId="77777777" w:rsidR="001E3428" w:rsidRDefault="001E3428" w:rsidP="001E3428">
      <w:r>
        <w:tab/>
        <w:t>(7, 7, 3, 7),</w:t>
      </w:r>
    </w:p>
    <w:p w14:paraId="7C1C0419" w14:textId="77777777" w:rsidR="001E3428" w:rsidRDefault="001E3428" w:rsidP="001E3428">
      <w:r>
        <w:tab/>
        <w:t>(8, 8, 2, 8),</w:t>
      </w:r>
    </w:p>
    <w:p w14:paraId="59D61EFA" w14:textId="77777777" w:rsidR="001E3428" w:rsidRDefault="001E3428" w:rsidP="001E3428">
      <w:r>
        <w:tab/>
        <w:t>(9, 9, 2, 9),</w:t>
      </w:r>
    </w:p>
    <w:p w14:paraId="066F4C3E" w14:textId="77777777" w:rsidR="001E3428" w:rsidRDefault="001E3428" w:rsidP="001E3428">
      <w:r>
        <w:tab/>
        <w:t>(10, 10, 2, 10)</w:t>
      </w:r>
    </w:p>
    <w:p w14:paraId="76CC9DD1" w14:textId="77777777" w:rsidR="001E3428" w:rsidRDefault="001E3428" w:rsidP="001E3428"/>
    <w:p w14:paraId="08328F60" w14:textId="232B593D" w:rsidR="001E3428" w:rsidRDefault="001E3428" w:rsidP="001E3428">
      <w:r>
        <w:t>SELECT * FROM orders</w:t>
      </w:r>
    </w:p>
    <w:p w14:paraId="16B317D1" w14:textId="77777777" w:rsidR="001E3428" w:rsidRDefault="001E3428" w:rsidP="001E3428">
      <w:r>
        <w:t>--#13</w:t>
      </w:r>
    </w:p>
    <w:p w14:paraId="6FA55A68" w14:textId="77777777" w:rsidR="001E3428" w:rsidRDefault="001E3428" w:rsidP="001E3428">
      <w:r>
        <w:t>INSERT INTO payment--add 3 options</w:t>
      </w:r>
    </w:p>
    <w:p w14:paraId="358A2B70" w14:textId="77777777" w:rsidR="001E3428" w:rsidRDefault="001E3428" w:rsidP="001E3428">
      <w:r>
        <w:tab/>
        <w:t>(</w:t>
      </w:r>
      <w:proofErr w:type="spellStart"/>
      <w:r>
        <w:t>payment_type</w:t>
      </w:r>
      <w:proofErr w:type="spellEnd"/>
      <w:r>
        <w:t>)</w:t>
      </w:r>
    </w:p>
    <w:p w14:paraId="10B131A5" w14:textId="77777777" w:rsidR="001E3428" w:rsidRDefault="001E3428" w:rsidP="001E3428">
      <w:r>
        <w:t>VALUES</w:t>
      </w:r>
    </w:p>
    <w:p w14:paraId="78CA4521" w14:textId="77777777" w:rsidR="001E3428" w:rsidRDefault="001E3428" w:rsidP="001E3428">
      <w:r>
        <w:tab/>
        <w:t>('Venmo'), ('</w:t>
      </w:r>
      <w:proofErr w:type="spellStart"/>
      <w:r>
        <w:t>Zelle</w:t>
      </w:r>
      <w:proofErr w:type="spellEnd"/>
      <w:r>
        <w:t>'), ('</w:t>
      </w:r>
      <w:proofErr w:type="spellStart"/>
      <w:r>
        <w:t>Paypal</w:t>
      </w:r>
      <w:proofErr w:type="spellEnd"/>
      <w:r>
        <w:t>')</w:t>
      </w:r>
    </w:p>
    <w:p w14:paraId="02CAFA0E" w14:textId="77777777" w:rsidR="001E3428" w:rsidRDefault="001E3428" w:rsidP="001E3428"/>
    <w:p w14:paraId="3198A48F" w14:textId="6482843D" w:rsidR="001E3428" w:rsidRDefault="001E3428" w:rsidP="001E3428">
      <w:r>
        <w:t>Select * FROM payment</w:t>
      </w:r>
    </w:p>
    <w:p w14:paraId="47EDDBB7" w14:textId="77777777" w:rsidR="001E3428" w:rsidRDefault="001E3428" w:rsidP="001E3428">
      <w:r>
        <w:t>--#14</w:t>
      </w:r>
    </w:p>
    <w:p w14:paraId="0B12C630" w14:textId="77777777" w:rsidR="001E3428" w:rsidRDefault="001E3428" w:rsidP="001E3428">
      <w:r>
        <w:t>INSERT INTO invoice</w:t>
      </w:r>
    </w:p>
    <w:p w14:paraId="6A49D695" w14:textId="77777777" w:rsidR="001E3428" w:rsidRDefault="001E3428" w:rsidP="001E3428">
      <w:r>
        <w:tab/>
        <w:t>(</w:t>
      </w:r>
      <w:proofErr w:type="spellStart"/>
      <w:r>
        <w:t>ordersID</w:t>
      </w:r>
      <w:proofErr w:type="spellEnd"/>
      <w:r>
        <w:t xml:space="preserve">, </w:t>
      </w:r>
      <w:proofErr w:type="spellStart"/>
      <w:r>
        <w:t>invoice_status</w:t>
      </w:r>
      <w:proofErr w:type="spellEnd"/>
      <w:r>
        <w:t xml:space="preserve">, </w:t>
      </w:r>
      <w:proofErr w:type="spellStart"/>
      <w:r>
        <w:t>paymentID</w:t>
      </w:r>
      <w:proofErr w:type="spellEnd"/>
      <w:r>
        <w:t>)</w:t>
      </w:r>
    </w:p>
    <w:p w14:paraId="2DBA0658" w14:textId="77777777" w:rsidR="001E3428" w:rsidRDefault="001E3428" w:rsidP="001E3428">
      <w:r>
        <w:t>VALUES</w:t>
      </w:r>
    </w:p>
    <w:p w14:paraId="54922D3E" w14:textId="77777777" w:rsidR="001E3428" w:rsidRDefault="001E3428" w:rsidP="001E3428">
      <w:r>
        <w:tab/>
        <w:t>(1, 'paid', 1),</w:t>
      </w:r>
    </w:p>
    <w:p w14:paraId="06DE841C" w14:textId="77777777" w:rsidR="001E3428" w:rsidRDefault="001E3428" w:rsidP="001E3428">
      <w:r>
        <w:tab/>
        <w:t>(2, 'paid', 1),</w:t>
      </w:r>
    </w:p>
    <w:p w14:paraId="217EDED2" w14:textId="77777777" w:rsidR="001E3428" w:rsidRDefault="001E3428" w:rsidP="001E3428">
      <w:r>
        <w:tab/>
        <w:t>(3, 'paid', 1),</w:t>
      </w:r>
    </w:p>
    <w:p w14:paraId="1B36DE0E" w14:textId="77777777" w:rsidR="001E3428" w:rsidRDefault="001E3428" w:rsidP="001E3428">
      <w:r>
        <w:tab/>
        <w:t>(4, 'paid', 2),</w:t>
      </w:r>
    </w:p>
    <w:p w14:paraId="22F188AB" w14:textId="77777777" w:rsidR="001E3428" w:rsidRDefault="001E3428" w:rsidP="001E3428">
      <w:r>
        <w:tab/>
        <w:t>(5, 'paid', 1),</w:t>
      </w:r>
    </w:p>
    <w:p w14:paraId="2714C9D6" w14:textId="77777777" w:rsidR="001E3428" w:rsidRDefault="001E3428" w:rsidP="001E3428">
      <w:r>
        <w:tab/>
        <w:t>(6, 'paid', 3),</w:t>
      </w:r>
    </w:p>
    <w:p w14:paraId="638FD5AE" w14:textId="77777777" w:rsidR="001E3428" w:rsidRDefault="001E3428" w:rsidP="001E3428">
      <w:r>
        <w:tab/>
        <w:t>(7, 'paid', 2),</w:t>
      </w:r>
    </w:p>
    <w:p w14:paraId="2005643B" w14:textId="77777777" w:rsidR="001E3428" w:rsidRDefault="001E3428" w:rsidP="001E3428">
      <w:r>
        <w:tab/>
        <w:t>(8, 'pending', 2),</w:t>
      </w:r>
    </w:p>
    <w:p w14:paraId="09E2F41E" w14:textId="77777777" w:rsidR="001E3428" w:rsidRDefault="001E3428" w:rsidP="001E3428">
      <w:r>
        <w:tab/>
        <w:t>(9, 'pending', 2),</w:t>
      </w:r>
    </w:p>
    <w:p w14:paraId="62BBDDB7" w14:textId="77777777" w:rsidR="001E3428" w:rsidRDefault="001E3428" w:rsidP="001E3428">
      <w:r>
        <w:tab/>
        <w:t>(10, 'pending', 2)</w:t>
      </w:r>
    </w:p>
    <w:p w14:paraId="5C35A5DF" w14:textId="77777777" w:rsidR="001E3428" w:rsidRDefault="001E3428" w:rsidP="001E3428"/>
    <w:p w14:paraId="528D88DE" w14:textId="11294789" w:rsidR="00C76C9B" w:rsidRDefault="001E3428" w:rsidP="001E3428">
      <w:r>
        <w:t>SELECT * FROM invoice</w:t>
      </w:r>
    </w:p>
    <w:p w14:paraId="7CD0FA61" w14:textId="611370AA" w:rsidR="00AF565A" w:rsidRDefault="00AF565A" w:rsidP="00C76C9B"/>
    <w:p w14:paraId="41D6173A" w14:textId="4D45F45F" w:rsidR="006422BD" w:rsidRDefault="006422BD" w:rsidP="00C76C9B"/>
    <w:p w14:paraId="0FBCB45C" w14:textId="555FEAB6" w:rsidR="006422BD" w:rsidRDefault="006422BD" w:rsidP="00C76C9B"/>
    <w:p w14:paraId="5BBC3849" w14:textId="5EC81F23" w:rsidR="006422BD" w:rsidRDefault="006422BD" w:rsidP="00C76C9B"/>
    <w:p w14:paraId="3C08CC13" w14:textId="0552AFD3" w:rsidR="00437453" w:rsidRDefault="00FB2937" w:rsidP="00FB2937">
      <w:pPr>
        <w:pStyle w:val="Heading2"/>
        <w:rPr>
          <w:rFonts w:ascii="Times New Roman" w:hAnsi="Times New Roman" w:cs="Times New Roman"/>
          <w:sz w:val="24"/>
          <w:szCs w:val="24"/>
        </w:rPr>
      </w:pPr>
      <w:bookmarkStart w:id="21" w:name="_Hlk58622760"/>
      <w:bookmarkStart w:id="22" w:name="_Toc58684161"/>
      <w:r>
        <w:rPr>
          <w:rFonts w:ascii="Times New Roman" w:hAnsi="Times New Roman" w:cs="Times New Roman"/>
          <w:sz w:val="24"/>
          <w:szCs w:val="24"/>
        </w:rPr>
        <w:lastRenderedPageBreak/>
        <w:t>DATA MANIPULATION</w:t>
      </w:r>
      <w:r w:rsidR="00B51737">
        <w:rPr>
          <w:rFonts w:ascii="Times New Roman" w:hAnsi="Times New Roman" w:cs="Times New Roman"/>
          <w:sz w:val="24"/>
          <w:szCs w:val="24"/>
        </w:rPr>
        <w:t xml:space="preserve"> AND</w:t>
      </w:r>
      <w:r w:rsidR="007E0552">
        <w:rPr>
          <w:rFonts w:ascii="Times New Roman" w:hAnsi="Times New Roman" w:cs="Times New Roman"/>
          <w:sz w:val="24"/>
          <w:szCs w:val="24"/>
        </w:rPr>
        <w:t xml:space="preserve"> ANSWERING DATA QUESTION</w:t>
      </w:r>
      <w:bookmarkEnd w:id="22"/>
    </w:p>
    <w:p w14:paraId="0173DE40" w14:textId="77777777" w:rsidR="00FB2937" w:rsidRPr="00FB2937" w:rsidRDefault="00FB2937" w:rsidP="00FB2937"/>
    <w:bookmarkEnd w:id="21"/>
    <w:p w14:paraId="18C1CCBA" w14:textId="795C634A" w:rsidR="00437453" w:rsidRPr="000101D1" w:rsidRDefault="00437453" w:rsidP="00437453">
      <w:pPr>
        <w:rPr>
          <w:rFonts w:ascii="Times New Roman" w:hAnsi="Times New Roman" w:cs="Times New Roman"/>
          <w:b/>
          <w:bCs/>
          <w:sz w:val="24"/>
          <w:szCs w:val="24"/>
        </w:rPr>
      </w:pPr>
      <w:r w:rsidRPr="00437453">
        <w:rPr>
          <w:rFonts w:ascii="Times New Roman" w:hAnsi="Times New Roman" w:cs="Times New Roman"/>
          <w:b/>
          <w:bCs/>
          <w:sz w:val="24"/>
          <w:szCs w:val="24"/>
        </w:rPr>
        <w:t>1. What are the most serviced zip codes?</w:t>
      </w:r>
    </w:p>
    <w:p w14:paraId="5DD7AE38" w14:textId="77777777" w:rsidR="00437453" w:rsidRDefault="00437453" w:rsidP="00437453">
      <w:r>
        <w:t xml:space="preserve">SELECT </w:t>
      </w:r>
    </w:p>
    <w:p w14:paraId="36439274" w14:textId="77777777" w:rsidR="00437453" w:rsidRDefault="00437453" w:rsidP="00437453">
      <w:r>
        <w:tab/>
      </w:r>
      <w:proofErr w:type="spellStart"/>
      <w:r>
        <w:t>customer.zip_code</w:t>
      </w:r>
      <w:proofErr w:type="spellEnd"/>
      <w:r>
        <w:t>,</w:t>
      </w:r>
    </w:p>
    <w:p w14:paraId="59564C7F" w14:textId="77777777" w:rsidR="00437453" w:rsidRDefault="00437453" w:rsidP="00437453">
      <w:r>
        <w:tab/>
        <w:t>count(</w:t>
      </w:r>
      <w:proofErr w:type="spellStart"/>
      <w:r>
        <w:t>orders.ordersID</w:t>
      </w:r>
      <w:proofErr w:type="spellEnd"/>
      <w:r>
        <w:t xml:space="preserve">) AS </w:t>
      </w:r>
      <w:proofErr w:type="spellStart"/>
      <w:r>
        <w:t>Number_of_orders</w:t>
      </w:r>
      <w:proofErr w:type="spellEnd"/>
    </w:p>
    <w:p w14:paraId="5EC1949A" w14:textId="77777777" w:rsidR="00437453" w:rsidRDefault="00437453" w:rsidP="00437453">
      <w:r>
        <w:t>FROM customer</w:t>
      </w:r>
    </w:p>
    <w:p w14:paraId="436ECA70" w14:textId="77777777" w:rsidR="00437453" w:rsidRDefault="00437453" w:rsidP="00437453">
      <w:r>
        <w:t xml:space="preserve">JOIN orders ON </w:t>
      </w:r>
      <w:proofErr w:type="spellStart"/>
      <w:r>
        <w:t>customer.customerID</w:t>
      </w:r>
      <w:proofErr w:type="spellEnd"/>
      <w:r>
        <w:t>=</w:t>
      </w:r>
      <w:proofErr w:type="spellStart"/>
      <w:r>
        <w:t>orders.customerID</w:t>
      </w:r>
      <w:proofErr w:type="spellEnd"/>
    </w:p>
    <w:p w14:paraId="0C58F326" w14:textId="77777777" w:rsidR="00437453" w:rsidRDefault="00437453" w:rsidP="00437453">
      <w:r>
        <w:t xml:space="preserve">GROUP by </w:t>
      </w:r>
      <w:proofErr w:type="spellStart"/>
      <w:r>
        <w:t>customer.zip_code</w:t>
      </w:r>
      <w:proofErr w:type="spellEnd"/>
    </w:p>
    <w:p w14:paraId="5DE76143" w14:textId="6A68622A" w:rsidR="000101D1" w:rsidRDefault="00437453" w:rsidP="00437453">
      <w:r>
        <w:t xml:space="preserve">Order by </w:t>
      </w:r>
      <w:proofErr w:type="spellStart"/>
      <w:r>
        <w:t>customer.zip_code</w:t>
      </w:r>
      <w:proofErr w:type="spellEnd"/>
    </w:p>
    <w:p w14:paraId="53F9CF3C" w14:textId="06D379E6" w:rsidR="00437453" w:rsidRDefault="00332F84" w:rsidP="00437453">
      <w:r w:rsidRPr="00332F84">
        <w:rPr>
          <w:noProof/>
        </w:rPr>
        <w:drawing>
          <wp:inline distT="0" distB="0" distL="0" distR="0" wp14:anchorId="3582343D" wp14:editId="37C52A54">
            <wp:extent cx="2667000" cy="17014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5736" cy="1738970"/>
                    </a:xfrm>
                    <a:prstGeom prst="rect">
                      <a:avLst/>
                    </a:prstGeom>
                  </pic:spPr>
                </pic:pic>
              </a:graphicData>
            </a:graphic>
          </wp:inline>
        </w:drawing>
      </w:r>
    </w:p>
    <w:p w14:paraId="4F002973" w14:textId="4FBC5813" w:rsidR="00332F84" w:rsidRPr="005F5DE3" w:rsidRDefault="00683E0B" w:rsidP="00437453">
      <w:pPr>
        <w:rPr>
          <w:rFonts w:ascii="Times New Roman" w:hAnsi="Times New Roman" w:cs="Times New Roman"/>
          <w:sz w:val="24"/>
          <w:szCs w:val="24"/>
        </w:rPr>
      </w:pPr>
      <w:r w:rsidRPr="00E33138">
        <w:rPr>
          <w:rFonts w:ascii="Times New Roman" w:hAnsi="Times New Roman" w:cs="Times New Roman"/>
          <w:b/>
          <w:bCs/>
          <w:sz w:val="24"/>
          <w:szCs w:val="24"/>
        </w:rPr>
        <w:t xml:space="preserve">Figure 1: </w:t>
      </w:r>
      <w:r w:rsidR="00AB4F77">
        <w:rPr>
          <w:rFonts w:ascii="Times New Roman" w:hAnsi="Times New Roman" w:cs="Times New Roman"/>
          <w:sz w:val="24"/>
          <w:szCs w:val="24"/>
        </w:rPr>
        <w:t>Business Question</w:t>
      </w:r>
      <w:r w:rsidR="00E33138">
        <w:rPr>
          <w:rFonts w:ascii="Times New Roman" w:hAnsi="Times New Roman" w:cs="Times New Roman"/>
          <w:sz w:val="24"/>
          <w:szCs w:val="24"/>
        </w:rPr>
        <w:t xml:space="preserve"> 1 </w:t>
      </w:r>
    </w:p>
    <w:p w14:paraId="4E72467B" w14:textId="7940B977" w:rsidR="00930CFF" w:rsidRPr="003B5C3A" w:rsidRDefault="00930CFF" w:rsidP="00437453">
      <w:pPr>
        <w:rPr>
          <w:rFonts w:ascii="Times New Roman" w:hAnsi="Times New Roman" w:cs="Times New Roman"/>
          <w:color w:val="FF0000"/>
          <w:sz w:val="24"/>
          <w:szCs w:val="24"/>
        </w:rPr>
      </w:pPr>
      <w:r w:rsidRPr="003B5C3A">
        <w:rPr>
          <w:rFonts w:ascii="Times New Roman" w:hAnsi="Times New Roman" w:cs="Times New Roman"/>
          <w:color w:val="FF0000"/>
          <w:sz w:val="24"/>
          <w:szCs w:val="24"/>
        </w:rPr>
        <w:t xml:space="preserve">Answer 1: Zip code </w:t>
      </w:r>
      <w:r w:rsidR="003B5C3A" w:rsidRPr="003B5C3A">
        <w:rPr>
          <w:rFonts w:ascii="Times New Roman" w:hAnsi="Times New Roman" w:cs="Times New Roman"/>
          <w:color w:val="FF0000"/>
          <w:sz w:val="24"/>
          <w:szCs w:val="24"/>
        </w:rPr>
        <w:t xml:space="preserve">94805 </w:t>
      </w:r>
      <w:r w:rsidR="003B5C3A">
        <w:rPr>
          <w:rFonts w:ascii="Times New Roman" w:hAnsi="Times New Roman" w:cs="Times New Roman"/>
          <w:color w:val="FF0000"/>
          <w:sz w:val="24"/>
          <w:szCs w:val="24"/>
        </w:rPr>
        <w:t>has</w:t>
      </w:r>
      <w:r w:rsidR="003B5C3A" w:rsidRPr="003B5C3A">
        <w:rPr>
          <w:rFonts w:ascii="Times New Roman" w:hAnsi="Times New Roman" w:cs="Times New Roman"/>
          <w:color w:val="FF0000"/>
          <w:sz w:val="24"/>
          <w:szCs w:val="24"/>
        </w:rPr>
        <w:t xml:space="preserve"> the most orders</w:t>
      </w:r>
      <w:r w:rsidR="003B5C3A">
        <w:rPr>
          <w:rFonts w:ascii="Times New Roman" w:hAnsi="Times New Roman" w:cs="Times New Roman"/>
          <w:color w:val="FF0000"/>
          <w:sz w:val="24"/>
          <w:szCs w:val="24"/>
        </w:rPr>
        <w:t>.</w:t>
      </w:r>
    </w:p>
    <w:p w14:paraId="4FD09C4A" w14:textId="77777777" w:rsidR="001A1346" w:rsidRDefault="001A1346" w:rsidP="00437453">
      <w:pPr>
        <w:rPr>
          <w:rFonts w:ascii="Times New Roman" w:hAnsi="Times New Roman" w:cs="Times New Roman"/>
          <w:b/>
          <w:bCs/>
          <w:sz w:val="24"/>
          <w:szCs w:val="24"/>
        </w:rPr>
      </w:pPr>
    </w:p>
    <w:p w14:paraId="0070244F" w14:textId="07DD4C9B" w:rsidR="00437453" w:rsidRPr="00BB4F7D" w:rsidRDefault="00437453" w:rsidP="00437453">
      <w:pPr>
        <w:rPr>
          <w:rFonts w:ascii="Times New Roman" w:hAnsi="Times New Roman" w:cs="Times New Roman"/>
          <w:sz w:val="24"/>
          <w:szCs w:val="24"/>
        </w:rPr>
      </w:pPr>
      <w:r w:rsidRPr="00437453">
        <w:rPr>
          <w:rFonts w:ascii="Times New Roman" w:hAnsi="Times New Roman" w:cs="Times New Roman"/>
          <w:b/>
          <w:bCs/>
          <w:sz w:val="24"/>
          <w:szCs w:val="24"/>
        </w:rPr>
        <w:t xml:space="preserve">2. </w:t>
      </w:r>
      <w:bookmarkStart w:id="23" w:name="_Hlk58625530"/>
      <w:r w:rsidRPr="00437453">
        <w:rPr>
          <w:rFonts w:ascii="Times New Roman" w:hAnsi="Times New Roman" w:cs="Times New Roman"/>
          <w:b/>
          <w:bCs/>
          <w:sz w:val="24"/>
          <w:szCs w:val="24"/>
        </w:rPr>
        <w:t>What is the most popular meal ordered?</w:t>
      </w:r>
      <w:bookmarkEnd w:id="23"/>
    </w:p>
    <w:p w14:paraId="692DA7B0" w14:textId="77777777" w:rsidR="00437453" w:rsidRDefault="00437453" w:rsidP="00437453">
      <w:r>
        <w:t>SELECT</w:t>
      </w:r>
    </w:p>
    <w:p w14:paraId="17870599" w14:textId="77777777" w:rsidR="00437453" w:rsidRDefault="00437453" w:rsidP="00437453">
      <w:r>
        <w:tab/>
      </w:r>
      <w:proofErr w:type="spellStart"/>
      <w:r>
        <w:t>recipes.recipes_description</w:t>
      </w:r>
      <w:proofErr w:type="spellEnd"/>
      <w:r>
        <w:t>,</w:t>
      </w:r>
    </w:p>
    <w:p w14:paraId="31EE8AC9" w14:textId="77777777" w:rsidR="00437453" w:rsidRDefault="00437453" w:rsidP="00437453">
      <w:r>
        <w:tab/>
        <w:t>sum(</w:t>
      </w:r>
      <w:proofErr w:type="spellStart"/>
      <w:r>
        <w:t>order_item.quantity</w:t>
      </w:r>
      <w:proofErr w:type="spellEnd"/>
      <w:r>
        <w:t xml:space="preserve">) as </w:t>
      </w:r>
      <w:proofErr w:type="spellStart"/>
      <w:r>
        <w:t>meals_ordered</w:t>
      </w:r>
      <w:proofErr w:type="spellEnd"/>
    </w:p>
    <w:p w14:paraId="274F1072" w14:textId="77777777" w:rsidR="00437453" w:rsidRDefault="00437453" w:rsidP="00437453">
      <w:r>
        <w:t xml:space="preserve">FROM </w:t>
      </w:r>
      <w:proofErr w:type="spellStart"/>
      <w:r>
        <w:t>order_item</w:t>
      </w:r>
      <w:proofErr w:type="spellEnd"/>
      <w:r>
        <w:t xml:space="preserve"> </w:t>
      </w:r>
    </w:p>
    <w:p w14:paraId="1F36AD93" w14:textId="77777777" w:rsidR="00437453" w:rsidRDefault="00437453" w:rsidP="00437453">
      <w:r>
        <w:t xml:space="preserve">JOIN </w:t>
      </w:r>
      <w:proofErr w:type="spellStart"/>
      <w:r>
        <w:t>meal_item</w:t>
      </w:r>
      <w:proofErr w:type="spellEnd"/>
      <w:r>
        <w:t xml:space="preserve"> on </w:t>
      </w:r>
      <w:proofErr w:type="spellStart"/>
      <w:r>
        <w:t>order_item.meal_itemID</w:t>
      </w:r>
      <w:proofErr w:type="spellEnd"/>
      <w:r>
        <w:t>=</w:t>
      </w:r>
      <w:proofErr w:type="spellStart"/>
      <w:r>
        <w:t>meal_item.meal_itemID</w:t>
      </w:r>
      <w:proofErr w:type="spellEnd"/>
      <w:r>
        <w:t xml:space="preserve"> </w:t>
      </w:r>
    </w:p>
    <w:p w14:paraId="0FAD90CF" w14:textId="77777777" w:rsidR="00437453" w:rsidRDefault="00437453" w:rsidP="00437453">
      <w:r>
        <w:t xml:space="preserve">JOIN recipes on </w:t>
      </w:r>
      <w:proofErr w:type="spellStart"/>
      <w:r>
        <w:t>recipes.recipesID</w:t>
      </w:r>
      <w:proofErr w:type="spellEnd"/>
      <w:r>
        <w:t>=</w:t>
      </w:r>
      <w:proofErr w:type="spellStart"/>
      <w:r>
        <w:t>meal_item.recipesID</w:t>
      </w:r>
      <w:proofErr w:type="spellEnd"/>
    </w:p>
    <w:p w14:paraId="109915B7" w14:textId="77777777" w:rsidR="00437453" w:rsidRDefault="00437453" w:rsidP="00437453">
      <w:r>
        <w:t xml:space="preserve">GROUP by </w:t>
      </w:r>
      <w:proofErr w:type="spellStart"/>
      <w:r>
        <w:t>recipes.recipes_description</w:t>
      </w:r>
      <w:proofErr w:type="spellEnd"/>
    </w:p>
    <w:p w14:paraId="5BE2D004" w14:textId="3656CA02" w:rsidR="00437453" w:rsidRDefault="00437453" w:rsidP="00437453">
      <w:r>
        <w:t xml:space="preserve">Order by </w:t>
      </w:r>
      <w:proofErr w:type="spellStart"/>
      <w:r>
        <w:t>meals_ordered</w:t>
      </w:r>
      <w:proofErr w:type="spellEnd"/>
      <w:r>
        <w:t xml:space="preserve"> desc</w:t>
      </w:r>
    </w:p>
    <w:p w14:paraId="3A906D24" w14:textId="77777777" w:rsidR="00BB4F7D" w:rsidRDefault="00BB4F7D" w:rsidP="00437453"/>
    <w:p w14:paraId="27530EAF" w14:textId="60BF8693" w:rsidR="00437453" w:rsidRDefault="003B6D51" w:rsidP="00437453">
      <w:r w:rsidRPr="003B6D51">
        <w:rPr>
          <w:noProof/>
        </w:rPr>
        <w:lastRenderedPageBreak/>
        <w:drawing>
          <wp:inline distT="0" distB="0" distL="0" distR="0" wp14:anchorId="225E6AAC" wp14:editId="74C7092A">
            <wp:extent cx="2369127" cy="15626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6430" cy="1600411"/>
                    </a:xfrm>
                    <a:prstGeom prst="rect">
                      <a:avLst/>
                    </a:prstGeom>
                  </pic:spPr>
                </pic:pic>
              </a:graphicData>
            </a:graphic>
          </wp:inline>
        </w:drawing>
      </w:r>
    </w:p>
    <w:p w14:paraId="71A12CD2" w14:textId="49E12131" w:rsidR="00BB4F7D" w:rsidRDefault="00BB4F7D" w:rsidP="00437453">
      <w:pPr>
        <w:rPr>
          <w:rFonts w:ascii="Times New Roman" w:hAnsi="Times New Roman" w:cs="Times New Roman"/>
          <w:sz w:val="24"/>
          <w:szCs w:val="24"/>
        </w:rPr>
      </w:pPr>
      <w:r w:rsidRPr="00BB4F7D">
        <w:rPr>
          <w:rFonts w:ascii="Times New Roman" w:hAnsi="Times New Roman" w:cs="Times New Roman"/>
          <w:b/>
          <w:bCs/>
          <w:sz w:val="24"/>
          <w:szCs w:val="24"/>
        </w:rPr>
        <w:t xml:space="preserve">Figure </w:t>
      </w:r>
      <w:r w:rsidR="00130D06">
        <w:rPr>
          <w:rFonts w:ascii="Times New Roman" w:hAnsi="Times New Roman" w:cs="Times New Roman"/>
          <w:b/>
          <w:bCs/>
          <w:sz w:val="24"/>
          <w:szCs w:val="24"/>
        </w:rPr>
        <w:t>2</w:t>
      </w:r>
      <w:r w:rsidRPr="00BB4F7D">
        <w:rPr>
          <w:rFonts w:ascii="Times New Roman" w:hAnsi="Times New Roman" w:cs="Times New Roman"/>
          <w:sz w:val="24"/>
          <w:szCs w:val="24"/>
        </w:rPr>
        <w:t xml:space="preserve">: </w:t>
      </w:r>
      <w:r w:rsidR="00AB4F77">
        <w:rPr>
          <w:rFonts w:ascii="Times New Roman" w:hAnsi="Times New Roman" w:cs="Times New Roman"/>
          <w:sz w:val="24"/>
          <w:szCs w:val="24"/>
        </w:rPr>
        <w:t>Business Question</w:t>
      </w:r>
      <w:r w:rsidRPr="00BB4F7D">
        <w:rPr>
          <w:rFonts w:ascii="Times New Roman" w:hAnsi="Times New Roman" w:cs="Times New Roman"/>
          <w:sz w:val="24"/>
          <w:szCs w:val="24"/>
        </w:rPr>
        <w:t xml:space="preserve"> 2</w:t>
      </w:r>
    </w:p>
    <w:p w14:paraId="17C4AAB9" w14:textId="4CB67DF1" w:rsidR="00893BAE" w:rsidRPr="00930CFF" w:rsidRDefault="00893BAE" w:rsidP="00437453">
      <w:pPr>
        <w:rPr>
          <w:rFonts w:ascii="Times New Roman" w:hAnsi="Times New Roman" w:cs="Times New Roman"/>
          <w:color w:val="FF0000"/>
          <w:sz w:val="24"/>
          <w:szCs w:val="24"/>
        </w:rPr>
      </w:pPr>
      <w:r w:rsidRPr="00930CFF">
        <w:rPr>
          <w:rFonts w:ascii="Times New Roman" w:hAnsi="Times New Roman" w:cs="Times New Roman"/>
          <w:color w:val="FF0000"/>
          <w:sz w:val="24"/>
          <w:szCs w:val="24"/>
        </w:rPr>
        <w:t xml:space="preserve">Answer 3: Identified </w:t>
      </w:r>
      <w:r w:rsidR="00930CFF" w:rsidRPr="00930CFF">
        <w:rPr>
          <w:rFonts w:ascii="Times New Roman" w:hAnsi="Times New Roman" w:cs="Times New Roman"/>
          <w:color w:val="FF0000"/>
          <w:sz w:val="24"/>
          <w:szCs w:val="24"/>
        </w:rPr>
        <w:t>Moms Roast Turkey has 5 meals ordered.</w:t>
      </w:r>
    </w:p>
    <w:p w14:paraId="16314BB0" w14:textId="77777777" w:rsidR="001A1346" w:rsidRDefault="001A1346" w:rsidP="00437453">
      <w:pPr>
        <w:rPr>
          <w:rFonts w:ascii="Times New Roman" w:hAnsi="Times New Roman" w:cs="Times New Roman"/>
          <w:b/>
          <w:bCs/>
          <w:sz w:val="24"/>
          <w:szCs w:val="24"/>
        </w:rPr>
      </w:pPr>
    </w:p>
    <w:p w14:paraId="65346124" w14:textId="1108B5C0" w:rsidR="00437453" w:rsidRPr="00313F1A" w:rsidRDefault="00437453" w:rsidP="00437453">
      <w:pPr>
        <w:rPr>
          <w:rFonts w:ascii="Times New Roman" w:hAnsi="Times New Roman" w:cs="Times New Roman"/>
          <w:sz w:val="24"/>
          <w:szCs w:val="24"/>
        </w:rPr>
      </w:pPr>
      <w:r w:rsidRPr="00437453">
        <w:rPr>
          <w:rFonts w:ascii="Times New Roman" w:hAnsi="Times New Roman" w:cs="Times New Roman"/>
          <w:b/>
          <w:bCs/>
          <w:sz w:val="24"/>
          <w:szCs w:val="24"/>
        </w:rPr>
        <w:t>3. How to identify a specific holiday dish ordered?</w:t>
      </w:r>
    </w:p>
    <w:p w14:paraId="257F82E3" w14:textId="77777777" w:rsidR="00437453" w:rsidRDefault="00437453" w:rsidP="00437453">
      <w:r>
        <w:t xml:space="preserve">SELECT * FROM </w:t>
      </w:r>
      <w:proofErr w:type="spellStart"/>
      <w:r>
        <w:t>order_item</w:t>
      </w:r>
      <w:proofErr w:type="spellEnd"/>
    </w:p>
    <w:p w14:paraId="27CD0C04" w14:textId="77777777" w:rsidR="00437453" w:rsidRDefault="00437453" w:rsidP="00437453">
      <w:r>
        <w:t xml:space="preserve">WHERE </w:t>
      </w:r>
      <w:proofErr w:type="spellStart"/>
      <w:r>
        <w:t>order_line</w:t>
      </w:r>
      <w:proofErr w:type="spellEnd"/>
      <w:r>
        <w:t>='Moms Roast Turkey'</w:t>
      </w:r>
    </w:p>
    <w:p w14:paraId="0052CF39" w14:textId="187BAB13" w:rsidR="00437453" w:rsidRDefault="00D13269" w:rsidP="00437453">
      <w:r w:rsidRPr="00D13269">
        <w:rPr>
          <w:noProof/>
        </w:rPr>
        <w:drawing>
          <wp:inline distT="0" distB="0" distL="0" distR="0" wp14:anchorId="03F19797" wp14:editId="0B263655">
            <wp:extent cx="3546475" cy="128659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8754" cy="1309191"/>
                    </a:xfrm>
                    <a:prstGeom prst="rect">
                      <a:avLst/>
                    </a:prstGeom>
                  </pic:spPr>
                </pic:pic>
              </a:graphicData>
            </a:graphic>
          </wp:inline>
        </w:drawing>
      </w:r>
    </w:p>
    <w:p w14:paraId="5B5EB737" w14:textId="496D9DE5" w:rsidR="00313F1A" w:rsidRDefault="00313F1A" w:rsidP="00437453">
      <w:pPr>
        <w:rPr>
          <w:rFonts w:ascii="Times New Roman" w:hAnsi="Times New Roman" w:cs="Times New Roman"/>
          <w:sz w:val="24"/>
          <w:szCs w:val="24"/>
        </w:rPr>
      </w:pPr>
      <w:r w:rsidRPr="00313F1A">
        <w:rPr>
          <w:rFonts w:ascii="Times New Roman" w:hAnsi="Times New Roman" w:cs="Times New Roman"/>
          <w:b/>
          <w:bCs/>
          <w:sz w:val="24"/>
          <w:szCs w:val="24"/>
        </w:rPr>
        <w:t xml:space="preserve">Figure </w:t>
      </w:r>
      <w:r w:rsidR="00130D06">
        <w:rPr>
          <w:rFonts w:ascii="Times New Roman" w:hAnsi="Times New Roman" w:cs="Times New Roman"/>
          <w:b/>
          <w:bCs/>
          <w:sz w:val="24"/>
          <w:szCs w:val="24"/>
        </w:rPr>
        <w:t>3</w:t>
      </w:r>
      <w:r w:rsidRPr="00313F1A">
        <w:rPr>
          <w:rFonts w:ascii="Times New Roman" w:hAnsi="Times New Roman" w:cs="Times New Roman"/>
          <w:b/>
          <w:bCs/>
          <w:sz w:val="24"/>
          <w:szCs w:val="24"/>
        </w:rPr>
        <w:t xml:space="preserve">: </w:t>
      </w:r>
      <w:r w:rsidR="00AB4F77">
        <w:rPr>
          <w:rFonts w:ascii="Times New Roman" w:hAnsi="Times New Roman" w:cs="Times New Roman"/>
          <w:sz w:val="24"/>
          <w:szCs w:val="24"/>
        </w:rPr>
        <w:t>Business Question</w:t>
      </w:r>
      <w:r w:rsidRPr="00313F1A">
        <w:rPr>
          <w:rFonts w:ascii="Times New Roman" w:hAnsi="Times New Roman" w:cs="Times New Roman"/>
          <w:sz w:val="24"/>
          <w:szCs w:val="24"/>
        </w:rPr>
        <w:t xml:space="preserve"> 3</w:t>
      </w:r>
    </w:p>
    <w:p w14:paraId="3A620F16" w14:textId="14A67741" w:rsidR="00893BAE" w:rsidRDefault="00D83B38" w:rsidP="00437453">
      <w:pPr>
        <w:rPr>
          <w:rFonts w:ascii="Times New Roman" w:hAnsi="Times New Roman" w:cs="Times New Roman"/>
          <w:color w:val="FF0000"/>
          <w:sz w:val="24"/>
          <w:szCs w:val="24"/>
        </w:rPr>
      </w:pPr>
      <w:r w:rsidRPr="00893BAE">
        <w:rPr>
          <w:rFonts w:ascii="Times New Roman" w:hAnsi="Times New Roman" w:cs="Times New Roman"/>
          <w:color w:val="FF0000"/>
          <w:sz w:val="24"/>
          <w:szCs w:val="24"/>
        </w:rPr>
        <w:t xml:space="preserve">Answer 3: </w:t>
      </w:r>
      <w:r w:rsidR="00EC1D0A" w:rsidRPr="00893BAE">
        <w:rPr>
          <w:rFonts w:ascii="Times New Roman" w:hAnsi="Times New Roman" w:cs="Times New Roman"/>
          <w:color w:val="FF0000"/>
          <w:sz w:val="24"/>
          <w:szCs w:val="24"/>
        </w:rPr>
        <w:t>Entered Moms Roast Turkey</w:t>
      </w:r>
      <w:r w:rsidR="00C841C2">
        <w:rPr>
          <w:rFonts w:ascii="Times New Roman" w:hAnsi="Times New Roman" w:cs="Times New Roman"/>
          <w:color w:val="FF0000"/>
          <w:sz w:val="24"/>
          <w:szCs w:val="24"/>
        </w:rPr>
        <w:t xml:space="preserve"> or other recipes</w:t>
      </w:r>
    </w:p>
    <w:p w14:paraId="3A13C2A1" w14:textId="77777777" w:rsidR="002E1C12" w:rsidRPr="00893BAE" w:rsidRDefault="002E1C12" w:rsidP="00437453">
      <w:pPr>
        <w:rPr>
          <w:rFonts w:ascii="Times New Roman" w:hAnsi="Times New Roman" w:cs="Times New Roman"/>
          <w:color w:val="FF0000"/>
          <w:sz w:val="24"/>
          <w:szCs w:val="24"/>
        </w:rPr>
      </w:pPr>
    </w:p>
    <w:p w14:paraId="6B9243DE" w14:textId="719A4191" w:rsidR="00437453" w:rsidRPr="00313F1A" w:rsidRDefault="00437453" w:rsidP="00437453">
      <w:pPr>
        <w:rPr>
          <w:rFonts w:ascii="Times New Roman" w:hAnsi="Times New Roman" w:cs="Times New Roman"/>
          <w:b/>
          <w:bCs/>
          <w:sz w:val="24"/>
          <w:szCs w:val="24"/>
        </w:rPr>
      </w:pPr>
      <w:r w:rsidRPr="00437453">
        <w:rPr>
          <w:rFonts w:ascii="Times New Roman" w:hAnsi="Times New Roman" w:cs="Times New Roman"/>
          <w:b/>
          <w:bCs/>
          <w:sz w:val="24"/>
          <w:szCs w:val="24"/>
        </w:rPr>
        <w:t>4. Which dietary choice is for increasing profitability?</w:t>
      </w:r>
    </w:p>
    <w:p w14:paraId="65429E3C" w14:textId="77777777" w:rsidR="00437453" w:rsidRDefault="00437453" w:rsidP="00437453">
      <w:r>
        <w:t>SELECT</w:t>
      </w:r>
    </w:p>
    <w:p w14:paraId="47BD3DC9" w14:textId="77777777" w:rsidR="00437453" w:rsidRDefault="00437453" w:rsidP="00437453">
      <w:r>
        <w:tab/>
      </w:r>
      <w:proofErr w:type="spellStart"/>
      <w:r>
        <w:t>dietary.dietary_description</w:t>
      </w:r>
      <w:proofErr w:type="spellEnd"/>
      <w:r>
        <w:t>,</w:t>
      </w:r>
    </w:p>
    <w:p w14:paraId="41F827A1" w14:textId="77777777" w:rsidR="00437453" w:rsidRDefault="00437453" w:rsidP="00437453">
      <w:r>
        <w:tab/>
      </w:r>
      <w:proofErr w:type="spellStart"/>
      <w:r>
        <w:t>recipes.recipes_description</w:t>
      </w:r>
      <w:proofErr w:type="spellEnd"/>
      <w:r>
        <w:t>,</w:t>
      </w:r>
    </w:p>
    <w:p w14:paraId="68151CA2" w14:textId="77777777" w:rsidR="00437453" w:rsidRDefault="00437453" w:rsidP="00437453">
      <w:r>
        <w:tab/>
        <w:t>(</w:t>
      </w:r>
      <w:proofErr w:type="spellStart"/>
      <w:r>
        <w:t>recipes.pricepoint-recipes.cost</w:t>
      </w:r>
      <w:proofErr w:type="spellEnd"/>
      <w:r>
        <w:t xml:space="preserve">) as </w:t>
      </w:r>
      <w:proofErr w:type="spellStart"/>
      <w:r>
        <w:t>Profitability_per_serving</w:t>
      </w:r>
      <w:proofErr w:type="spellEnd"/>
    </w:p>
    <w:p w14:paraId="0CF86831" w14:textId="77777777" w:rsidR="00437453" w:rsidRDefault="00437453" w:rsidP="00437453">
      <w:r>
        <w:t>FROM recipes</w:t>
      </w:r>
    </w:p>
    <w:p w14:paraId="30C1E483" w14:textId="77777777" w:rsidR="00437453" w:rsidRDefault="00437453" w:rsidP="00437453">
      <w:r>
        <w:t xml:space="preserve">JOIN dietary on </w:t>
      </w:r>
      <w:proofErr w:type="spellStart"/>
      <w:r>
        <w:t>recipes.dietaryID</w:t>
      </w:r>
      <w:proofErr w:type="spellEnd"/>
      <w:r>
        <w:t>=</w:t>
      </w:r>
      <w:proofErr w:type="spellStart"/>
      <w:r>
        <w:t>dietary.dietaryID</w:t>
      </w:r>
      <w:proofErr w:type="spellEnd"/>
    </w:p>
    <w:p w14:paraId="11B97CCA" w14:textId="0CA267CC" w:rsidR="007B2683" w:rsidRDefault="00437453" w:rsidP="00437453">
      <w:r>
        <w:t xml:space="preserve">order by </w:t>
      </w:r>
      <w:proofErr w:type="spellStart"/>
      <w:r>
        <w:t>dietary.dietary_description</w:t>
      </w:r>
      <w:proofErr w:type="spellEnd"/>
      <w:r>
        <w:t xml:space="preserve">, </w:t>
      </w:r>
      <w:proofErr w:type="spellStart"/>
      <w:r>
        <w:t>recipes.recipes_description</w:t>
      </w:r>
      <w:proofErr w:type="spellEnd"/>
    </w:p>
    <w:p w14:paraId="4F3AFD79" w14:textId="5A99737B" w:rsidR="00437453" w:rsidRDefault="007B2683" w:rsidP="00437453">
      <w:r w:rsidRPr="007B2683">
        <w:rPr>
          <w:noProof/>
        </w:rPr>
        <w:lastRenderedPageBreak/>
        <w:drawing>
          <wp:inline distT="0" distB="0" distL="0" distR="0" wp14:anchorId="29C7B984" wp14:editId="72C737FB">
            <wp:extent cx="3546764" cy="201021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26981" cy="2055677"/>
                    </a:xfrm>
                    <a:prstGeom prst="rect">
                      <a:avLst/>
                    </a:prstGeom>
                  </pic:spPr>
                </pic:pic>
              </a:graphicData>
            </a:graphic>
          </wp:inline>
        </w:drawing>
      </w:r>
    </w:p>
    <w:p w14:paraId="43A3C362" w14:textId="304462D5" w:rsidR="005E5FCA" w:rsidRDefault="00313F1A" w:rsidP="00437453">
      <w:pPr>
        <w:rPr>
          <w:rFonts w:ascii="Times New Roman" w:hAnsi="Times New Roman" w:cs="Times New Roman"/>
          <w:sz w:val="24"/>
          <w:szCs w:val="24"/>
        </w:rPr>
      </w:pPr>
      <w:r w:rsidRPr="00313F1A">
        <w:rPr>
          <w:rFonts w:ascii="Times New Roman" w:hAnsi="Times New Roman" w:cs="Times New Roman"/>
          <w:b/>
          <w:bCs/>
          <w:sz w:val="24"/>
          <w:szCs w:val="24"/>
        </w:rPr>
        <w:t xml:space="preserve">Figure </w:t>
      </w:r>
      <w:r w:rsidR="002E1C12">
        <w:rPr>
          <w:rFonts w:ascii="Times New Roman" w:hAnsi="Times New Roman" w:cs="Times New Roman"/>
          <w:b/>
          <w:bCs/>
          <w:sz w:val="24"/>
          <w:szCs w:val="24"/>
        </w:rPr>
        <w:t>4</w:t>
      </w:r>
      <w:r w:rsidRPr="00313F1A">
        <w:rPr>
          <w:rFonts w:ascii="Times New Roman" w:hAnsi="Times New Roman" w:cs="Times New Roman"/>
          <w:b/>
          <w:bCs/>
          <w:sz w:val="24"/>
          <w:szCs w:val="24"/>
        </w:rPr>
        <w:t xml:space="preserve">: </w:t>
      </w:r>
      <w:r w:rsidR="00AB4F77">
        <w:rPr>
          <w:rFonts w:ascii="Times New Roman" w:hAnsi="Times New Roman" w:cs="Times New Roman"/>
          <w:sz w:val="24"/>
          <w:szCs w:val="24"/>
        </w:rPr>
        <w:t>Business Question</w:t>
      </w:r>
      <w:r w:rsidRPr="00313F1A">
        <w:rPr>
          <w:rFonts w:ascii="Times New Roman" w:hAnsi="Times New Roman" w:cs="Times New Roman"/>
          <w:sz w:val="24"/>
          <w:szCs w:val="24"/>
        </w:rPr>
        <w:t xml:space="preserve"> </w:t>
      </w:r>
      <w:r w:rsidR="005E5FCA">
        <w:rPr>
          <w:rFonts w:ascii="Times New Roman" w:hAnsi="Times New Roman" w:cs="Times New Roman"/>
          <w:sz w:val="24"/>
          <w:szCs w:val="24"/>
        </w:rPr>
        <w:t>4</w:t>
      </w:r>
    </w:p>
    <w:p w14:paraId="26E717F0" w14:textId="162DAADE" w:rsidR="005E5FCA" w:rsidRDefault="005E5FCA" w:rsidP="00437453">
      <w:pPr>
        <w:rPr>
          <w:rFonts w:ascii="Times New Roman" w:hAnsi="Times New Roman" w:cs="Times New Roman"/>
          <w:color w:val="FF0000"/>
          <w:sz w:val="24"/>
          <w:szCs w:val="24"/>
        </w:rPr>
      </w:pPr>
      <w:r w:rsidRPr="00D83B38">
        <w:rPr>
          <w:rFonts w:ascii="Times New Roman" w:hAnsi="Times New Roman" w:cs="Times New Roman"/>
          <w:color w:val="FF0000"/>
          <w:sz w:val="24"/>
          <w:szCs w:val="24"/>
        </w:rPr>
        <w:t>Answer 4: P</w:t>
      </w:r>
      <w:r w:rsidR="00D83B38" w:rsidRPr="00D83B38">
        <w:rPr>
          <w:rFonts w:ascii="Times New Roman" w:hAnsi="Times New Roman" w:cs="Times New Roman"/>
          <w:color w:val="FF0000"/>
          <w:sz w:val="24"/>
          <w:szCs w:val="24"/>
        </w:rPr>
        <w:t>aleo dietary seemed to be highly profitable for Kitchen Table.</w:t>
      </w:r>
    </w:p>
    <w:p w14:paraId="7100C091" w14:textId="77777777" w:rsidR="002E1C12" w:rsidRPr="00D83B38" w:rsidRDefault="002E1C12" w:rsidP="00437453">
      <w:pPr>
        <w:rPr>
          <w:rFonts w:ascii="Times New Roman" w:hAnsi="Times New Roman" w:cs="Times New Roman"/>
          <w:color w:val="FF0000"/>
          <w:sz w:val="24"/>
          <w:szCs w:val="24"/>
        </w:rPr>
      </w:pPr>
    </w:p>
    <w:p w14:paraId="1374DB89" w14:textId="00AD1E16" w:rsidR="00437453" w:rsidRPr="00313F1A" w:rsidRDefault="00437453" w:rsidP="00437453">
      <w:pPr>
        <w:rPr>
          <w:rFonts w:ascii="Times New Roman" w:hAnsi="Times New Roman" w:cs="Times New Roman"/>
          <w:b/>
          <w:bCs/>
          <w:sz w:val="24"/>
          <w:szCs w:val="24"/>
        </w:rPr>
      </w:pPr>
      <w:r w:rsidRPr="00437453">
        <w:rPr>
          <w:rFonts w:ascii="Times New Roman" w:hAnsi="Times New Roman" w:cs="Times New Roman"/>
          <w:b/>
          <w:bCs/>
          <w:sz w:val="24"/>
          <w:szCs w:val="24"/>
        </w:rPr>
        <w:t>5. Which customers have not paid their bills?</w:t>
      </w:r>
    </w:p>
    <w:p w14:paraId="0516CE38" w14:textId="77777777" w:rsidR="00437453" w:rsidRDefault="00437453" w:rsidP="00437453">
      <w:r>
        <w:t xml:space="preserve">CREATE VIEW </w:t>
      </w:r>
      <w:proofErr w:type="spellStart"/>
      <w:r>
        <w:t>Payment_pending</w:t>
      </w:r>
      <w:proofErr w:type="spellEnd"/>
      <w:r>
        <w:t xml:space="preserve"> </w:t>
      </w:r>
    </w:p>
    <w:p w14:paraId="56F1FDB4" w14:textId="77777777" w:rsidR="00437453" w:rsidRDefault="00437453" w:rsidP="00437453">
      <w:r>
        <w:t>AS</w:t>
      </w:r>
    </w:p>
    <w:p w14:paraId="1C9EC78C" w14:textId="77777777" w:rsidR="00437453" w:rsidRDefault="00437453" w:rsidP="00437453">
      <w:r>
        <w:t>SELECT</w:t>
      </w:r>
    </w:p>
    <w:p w14:paraId="125A0195" w14:textId="77777777" w:rsidR="00437453" w:rsidRDefault="00437453" w:rsidP="00437453">
      <w:r>
        <w:tab/>
      </w:r>
      <w:proofErr w:type="spellStart"/>
      <w:r>
        <w:t>customer.first_name</w:t>
      </w:r>
      <w:proofErr w:type="spellEnd"/>
      <w:r>
        <w:t>,</w:t>
      </w:r>
    </w:p>
    <w:p w14:paraId="21FB5BB1" w14:textId="77777777" w:rsidR="00437453" w:rsidRDefault="00437453" w:rsidP="00437453">
      <w:r>
        <w:tab/>
      </w:r>
      <w:proofErr w:type="spellStart"/>
      <w:r>
        <w:t>customer.last_name</w:t>
      </w:r>
      <w:proofErr w:type="spellEnd"/>
      <w:r>
        <w:t>,</w:t>
      </w:r>
    </w:p>
    <w:p w14:paraId="42F94F5F" w14:textId="77777777" w:rsidR="00437453" w:rsidRDefault="00437453" w:rsidP="00437453">
      <w:r>
        <w:tab/>
      </w:r>
      <w:proofErr w:type="spellStart"/>
      <w:r>
        <w:t>invoice.invoice_status</w:t>
      </w:r>
      <w:proofErr w:type="spellEnd"/>
      <w:r>
        <w:t>,</w:t>
      </w:r>
    </w:p>
    <w:p w14:paraId="7166C095" w14:textId="77777777" w:rsidR="00437453" w:rsidRDefault="00437453" w:rsidP="00437453">
      <w:r>
        <w:tab/>
      </w:r>
      <w:proofErr w:type="spellStart"/>
      <w:r>
        <w:t>recipes.recipes_description</w:t>
      </w:r>
      <w:proofErr w:type="spellEnd"/>
      <w:r>
        <w:t>,</w:t>
      </w:r>
    </w:p>
    <w:p w14:paraId="0DF70280" w14:textId="77777777" w:rsidR="00437453" w:rsidRDefault="00437453" w:rsidP="00437453">
      <w:r>
        <w:tab/>
      </w:r>
      <w:proofErr w:type="spellStart"/>
      <w:r>
        <w:t>order_item.quantity</w:t>
      </w:r>
      <w:proofErr w:type="spellEnd"/>
      <w:r>
        <w:t xml:space="preserve"> as quantity,</w:t>
      </w:r>
    </w:p>
    <w:p w14:paraId="5827B167" w14:textId="77777777" w:rsidR="00437453" w:rsidRDefault="00437453" w:rsidP="00437453">
      <w:r>
        <w:tab/>
        <w:t>(</w:t>
      </w:r>
      <w:proofErr w:type="spellStart"/>
      <w:r>
        <w:t>recipes.pricepoint</w:t>
      </w:r>
      <w:proofErr w:type="spellEnd"/>
      <w:r>
        <w:t>*</w:t>
      </w:r>
      <w:proofErr w:type="spellStart"/>
      <w:r>
        <w:t>order_item.quantity</w:t>
      </w:r>
      <w:proofErr w:type="spellEnd"/>
      <w:r>
        <w:t xml:space="preserve">) as </w:t>
      </w:r>
      <w:proofErr w:type="spellStart"/>
      <w:r>
        <w:t>customer_billing</w:t>
      </w:r>
      <w:proofErr w:type="spellEnd"/>
    </w:p>
    <w:p w14:paraId="05CDB282" w14:textId="77777777" w:rsidR="00437453" w:rsidRDefault="00437453" w:rsidP="00437453">
      <w:r>
        <w:t>FROM invoice</w:t>
      </w:r>
    </w:p>
    <w:p w14:paraId="3F45E2E5" w14:textId="77777777" w:rsidR="00437453" w:rsidRDefault="00437453" w:rsidP="00437453">
      <w:r>
        <w:t xml:space="preserve">Join orders on </w:t>
      </w:r>
      <w:proofErr w:type="spellStart"/>
      <w:r>
        <w:t>invoice.ordersID</w:t>
      </w:r>
      <w:proofErr w:type="spellEnd"/>
      <w:r>
        <w:t xml:space="preserve"> = </w:t>
      </w:r>
      <w:proofErr w:type="spellStart"/>
      <w:r>
        <w:t>orders.ordersID</w:t>
      </w:r>
      <w:proofErr w:type="spellEnd"/>
    </w:p>
    <w:p w14:paraId="771E3179" w14:textId="77777777" w:rsidR="00437453" w:rsidRDefault="00437453" w:rsidP="00437453">
      <w:r>
        <w:t xml:space="preserve">Join </w:t>
      </w:r>
      <w:proofErr w:type="spellStart"/>
      <w:r>
        <w:t>order_item</w:t>
      </w:r>
      <w:proofErr w:type="spellEnd"/>
      <w:r>
        <w:t xml:space="preserve"> on </w:t>
      </w:r>
      <w:proofErr w:type="spellStart"/>
      <w:r>
        <w:t>orders.order_itemID</w:t>
      </w:r>
      <w:proofErr w:type="spellEnd"/>
      <w:r>
        <w:t xml:space="preserve"> = </w:t>
      </w:r>
      <w:proofErr w:type="spellStart"/>
      <w:r>
        <w:t>order_item.order_itemID</w:t>
      </w:r>
      <w:proofErr w:type="spellEnd"/>
    </w:p>
    <w:p w14:paraId="5C5CD755" w14:textId="77777777" w:rsidR="00437453" w:rsidRDefault="00437453" w:rsidP="00437453">
      <w:r>
        <w:t xml:space="preserve">JOIN </w:t>
      </w:r>
      <w:proofErr w:type="spellStart"/>
      <w:r>
        <w:t>meal_item</w:t>
      </w:r>
      <w:proofErr w:type="spellEnd"/>
      <w:r>
        <w:t xml:space="preserve"> on </w:t>
      </w:r>
      <w:proofErr w:type="spellStart"/>
      <w:r>
        <w:t>order_item.meal_itemID</w:t>
      </w:r>
      <w:proofErr w:type="spellEnd"/>
      <w:r>
        <w:t xml:space="preserve"> = </w:t>
      </w:r>
      <w:proofErr w:type="spellStart"/>
      <w:r>
        <w:t>meal_item.meal_itemID</w:t>
      </w:r>
      <w:proofErr w:type="spellEnd"/>
    </w:p>
    <w:p w14:paraId="70BDB2C4" w14:textId="77777777" w:rsidR="00437453" w:rsidRDefault="00437453" w:rsidP="00437453">
      <w:r>
        <w:t xml:space="preserve">JOIN recipes on </w:t>
      </w:r>
      <w:proofErr w:type="spellStart"/>
      <w:r>
        <w:t>meal_item.recipesID</w:t>
      </w:r>
      <w:proofErr w:type="spellEnd"/>
      <w:r>
        <w:t xml:space="preserve"> = </w:t>
      </w:r>
      <w:proofErr w:type="spellStart"/>
      <w:r>
        <w:t>recipes.recipesID</w:t>
      </w:r>
      <w:proofErr w:type="spellEnd"/>
    </w:p>
    <w:p w14:paraId="387FEFB5" w14:textId="77777777" w:rsidR="00437453" w:rsidRDefault="00437453" w:rsidP="00437453">
      <w:r>
        <w:t xml:space="preserve">Join customer on </w:t>
      </w:r>
      <w:proofErr w:type="spellStart"/>
      <w:r>
        <w:t>orders.customerID</w:t>
      </w:r>
      <w:proofErr w:type="spellEnd"/>
      <w:r>
        <w:t xml:space="preserve"> = </w:t>
      </w:r>
      <w:proofErr w:type="spellStart"/>
      <w:r>
        <w:t>customer.customerID</w:t>
      </w:r>
      <w:proofErr w:type="spellEnd"/>
    </w:p>
    <w:p w14:paraId="1F1BB8D0" w14:textId="77777777" w:rsidR="00437453" w:rsidRDefault="00437453" w:rsidP="00437453">
      <w:r>
        <w:t xml:space="preserve">WHERE </w:t>
      </w:r>
      <w:proofErr w:type="spellStart"/>
      <w:r>
        <w:t>invoice.invoice_status</w:t>
      </w:r>
      <w:proofErr w:type="spellEnd"/>
      <w:r>
        <w:t xml:space="preserve"> = 'pending'</w:t>
      </w:r>
    </w:p>
    <w:p w14:paraId="058DD709" w14:textId="77777777" w:rsidR="00437453" w:rsidRDefault="00437453" w:rsidP="00437453"/>
    <w:p w14:paraId="3E5F5AA8" w14:textId="4A68CE95" w:rsidR="006422BD" w:rsidRDefault="00437453" w:rsidP="00437453">
      <w:r>
        <w:lastRenderedPageBreak/>
        <w:t xml:space="preserve">SELECT * FROM </w:t>
      </w:r>
      <w:proofErr w:type="spellStart"/>
      <w:r>
        <w:t>Payment_pending</w:t>
      </w:r>
      <w:proofErr w:type="spellEnd"/>
    </w:p>
    <w:p w14:paraId="31CA0697" w14:textId="77777777" w:rsidR="00313F1A" w:rsidRDefault="00313F1A" w:rsidP="00437453"/>
    <w:p w14:paraId="29340F35" w14:textId="22700593" w:rsidR="00D07F6E" w:rsidRDefault="00D07F6E" w:rsidP="00437453">
      <w:r w:rsidRPr="00D07F6E">
        <w:rPr>
          <w:noProof/>
        </w:rPr>
        <w:drawing>
          <wp:inline distT="0" distB="0" distL="0" distR="0" wp14:anchorId="7F6FE017" wp14:editId="287F8481">
            <wp:extent cx="5943600" cy="11944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194435"/>
                    </a:xfrm>
                    <a:prstGeom prst="rect">
                      <a:avLst/>
                    </a:prstGeom>
                  </pic:spPr>
                </pic:pic>
              </a:graphicData>
            </a:graphic>
          </wp:inline>
        </w:drawing>
      </w:r>
    </w:p>
    <w:p w14:paraId="3E929FCF" w14:textId="3496DC34" w:rsidR="009E7740" w:rsidRPr="00313F1A" w:rsidRDefault="00313F1A" w:rsidP="00437453">
      <w:pPr>
        <w:rPr>
          <w:rFonts w:ascii="Times New Roman" w:hAnsi="Times New Roman" w:cs="Times New Roman"/>
          <w:sz w:val="24"/>
          <w:szCs w:val="24"/>
        </w:rPr>
      </w:pPr>
      <w:r w:rsidRPr="00313F1A">
        <w:rPr>
          <w:rFonts w:ascii="Times New Roman" w:hAnsi="Times New Roman" w:cs="Times New Roman"/>
          <w:b/>
          <w:bCs/>
          <w:sz w:val="24"/>
          <w:szCs w:val="24"/>
        </w:rPr>
        <w:t xml:space="preserve">Figure </w:t>
      </w:r>
      <w:r w:rsidR="00AB4F77">
        <w:rPr>
          <w:rFonts w:ascii="Times New Roman" w:hAnsi="Times New Roman" w:cs="Times New Roman"/>
          <w:b/>
          <w:bCs/>
          <w:sz w:val="24"/>
          <w:szCs w:val="24"/>
        </w:rPr>
        <w:t>5</w:t>
      </w:r>
      <w:r w:rsidRPr="00313F1A">
        <w:rPr>
          <w:rFonts w:ascii="Times New Roman" w:hAnsi="Times New Roman" w:cs="Times New Roman"/>
          <w:b/>
          <w:bCs/>
          <w:sz w:val="24"/>
          <w:szCs w:val="24"/>
        </w:rPr>
        <w:t xml:space="preserve">: </w:t>
      </w:r>
      <w:r w:rsidR="00AB4F77">
        <w:rPr>
          <w:rFonts w:ascii="Times New Roman" w:hAnsi="Times New Roman" w:cs="Times New Roman"/>
          <w:sz w:val="24"/>
          <w:szCs w:val="24"/>
        </w:rPr>
        <w:t>Business Question</w:t>
      </w:r>
      <w:r w:rsidRPr="00313F1A">
        <w:rPr>
          <w:rFonts w:ascii="Times New Roman" w:hAnsi="Times New Roman" w:cs="Times New Roman"/>
          <w:sz w:val="24"/>
          <w:szCs w:val="24"/>
        </w:rPr>
        <w:t xml:space="preserve"> 5</w:t>
      </w:r>
    </w:p>
    <w:p w14:paraId="26034A4F" w14:textId="53673931" w:rsidR="00D07F6E" w:rsidRDefault="00D07F6E" w:rsidP="00437453"/>
    <w:p w14:paraId="238473B1" w14:textId="4317F05C" w:rsidR="008D2036" w:rsidRDefault="008D2036" w:rsidP="00437453">
      <w:pPr>
        <w:rPr>
          <w:rFonts w:ascii="Times New Roman" w:hAnsi="Times New Roman" w:cs="Times New Roman"/>
          <w:color w:val="FF0000"/>
          <w:sz w:val="24"/>
          <w:szCs w:val="24"/>
        </w:rPr>
      </w:pPr>
      <w:r w:rsidRPr="005E5FCA">
        <w:rPr>
          <w:rFonts w:ascii="Times New Roman" w:hAnsi="Times New Roman" w:cs="Times New Roman"/>
          <w:color w:val="FF0000"/>
          <w:sz w:val="24"/>
          <w:szCs w:val="24"/>
        </w:rPr>
        <w:t xml:space="preserve">Answer 5: </w:t>
      </w:r>
      <w:r w:rsidR="004271C8" w:rsidRPr="005E5FCA">
        <w:rPr>
          <w:rFonts w:ascii="Times New Roman" w:hAnsi="Times New Roman" w:cs="Times New Roman"/>
          <w:color w:val="FF0000"/>
          <w:sz w:val="24"/>
          <w:szCs w:val="24"/>
        </w:rPr>
        <w:t xml:space="preserve">Lisbeth </w:t>
      </w:r>
      <w:proofErr w:type="spellStart"/>
      <w:r w:rsidR="004271C8" w:rsidRPr="005E5FCA">
        <w:rPr>
          <w:rFonts w:ascii="Times New Roman" w:hAnsi="Times New Roman" w:cs="Times New Roman"/>
          <w:color w:val="FF0000"/>
          <w:sz w:val="24"/>
          <w:szCs w:val="24"/>
        </w:rPr>
        <w:t>Retter</w:t>
      </w:r>
      <w:proofErr w:type="spellEnd"/>
      <w:r w:rsidR="004271C8" w:rsidRPr="005E5FCA">
        <w:rPr>
          <w:rFonts w:ascii="Times New Roman" w:hAnsi="Times New Roman" w:cs="Times New Roman"/>
          <w:color w:val="FF0000"/>
          <w:sz w:val="24"/>
          <w:szCs w:val="24"/>
        </w:rPr>
        <w:t xml:space="preserve">, </w:t>
      </w:r>
      <w:proofErr w:type="spellStart"/>
      <w:r w:rsidR="004271C8" w:rsidRPr="005E5FCA">
        <w:rPr>
          <w:rFonts w:ascii="Times New Roman" w:hAnsi="Times New Roman" w:cs="Times New Roman"/>
          <w:color w:val="FF0000"/>
          <w:sz w:val="24"/>
          <w:szCs w:val="24"/>
        </w:rPr>
        <w:t>Tildy</w:t>
      </w:r>
      <w:proofErr w:type="spellEnd"/>
      <w:r w:rsidR="004271C8" w:rsidRPr="005E5FCA">
        <w:rPr>
          <w:rFonts w:ascii="Times New Roman" w:hAnsi="Times New Roman" w:cs="Times New Roman"/>
          <w:color w:val="FF0000"/>
          <w:sz w:val="24"/>
          <w:szCs w:val="24"/>
        </w:rPr>
        <w:t xml:space="preserve"> </w:t>
      </w:r>
      <w:proofErr w:type="spellStart"/>
      <w:r w:rsidR="004271C8" w:rsidRPr="005E5FCA">
        <w:rPr>
          <w:rFonts w:ascii="Times New Roman" w:hAnsi="Times New Roman" w:cs="Times New Roman"/>
          <w:color w:val="FF0000"/>
          <w:sz w:val="24"/>
          <w:szCs w:val="24"/>
        </w:rPr>
        <w:t>Worswick</w:t>
      </w:r>
      <w:proofErr w:type="spellEnd"/>
      <w:r w:rsidR="004271C8" w:rsidRPr="005E5FCA">
        <w:rPr>
          <w:rFonts w:ascii="Times New Roman" w:hAnsi="Times New Roman" w:cs="Times New Roman"/>
          <w:color w:val="FF0000"/>
          <w:sz w:val="24"/>
          <w:szCs w:val="24"/>
        </w:rPr>
        <w:t xml:space="preserve"> and Flossie </w:t>
      </w:r>
      <w:proofErr w:type="spellStart"/>
      <w:r w:rsidR="004271C8" w:rsidRPr="005E5FCA">
        <w:rPr>
          <w:rFonts w:ascii="Times New Roman" w:hAnsi="Times New Roman" w:cs="Times New Roman"/>
          <w:color w:val="FF0000"/>
          <w:sz w:val="24"/>
          <w:szCs w:val="24"/>
        </w:rPr>
        <w:t>Dunniom</w:t>
      </w:r>
      <w:proofErr w:type="spellEnd"/>
      <w:r w:rsidR="004271C8" w:rsidRPr="005E5FCA">
        <w:rPr>
          <w:rFonts w:ascii="Times New Roman" w:hAnsi="Times New Roman" w:cs="Times New Roman"/>
          <w:color w:val="FF0000"/>
          <w:sz w:val="24"/>
          <w:szCs w:val="24"/>
        </w:rPr>
        <w:t xml:space="preserve"> owed Kitchen Table</w:t>
      </w:r>
      <w:r w:rsidR="005E5FCA" w:rsidRPr="005E5FCA">
        <w:rPr>
          <w:rFonts w:ascii="Times New Roman" w:hAnsi="Times New Roman" w:cs="Times New Roman"/>
          <w:color w:val="FF0000"/>
          <w:sz w:val="24"/>
          <w:szCs w:val="24"/>
        </w:rPr>
        <w:t xml:space="preserve"> from their recent orders.</w:t>
      </w:r>
    </w:p>
    <w:p w14:paraId="086CC315" w14:textId="4F849EF2" w:rsidR="003B5C3A" w:rsidRDefault="003B5C3A" w:rsidP="00437453">
      <w:pPr>
        <w:rPr>
          <w:rFonts w:ascii="Times New Roman" w:hAnsi="Times New Roman" w:cs="Times New Roman"/>
          <w:color w:val="FF0000"/>
          <w:sz w:val="24"/>
          <w:szCs w:val="24"/>
        </w:rPr>
      </w:pPr>
    </w:p>
    <w:p w14:paraId="2DD28B19" w14:textId="012F081E" w:rsidR="003B5C3A" w:rsidRDefault="003B5C3A" w:rsidP="00437453">
      <w:pPr>
        <w:rPr>
          <w:rFonts w:ascii="Times New Roman" w:hAnsi="Times New Roman" w:cs="Times New Roman"/>
          <w:color w:val="FF0000"/>
          <w:sz w:val="24"/>
          <w:szCs w:val="24"/>
        </w:rPr>
      </w:pPr>
    </w:p>
    <w:p w14:paraId="045705B3" w14:textId="19824A3F" w:rsidR="003B5C3A" w:rsidRDefault="003B5C3A" w:rsidP="00437453">
      <w:pPr>
        <w:rPr>
          <w:rFonts w:ascii="Times New Roman" w:hAnsi="Times New Roman" w:cs="Times New Roman"/>
          <w:color w:val="FF0000"/>
          <w:sz w:val="24"/>
          <w:szCs w:val="24"/>
        </w:rPr>
      </w:pPr>
    </w:p>
    <w:p w14:paraId="366703EC" w14:textId="290E55AD" w:rsidR="003B5C3A" w:rsidRDefault="003B5C3A" w:rsidP="00437453">
      <w:pPr>
        <w:rPr>
          <w:rFonts w:ascii="Times New Roman" w:hAnsi="Times New Roman" w:cs="Times New Roman"/>
          <w:color w:val="FF0000"/>
          <w:sz w:val="24"/>
          <w:szCs w:val="24"/>
        </w:rPr>
      </w:pPr>
    </w:p>
    <w:p w14:paraId="25F98AD7" w14:textId="71502E66" w:rsidR="003B5C3A" w:rsidRDefault="003B5C3A" w:rsidP="00437453">
      <w:pPr>
        <w:rPr>
          <w:rFonts w:ascii="Times New Roman" w:hAnsi="Times New Roman" w:cs="Times New Roman"/>
          <w:color w:val="FF0000"/>
          <w:sz w:val="24"/>
          <w:szCs w:val="24"/>
        </w:rPr>
      </w:pPr>
    </w:p>
    <w:p w14:paraId="6B7F101B" w14:textId="1734C4F0" w:rsidR="003B5C3A" w:rsidRDefault="003B5C3A" w:rsidP="00437453">
      <w:pPr>
        <w:rPr>
          <w:rFonts w:ascii="Times New Roman" w:hAnsi="Times New Roman" w:cs="Times New Roman"/>
          <w:color w:val="FF0000"/>
          <w:sz w:val="24"/>
          <w:szCs w:val="24"/>
        </w:rPr>
      </w:pPr>
    </w:p>
    <w:p w14:paraId="5E73DCB7" w14:textId="1A8A73E3" w:rsidR="00AB4F77" w:rsidRDefault="00AB4F77" w:rsidP="00437453">
      <w:pPr>
        <w:rPr>
          <w:rFonts w:ascii="Times New Roman" w:hAnsi="Times New Roman" w:cs="Times New Roman"/>
          <w:color w:val="FF0000"/>
          <w:sz w:val="24"/>
          <w:szCs w:val="24"/>
        </w:rPr>
      </w:pPr>
    </w:p>
    <w:p w14:paraId="4C8C7965" w14:textId="4419FECB" w:rsidR="00AB4F77" w:rsidRDefault="00AB4F77" w:rsidP="00437453">
      <w:pPr>
        <w:rPr>
          <w:rFonts w:ascii="Times New Roman" w:hAnsi="Times New Roman" w:cs="Times New Roman"/>
          <w:color w:val="FF0000"/>
          <w:sz w:val="24"/>
          <w:szCs w:val="24"/>
        </w:rPr>
      </w:pPr>
    </w:p>
    <w:p w14:paraId="34508930" w14:textId="10ABCF4E" w:rsidR="00AB4F77" w:rsidRDefault="00AB4F77" w:rsidP="00437453">
      <w:pPr>
        <w:rPr>
          <w:rFonts w:ascii="Times New Roman" w:hAnsi="Times New Roman" w:cs="Times New Roman"/>
          <w:color w:val="FF0000"/>
          <w:sz w:val="24"/>
          <w:szCs w:val="24"/>
        </w:rPr>
      </w:pPr>
    </w:p>
    <w:p w14:paraId="2A3CA726" w14:textId="73E51F0A" w:rsidR="00AB4F77" w:rsidRDefault="00AB4F77" w:rsidP="00437453">
      <w:pPr>
        <w:rPr>
          <w:rFonts w:ascii="Times New Roman" w:hAnsi="Times New Roman" w:cs="Times New Roman"/>
          <w:color w:val="FF0000"/>
          <w:sz w:val="24"/>
          <w:szCs w:val="24"/>
        </w:rPr>
      </w:pPr>
    </w:p>
    <w:p w14:paraId="37E4B25A" w14:textId="5B9AF9F0" w:rsidR="00AB4F77" w:rsidRDefault="00AB4F77" w:rsidP="00437453">
      <w:pPr>
        <w:rPr>
          <w:rFonts w:ascii="Times New Roman" w:hAnsi="Times New Roman" w:cs="Times New Roman"/>
          <w:color w:val="FF0000"/>
          <w:sz w:val="24"/>
          <w:szCs w:val="24"/>
        </w:rPr>
      </w:pPr>
    </w:p>
    <w:p w14:paraId="637364D2" w14:textId="5CEFB70F" w:rsidR="00AB4F77" w:rsidRDefault="00AB4F77" w:rsidP="00437453">
      <w:pPr>
        <w:rPr>
          <w:rFonts w:ascii="Times New Roman" w:hAnsi="Times New Roman" w:cs="Times New Roman"/>
          <w:color w:val="FF0000"/>
          <w:sz w:val="24"/>
          <w:szCs w:val="24"/>
        </w:rPr>
      </w:pPr>
    </w:p>
    <w:p w14:paraId="734EB46E" w14:textId="2D6CD513" w:rsidR="00AB4F77" w:rsidRDefault="00AB4F77" w:rsidP="00437453">
      <w:pPr>
        <w:rPr>
          <w:rFonts w:ascii="Times New Roman" w:hAnsi="Times New Roman" w:cs="Times New Roman"/>
          <w:color w:val="FF0000"/>
          <w:sz w:val="24"/>
          <w:szCs w:val="24"/>
        </w:rPr>
      </w:pPr>
    </w:p>
    <w:p w14:paraId="43371025" w14:textId="327337E7" w:rsidR="00AB4F77" w:rsidRDefault="00AB4F77" w:rsidP="00437453">
      <w:pPr>
        <w:rPr>
          <w:rFonts w:ascii="Times New Roman" w:hAnsi="Times New Roman" w:cs="Times New Roman"/>
          <w:color w:val="FF0000"/>
          <w:sz w:val="24"/>
          <w:szCs w:val="24"/>
        </w:rPr>
      </w:pPr>
    </w:p>
    <w:p w14:paraId="0934784E" w14:textId="3CF80494" w:rsidR="00AB4F77" w:rsidRDefault="00AB4F77" w:rsidP="00437453">
      <w:pPr>
        <w:rPr>
          <w:rFonts w:ascii="Times New Roman" w:hAnsi="Times New Roman" w:cs="Times New Roman"/>
          <w:color w:val="FF0000"/>
          <w:sz w:val="24"/>
          <w:szCs w:val="24"/>
        </w:rPr>
      </w:pPr>
    </w:p>
    <w:p w14:paraId="11D47D1B" w14:textId="1FD03865" w:rsidR="00AB4F77" w:rsidRDefault="00AB4F77" w:rsidP="00437453">
      <w:pPr>
        <w:rPr>
          <w:rFonts w:ascii="Times New Roman" w:hAnsi="Times New Roman" w:cs="Times New Roman"/>
          <w:color w:val="FF0000"/>
          <w:sz w:val="24"/>
          <w:szCs w:val="24"/>
        </w:rPr>
      </w:pPr>
    </w:p>
    <w:p w14:paraId="67270D9F" w14:textId="1D291927" w:rsidR="00AB4F77" w:rsidRDefault="00AB4F77" w:rsidP="00437453">
      <w:pPr>
        <w:rPr>
          <w:rFonts w:ascii="Times New Roman" w:hAnsi="Times New Roman" w:cs="Times New Roman"/>
          <w:color w:val="FF0000"/>
          <w:sz w:val="24"/>
          <w:szCs w:val="24"/>
        </w:rPr>
      </w:pPr>
    </w:p>
    <w:p w14:paraId="4CB6B938" w14:textId="77777777" w:rsidR="00AB4F77" w:rsidRDefault="00AB4F77" w:rsidP="00437453">
      <w:pPr>
        <w:rPr>
          <w:rFonts w:ascii="Times New Roman" w:hAnsi="Times New Roman" w:cs="Times New Roman"/>
          <w:color w:val="FF0000"/>
          <w:sz w:val="24"/>
          <w:szCs w:val="24"/>
        </w:rPr>
      </w:pPr>
    </w:p>
    <w:p w14:paraId="40B254E8" w14:textId="717A3E25" w:rsidR="00C841C2" w:rsidRDefault="00EF5A31" w:rsidP="00C841C2">
      <w:pPr>
        <w:pStyle w:val="Heading2"/>
        <w:rPr>
          <w:rFonts w:ascii="Times New Roman" w:hAnsi="Times New Roman" w:cs="Times New Roman"/>
          <w:sz w:val="24"/>
          <w:szCs w:val="24"/>
        </w:rPr>
      </w:pPr>
      <w:bookmarkStart w:id="24" w:name="_Toc58684162"/>
      <w:r>
        <w:rPr>
          <w:rFonts w:ascii="Times New Roman" w:hAnsi="Times New Roman" w:cs="Times New Roman"/>
          <w:sz w:val="24"/>
          <w:szCs w:val="24"/>
        </w:rPr>
        <w:lastRenderedPageBreak/>
        <w:t>Implementation</w:t>
      </w:r>
      <w:bookmarkEnd w:id="24"/>
    </w:p>
    <w:p w14:paraId="79AF1324" w14:textId="77777777" w:rsidR="00C841C2" w:rsidRPr="00C841C2" w:rsidRDefault="00C841C2" w:rsidP="00C841C2"/>
    <w:p w14:paraId="3CFB6A07" w14:textId="54FC0354"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require(RODBC)</w:t>
      </w:r>
    </w:p>
    <w:p w14:paraId="118A4515" w14:textId="77777777" w:rsidR="00740098" w:rsidRPr="00740098" w:rsidRDefault="00740098" w:rsidP="00740098">
      <w:pPr>
        <w:rPr>
          <w:rFonts w:ascii="Times New Roman" w:hAnsi="Times New Roman" w:cs="Times New Roman"/>
          <w:sz w:val="24"/>
          <w:szCs w:val="24"/>
        </w:rPr>
      </w:pPr>
      <w:proofErr w:type="spellStart"/>
      <w:r w:rsidRPr="00740098">
        <w:rPr>
          <w:rFonts w:ascii="Times New Roman" w:hAnsi="Times New Roman" w:cs="Times New Roman"/>
          <w:sz w:val="24"/>
          <w:szCs w:val="24"/>
        </w:rPr>
        <w:t>myconn</w:t>
      </w:r>
      <w:proofErr w:type="spellEnd"/>
      <w:r w:rsidRPr="00740098">
        <w:rPr>
          <w:rFonts w:ascii="Times New Roman" w:hAnsi="Times New Roman" w:cs="Times New Roman"/>
          <w:sz w:val="24"/>
          <w:szCs w:val="24"/>
        </w:rPr>
        <w:t>&lt;-</w:t>
      </w:r>
      <w:proofErr w:type="spellStart"/>
      <w:r w:rsidRPr="00740098">
        <w:rPr>
          <w:rFonts w:ascii="Times New Roman" w:hAnsi="Times New Roman" w:cs="Times New Roman"/>
          <w:sz w:val="24"/>
          <w:szCs w:val="24"/>
        </w:rPr>
        <w:t>odbcConnect</w:t>
      </w:r>
      <w:proofErr w:type="spellEnd"/>
      <w:r w:rsidRPr="00740098">
        <w:rPr>
          <w:rFonts w:ascii="Times New Roman" w:hAnsi="Times New Roman" w:cs="Times New Roman"/>
          <w:sz w:val="24"/>
          <w:szCs w:val="24"/>
        </w:rPr>
        <w:t>("VidCast64")</w:t>
      </w:r>
    </w:p>
    <w:p w14:paraId="200579EC" w14:textId="77777777" w:rsidR="00740098" w:rsidRPr="00740098" w:rsidRDefault="00740098" w:rsidP="00740098">
      <w:pPr>
        <w:rPr>
          <w:rFonts w:ascii="Times New Roman" w:hAnsi="Times New Roman" w:cs="Times New Roman"/>
          <w:sz w:val="24"/>
          <w:szCs w:val="24"/>
        </w:rPr>
      </w:pPr>
      <w:proofErr w:type="spellStart"/>
      <w:r w:rsidRPr="00740098">
        <w:rPr>
          <w:rFonts w:ascii="Times New Roman" w:hAnsi="Times New Roman" w:cs="Times New Roman"/>
          <w:sz w:val="24"/>
          <w:szCs w:val="24"/>
        </w:rPr>
        <w:t>sqlSelectStatement</w:t>
      </w:r>
      <w:proofErr w:type="spellEnd"/>
      <w:r w:rsidRPr="00740098">
        <w:rPr>
          <w:rFonts w:ascii="Times New Roman" w:hAnsi="Times New Roman" w:cs="Times New Roman"/>
          <w:sz w:val="24"/>
          <w:szCs w:val="24"/>
        </w:rPr>
        <w:t>&lt;-</w:t>
      </w:r>
    </w:p>
    <w:p w14:paraId="0D231460"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SELECT </w:t>
      </w:r>
    </w:p>
    <w:p w14:paraId="15D16A5A"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customer.zip_code</w:t>
      </w:r>
      <w:proofErr w:type="spellEnd"/>
      <w:r w:rsidRPr="00740098">
        <w:rPr>
          <w:rFonts w:ascii="Times New Roman" w:hAnsi="Times New Roman" w:cs="Times New Roman"/>
          <w:sz w:val="24"/>
          <w:szCs w:val="24"/>
        </w:rPr>
        <w:t>,</w:t>
      </w:r>
    </w:p>
    <w:p w14:paraId="1DE9B4C2"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t>count(</w:t>
      </w:r>
      <w:proofErr w:type="spellStart"/>
      <w:r w:rsidRPr="00740098">
        <w:rPr>
          <w:rFonts w:ascii="Times New Roman" w:hAnsi="Times New Roman" w:cs="Times New Roman"/>
          <w:sz w:val="24"/>
          <w:szCs w:val="24"/>
        </w:rPr>
        <w:t>orders.ordersID</w:t>
      </w:r>
      <w:proofErr w:type="spellEnd"/>
      <w:r w:rsidRPr="00740098">
        <w:rPr>
          <w:rFonts w:ascii="Times New Roman" w:hAnsi="Times New Roman" w:cs="Times New Roman"/>
          <w:sz w:val="24"/>
          <w:szCs w:val="24"/>
        </w:rPr>
        <w:t xml:space="preserve">) AS </w:t>
      </w:r>
      <w:proofErr w:type="spellStart"/>
      <w:r w:rsidRPr="00740098">
        <w:rPr>
          <w:rFonts w:ascii="Times New Roman" w:hAnsi="Times New Roman" w:cs="Times New Roman"/>
          <w:sz w:val="24"/>
          <w:szCs w:val="24"/>
        </w:rPr>
        <w:t>Number_of_orders</w:t>
      </w:r>
      <w:proofErr w:type="spellEnd"/>
    </w:p>
    <w:p w14:paraId="29C83F32"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FROM customer</w:t>
      </w:r>
    </w:p>
    <w:p w14:paraId="022D32A7"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orders ON </w:t>
      </w:r>
      <w:proofErr w:type="spellStart"/>
      <w:r w:rsidRPr="00740098">
        <w:rPr>
          <w:rFonts w:ascii="Times New Roman" w:hAnsi="Times New Roman" w:cs="Times New Roman"/>
          <w:sz w:val="24"/>
          <w:szCs w:val="24"/>
        </w:rPr>
        <w:t>customer.customerID</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orders.customerID</w:t>
      </w:r>
      <w:proofErr w:type="spellEnd"/>
    </w:p>
    <w:p w14:paraId="1AFCE575"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GROUP by </w:t>
      </w:r>
      <w:proofErr w:type="spellStart"/>
      <w:r w:rsidRPr="00740098">
        <w:rPr>
          <w:rFonts w:ascii="Times New Roman" w:hAnsi="Times New Roman" w:cs="Times New Roman"/>
          <w:sz w:val="24"/>
          <w:szCs w:val="24"/>
        </w:rPr>
        <w:t>customer.zip_code</w:t>
      </w:r>
      <w:proofErr w:type="spellEnd"/>
    </w:p>
    <w:p w14:paraId="72FB7ED9"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Order by </w:t>
      </w:r>
      <w:proofErr w:type="spellStart"/>
      <w:r w:rsidRPr="00740098">
        <w:rPr>
          <w:rFonts w:ascii="Times New Roman" w:hAnsi="Times New Roman" w:cs="Times New Roman"/>
          <w:sz w:val="24"/>
          <w:szCs w:val="24"/>
        </w:rPr>
        <w:t>customer.zip_code</w:t>
      </w:r>
      <w:proofErr w:type="spellEnd"/>
    </w:p>
    <w:p w14:paraId="353E5304"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w:t>
      </w:r>
    </w:p>
    <w:p w14:paraId="2A26993C" w14:textId="615BE63E" w:rsidR="00740098" w:rsidRPr="00740098" w:rsidRDefault="00740098" w:rsidP="00740098">
      <w:pPr>
        <w:rPr>
          <w:rFonts w:ascii="Times New Roman" w:hAnsi="Times New Roman" w:cs="Times New Roman"/>
          <w:sz w:val="24"/>
          <w:szCs w:val="24"/>
        </w:rPr>
      </w:pPr>
      <w:proofErr w:type="spellStart"/>
      <w:r w:rsidRPr="00740098">
        <w:rPr>
          <w:rFonts w:ascii="Times New Roman" w:hAnsi="Times New Roman" w:cs="Times New Roman"/>
          <w:sz w:val="24"/>
          <w:szCs w:val="24"/>
        </w:rPr>
        <w:t>sqlResult</w:t>
      </w:r>
      <w:proofErr w:type="spellEnd"/>
      <w:r w:rsidRPr="00740098">
        <w:rPr>
          <w:rFonts w:ascii="Times New Roman" w:hAnsi="Times New Roman" w:cs="Times New Roman"/>
          <w:sz w:val="24"/>
          <w:szCs w:val="24"/>
        </w:rPr>
        <w:t xml:space="preserve"> &lt;-</w:t>
      </w:r>
      <w:proofErr w:type="spellStart"/>
      <w:r w:rsidRPr="00740098">
        <w:rPr>
          <w:rFonts w:ascii="Times New Roman" w:hAnsi="Times New Roman" w:cs="Times New Roman"/>
          <w:sz w:val="24"/>
          <w:szCs w:val="24"/>
        </w:rPr>
        <w:t>sqlQuery</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myconn</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sqlSelectStatement</w:t>
      </w:r>
      <w:proofErr w:type="spellEnd"/>
      <w:r w:rsidRPr="00740098">
        <w:rPr>
          <w:rFonts w:ascii="Times New Roman" w:hAnsi="Times New Roman" w:cs="Times New Roman"/>
          <w:sz w:val="24"/>
          <w:szCs w:val="24"/>
        </w:rPr>
        <w:t>)</w:t>
      </w:r>
    </w:p>
    <w:p w14:paraId="25D14D51"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library(ggplot2)</w:t>
      </w:r>
    </w:p>
    <w:p w14:paraId="698FF0F1"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df&lt;-data.frame(zip_code=c("94105","94544","94605","94805","95173"), </w:t>
      </w:r>
      <w:proofErr w:type="spellStart"/>
      <w:r w:rsidRPr="00740098">
        <w:rPr>
          <w:rFonts w:ascii="Times New Roman" w:hAnsi="Times New Roman" w:cs="Times New Roman"/>
          <w:sz w:val="24"/>
          <w:szCs w:val="24"/>
        </w:rPr>
        <w:t>Number_of_orders</w:t>
      </w:r>
      <w:proofErr w:type="spellEnd"/>
      <w:r w:rsidRPr="00740098">
        <w:rPr>
          <w:rFonts w:ascii="Times New Roman" w:hAnsi="Times New Roman" w:cs="Times New Roman"/>
          <w:sz w:val="24"/>
          <w:szCs w:val="24"/>
        </w:rPr>
        <w:t>=c(3,1,1,4,1))</w:t>
      </w:r>
    </w:p>
    <w:p w14:paraId="521B498E"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plot1&lt;-</w:t>
      </w:r>
      <w:proofErr w:type="spellStart"/>
      <w:r w:rsidRPr="00740098">
        <w:rPr>
          <w:rFonts w:ascii="Times New Roman" w:hAnsi="Times New Roman" w:cs="Times New Roman"/>
          <w:sz w:val="24"/>
          <w:szCs w:val="24"/>
        </w:rPr>
        <w:t>ggplot</w:t>
      </w:r>
      <w:proofErr w:type="spellEnd"/>
      <w:r w:rsidRPr="00740098">
        <w:rPr>
          <w:rFonts w:ascii="Times New Roman" w:hAnsi="Times New Roman" w:cs="Times New Roman"/>
          <w:sz w:val="24"/>
          <w:szCs w:val="24"/>
        </w:rPr>
        <w:t xml:space="preserve">(data=df, </w:t>
      </w:r>
      <w:proofErr w:type="spellStart"/>
      <w:r w:rsidRPr="00740098">
        <w:rPr>
          <w:rFonts w:ascii="Times New Roman" w:hAnsi="Times New Roman" w:cs="Times New Roman"/>
          <w:sz w:val="24"/>
          <w:szCs w:val="24"/>
        </w:rPr>
        <w:t>aes</w:t>
      </w:r>
      <w:proofErr w:type="spellEnd"/>
      <w:r w:rsidRPr="00740098">
        <w:rPr>
          <w:rFonts w:ascii="Times New Roman" w:hAnsi="Times New Roman" w:cs="Times New Roman"/>
          <w:sz w:val="24"/>
          <w:szCs w:val="24"/>
        </w:rPr>
        <w:t>(x=</w:t>
      </w:r>
      <w:proofErr w:type="spellStart"/>
      <w:r w:rsidRPr="00740098">
        <w:rPr>
          <w:rFonts w:ascii="Times New Roman" w:hAnsi="Times New Roman" w:cs="Times New Roman"/>
          <w:sz w:val="24"/>
          <w:szCs w:val="24"/>
        </w:rPr>
        <w:t>zip_code</w:t>
      </w:r>
      <w:proofErr w:type="spellEnd"/>
      <w:r w:rsidRPr="00740098">
        <w:rPr>
          <w:rFonts w:ascii="Times New Roman" w:hAnsi="Times New Roman" w:cs="Times New Roman"/>
          <w:sz w:val="24"/>
          <w:szCs w:val="24"/>
        </w:rPr>
        <w:t>, y=</w:t>
      </w:r>
      <w:proofErr w:type="spellStart"/>
      <w:r w:rsidRPr="00740098">
        <w:rPr>
          <w:rFonts w:ascii="Times New Roman" w:hAnsi="Times New Roman" w:cs="Times New Roman"/>
          <w:sz w:val="24"/>
          <w:szCs w:val="24"/>
        </w:rPr>
        <w:t>Number_of_orders</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geom_bar</w:t>
      </w:r>
      <w:proofErr w:type="spellEnd"/>
      <w:r w:rsidRPr="00740098">
        <w:rPr>
          <w:rFonts w:ascii="Times New Roman" w:hAnsi="Times New Roman" w:cs="Times New Roman"/>
          <w:sz w:val="24"/>
          <w:szCs w:val="24"/>
        </w:rPr>
        <w:t>(stat="identity", fill="light blue")</w:t>
      </w:r>
    </w:p>
    <w:p w14:paraId="7BE1BE06"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plot1</w:t>
      </w:r>
    </w:p>
    <w:p w14:paraId="1E43EC89" w14:textId="326837BC" w:rsidR="00740098" w:rsidRDefault="00CE6FEC" w:rsidP="0074009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A12E6B" wp14:editId="6F0EF1B5">
            <wp:extent cx="4440382" cy="24453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5702" cy="2453785"/>
                    </a:xfrm>
                    <a:prstGeom prst="rect">
                      <a:avLst/>
                    </a:prstGeom>
                    <a:noFill/>
                  </pic:spPr>
                </pic:pic>
              </a:graphicData>
            </a:graphic>
          </wp:inline>
        </w:drawing>
      </w:r>
    </w:p>
    <w:p w14:paraId="632F0003" w14:textId="44252B90" w:rsidR="00CE6FEC" w:rsidRPr="00AA60C7" w:rsidRDefault="00CE6FEC" w:rsidP="00740098">
      <w:pPr>
        <w:rPr>
          <w:rFonts w:ascii="Times New Roman" w:hAnsi="Times New Roman" w:cs="Times New Roman"/>
          <w:sz w:val="24"/>
          <w:szCs w:val="24"/>
        </w:rPr>
      </w:pPr>
      <w:r w:rsidRPr="00130D06">
        <w:rPr>
          <w:rFonts w:ascii="Times New Roman" w:hAnsi="Times New Roman" w:cs="Times New Roman"/>
          <w:b/>
          <w:bCs/>
          <w:sz w:val="24"/>
          <w:szCs w:val="24"/>
        </w:rPr>
        <w:t xml:space="preserve">Figure </w:t>
      </w:r>
      <w:r w:rsidR="00AB4F77">
        <w:rPr>
          <w:rFonts w:ascii="Times New Roman" w:hAnsi="Times New Roman" w:cs="Times New Roman"/>
          <w:b/>
          <w:bCs/>
          <w:sz w:val="24"/>
          <w:szCs w:val="24"/>
        </w:rPr>
        <w:t>6</w:t>
      </w:r>
      <w:r w:rsidRPr="00130D06">
        <w:rPr>
          <w:rFonts w:ascii="Times New Roman" w:hAnsi="Times New Roman" w:cs="Times New Roman"/>
          <w:b/>
          <w:bCs/>
          <w:sz w:val="24"/>
          <w:szCs w:val="24"/>
        </w:rPr>
        <w:t xml:space="preserve">: </w:t>
      </w:r>
      <w:proofErr w:type="spellStart"/>
      <w:r w:rsidRPr="00AA60C7">
        <w:rPr>
          <w:rFonts w:ascii="Times New Roman" w:hAnsi="Times New Roman" w:cs="Times New Roman"/>
          <w:sz w:val="24"/>
          <w:szCs w:val="24"/>
        </w:rPr>
        <w:t>Barplot</w:t>
      </w:r>
      <w:proofErr w:type="spellEnd"/>
      <w:r w:rsidRPr="00AA60C7">
        <w:rPr>
          <w:rFonts w:ascii="Times New Roman" w:hAnsi="Times New Roman" w:cs="Times New Roman"/>
          <w:sz w:val="24"/>
          <w:szCs w:val="24"/>
        </w:rPr>
        <w:t xml:space="preserve"> of </w:t>
      </w:r>
      <w:r w:rsidR="00AA60C7">
        <w:rPr>
          <w:rFonts w:ascii="Times New Roman" w:hAnsi="Times New Roman" w:cs="Times New Roman"/>
          <w:sz w:val="24"/>
          <w:szCs w:val="24"/>
        </w:rPr>
        <w:t>Business Question</w:t>
      </w:r>
      <w:r w:rsidRPr="00AA60C7">
        <w:rPr>
          <w:rFonts w:ascii="Times New Roman" w:hAnsi="Times New Roman" w:cs="Times New Roman"/>
          <w:sz w:val="24"/>
          <w:szCs w:val="24"/>
        </w:rPr>
        <w:t xml:space="preserve"> 1</w:t>
      </w:r>
      <w:r w:rsidR="00130D06" w:rsidRPr="00AA60C7">
        <w:rPr>
          <w:rFonts w:ascii="Times New Roman" w:hAnsi="Times New Roman" w:cs="Times New Roman"/>
          <w:sz w:val="24"/>
          <w:szCs w:val="24"/>
        </w:rPr>
        <w:t>-</w:t>
      </w:r>
      <w:r w:rsidR="005F5DE3" w:rsidRPr="00AA60C7">
        <w:rPr>
          <w:rFonts w:ascii="Times New Roman" w:hAnsi="Times New Roman" w:cs="Times New Roman"/>
          <w:sz w:val="24"/>
          <w:szCs w:val="24"/>
        </w:rPr>
        <w:t>What are the most serviced zip codes?</w:t>
      </w:r>
    </w:p>
    <w:p w14:paraId="586159E9" w14:textId="77777777" w:rsidR="00130D06" w:rsidRPr="00740098" w:rsidRDefault="00130D06" w:rsidP="00740098">
      <w:pPr>
        <w:rPr>
          <w:rFonts w:ascii="Times New Roman" w:hAnsi="Times New Roman" w:cs="Times New Roman"/>
          <w:sz w:val="24"/>
          <w:szCs w:val="24"/>
        </w:rPr>
      </w:pPr>
    </w:p>
    <w:p w14:paraId="2ED5FD17"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sqlSelectStatement1&lt;-</w:t>
      </w:r>
    </w:p>
    <w:p w14:paraId="625B3378"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  "SELECT</w:t>
      </w:r>
    </w:p>
    <w:p w14:paraId="5FD273CF"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recipes.recipes_description</w:t>
      </w:r>
      <w:proofErr w:type="spellEnd"/>
      <w:r w:rsidRPr="00740098">
        <w:rPr>
          <w:rFonts w:ascii="Times New Roman" w:hAnsi="Times New Roman" w:cs="Times New Roman"/>
          <w:sz w:val="24"/>
          <w:szCs w:val="24"/>
        </w:rPr>
        <w:t>,</w:t>
      </w:r>
    </w:p>
    <w:p w14:paraId="27B1B7A6"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t>sum(</w:t>
      </w:r>
      <w:proofErr w:type="spellStart"/>
      <w:r w:rsidRPr="00740098">
        <w:rPr>
          <w:rFonts w:ascii="Times New Roman" w:hAnsi="Times New Roman" w:cs="Times New Roman"/>
          <w:sz w:val="24"/>
          <w:szCs w:val="24"/>
        </w:rPr>
        <w:t>order_item.quantity</w:t>
      </w:r>
      <w:proofErr w:type="spellEnd"/>
      <w:r w:rsidRPr="00740098">
        <w:rPr>
          <w:rFonts w:ascii="Times New Roman" w:hAnsi="Times New Roman" w:cs="Times New Roman"/>
          <w:sz w:val="24"/>
          <w:szCs w:val="24"/>
        </w:rPr>
        <w:t xml:space="preserve">) as </w:t>
      </w:r>
      <w:proofErr w:type="spellStart"/>
      <w:r w:rsidRPr="00740098">
        <w:rPr>
          <w:rFonts w:ascii="Times New Roman" w:hAnsi="Times New Roman" w:cs="Times New Roman"/>
          <w:sz w:val="24"/>
          <w:szCs w:val="24"/>
        </w:rPr>
        <w:t>meals_ordered</w:t>
      </w:r>
      <w:proofErr w:type="spellEnd"/>
    </w:p>
    <w:p w14:paraId="67DF20E9"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FROM </w:t>
      </w:r>
      <w:proofErr w:type="spellStart"/>
      <w:r w:rsidRPr="00740098">
        <w:rPr>
          <w:rFonts w:ascii="Times New Roman" w:hAnsi="Times New Roman" w:cs="Times New Roman"/>
          <w:sz w:val="24"/>
          <w:szCs w:val="24"/>
        </w:rPr>
        <w:t>order_item</w:t>
      </w:r>
      <w:proofErr w:type="spellEnd"/>
      <w:r w:rsidRPr="00740098">
        <w:rPr>
          <w:rFonts w:ascii="Times New Roman" w:hAnsi="Times New Roman" w:cs="Times New Roman"/>
          <w:sz w:val="24"/>
          <w:szCs w:val="24"/>
        </w:rPr>
        <w:t xml:space="preserve"> </w:t>
      </w:r>
    </w:p>
    <w:p w14:paraId="75FE8107"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w:t>
      </w:r>
      <w:proofErr w:type="spellStart"/>
      <w:r w:rsidRPr="00740098">
        <w:rPr>
          <w:rFonts w:ascii="Times New Roman" w:hAnsi="Times New Roman" w:cs="Times New Roman"/>
          <w:sz w:val="24"/>
          <w:szCs w:val="24"/>
        </w:rPr>
        <w:t>meal_item</w:t>
      </w:r>
      <w:proofErr w:type="spellEnd"/>
      <w:r w:rsidRPr="00740098">
        <w:rPr>
          <w:rFonts w:ascii="Times New Roman" w:hAnsi="Times New Roman" w:cs="Times New Roman"/>
          <w:sz w:val="24"/>
          <w:szCs w:val="24"/>
        </w:rPr>
        <w:t xml:space="preserve"> on </w:t>
      </w:r>
      <w:proofErr w:type="spellStart"/>
      <w:r w:rsidRPr="00740098">
        <w:rPr>
          <w:rFonts w:ascii="Times New Roman" w:hAnsi="Times New Roman" w:cs="Times New Roman"/>
          <w:sz w:val="24"/>
          <w:szCs w:val="24"/>
        </w:rPr>
        <w:t>order_item.meal_itemID</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meal_item.meal_itemID</w:t>
      </w:r>
      <w:proofErr w:type="spellEnd"/>
      <w:r w:rsidRPr="00740098">
        <w:rPr>
          <w:rFonts w:ascii="Times New Roman" w:hAnsi="Times New Roman" w:cs="Times New Roman"/>
          <w:sz w:val="24"/>
          <w:szCs w:val="24"/>
        </w:rPr>
        <w:t xml:space="preserve"> </w:t>
      </w:r>
    </w:p>
    <w:p w14:paraId="3FA8E972"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recipes on </w:t>
      </w:r>
      <w:proofErr w:type="spellStart"/>
      <w:r w:rsidRPr="00740098">
        <w:rPr>
          <w:rFonts w:ascii="Times New Roman" w:hAnsi="Times New Roman" w:cs="Times New Roman"/>
          <w:sz w:val="24"/>
          <w:szCs w:val="24"/>
        </w:rPr>
        <w:t>recipes.recipesID</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meal_item.recipesID</w:t>
      </w:r>
      <w:proofErr w:type="spellEnd"/>
    </w:p>
    <w:p w14:paraId="4E1096A6"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GROUP by </w:t>
      </w:r>
      <w:proofErr w:type="spellStart"/>
      <w:r w:rsidRPr="00740098">
        <w:rPr>
          <w:rFonts w:ascii="Times New Roman" w:hAnsi="Times New Roman" w:cs="Times New Roman"/>
          <w:sz w:val="24"/>
          <w:szCs w:val="24"/>
        </w:rPr>
        <w:t>recipes.recipes_description</w:t>
      </w:r>
      <w:proofErr w:type="spellEnd"/>
    </w:p>
    <w:p w14:paraId="6D704F25"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Order by </w:t>
      </w:r>
      <w:proofErr w:type="spellStart"/>
      <w:r w:rsidRPr="00740098">
        <w:rPr>
          <w:rFonts w:ascii="Times New Roman" w:hAnsi="Times New Roman" w:cs="Times New Roman"/>
          <w:sz w:val="24"/>
          <w:szCs w:val="24"/>
        </w:rPr>
        <w:t>meals_ordered</w:t>
      </w:r>
      <w:proofErr w:type="spellEnd"/>
      <w:r w:rsidRPr="00740098">
        <w:rPr>
          <w:rFonts w:ascii="Times New Roman" w:hAnsi="Times New Roman" w:cs="Times New Roman"/>
          <w:sz w:val="24"/>
          <w:szCs w:val="24"/>
        </w:rPr>
        <w:t xml:space="preserve"> desc</w:t>
      </w:r>
    </w:p>
    <w:p w14:paraId="08992D6A"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w:t>
      </w:r>
    </w:p>
    <w:p w14:paraId="776FEF6E"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sqlResult1 &lt;-</w:t>
      </w:r>
      <w:proofErr w:type="spellStart"/>
      <w:r w:rsidRPr="00740098">
        <w:rPr>
          <w:rFonts w:ascii="Times New Roman" w:hAnsi="Times New Roman" w:cs="Times New Roman"/>
          <w:sz w:val="24"/>
          <w:szCs w:val="24"/>
        </w:rPr>
        <w:t>sqlQuery</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myconn</w:t>
      </w:r>
      <w:proofErr w:type="spellEnd"/>
      <w:r w:rsidRPr="00740098">
        <w:rPr>
          <w:rFonts w:ascii="Times New Roman" w:hAnsi="Times New Roman" w:cs="Times New Roman"/>
          <w:sz w:val="24"/>
          <w:szCs w:val="24"/>
        </w:rPr>
        <w:t>, sqlSelectStatement1)</w:t>
      </w:r>
    </w:p>
    <w:p w14:paraId="1C414A72" w14:textId="77777777" w:rsidR="00740098" w:rsidRPr="00740098" w:rsidRDefault="00740098" w:rsidP="00740098">
      <w:pPr>
        <w:rPr>
          <w:rFonts w:ascii="Times New Roman" w:hAnsi="Times New Roman" w:cs="Times New Roman"/>
          <w:sz w:val="24"/>
          <w:szCs w:val="24"/>
        </w:rPr>
      </w:pPr>
    </w:p>
    <w:p w14:paraId="0FD1B815"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df1&lt;-</w:t>
      </w:r>
      <w:proofErr w:type="spellStart"/>
      <w:r w:rsidRPr="00740098">
        <w:rPr>
          <w:rFonts w:ascii="Times New Roman" w:hAnsi="Times New Roman" w:cs="Times New Roman"/>
          <w:sz w:val="24"/>
          <w:szCs w:val="24"/>
        </w:rPr>
        <w:t>data.frame</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recipes_description</w:t>
      </w:r>
      <w:proofErr w:type="spellEnd"/>
      <w:r w:rsidRPr="00740098">
        <w:rPr>
          <w:rFonts w:ascii="Times New Roman" w:hAnsi="Times New Roman" w:cs="Times New Roman"/>
          <w:sz w:val="24"/>
          <w:szCs w:val="24"/>
        </w:rPr>
        <w:t xml:space="preserve">=c("Mom's Roast </w:t>
      </w:r>
      <w:proofErr w:type="spellStart"/>
      <w:r w:rsidRPr="00740098">
        <w:rPr>
          <w:rFonts w:ascii="Times New Roman" w:hAnsi="Times New Roman" w:cs="Times New Roman"/>
          <w:sz w:val="24"/>
          <w:szCs w:val="24"/>
        </w:rPr>
        <w:t>Turkey","Beef</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Brisket","Honey</w:t>
      </w:r>
      <w:proofErr w:type="spellEnd"/>
      <w:r w:rsidRPr="00740098">
        <w:rPr>
          <w:rFonts w:ascii="Times New Roman" w:hAnsi="Times New Roman" w:cs="Times New Roman"/>
          <w:sz w:val="24"/>
          <w:szCs w:val="24"/>
        </w:rPr>
        <w:t xml:space="preserve"> Mustard </w:t>
      </w:r>
      <w:proofErr w:type="spellStart"/>
      <w:r w:rsidRPr="00740098">
        <w:rPr>
          <w:rFonts w:ascii="Times New Roman" w:hAnsi="Times New Roman" w:cs="Times New Roman"/>
          <w:sz w:val="24"/>
          <w:szCs w:val="24"/>
        </w:rPr>
        <w:t>Salmon","Shrimp</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Scampi","Perfect</w:t>
      </w:r>
      <w:proofErr w:type="spellEnd"/>
      <w:r w:rsidRPr="00740098">
        <w:rPr>
          <w:rFonts w:ascii="Times New Roman" w:hAnsi="Times New Roman" w:cs="Times New Roman"/>
          <w:sz w:val="24"/>
          <w:szCs w:val="24"/>
        </w:rPr>
        <w:t xml:space="preserve"> Mashed </w:t>
      </w:r>
      <w:proofErr w:type="spellStart"/>
      <w:r w:rsidRPr="00740098">
        <w:rPr>
          <w:rFonts w:ascii="Times New Roman" w:hAnsi="Times New Roman" w:cs="Times New Roman"/>
          <w:sz w:val="24"/>
          <w:szCs w:val="24"/>
        </w:rPr>
        <w:t>Potatoes","Potato</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Latkes","Prime</w:t>
      </w:r>
      <w:proofErr w:type="spellEnd"/>
      <w:r w:rsidRPr="00740098">
        <w:rPr>
          <w:rFonts w:ascii="Times New Roman" w:hAnsi="Times New Roman" w:cs="Times New Roman"/>
          <w:sz w:val="24"/>
          <w:szCs w:val="24"/>
        </w:rPr>
        <w:t xml:space="preserve"> Rib"), </w:t>
      </w:r>
      <w:proofErr w:type="spellStart"/>
      <w:r w:rsidRPr="00740098">
        <w:rPr>
          <w:rFonts w:ascii="Times New Roman" w:hAnsi="Times New Roman" w:cs="Times New Roman"/>
          <w:sz w:val="24"/>
          <w:szCs w:val="24"/>
        </w:rPr>
        <w:t>meals_ordered</w:t>
      </w:r>
      <w:proofErr w:type="spellEnd"/>
      <w:r w:rsidRPr="00740098">
        <w:rPr>
          <w:rFonts w:ascii="Times New Roman" w:hAnsi="Times New Roman" w:cs="Times New Roman"/>
          <w:sz w:val="24"/>
          <w:szCs w:val="24"/>
        </w:rPr>
        <w:t>=c(5,2,2,2,1,1,1))</w:t>
      </w:r>
    </w:p>
    <w:p w14:paraId="7B8FA7BC"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plot2&lt;-</w:t>
      </w:r>
      <w:proofErr w:type="spellStart"/>
      <w:r w:rsidRPr="00740098">
        <w:rPr>
          <w:rFonts w:ascii="Times New Roman" w:hAnsi="Times New Roman" w:cs="Times New Roman"/>
          <w:sz w:val="24"/>
          <w:szCs w:val="24"/>
        </w:rPr>
        <w:t>ggplot</w:t>
      </w:r>
      <w:proofErr w:type="spellEnd"/>
      <w:r w:rsidRPr="00740098">
        <w:rPr>
          <w:rFonts w:ascii="Times New Roman" w:hAnsi="Times New Roman" w:cs="Times New Roman"/>
          <w:sz w:val="24"/>
          <w:szCs w:val="24"/>
        </w:rPr>
        <w:t xml:space="preserve">(data=df1, </w:t>
      </w:r>
      <w:proofErr w:type="spellStart"/>
      <w:r w:rsidRPr="00740098">
        <w:rPr>
          <w:rFonts w:ascii="Times New Roman" w:hAnsi="Times New Roman" w:cs="Times New Roman"/>
          <w:sz w:val="24"/>
          <w:szCs w:val="24"/>
        </w:rPr>
        <w:t>aes</w:t>
      </w:r>
      <w:proofErr w:type="spellEnd"/>
      <w:r w:rsidRPr="00740098">
        <w:rPr>
          <w:rFonts w:ascii="Times New Roman" w:hAnsi="Times New Roman" w:cs="Times New Roman"/>
          <w:sz w:val="24"/>
          <w:szCs w:val="24"/>
        </w:rPr>
        <w:t>(x=</w:t>
      </w:r>
      <w:proofErr w:type="spellStart"/>
      <w:r w:rsidRPr="00740098">
        <w:rPr>
          <w:rFonts w:ascii="Times New Roman" w:hAnsi="Times New Roman" w:cs="Times New Roman"/>
          <w:sz w:val="24"/>
          <w:szCs w:val="24"/>
        </w:rPr>
        <w:t>recipes_description</w:t>
      </w:r>
      <w:proofErr w:type="spellEnd"/>
      <w:r w:rsidRPr="00740098">
        <w:rPr>
          <w:rFonts w:ascii="Times New Roman" w:hAnsi="Times New Roman" w:cs="Times New Roman"/>
          <w:sz w:val="24"/>
          <w:szCs w:val="24"/>
        </w:rPr>
        <w:t>, y=</w:t>
      </w:r>
      <w:proofErr w:type="spellStart"/>
      <w:r w:rsidRPr="00740098">
        <w:rPr>
          <w:rFonts w:ascii="Times New Roman" w:hAnsi="Times New Roman" w:cs="Times New Roman"/>
          <w:sz w:val="24"/>
          <w:szCs w:val="24"/>
        </w:rPr>
        <w:t>meals_ordered</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geom_bar</w:t>
      </w:r>
      <w:proofErr w:type="spellEnd"/>
      <w:r w:rsidRPr="00740098">
        <w:rPr>
          <w:rFonts w:ascii="Times New Roman" w:hAnsi="Times New Roman" w:cs="Times New Roman"/>
          <w:sz w:val="24"/>
          <w:szCs w:val="24"/>
        </w:rPr>
        <w:t>(stat="identity", fill="light green")</w:t>
      </w:r>
    </w:p>
    <w:p w14:paraId="5122DAA5"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plot2 + </w:t>
      </w:r>
      <w:proofErr w:type="spellStart"/>
      <w:r w:rsidRPr="00740098">
        <w:rPr>
          <w:rFonts w:ascii="Times New Roman" w:hAnsi="Times New Roman" w:cs="Times New Roman"/>
          <w:sz w:val="24"/>
          <w:szCs w:val="24"/>
        </w:rPr>
        <w:t>scale_x_discrete</w:t>
      </w:r>
      <w:proofErr w:type="spellEnd"/>
      <w:r w:rsidRPr="00740098">
        <w:rPr>
          <w:rFonts w:ascii="Times New Roman" w:hAnsi="Times New Roman" w:cs="Times New Roman"/>
          <w:sz w:val="24"/>
          <w:szCs w:val="24"/>
        </w:rPr>
        <w:t xml:space="preserve">(limits=c("Mom's Roast </w:t>
      </w:r>
      <w:proofErr w:type="spellStart"/>
      <w:r w:rsidRPr="00740098">
        <w:rPr>
          <w:rFonts w:ascii="Times New Roman" w:hAnsi="Times New Roman" w:cs="Times New Roman"/>
          <w:sz w:val="24"/>
          <w:szCs w:val="24"/>
        </w:rPr>
        <w:t>Turkey","Beef</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Brisket","Honey</w:t>
      </w:r>
      <w:proofErr w:type="spellEnd"/>
      <w:r w:rsidRPr="00740098">
        <w:rPr>
          <w:rFonts w:ascii="Times New Roman" w:hAnsi="Times New Roman" w:cs="Times New Roman"/>
          <w:sz w:val="24"/>
          <w:szCs w:val="24"/>
        </w:rPr>
        <w:t xml:space="preserve"> Mustard </w:t>
      </w:r>
      <w:proofErr w:type="spellStart"/>
      <w:r w:rsidRPr="00740098">
        <w:rPr>
          <w:rFonts w:ascii="Times New Roman" w:hAnsi="Times New Roman" w:cs="Times New Roman"/>
          <w:sz w:val="24"/>
          <w:szCs w:val="24"/>
        </w:rPr>
        <w:t>Salmon","Shrimp</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Scampi","Perfect</w:t>
      </w:r>
      <w:proofErr w:type="spellEnd"/>
      <w:r w:rsidRPr="00740098">
        <w:rPr>
          <w:rFonts w:ascii="Times New Roman" w:hAnsi="Times New Roman" w:cs="Times New Roman"/>
          <w:sz w:val="24"/>
          <w:szCs w:val="24"/>
        </w:rPr>
        <w:t xml:space="preserve"> Mashed </w:t>
      </w:r>
      <w:proofErr w:type="spellStart"/>
      <w:r w:rsidRPr="00740098">
        <w:rPr>
          <w:rFonts w:ascii="Times New Roman" w:hAnsi="Times New Roman" w:cs="Times New Roman"/>
          <w:sz w:val="24"/>
          <w:szCs w:val="24"/>
        </w:rPr>
        <w:t>Potatoes","Potato</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Latkes","Prime</w:t>
      </w:r>
      <w:proofErr w:type="spellEnd"/>
      <w:r w:rsidRPr="00740098">
        <w:rPr>
          <w:rFonts w:ascii="Times New Roman" w:hAnsi="Times New Roman" w:cs="Times New Roman"/>
          <w:sz w:val="24"/>
          <w:szCs w:val="24"/>
        </w:rPr>
        <w:t xml:space="preserve"> Rib"))</w:t>
      </w:r>
    </w:p>
    <w:p w14:paraId="412AD5D1" w14:textId="1800E991" w:rsidR="00740098" w:rsidRDefault="00130D06" w:rsidP="0074009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D42D8A" wp14:editId="7214A074">
            <wp:extent cx="5328285" cy="2432685"/>
            <wp:effectExtent l="0" t="0" r="571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8285" cy="2432685"/>
                    </a:xfrm>
                    <a:prstGeom prst="rect">
                      <a:avLst/>
                    </a:prstGeom>
                    <a:noFill/>
                  </pic:spPr>
                </pic:pic>
              </a:graphicData>
            </a:graphic>
          </wp:inline>
        </w:drawing>
      </w:r>
    </w:p>
    <w:p w14:paraId="760D1A57" w14:textId="1943C970" w:rsidR="00130D06" w:rsidRDefault="00130D06" w:rsidP="00740098">
      <w:pPr>
        <w:rPr>
          <w:rFonts w:ascii="Times New Roman" w:hAnsi="Times New Roman" w:cs="Times New Roman"/>
          <w:sz w:val="24"/>
          <w:szCs w:val="24"/>
        </w:rPr>
      </w:pPr>
      <w:r w:rsidRPr="001A1346">
        <w:rPr>
          <w:rFonts w:ascii="Times New Roman" w:hAnsi="Times New Roman" w:cs="Times New Roman"/>
          <w:b/>
          <w:bCs/>
          <w:sz w:val="24"/>
          <w:szCs w:val="24"/>
        </w:rPr>
        <w:t xml:space="preserve">Figure </w:t>
      </w:r>
      <w:r w:rsidR="00AB4F77">
        <w:rPr>
          <w:rFonts w:ascii="Times New Roman" w:hAnsi="Times New Roman" w:cs="Times New Roman"/>
          <w:b/>
          <w:bCs/>
          <w:sz w:val="24"/>
          <w:szCs w:val="24"/>
        </w:rPr>
        <w:t>7</w:t>
      </w:r>
      <w:r w:rsidRPr="001A1346">
        <w:rPr>
          <w:rFonts w:ascii="Times New Roman" w:hAnsi="Times New Roman" w:cs="Times New Roman"/>
          <w:b/>
          <w:bCs/>
          <w:sz w:val="24"/>
          <w:szCs w:val="24"/>
        </w:rPr>
        <w:t>:</w:t>
      </w:r>
      <w:r w:rsidRPr="00130D06">
        <w:rPr>
          <w:rFonts w:ascii="Times New Roman" w:hAnsi="Times New Roman" w:cs="Times New Roman"/>
          <w:sz w:val="24"/>
          <w:szCs w:val="24"/>
        </w:rPr>
        <w:t xml:space="preserve"> </w:t>
      </w:r>
      <w:proofErr w:type="spellStart"/>
      <w:r w:rsidRPr="00130D06">
        <w:rPr>
          <w:rFonts w:ascii="Times New Roman" w:hAnsi="Times New Roman" w:cs="Times New Roman"/>
          <w:sz w:val="24"/>
          <w:szCs w:val="24"/>
        </w:rPr>
        <w:t>Barplot</w:t>
      </w:r>
      <w:proofErr w:type="spellEnd"/>
      <w:r w:rsidRPr="00130D06">
        <w:rPr>
          <w:rFonts w:ascii="Times New Roman" w:hAnsi="Times New Roman" w:cs="Times New Roman"/>
          <w:sz w:val="24"/>
          <w:szCs w:val="24"/>
        </w:rPr>
        <w:t xml:space="preserve"> </w:t>
      </w:r>
      <w:r w:rsidR="00AB4F77">
        <w:rPr>
          <w:rFonts w:ascii="Times New Roman" w:hAnsi="Times New Roman" w:cs="Times New Roman"/>
          <w:sz w:val="24"/>
          <w:szCs w:val="24"/>
        </w:rPr>
        <w:t xml:space="preserve">of </w:t>
      </w:r>
      <w:r w:rsidR="00AA60C7">
        <w:rPr>
          <w:rFonts w:ascii="Times New Roman" w:hAnsi="Times New Roman" w:cs="Times New Roman"/>
          <w:sz w:val="24"/>
          <w:szCs w:val="24"/>
        </w:rPr>
        <w:t>Business</w:t>
      </w:r>
      <w:r w:rsidR="00AB4F77">
        <w:rPr>
          <w:rFonts w:ascii="Times New Roman" w:hAnsi="Times New Roman" w:cs="Times New Roman"/>
          <w:sz w:val="24"/>
          <w:szCs w:val="24"/>
        </w:rPr>
        <w:t xml:space="preserve"> Question </w:t>
      </w:r>
      <w:r w:rsidR="001A1346" w:rsidRPr="001A1346">
        <w:rPr>
          <w:rFonts w:ascii="Times New Roman" w:hAnsi="Times New Roman" w:cs="Times New Roman"/>
          <w:sz w:val="24"/>
          <w:szCs w:val="24"/>
        </w:rPr>
        <w:t>2</w:t>
      </w:r>
      <w:r w:rsidR="001A1346">
        <w:rPr>
          <w:rFonts w:ascii="Times New Roman" w:hAnsi="Times New Roman" w:cs="Times New Roman"/>
          <w:sz w:val="24"/>
          <w:szCs w:val="24"/>
        </w:rPr>
        <w:t xml:space="preserve"> - </w:t>
      </w:r>
      <w:r w:rsidR="001A1346" w:rsidRPr="001A1346">
        <w:rPr>
          <w:rFonts w:ascii="Times New Roman" w:hAnsi="Times New Roman" w:cs="Times New Roman"/>
          <w:sz w:val="24"/>
          <w:szCs w:val="24"/>
        </w:rPr>
        <w:t>What is the most popular meal ordered?</w:t>
      </w:r>
    </w:p>
    <w:p w14:paraId="6AAB489E" w14:textId="77777777" w:rsidR="001A1346" w:rsidRPr="00740098" w:rsidRDefault="001A1346" w:rsidP="00740098">
      <w:pPr>
        <w:rPr>
          <w:rFonts w:ascii="Times New Roman" w:hAnsi="Times New Roman" w:cs="Times New Roman"/>
          <w:sz w:val="24"/>
          <w:szCs w:val="24"/>
        </w:rPr>
      </w:pPr>
    </w:p>
    <w:p w14:paraId="23597FA8"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sqlSelectStatement2&lt;-</w:t>
      </w:r>
    </w:p>
    <w:p w14:paraId="3B830382"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  "SELECT</w:t>
      </w:r>
    </w:p>
    <w:p w14:paraId="2C2A63E6"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customer.first_name</w:t>
      </w:r>
      <w:proofErr w:type="spellEnd"/>
      <w:r w:rsidRPr="00740098">
        <w:rPr>
          <w:rFonts w:ascii="Times New Roman" w:hAnsi="Times New Roman" w:cs="Times New Roman"/>
          <w:sz w:val="24"/>
          <w:szCs w:val="24"/>
        </w:rPr>
        <w:t>,</w:t>
      </w:r>
    </w:p>
    <w:p w14:paraId="714747F1"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customer.last_name</w:t>
      </w:r>
      <w:proofErr w:type="spellEnd"/>
      <w:r w:rsidRPr="00740098">
        <w:rPr>
          <w:rFonts w:ascii="Times New Roman" w:hAnsi="Times New Roman" w:cs="Times New Roman"/>
          <w:sz w:val="24"/>
          <w:szCs w:val="24"/>
        </w:rPr>
        <w:t>,</w:t>
      </w:r>
    </w:p>
    <w:p w14:paraId="569FDD23"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invoice.invoice_status</w:t>
      </w:r>
      <w:proofErr w:type="spellEnd"/>
      <w:r w:rsidRPr="00740098">
        <w:rPr>
          <w:rFonts w:ascii="Times New Roman" w:hAnsi="Times New Roman" w:cs="Times New Roman"/>
          <w:sz w:val="24"/>
          <w:szCs w:val="24"/>
        </w:rPr>
        <w:t>,</w:t>
      </w:r>
    </w:p>
    <w:p w14:paraId="4DF379D5"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recipes.recipes_description</w:t>
      </w:r>
      <w:proofErr w:type="spellEnd"/>
      <w:r w:rsidRPr="00740098">
        <w:rPr>
          <w:rFonts w:ascii="Times New Roman" w:hAnsi="Times New Roman" w:cs="Times New Roman"/>
          <w:sz w:val="24"/>
          <w:szCs w:val="24"/>
        </w:rPr>
        <w:t>,</w:t>
      </w:r>
    </w:p>
    <w:p w14:paraId="1095AC5C"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r>
      <w:proofErr w:type="spellStart"/>
      <w:r w:rsidRPr="00740098">
        <w:rPr>
          <w:rFonts w:ascii="Times New Roman" w:hAnsi="Times New Roman" w:cs="Times New Roman"/>
          <w:sz w:val="24"/>
          <w:szCs w:val="24"/>
        </w:rPr>
        <w:t>order_item.quantity</w:t>
      </w:r>
      <w:proofErr w:type="spellEnd"/>
      <w:r w:rsidRPr="00740098">
        <w:rPr>
          <w:rFonts w:ascii="Times New Roman" w:hAnsi="Times New Roman" w:cs="Times New Roman"/>
          <w:sz w:val="24"/>
          <w:szCs w:val="24"/>
        </w:rPr>
        <w:t xml:space="preserve"> as quantity,</w:t>
      </w:r>
    </w:p>
    <w:p w14:paraId="5901FFF1"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ab/>
        <w:t>(</w:t>
      </w:r>
      <w:proofErr w:type="spellStart"/>
      <w:r w:rsidRPr="00740098">
        <w:rPr>
          <w:rFonts w:ascii="Times New Roman" w:hAnsi="Times New Roman" w:cs="Times New Roman"/>
          <w:sz w:val="24"/>
          <w:szCs w:val="24"/>
        </w:rPr>
        <w:t>recipes.pricepoint</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order_item.quantity</w:t>
      </w:r>
      <w:proofErr w:type="spellEnd"/>
      <w:r w:rsidRPr="00740098">
        <w:rPr>
          <w:rFonts w:ascii="Times New Roman" w:hAnsi="Times New Roman" w:cs="Times New Roman"/>
          <w:sz w:val="24"/>
          <w:szCs w:val="24"/>
        </w:rPr>
        <w:t xml:space="preserve">) as </w:t>
      </w:r>
      <w:proofErr w:type="spellStart"/>
      <w:r w:rsidRPr="00740098">
        <w:rPr>
          <w:rFonts w:ascii="Times New Roman" w:hAnsi="Times New Roman" w:cs="Times New Roman"/>
          <w:sz w:val="24"/>
          <w:szCs w:val="24"/>
        </w:rPr>
        <w:t>customer_billing</w:t>
      </w:r>
      <w:proofErr w:type="spellEnd"/>
    </w:p>
    <w:p w14:paraId="3CC49512"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FROM invoice</w:t>
      </w:r>
    </w:p>
    <w:p w14:paraId="5C97A92E"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orders on </w:t>
      </w:r>
      <w:proofErr w:type="spellStart"/>
      <w:r w:rsidRPr="00740098">
        <w:rPr>
          <w:rFonts w:ascii="Times New Roman" w:hAnsi="Times New Roman" w:cs="Times New Roman"/>
          <w:sz w:val="24"/>
          <w:szCs w:val="24"/>
        </w:rPr>
        <w:t>invoice.ordersID</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orders.ordersID</w:t>
      </w:r>
      <w:proofErr w:type="spellEnd"/>
    </w:p>
    <w:p w14:paraId="41423B27"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w:t>
      </w:r>
      <w:proofErr w:type="spellStart"/>
      <w:r w:rsidRPr="00740098">
        <w:rPr>
          <w:rFonts w:ascii="Times New Roman" w:hAnsi="Times New Roman" w:cs="Times New Roman"/>
          <w:sz w:val="24"/>
          <w:szCs w:val="24"/>
        </w:rPr>
        <w:t>order_item</w:t>
      </w:r>
      <w:proofErr w:type="spellEnd"/>
      <w:r w:rsidRPr="00740098">
        <w:rPr>
          <w:rFonts w:ascii="Times New Roman" w:hAnsi="Times New Roman" w:cs="Times New Roman"/>
          <w:sz w:val="24"/>
          <w:szCs w:val="24"/>
        </w:rPr>
        <w:t xml:space="preserve"> on </w:t>
      </w:r>
      <w:proofErr w:type="spellStart"/>
      <w:r w:rsidRPr="00740098">
        <w:rPr>
          <w:rFonts w:ascii="Times New Roman" w:hAnsi="Times New Roman" w:cs="Times New Roman"/>
          <w:sz w:val="24"/>
          <w:szCs w:val="24"/>
        </w:rPr>
        <w:t>orders.order_itemID</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order_item.order_itemID</w:t>
      </w:r>
      <w:proofErr w:type="spellEnd"/>
    </w:p>
    <w:p w14:paraId="24E42129"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w:t>
      </w:r>
      <w:proofErr w:type="spellStart"/>
      <w:r w:rsidRPr="00740098">
        <w:rPr>
          <w:rFonts w:ascii="Times New Roman" w:hAnsi="Times New Roman" w:cs="Times New Roman"/>
          <w:sz w:val="24"/>
          <w:szCs w:val="24"/>
        </w:rPr>
        <w:t>meal_item</w:t>
      </w:r>
      <w:proofErr w:type="spellEnd"/>
      <w:r w:rsidRPr="00740098">
        <w:rPr>
          <w:rFonts w:ascii="Times New Roman" w:hAnsi="Times New Roman" w:cs="Times New Roman"/>
          <w:sz w:val="24"/>
          <w:szCs w:val="24"/>
        </w:rPr>
        <w:t xml:space="preserve"> on </w:t>
      </w:r>
      <w:proofErr w:type="spellStart"/>
      <w:r w:rsidRPr="00740098">
        <w:rPr>
          <w:rFonts w:ascii="Times New Roman" w:hAnsi="Times New Roman" w:cs="Times New Roman"/>
          <w:sz w:val="24"/>
          <w:szCs w:val="24"/>
        </w:rPr>
        <w:t>order_item.meal_itemID</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meal_item.meal_itemID</w:t>
      </w:r>
      <w:proofErr w:type="spellEnd"/>
    </w:p>
    <w:p w14:paraId="5ED8DB23"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recipes on </w:t>
      </w:r>
      <w:proofErr w:type="spellStart"/>
      <w:r w:rsidRPr="00740098">
        <w:rPr>
          <w:rFonts w:ascii="Times New Roman" w:hAnsi="Times New Roman" w:cs="Times New Roman"/>
          <w:sz w:val="24"/>
          <w:szCs w:val="24"/>
        </w:rPr>
        <w:t>meal_item.recipesID</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recipes.recipesID</w:t>
      </w:r>
      <w:proofErr w:type="spellEnd"/>
    </w:p>
    <w:p w14:paraId="405BC53A"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Join customer on </w:t>
      </w:r>
      <w:proofErr w:type="spellStart"/>
      <w:r w:rsidRPr="00740098">
        <w:rPr>
          <w:rFonts w:ascii="Times New Roman" w:hAnsi="Times New Roman" w:cs="Times New Roman"/>
          <w:sz w:val="24"/>
          <w:szCs w:val="24"/>
        </w:rPr>
        <w:t>orders.customerID</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customer.customerID</w:t>
      </w:r>
      <w:proofErr w:type="spellEnd"/>
    </w:p>
    <w:p w14:paraId="1BAA110C"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WHERE </w:t>
      </w:r>
      <w:proofErr w:type="spellStart"/>
      <w:r w:rsidRPr="00740098">
        <w:rPr>
          <w:rFonts w:ascii="Times New Roman" w:hAnsi="Times New Roman" w:cs="Times New Roman"/>
          <w:sz w:val="24"/>
          <w:szCs w:val="24"/>
        </w:rPr>
        <w:t>invoice.invoice_status</w:t>
      </w:r>
      <w:proofErr w:type="spellEnd"/>
      <w:r w:rsidRPr="00740098">
        <w:rPr>
          <w:rFonts w:ascii="Times New Roman" w:hAnsi="Times New Roman" w:cs="Times New Roman"/>
          <w:sz w:val="24"/>
          <w:szCs w:val="24"/>
        </w:rPr>
        <w:t xml:space="preserve"> = 'pending'</w:t>
      </w:r>
    </w:p>
    <w:p w14:paraId="665CBE11"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w:t>
      </w:r>
    </w:p>
    <w:p w14:paraId="0EF481AC"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sqlResult2 &lt;-</w:t>
      </w:r>
      <w:proofErr w:type="spellStart"/>
      <w:r w:rsidRPr="00740098">
        <w:rPr>
          <w:rFonts w:ascii="Times New Roman" w:hAnsi="Times New Roman" w:cs="Times New Roman"/>
          <w:sz w:val="24"/>
          <w:szCs w:val="24"/>
        </w:rPr>
        <w:t>sqlQuery</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myconn</w:t>
      </w:r>
      <w:proofErr w:type="spellEnd"/>
      <w:r w:rsidRPr="00740098">
        <w:rPr>
          <w:rFonts w:ascii="Times New Roman" w:hAnsi="Times New Roman" w:cs="Times New Roman"/>
          <w:sz w:val="24"/>
          <w:szCs w:val="24"/>
        </w:rPr>
        <w:t>, sqlSelectStatement2)</w:t>
      </w:r>
    </w:p>
    <w:p w14:paraId="551F61C0" w14:textId="77777777" w:rsidR="00740098" w:rsidRPr="00740098" w:rsidRDefault="00740098" w:rsidP="00740098">
      <w:pPr>
        <w:rPr>
          <w:rFonts w:ascii="Times New Roman" w:hAnsi="Times New Roman" w:cs="Times New Roman"/>
          <w:sz w:val="24"/>
          <w:szCs w:val="24"/>
        </w:rPr>
      </w:pPr>
    </w:p>
    <w:p w14:paraId="2FF5DA6B"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df2&lt;-</w:t>
      </w:r>
      <w:proofErr w:type="spellStart"/>
      <w:r w:rsidRPr="00740098">
        <w:rPr>
          <w:rFonts w:ascii="Times New Roman" w:hAnsi="Times New Roman" w:cs="Times New Roman"/>
          <w:sz w:val="24"/>
          <w:szCs w:val="24"/>
        </w:rPr>
        <w:t>data.frame</w:t>
      </w:r>
      <w:proofErr w:type="spellEnd"/>
      <w:r w:rsidRPr="00740098">
        <w:rPr>
          <w:rFonts w:ascii="Times New Roman" w:hAnsi="Times New Roman" w:cs="Times New Roman"/>
          <w:sz w:val="24"/>
          <w:szCs w:val="24"/>
        </w:rPr>
        <w:t xml:space="preserve">(customer=c("Lisbeth </w:t>
      </w:r>
      <w:proofErr w:type="spellStart"/>
      <w:r w:rsidRPr="00740098">
        <w:rPr>
          <w:rFonts w:ascii="Times New Roman" w:hAnsi="Times New Roman" w:cs="Times New Roman"/>
          <w:sz w:val="24"/>
          <w:szCs w:val="24"/>
        </w:rPr>
        <w:t>Retter</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Tildy</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Worswick</w:t>
      </w:r>
      <w:proofErr w:type="spellEnd"/>
      <w:r w:rsidRPr="00740098">
        <w:rPr>
          <w:rFonts w:ascii="Times New Roman" w:hAnsi="Times New Roman" w:cs="Times New Roman"/>
          <w:sz w:val="24"/>
          <w:szCs w:val="24"/>
        </w:rPr>
        <w:t xml:space="preserve">","Flossie </w:t>
      </w:r>
      <w:proofErr w:type="spellStart"/>
      <w:r w:rsidRPr="00740098">
        <w:rPr>
          <w:rFonts w:ascii="Times New Roman" w:hAnsi="Times New Roman" w:cs="Times New Roman"/>
          <w:sz w:val="24"/>
          <w:szCs w:val="24"/>
        </w:rPr>
        <w:t>Dunniom</w:t>
      </w:r>
      <w:proofErr w:type="spellEnd"/>
      <w:r w:rsidRPr="00740098">
        <w:rPr>
          <w:rFonts w:ascii="Times New Roman" w:hAnsi="Times New Roman" w:cs="Times New Roman"/>
          <w:sz w:val="24"/>
          <w:szCs w:val="24"/>
        </w:rPr>
        <w:t xml:space="preserve">"), </w:t>
      </w:r>
    </w:p>
    <w:p w14:paraId="05C90248"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pending_bills</w:t>
      </w:r>
      <w:proofErr w:type="spellEnd"/>
      <w:r w:rsidRPr="00740098">
        <w:rPr>
          <w:rFonts w:ascii="Times New Roman" w:hAnsi="Times New Roman" w:cs="Times New Roman"/>
          <w:sz w:val="24"/>
          <w:szCs w:val="24"/>
        </w:rPr>
        <w:t>=c(50, 110, 90))</w:t>
      </w:r>
    </w:p>
    <w:p w14:paraId="0B693B9B" w14:textId="77777777" w:rsidR="00740098" w:rsidRP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plot3&lt;-</w:t>
      </w:r>
      <w:proofErr w:type="spellStart"/>
      <w:r w:rsidRPr="00740098">
        <w:rPr>
          <w:rFonts w:ascii="Times New Roman" w:hAnsi="Times New Roman" w:cs="Times New Roman"/>
          <w:sz w:val="24"/>
          <w:szCs w:val="24"/>
        </w:rPr>
        <w:t>ggplot</w:t>
      </w:r>
      <w:proofErr w:type="spellEnd"/>
      <w:r w:rsidRPr="00740098">
        <w:rPr>
          <w:rFonts w:ascii="Times New Roman" w:hAnsi="Times New Roman" w:cs="Times New Roman"/>
          <w:sz w:val="24"/>
          <w:szCs w:val="24"/>
        </w:rPr>
        <w:t xml:space="preserve">(data=df2, </w:t>
      </w:r>
      <w:proofErr w:type="spellStart"/>
      <w:r w:rsidRPr="00740098">
        <w:rPr>
          <w:rFonts w:ascii="Times New Roman" w:hAnsi="Times New Roman" w:cs="Times New Roman"/>
          <w:sz w:val="24"/>
          <w:szCs w:val="24"/>
        </w:rPr>
        <w:t>aes</w:t>
      </w:r>
      <w:proofErr w:type="spellEnd"/>
      <w:r w:rsidRPr="00740098">
        <w:rPr>
          <w:rFonts w:ascii="Times New Roman" w:hAnsi="Times New Roman" w:cs="Times New Roman"/>
          <w:sz w:val="24"/>
          <w:szCs w:val="24"/>
        </w:rPr>
        <w:t>(x=customer, y=</w:t>
      </w:r>
      <w:proofErr w:type="spellStart"/>
      <w:r w:rsidRPr="00740098">
        <w:rPr>
          <w:rFonts w:ascii="Times New Roman" w:hAnsi="Times New Roman" w:cs="Times New Roman"/>
          <w:sz w:val="24"/>
          <w:szCs w:val="24"/>
        </w:rPr>
        <w:t>pending_bills</w:t>
      </w:r>
      <w:proofErr w:type="spellEnd"/>
      <w:r w:rsidRPr="00740098">
        <w:rPr>
          <w:rFonts w:ascii="Times New Roman" w:hAnsi="Times New Roman" w:cs="Times New Roman"/>
          <w:sz w:val="24"/>
          <w:szCs w:val="24"/>
        </w:rPr>
        <w:t xml:space="preserve">)) + </w:t>
      </w:r>
      <w:proofErr w:type="spellStart"/>
      <w:r w:rsidRPr="00740098">
        <w:rPr>
          <w:rFonts w:ascii="Times New Roman" w:hAnsi="Times New Roman" w:cs="Times New Roman"/>
          <w:sz w:val="24"/>
          <w:szCs w:val="24"/>
        </w:rPr>
        <w:t>geom_bar</w:t>
      </w:r>
      <w:proofErr w:type="spellEnd"/>
      <w:r w:rsidRPr="00740098">
        <w:rPr>
          <w:rFonts w:ascii="Times New Roman" w:hAnsi="Times New Roman" w:cs="Times New Roman"/>
          <w:sz w:val="24"/>
          <w:szCs w:val="24"/>
        </w:rPr>
        <w:t>(stat="identity", fill="pink")</w:t>
      </w:r>
    </w:p>
    <w:p w14:paraId="5F206CAB" w14:textId="2203250F" w:rsidR="00740098"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 xml:space="preserve">plot3 + </w:t>
      </w:r>
      <w:proofErr w:type="spellStart"/>
      <w:r w:rsidRPr="00740098">
        <w:rPr>
          <w:rFonts w:ascii="Times New Roman" w:hAnsi="Times New Roman" w:cs="Times New Roman"/>
          <w:sz w:val="24"/>
          <w:szCs w:val="24"/>
        </w:rPr>
        <w:t>scale_x_discrete</w:t>
      </w:r>
      <w:proofErr w:type="spellEnd"/>
      <w:r w:rsidRPr="00740098">
        <w:rPr>
          <w:rFonts w:ascii="Times New Roman" w:hAnsi="Times New Roman" w:cs="Times New Roman"/>
          <w:sz w:val="24"/>
          <w:szCs w:val="24"/>
        </w:rPr>
        <w:t xml:space="preserve">(limits=c("Lisbeth </w:t>
      </w:r>
      <w:proofErr w:type="spellStart"/>
      <w:r w:rsidRPr="00740098">
        <w:rPr>
          <w:rFonts w:ascii="Times New Roman" w:hAnsi="Times New Roman" w:cs="Times New Roman"/>
          <w:sz w:val="24"/>
          <w:szCs w:val="24"/>
        </w:rPr>
        <w:t>Retter</w:t>
      </w:r>
      <w:proofErr w:type="spellEnd"/>
      <w:r w:rsidRPr="00740098">
        <w:rPr>
          <w:rFonts w:ascii="Times New Roman" w:hAnsi="Times New Roman" w:cs="Times New Roman"/>
          <w:sz w:val="24"/>
          <w:szCs w:val="24"/>
        </w:rPr>
        <w:t>","</w:t>
      </w:r>
      <w:proofErr w:type="spellStart"/>
      <w:r w:rsidRPr="00740098">
        <w:rPr>
          <w:rFonts w:ascii="Times New Roman" w:hAnsi="Times New Roman" w:cs="Times New Roman"/>
          <w:sz w:val="24"/>
          <w:szCs w:val="24"/>
        </w:rPr>
        <w:t>Tildy</w:t>
      </w:r>
      <w:proofErr w:type="spellEnd"/>
      <w:r w:rsidRPr="00740098">
        <w:rPr>
          <w:rFonts w:ascii="Times New Roman" w:hAnsi="Times New Roman" w:cs="Times New Roman"/>
          <w:sz w:val="24"/>
          <w:szCs w:val="24"/>
        </w:rPr>
        <w:t xml:space="preserve"> </w:t>
      </w:r>
      <w:proofErr w:type="spellStart"/>
      <w:r w:rsidRPr="00740098">
        <w:rPr>
          <w:rFonts w:ascii="Times New Roman" w:hAnsi="Times New Roman" w:cs="Times New Roman"/>
          <w:sz w:val="24"/>
          <w:szCs w:val="24"/>
        </w:rPr>
        <w:t>Worswick</w:t>
      </w:r>
      <w:proofErr w:type="spellEnd"/>
      <w:r w:rsidRPr="00740098">
        <w:rPr>
          <w:rFonts w:ascii="Times New Roman" w:hAnsi="Times New Roman" w:cs="Times New Roman"/>
          <w:sz w:val="24"/>
          <w:szCs w:val="24"/>
        </w:rPr>
        <w:t xml:space="preserve">","Flossie </w:t>
      </w:r>
      <w:proofErr w:type="spellStart"/>
      <w:r w:rsidRPr="00740098">
        <w:rPr>
          <w:rFonts w:ascii="Times New Roman" w:hAnsi="Times New Roman" w:cs="Times New Roman"/>
          <w:sz w:val="24"/>
          <w:szCs w:val="24"/>
        </w:rPr>
        <w:t>Dunniom</w:t>
      </w:r>
      <w:proofErr w:type="spellEnd"/>
      <w:r w:rsidRPr="00740098">
        <w:rPr>
          <w:rFonts w:ascii="Times New Roman" w:hAnsi="Times New Roman" w:cs="Times New Roman"/>
          <w:sz w:val="24"/>
          <w:szCs w:val="24"/>
        </w:rPr>
        <w:t>"))</w:t>
      </w:r>
    </w:p>
    <w:p w14:paraId="6DB17B3A" w14:textId="77777777" w:rsidR="00AB4F77" w:rsidRDefault="00AB4F77" w:rsidP="00740098">
      <w:pPr>
        <w:rPr>
          <w:rFonts w:ascii="Times New Roman" w:hAnsi="Times New Roman" w:cs="Times New Roman"/>
          <w:sz w:val="24"/>
          <w:szCs w:val="24"/>
        </w:rPr>
      </w:pPr>
    </w:p>
    <w:p w14:paraId="2AF2DB75" w14:textId="3F951B85" w:rsidR="00AB4F77" w:rsidRDefault="00AB4F77" w:rsidP="0074009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86D0E0" wp14:editId="56434DBB">
            <wp:extent cx="5474970" cy="30238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4970" cy="3023870"/>
                    </a:xfrm>
                    <a:prstGeom prst="rect">
                      <a:avLst/>
                    </a:prstGeom>
                    <a:noFill/>
                  </pic:spPr>
                </pic:pic>
              </a:graphicData>
            </a:graphic>
          </wp:inline>
        </w:drawing>
      </w:r>
    </w:p>
    <w:p w14:paraId="564DA1CB" w14:textId="6C13D4B7" w:rsidR="00AB4F77" w:rsidRPr="00740098" w:rsidRDefault="00AB4F77" w:rsidP="00740098">
      <w:pPr>
        <w:rPr>
          <w:rFonts w:ascii="Times New Roman" w:hAnsi="Times New Roman" w:cs="Times New Roman"/>
          <w:sz w:val="24"/>
          <w:szCs w:val="24"/>
        </w:rPr>
      </w:pPr>
      <w:r w:rsidRPr="00AB4F77">
        <w:rPr>
          <w:rFonts w:ascii="Times New Roman" w:hAnsi="Times New Roman" w:cs="Times New Roman"/>
          <w:b/>
          <w:bCs/>
          <w:sz w:val="24"/>
          <w:szCs w:val="24"/>
        </w:rPr>
        <w:t>Figure 8</w:t>
      </w:r>
      <w:r w:rsidRPr="00AB4F77">
        <w:rPr>
          <w:rFonts w:ascii="Times New Roman" w:hAnsi="Times New Roman" w:cs="Times New Roman"/>
          <w:sz w:val="24"/>
          <w:szCs w:val="24"/>
        </w:rPr>
        <w:t xml:space="preserve">: </w:t>
      </w:r>
      <w:proofErr w:type="spellStart"/>
      <w:r w:rsidRPr="00AB4F77">
        <w:rPr>
          <w:rFonts w:ascii="Times New Roman" w:hAnsi="Times New Roman" w:cs="Times New Roman"/>
          <w:sz w:val="24"/>
          <w:szCs w:val="24"/>
        </w:rPr>
        <w:t>Barplot</w:t>
      </w:r>
      <w:proofErr w:type="spellEnd"/>
      <w:r w:rsidRPr="00AB4F77">
        <w:rPr>
          <w:rFonts w:ascii="Times New Roman" w:hAnsi="Times New Roman" w:cs="Times New Roman"/>
          <w:sz w:val="24"/>
          <w:szCs w:val="24"/>
        </w:rPr>
        <w:t xml:space="preserve"> Business Question 5</w:t>
      </w:r>
      <w:r>
        <w:rPr>
          <w:rFonts w:ascii="Times New Roman" w:hAnsi="Times New Roman" w:cs="Times New Roman"/>
          <w:sz w:val="24"/>
          <w:szCs w:val="24"/>
        </w:rPr>
        <w:t xml:space="preserve"> - </w:t>
      </w:r>
      <w:r w:rsidRPr="00AB4F77">
        <w:rPr>
          <w:rFonts w:ascii="Times New Roman" w:hAnsi="Times New Roman" w:cs="Times New Roman"/>
          <w:sz w:val="24"/>
          <w:szCs w:val="24"/>
        </w:rPr>
        <w:t>Which customers have not paid their bills?</w:t>
      </w:r>
    </w:p>
    <w:p w14:paraId="493A1DE5" w14:textId="266D0125" w:rsidR="003B5C3A" w:rsidRDefault="00740098" w:rsidP="00740098">
      <w:pPr>
        <w:rPr>
          <w:rFonts w:ascii="Times New Roman" w:hAnsi="Times New Roman" w:cs="Times New Roman"/>
          <w:sz w:val="24"/>
          <w:szCs w:val="24"/>
        </w:rPr>
      </w:pPr>
      <w:r w:rsidRPr="00740098">
        <w:rPr>
          <w:rFonts w:ascii="Times New Roman" w:hAnsi="Times New Roman" w:cs="Times New Roman"/>
          <w:sz w:val="24"/>
          <w:szCs w:val="24"/>
        </w:rPr>
        <w:t>odbcCloseAldf2</w:t>
      </w:r>
    </w:p>
    <w:p w14:paraId="3ED1C281" w14:textId="77777777" w:rsidR="00B50A5F" w:rsidRDefault="00B50A5F" w:rsidP="00740098">
      <w:pPr>
        <w:rPr>
          <w:rFonts w:ascii="Times New Roman" w:hAnsi="Times New Roman" w:cs="Times New Roman"/>
          <w:sz w:val="24"/>
          <w:szCs w:val="24"/>
        </w:rPr>
      </w:pPr>
    </w:p>
    <w:p w14:paraId="7CD5817A" w14:textId="3152A08D" w:rsidR="00B50A5F" w:rsidRDefault="00B50A5F" w:rsidP="00B50A5F">
      <w:pPr>
        <w:pStyle w:val="Heading2"/>
        <w:rPr>
          <w:rFonts w:ascii="Times New Roman" w:hAnsi="Times New Roman" w:cs="Times New Roman"/>
          <w:sz w:val="24"/>
          <w:szCs w:val="24"/>
        </w:rPr>
      </w:pPr>
      <w:bookmarkStart w:id="25" w:name="_Toc58684163"/>
      <w:r w:rsidRPr="00B50A5F">
        <w:rPr>
          <w:rFonts w:ascii="Times New Roman" w:hAnsi="Times New Roman" w:cs="Times New Roman"/>
          <w:sz w:val="24"/>
          <w:szCs w:val="24"/>
        </w:rPr>
        <w:t>Reflection</w:t>
      </w:r>
      <w:bookmarkEnd w:id="25"/>
    </w:p>
    <w:p w14:paraId="4A1ADFBA" w14:textId="77777777" w:rsidR="00B50A5F" w:rsidRPr="00B50A5F" w:rsidRDefault="00B50A5F" w:rsidP="00B50A5F"/>
    <w:p w14:paraId="488D4D68" w14:textId="1FFAD000" w:rsidR="00BA43D8" w:rsidRDefault="00913A65" w:rsidP="00B50A5F">
      <w:pPr>
        <w:rPr>
          <w:rFonts w:ascii="Times New Roman" w:hAnsi="Times New Roman" w:cs="Times New Roman"/>
          <w:sz w:val="24"/>
          <w:szCs w:val="24"/>
        </w:rPr>
      </w:pPr>
      <w:r>
        <w:rPr>
          <w:rFonts w:ascii="Times New Roman" w:hAnsi="Times New Roman" w:cs="Times New Roman"/>
          <w:sz w:val="24"/>
          <w:szCs w:val="24"/>
        </w:rPr>
        <w:t>This</w:t>
      </w:r>
      <w:r w:rsidR="00080477">
        <w:rPr>
          <w:rFonts w:ascii="Times New Roman" w:hAnsi="Times New Roman" w:cs="Times New Roman"/>
          <w:sz w:val="24"/>
          <w:szCs w:val="24"/>
        </w:rPr>
        <w:t xml:space="preserve"> project</w:t>
      </w:r>
      <w:r>
        <w:rPr>
          <w:rFonts w:ascii="Times New Roman" w:hAnsi="Times New Roman" w:cs="Times New Roman"/>
          <w:sz w:val="24"/>
          <w:szCs w:val="24"/>
        </w:rPr>
        <w:t xml:space="preserve"> is my first attempt </w:t>
      </w:r>
      <w:r w:rsidR="00080477">
        <w:rPr>
          <w:rFonts w:ascii="Times New Roman" w:hAnsi="Times New Roman" w:cs="Times New Roman"/>
          <w:sz w:val="24"/>
          <w:szCs w:val="24"/>
        </w:rPr>
        <w:t>at</w:t>
      </w:r>
      <w:r>
        <w:rPr>
          <w:rFonts w:ascii="Times New Roman" w:hAnsi="Times New Roman" w:cs="Times New Roman"/>
          <w:sz w:val="24"/>
          <w:szCs w:val="24"/>
        </w:rPr>
        <w:t xml:space="preserve"> creating a database a</w:t>
      </w:r>
      <w:r w:rsidR="008B367C">
        <w:rPr>
          <w:rFonts w:ascii="Times New Roman" w:hAnsi="Times New Roman" w:cs="Times New Roman"/>
          <w:sz w:val="24"/>
          <w:szCs w:val="24"/>
        </w:rPr>
        <w:t xml:space="preserve">nd learning to appreciate the pain. I am </w:t>
      </w:r>
      <w:r w:rsidR="00E31BDC">
        <w:rPr>
          <w:rFonts w:ascii="Times New Roman" w:hAnsi="Times New Roman" w:cs="Times New Roman"/>
          <w:sz w:val="24"/>
          <w:szCs w:val="24"/>
        </w:rPr>
        <w:t>glad t</w:t>
      </w:r>
      <w:r w:rsidR="00080477">
        <w:rPr>
          <w:rFonts w:ascii="Times New Roman" w:hAnsi="Times New Roman" w:cs="Times New Roman"/>
          <w:sz w:val="24"/>
          <w:szCs w:val="24"/>
        </w:rPr>
        <w:t>o draft</w:t>
      </w:r>
      <w:r w:rsidR="00E31BDC">
        <w:rPr>
          <w:rFonts w:ascii="Times New Roman" w:hAnsi="Times New Roman" w:cs="Times New Roman"/>
          <w:sz w:val="24"/>
          <w:szCs w:val="24"/>
        </w:rPr>
        <w:t xml:space="preserve"> a conceptual and logical model before bui</w:t>
      </w:r>
      <w:r w:rsidR="00080477">
        <w:rPr>
          <w:rFonts w:ascii="Times New Roman" w:hAnsi="Times New Roman" w:cs="Times New Roman"/>
          <w:sz w:val="24"/>
          <w:szCs w:val="24"/>
        </w:rPr>
        <w:t>l</w:t>
      </w:r>
      <w:r w:rsidR="00E31BDC">
        <w:rPr>
          <w:rFonts w:ascii="Times New Roman" w:hAnsi="Times New Roman" w:cs="Times New Roman"/>
          <w:sz w:val="24"/>
          <w:szCs w:val="24"/>
        </w:rPr>
        <w:t xml:space="preserve">ding a physical model in the </w:t>
      </w:r>
      <w:r w:rsidR="004D7087">
        <w:rPr>
          <w:rFonts w:ascii="Times New Roman" w:hAnsi="Times New Roman" w:cs="Times New Roman"/>
          <w:sz w:val="24"/>
          <w:szCs w:val="24"/>
        </w:rPr>
        <w:t>SQL environment</w:t>
      </w:r>
      <w:r w:rsidR="00D45ABF">
        <w:rPr>
          <w:rFonts w:ascii="Times New Roman" w:hAnsi="Times New Roman" w:cs="Times New Roman"/>
          <w:sz w:val="24"/>
          <w:szCs w:val="24"/>
        </w:rPr>
        <w:t>.  Then, f</w:t>
      </w:r>
      <w:r w:rsidR="00CC3830">
        <w:rPr>
          <w:rFonts w:ascii="Times New Roman" w:hAnsi="Times New Roman" w:cs="Times New Roman"/>
          <w:sz w:val="24"/>
          <w:szCs w:val="24"/>
        </w:rPr>
        <w:t>inding minor connection</w:t>
      </w:r>
      <w:r w:rsidR="0097778F">
        <w:rPr>
          <w:rFonts w:ascii="Times New Roman" w:hAnsi="Times New Roman" w:cs="Times New Roman"/>
          <w:sz w:val="24"/>
          <w:szCs w:val="24"/>
        </w:rPr>
        <w:t>s</w:t>
      </w:r>
      <w:r w:rsidR="00CC3830">
        <w:rPr>
          <w:rFonts w:ascii="Times New Roman" w:hAnsi="Times New Roman" w:cs="Times New Roman"/>
          <w:sz w:val="24"/>
          <w:szCs w:val="24"/>
        </w:rPr>
        <w:t xml:space="preserve"> that </w:t>
      </w:r>
      <w:r w:rsidR="0097778F">
        <w:rPr>
          <w:rFonts w:ascii="Times New Roman" w:hAnsi="Times New Roman" w:cs="Times New Roman"/>
          <w:sz w:val="24"/>
          <w:szCs w:val="24"/>
        </w:rPr>
        <w:t xml:space="preserve">will </w:t>
      </w:r>
      <w:r w:rsidR="00CC3830">
        <w:rPr>
          <w:rFonts w:ascii="Times New Roman" w:hAnsi="Times New Roman" w:cs="Times New Roman"/>
          <w:sz w:val="24"/>
          <w:szCs w:val="24"/>
        </w:rPr>
        <w:t xml:space="preserve">not work well for my </w:t>
      </w:r>
      <w:r w:rsidR="00D45ABF">
        <w:rPr>
          <w:rFonts w:ascii="Times New Roman" w:hAnsi="Times New Roman" w:cs="Times New Roman"/>
          <w:sz w:val="24"/>
          <w:szCs w:val="24"/>
        </w:rPr>
        <w:t>b</w:t>
      </w:r>
      <w:r w:rsidR="00AB4F77">
        <w:rPr>
          <w:rFonts w:ascii="Times New Roman" w:hAnsi="Times New Roman" w:cs="Times New Roman"/>
          <w:sz w:val="24"/>
          <w:szCs w:val="24"/>
        </w:rPr>
        <w:t xml:space="preserve">usiness </w:t>
      </w:r>
      <w:r w:rsidR="00D45ABF">
        <w:rPr>
          <w:rFonts w:ascii="Times New Roman" w:hAnsi="Times New Roman" w:cs="Times New Roman"/>
          <w:sz w:val="24"/>
          <w:szCs w:val="24"/>
        </w:rPr>
        <w:t>q</w:t>
      </w:r>
      <w:r w:rsidR="00AB4F77">
        <w:rPr>
          <w:rFonts w:ascii="Times New Roman" w:hAnsi="Times New Roman" w:cs="Times New Roman"/>
          <w:sz w:val="24"/>
          <w:szCs w:val="24"/>
        </w:rPr>
        <w:t>uestion</w:t>
      </w:r>
      <w:r w:rsidR="00D45ABF">
        <w:rPr>
          <w:rFonts w:ascii="Times New Roman" w:hAnsi="Times New Roman" w:cs="Times New Roman"/>
          <w:sz w:val="24"/>
          <w:szCs w:val="24"/>
        </w:rPr>
        <w:t>s</w:t>
      </w:r>
      <w:r w:rsidR="00CC3830">
        <w:rPr>
          <w:rFonts w:ascii="Times New Roman" w:hAnsi="Times New Roman" w:cs="Times New Roman"/>
          <w:sz w:val="24"/>
          <w:szCs w:val="24"/>
        </w:rPr>
        <w:t xml:space="preserve"> and found myself </w:t>
      </w:r>
      <w:r w:rsidR="0032669D">
        <w:rPr>
          <w:rFonts w:ascii="Times New Roman" w:hAnsi="Times New Roman" w:cs="Times New Roman"/>
          <w:sz w:val="24"/>
          <w:szCs w:val="24"/>
        </w:rPr>
        <w:t>delet</w:t>
      </w:r>
      <w:r w:rsidR="0097778F">
        <w:rPr>
          <w:rFonts w:ascii="Times New Roman" w:hAnsi="Times New Roman" w:cs="Times New Roman"/>
          <w:sz w:val="24"/>
          <w:szCs w:val="24"/>
        </w:rPr>
        <w:t>ing</w:t>
      </w:r>
      <w:r w:rsidR="0032669D">
        <w:rPr>
          <w:rFonts w:ascii="Times New Roman" w:hAnsi="Times New Roman" w:cs="Times New Roman"/>
          <w:sz w:val="24"/>
          <w:szCs w:val="24"/>
        </w:rPr>
        <w:t xml:space="preserve"> my database more than four times.  I think the final version of my database for this project is version </w:t>
      </w:r>
      <w:r w:rsidR="004228C3">
        <w:rPr>
          <w:rFonts w:ascii="Times New Roman" w:hAnsi="Times New Roman" w:cs="Times New Roman"/>
          <w:sz w:val="24"/>
          <w:szCs w:val="24"/>
        </w:rPr>
        <w:t xml:space="preserve">six.  </w:t>
      </w:r>
      <w:r w:rsidR="00326A8E">
        <w:rPr>
          <w:rFonts w:ascii="Times New Roman" w:hAnsi="Times New Roman" w:cs="Times New Roman"/>
          <w:sz w:val="24"/>
          <w:szCs w:val="24"/>
        </w:rPr>
        <w:t>Upon reflection, e</w:t>
      </w:r>
      <w:r w:rsidR="003315DF">
        <w:rPr>
          <w:rFonts w:ascii="Times New Roman" w:hAnsi="Times New Roman" w:cs="Times New Roman"/>
          <w:sz w:val="24"/>
          <w:szCs w:val="24"/>
        </w:rPr>
        <w:t>very time I deleted my database, I increased my efficien</w:t>
      </w:r>
      <w:r w:rsidR="00AF095A">
        <w:rPr>
          <w:rFonts w:ascii="Times New Roman" w:hAnsi="Times New Roman" w:cs="Times New Roman"/>
          <w:sz w:val="24"/>
          <w:szCs w:val="24"/>
        </w:rPr>
        <w:t>cy</w:t>
      </w:r>
      <w:r w:rsidR="003315DF">
        <w:rPr>
          <w:rFonts w:ascii="Times New Roman" w:hAnsi="Times New Roman" w:cs="Times New Roman"/>
          <w:sz w:val="24"/>
          <w:szCs w:val="24"/>
        </w:rPr>
        <w:t xml:space="preserve"> </w:t>
      </w:r>
      <w:r w:rsidR="00AF095A">
        <w:rPr>
          <w:rFonts w:ascii="Times New Roman" w:hAnsi="Times New Roman" w:cs="Times New Roman"/>
          <w:sz w:val="24"/>
          <w:szCs w:val="24"/>
        </w:rPr>
        <w:t xml:space="preserve">and speed in </w:t>
      </w:r>
      <w:r w:rsidR="00012065">
        <w:rPr>
          <w:rFonts w:ascii="Times New Roman" w:hAnsi="Times New Roman" w:cs="Times New Roman"/>
          <w:sz w:val="24"/>
          <w:szCs w:val="24"/>
        </w:rPr>
        <w:t xml:space="preserve">specific SQL </w:t>
      </w:r>
      <w:proofErr w:type="spellStart"/>
      <w:r w:rsidR="00012065">
        <w:rPr>
          <w:rFonts w:ascii="Times New Roman" w:hAnsi="Times New Roman" w:cs="Times New Roman"/>
          <w:sz w:val="24"/>
          <w:szCs w:val="24"/>
        </w:rPr>
        <w:t>codings</w:t>
      </w:r>
      <w:proofErr w:type="spellEnd"/>
      <w:r w:rsidR="00012065">
        <w:rPr>
          <w:rFonts w:ascii="Times New Roman" w:hAnsi="Times New Roman" w:cs="Times New Roman"/>
          <w:sz w:val="24"/>
          <w:szCs w:val="24"/>
        </w:rPr>
        <w:t>.</w:t>
      </w:r>
      <w:r w:rsidR="00AF095A">
        <w:rPr>
          <w:rFonts w:ascii="Times New Roman" w:hAnsi="Times New Roman" w:cs="Times New Roman"/>
          <w:sz w:val="24"/>
          <w:szCs w:val="24"/>
        </w:rPr>
        <w:t xml:space="preserve"> </w:t>
      </w:r>
      <w:r w:rsidR="00012065">
        <w:rPr>
          <w:rFonts w:ascii="Times New Roman" w:hAnsi="Times New Roman" w:cs="Times New Roman"/>
          <w:sz w:val="24"/>
          <w:szCs w:val="24"/>
        </w:rPr>
        <w:t xml:space="preserve">Also, I </w:t>
      </w:r>
      <w:r w:rsidR="00465F38">
        <w:rPr>
          <w:rFonts w:ascii="Times New Roman" w:hAnsi="Times New Roman" w:cs="Times New Roman"/>
          <w:sz w:val="24"/>
          <w:szCs w:val="24"/>
        </w:rPr>
        <w:t xml:space="preserve">appreciate the database developer </w:t>
      </w:r>
      <w:r w:rsidR="006A3D16">
        <w:rPr>
          <w:rFonts w:ascii="Times New Roman" w:hAnsi="Times New Roman" w:cs="Times New Roman"/>
          <w:sz w:val="24"/>
          <w:szCs w:val="24"/>
        </w:rPr>
        <w:t>having the patience and perseverance to work</w:t>
      </w:r>
      <w:r w:rsidR="00465F38">
        <w:rPr>
          <w:rFonts w:ascii="Times New Roman" w:hAnsi="Times New Roman" w:cs="Times New Roman"/>
          <w:sz w:val="24"/>
          <w:szCs w:val="24"/>
        </w:rPr>
        <w:t xml:space="preserve"> through </w:t>
      </w:r>
      <w:r w:rsidR="006E31A2">
        <w:rPr>
          <w:rFonts w:ascii="Times New Roman" w:hAnsi="Times New Roman" w:cs="Times New Roman"/>
          <w:sz w:val="24"/>
          <w:szCs w:val="24"/>
        </w:rPr>
        <w:t xml:space="preserve">more than hundreds of tables and </w:t>
      </w:r>
      <w:r w:rsidR="006A3D16">
        <w:rPr>
          <w:rFonts w:ascii="Times New Roman" w:hAnsi="Times New Roman" w:cs="Times New Roman"/>
          <w:sz w:val="24"/>
          <w:szCs w:val="24"/>
        </w:rPr>
        <w:t>unlimited</w:t>
      </w:r>
      <w:r w:rsidR="006E31A2">
        <w:rPr>
          <w:rFonts w:ascii="Times New Roman" w:hAnsi="Times New Roman" w:cs="Times New Roman"/>
          <w:sz w:val="24"/>
          <w:szCs w:val="24"/>
        </w:rPr>
        <w:t xml:space="preserve"> data</w:t>
      </w:r>
      <w:r w:rsidR="00FF7D50">
        <w:rPr>
          <w:rFonts w:ascii="Times New Roman" w:hAnsi="Times New Roman" w:cs="Times New Roman"/>
          <w:sz w:val="24"/>
          <w:szCs w:val="24"/>
        </w:rPr>
        <w:t xml:space="preserve">. </w:t>
      </w:r>
    </w:p>
    <w:p w14:paraId="0EE197C4" w14:textId="49106DE3" w:rsidR="00B50A5F" w:rsidRDefault="00FF7D50" w:rsidP="00B50A5F">
      <w:pPr>
        <w:rPr>
          <w:rFonts w:ascii="Times New Roman" w:hAnsi="Times New Roman" w:cs="Times New Roman"/>
          <w:sz w:val="24"/>
          <w:szCs w:val="24"/>
        </w:rPr>
      </w:pPr>
      <w:r>
        <w:rPr>
          <w:rFonts w:ascii="Times New Roman" w:hAnsi="Times New Roman" w:cs="Times New Roman"/>
          <w:sz w:val="24"/>
          <w:szCs w:val="24"/>
        </w:rPr>
        <w:t xml:space="preserve">I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admit that my fourteen tables and ten rows of data </w:t>
      </w:r>
      <w:r w:rsidR="006A3D16">
        <w:rPr>
          <w:rFonts w:ascii="Times New Roman" w:hAnsi="Times New Roman" w:cs="Times New Roman"/>
          <w:sz w:val="24"/>
          <w:szCs w:val="24"/>
        </w:rPr>
        <w:t>have given m</w:t>
      </w:r>
      <w:r w:rsidR="00D76C27">
        <w:rPr>
          <w:rFonts w:ascii="Times New Roman" w:hAnsi="Times New Roman" w:cs="Times New Roman"/>
          <w:sz w:val="24"/>
          <w:szCs w:val="24"/>
        </w:rPr>
        <w:t>e</w:t>
      </w:r>
      <w:r w:rsidR="006A3D16">
        <w:rPr>
          <w:rFonts w:ascii="Times New Roman" w:hAnsi="Times New Roman" w:cs="Times New Roman"/>
          <w:sz w:val="24"/>
          <w:szCs w:val="24"/>
        </w:rPr>
        <w:t xml:space="preserve"> </w:t>
      </w:r>
      <w:r w:rsidR="00D76C27">
        <w:rPr>
          <w:rFonts w:ascii="Times New Roman" w:hAnsi="Times New Roman" w:cs="Times New Roman"/>
          <w:sz w:val="24"/>
          <w:szCs w:val="24"/>
        </w:rPr>
        <w:t>pains and frustrations, but I did learn a lot.</w:t>
      </w:r>
      <w:r w:rsidR="00067BDF">
        <w:rPr>
          <w:rFonts w:ascii="Times New Roman" w:hAnsi="Times New Roman" w:cs="Times New Roman"/>
          <w:sz w:val="24"/>
          <w:szCs w:val="24"/>
        </w:rPr>
        <w:t xml:space="preserve"> </w:t>
      </w:r>
      <w:r w:rsidR="000713BB">
        <w:rPr>
          <w:rFonts w:ascii="Times New Roman" w:hAnsi="Times New Roman" w:cs="Times New Roman"/>
          <w:sz w:val="24"/>
          <w:szCs w:val="24"/>
        </w:rPr>
        <w:t xml:space="preserve">The lab works were very helpful in guiding me through my project.  </w:t>
      </w:r>
      <w:r w:rsidR="00456817">
        <w:rPr>
          <w:rFonts w:ascii="Times New Roman" w:hAnsi="Times New Roman" w:cs="Times New Roman"/>
          <w:sz w:val="24"/>
          <w:szCs w:val="24"/>
        </w:rPr>
        <w:t xml:space="preserve">I </w:t>
      </w:r>
      <w:r w:rsidR="00BA43D8">
        <w:rPr>
          <w:rFonts w:ascii="Times New Roman" w:hAnsi="Times New Roman" w:cs="Times New Roman"/>
          <w:sz w:val="24"/>
          <w:szCs w:val="24"/>
        </w:rPr>
        <w:t>played</w:t>
      </w:r>
      <w:r w:rsidR="00456817">
        <w:rPr>
          <w:rFonts w:ascii="Times New Roman" w:hAnsi="Times New Roman" w:cs="Times New Roman"/>
          <w:sz w:val="24"/>
          <w:szCs w:val="24"/>
        </w:rPr>
        <w:t xml:space="preserve"> catch up some of the times, and I wished to spend more time</w:t>
      </w:r>
      <w:r w:rsidR="00B33AD8">
        <w:rPr>
          <w:rFonts w:ascii="Times New Roman" w:hAnsi="Times New Roman" w:cs="Times New Roman"/>
          <w:sz w:val="24"/>
          <w:szCs w:val="24"/>
        </w:rPr>
        <w:t xml:space="preserve"> working </w:t>
      </w:r>
      <w:r w:rsidR="00456817">
        <w:rPr>
          <w:rFonts w:ascii="Times New Roman" w:hAnsi="Times New Roman" w:cs="Times New Roman"/>
          <w:sz w:val="24"/>
          <w:szCs w:val="24"/>
        </w:rPr>
        <w:t>to c</w:t>
      </w:r>
      <w:r w:rsidR="00D45ABF">
        <w:rPr>
          <w:rFonts w:ascii="Times New Roman" w:hAnsi="Times New Roman" w:cs="Times New Roman"/>
          <w:sz w:val="24"/>
          <w:szCs w:val="24"/>
        </w:rPr>
        <w:t>orrectly create a view or procedure</w:t>
      </w:r>
      <w:r w:rsidR="00456817">
        <w:rPr>
          <w:rFonts w:ascii="Times New Roman" w:hAnsi="Times New Roman" w:cs="Times New Roman"/>
          <w:sz w:val="24"/>
          <w:szCs w:val="24"/>
        </w:rPr>
        <w:t xml:space="preserve">. But I managed to perform </w:t>
      </w:r>
      <w:r w:rsidR="0061240D">
        <w:rPr>
          <w:rFonts w:ascii="Times New Roman" w:hAnsi="Times New Roman" w:cs="Times New Roman"/>
          <w:sz w:val="24"/>
          <w:szCs w:val="24"/>
        </w:rPr>
        <w:t>the</w:t>
      </w:r>
      <w:r w:rsidR="00456817">
        <w:rPr>
          <w:rFonts w:ascii="Times New Roman" w:hAnsi="Times New Roman" w:cs="Times New Roman"/>
          <w:sz w:val="24"/>
          <w:szCs w:val="24"/>
        </w:rPr>
        <w:t xml:space="preserve"> correct view coding</w:t>
      </w:r>
      <w:r w:rsidR="0061240D">
        <w:rPr>
          <w:rFonts w:ascii="Times New Roman" w:hAnsi="Times New Roman" w:cs="Times New Roman"/>
          <w:sz w:val="24"/>
          <w:szCs w:val="24"/>
        </w:rPr>
        <w:t xml:space="preserve"> finally for my project.</w:t>
      </w:r>
      <w:r w:rsidR="00067BDF">
        <w:rPr>
          <w:rFonts w:ascii="Times New Roman" w:hAnsi="Times New Roman" w:cs="Times New Roman"/>
          <w:sz w:val="24"/>
          <w:szCs w:val="24"/>
        </w:rPr>
        <w:t xml:space="preserve"> I did enjoy the process of completing my SQL database and able to pull my data into RStudio </w:t>
      </w:r>
      <w:r w:rsidR="003370C4">
        <w:rPr>
          <w:rFonts w:ascii="Times New Roman" w:hAnsi="Times New Roman" w:cs="Times New Roman"/>
          <w:sz w:val="24"/>
          <w:szCs w:val="24"/>
        </w:rPr>
        <w:t>for data visualization</w:t>
      </w:r>
      <w:r w:rsidR="00EB3F80">
        <w:rPr>
          <w:rFonts w:ascii="Times New Roman" w:hAnsi="Times New Roman" w:cs="Times New Roman"/>
          <w:sz w:val="24"/>
          <w:szCs w:val="24"/>
        </w:rPr>
        <w:t>.</w:t>
      </w:r>
      <w:r w:rsidR="00BA43D8">
        <w:rPr>
          <w:rFonts w:ascii="Times New Roman" w:hAnsi="Times New Roman" w:cs="Times New Roman"/>
          <w:sz w:val="24"/>
          <w:szCs w:val="24"/>
        </w:rPr>
        <w:t xml:space="preserve"> Lastly, </w:t>
      </w:r>
      <w:r w:rsidR="00B00149">
        <w:rPr>
          <w:rFonts w:ascii="Times New Roman" w:hAnsi="Times New Roman" w:cs="Times New Roman"/>
          <w:sz w:val="24"/>
          <w:szCs w:val="24"/>
        </w:rPr>
        <w:t>I wish that I can retake this class and build a better database!</w:t>
      </w:r>
      <w:r w:rsidR="00EB3F80">
        <w:rPr>
          <w:rFonts w:ascii="Times New Roman" w:hAnsi="Times New Roman" w:cs="Times New Roman"/>
          <w:sz w:val="24"/>
          <w:szCs w:val="24"/>
        </w:rPr>
        <w:t xml:space="preserve">  </w:t>
      </w:r>
      <w:r w:rsidR="0061240D">
        <w:rPr>
          <w:rFonts w:ascii="Times New Roman" w:hAnsi="Times New Roman" w:cs="Times New Roman"/>
          <w:sz w:val="24"/>
          <w:szCs w:val="24"/>
        </w:rPr>
        <w:t xml:space="preserve"> </w:t>
      </w:r>
      <w:r w:rsidR="00B50A5F" w:rsidRPr="00B50A5F">
        <w:rPr>
          <w:rFonts w:ascii="Times New Roman" w:hAnsi="Times New Roman" w:cs="Times New Roman"/>
          <w:sz w:val="24"/>
          <w:szCs w:val="24"/>
        </w:rPr>
        <w:t xml:space="preserve"> </w:t>
      </w:r>
    </w:p>
    <w:p w14:paraId="12E7C14B" w14:textId="1DEBA69B" w:rsidR="003B0B2B" w:rsidRDefault="003B0B2B" w:rsidP="00B50A5F">
      <w:pPr>
        <w:rPr>
          <w:rFonts w:ascii="Times New Roman" w:hAnsi="Times New Roman" w:cs="Times New Roman"/>
          <w:sz w:val="24"/>
          <w:szCs w:val="24"/>
        </w:rPr>
      </w:pPr>
      <w:r w:rsidRPr="003B0B2B">
        <w:rPr>
          <w:rFonts w:ascii="Times New Roman" w:hAnsi="Times New Roman" w:cs="Times New Roman"/>
          <w:sz w:val="24"/>
          <w:szCs w:val="24"/>
        </w:rPr>
        <w:t xml:space="preserve">Now I understand why professor Chad emphasized following the </w:t>
      </w:r>
      <w:proofErr w:type="spellStart"/>
      <w:r w:rsidRPr="003B0B2B">
        <w:rPr>
          <w:rFonts w:ascii="Times New Roman" w:hAnsi="Times New Roman" w:cs="Times New Roman"/>
          <w:sz w:val="24"/>
          <w:szCs w:val="24"/>
        </w:rPr>
        <w:t>labwork</w:t>
      </w:r>
      <w:proofErr w:type="spellEnd"/>
      <w:r w:rsidRPr="003B0B2B">
        <w:rPr>
          <w:rFonts w:ascii="Times New Roman" w:hAnsi="Times New Roman" w:cs="Times New Roman"/>
          <w:sz w:val="24"/>
          <w:szCs w:val="24"/>
        </w:rPr>
        <w:t xml:space="preserve"> very closely.</w:t>
      </w:r>
    </w:p>
    <w:p w14:paraId="61BE1EB4" w14:textId="77777777" w:rsidR="00D90CC9" w:rsidRPr="00B50A5F" w:rsidRDefault="00D90CC9" w:rsidP="00B50A5F">
      <w:pPr>
        <w:rPr>
          <w:rFonts w:ascii="Times New Roman" w:hAnsi="Times New Roman" w:cs="Times New Roman"/>
          <w:sz w:val="24"/>
          <w:szCs w:val="24"/>
        </w:rPr>
      </w:pPr>
    </w:p>
    <w:p w14:paraId="7F87EEA6" w14:textId="744E0C20" w:rsidR="00B50A5F" w:rsidRDefault="00B50A5F" w:rsidP="00B50A5F">
      <w:pPr>
        <w:pStyle w:val="Heading2"/>
        <w:rPr>
          <w:rFonts w:ascii="Times New Roman" w:hAnsi="Times New Roman" w:cs="Times New Roman"/>
          <w:sz w:val="24"/>
          <w:szCs w:val="24"/>
        </w:rPr>
      </w:pPr>
      <w:bookmarkStart w:id="26" w:name="_Toc58684164"/>
      <w:r w:rsidRPr="00B50A5F">
        <w:rPr>
          <w:rFonts w:ascii="Times New Roman" w:hAnsi="Times New Roman" w:cs="Times New Roman"/>
          <w:sz w:val="24"/>
          <w:szCs w:val="24"/>
        </w:rPr>
        <w:lastRenderedPageBreak/>
        <w:t>Summary</w:t>
      </w:r>
      <w:bookmarkEnd w:id="26"/>
    </w:p>
    <w:p w14:paraId="71342DBE" w14:textId="77777777" w:rsidR="009637A5" w:rsidRPr="009637A5" w:rsidRDefault="009637A5" w:rsidP="009637A5"/>
    <w:p w14:paraId="5C2FCA02" w14:textId="35DF25DE" w:rsidR="00DB1854" w:rsidRDefault="00274CF2" w:rsidP="00B50A5F">
      <w:pPr>
        <w:rPr>
          <w:rFonts w:ascii="Times New Roman" w:hAnsi="Times New Roman" w:cs="Times New Roman"/>
          <w:sz w:val="24"/>
          <w:szCs w:val="24"/>
        </w:rPr>
      </w:pPr>
      <w:r>
        <w:rPr>
          <w:rFonts w:ascii="Times New Roman" w:hAnsi="Times New Roman" w:cs="Times New Roman"/>
          <w:sz w:val="24"/>
          <w:szCs w:val="24"/>
        </w:rPr>
        <w:t xml:space="preserve">Understanding what </w:t>
      </w:r>
      <w:r w:rsidR="00A92DF0">
        <w:rPr>
          <w:rFonts w:ascii="Times New Roman" w:hAnsi="Times New Roman" w:cs="Times New Roman"/>
          <w:sz w:val="24"/>
          <w:szCs w:val="24"/>
        </w:rPr>
        <w:t>business</w:t>
      </w:r>
      <w:r>
        <w:rPr>
          <w:rFonts w:ascii="Times New Roman" w:hAnsi="Times New Roman" w:cs="Times New Roman"/>
          <w:sz w:val="24"/>
          <w:szCs w:val="24"/>
        </w:rPr>
        <w:t xml:space="preserve"> </w:t>
      </w:r>
      <w:proofErr w:type="gramStart"/>
      <w:r>
        <w:rPr>
          <w:rFonts w:ascii="Times New Roman" w:hAnsi="Times New Roman" w:cs="Times New Roman"/>
          <w:sz w:val="24"/>
          <w:szCs w:val="24"/>
        </w:rPr>
        <w:t>questions</w:t>
      </w:r>
      <w:proofErr w:type="gramEnd"/>
      <w:r>
        <w:rPr>
          <w:rFonts w:ascii="Times New Roman" w:hAnsi="Times New Roman" w:cs="Times New Roman"/>
          <w:sz w:val="24"/>
          <w:szCs w:val="24"/>
        </w:rPr>
        <w:t xml:space="preserve"> you </w:t>
      </w:r>
      <w:r w:rsidR="00A92DF0">
        <w:rPr>
          <w:rFonts w:ascii="Times New Roman" w:hAnsi="Times New Roman" w:cs="Times New Roman"/>
          <w:sz w:val="24"/>
          <w:szCs w:val="24"/>
        </w:rPr>
        <w:t>seek to answer are</w:t>
      </w:r>
      <w:r w:rsidR="00434F51">
        <w:rPr>
          <w:rFonts w:ascii="Times New Roman" w:hAnsi="Times New Roman" w:cs="Times New Roman"/>
          <w:sz w:val="24"/>
          <w:szCs w:val="24"/>
        </w:rPr>
        <w:t xml:space="preserve"> the </w:t>
      </w:r>
      <w:r w:rsidR="00A92DF0">
        <w:rPr>
          <w:rFonts w:ascii="Times New Roman" w:hAnsi="Times New Roman" w:cs="Times New Roman"/>
          <w:sz w:val="24"/>
          <w:szCs w:val="24"/>
        </w:rPr>
        <w:t>crucial</w:t>
      </w:r>
      <w:r w:rsidR="00434F51">
        <w:rPr>
          <w:rFonts w:ascii="Times New Roman" w:hAnsi="Times New Roman" w:cs="Times New Roman"/>
          <w:sz w:val="24"/>
          <w:szCs w:val="24"/>
        </w:rPr>
        <w:t xml:space="preserve"> foundation of your conceptual and logical models.  </w:t>
      </w:r>
      <w:r w:rsidR="001C4977">
        <w:rPr>
          <w:rFonts w:ascii="Times New Roman" w:hAnsi="Times New Roman" w:cs="Times New Roman"/>
          <w:sz w:val="24"/>
          <w:szCs w:val="24"/>
        </w:rPr>
        <w:t>Once one understand</w:t>
      </w:r>
      <w:r w:rsidR="00A92DF0">
        <w:rPr>
          <w:rFonts w:ascii="Times New Roman" w:hAnsi="Times New Roman" w:cs="Times New Roman"/>
          <w:sz w:val="24"/>
          <w:szCs w:val="24"/>
        </w:rPr>
        <w:t>s</w:t>
      </w:r>
      <w:r w:rsidR="001C4977">
        <w:rPr>
          <w:rFonts w:ascii="Times New Roman" w:hAnsi="Times New Roman" w:cs="Times New Roman"/>
          <w:sz w:val="24"/>
          <w:szCs w:val="24"/>
        </w:rPr>
        <w:t xml:space="preserve"> the </w:t>
      </w:r>
      <w:r w:rsidR="00A92DF0">
        <w:rPr>
          <w:rFonts w:ascii="Times New Roman" w:hAnsi="Times New Roman" w:cs="Times New Roman"/>
          <w:sz w:val="24"/>
          <w:szCs w:val="24"/>
        </w:rPr>
        <w:t>problem</w:t>
      </w:r>
      <w:r w:rsidR="001C4977">
        <w:rPr>
          <w:rFonts w:ascii="Times New Roman" w:hAnsi="Times New Roman" w:cs="Times New Roman"/>
          <w:sz w:val="24"/>
          <w:szCs w:val="24"/>
        </w:rPr>
        <w:t>s</w:t>
      </w:r>
      <w:r w:rsidR="00A92DF0">
        <w:rPr>
          <w:rFonts w:ascii="Times New Roman" w:hAnsi="Times New Roman" w:cs="Times New Roman"/>
          <w:sz w:val="24"/>
          <w:szCs w:val="24"/>
        </w:rPr>
        <w:t>,</w:t>
      </w:r>
      <w:r w:rsidR="001C4977">
        <w:rPr>
          <w:rFonts w:ascii="Times New Roman" w:hAnsi="Times New Roman" w:cs="Times New Roman"/>
          <w:sz w:val="24"/>
          <w:szCs w:val="24"/>
        </w:rPr>
        <w:t xml:space="preserve"> </w:t>
      </w:r>
      <w:r w:rsidR="00A92DF0">
        <w:rPr>
          <w:rFonts w:ascii="Times New Roman" w:hAnsi="Times New Roman" w:cs="Times New Roman"/>
          <w:sz w:val="24"/>
          <w:szCs w:val="24"/>
        </w:rPr>
        <w:t xml:space="preserve">the </w:t>
      </w:r>
      <w:r w:rsidR="001C4977">
        <w:rPr>
          <w:rFonts w:ascii="Times New Roman" w:hAnsi="Times New Roman" w:cs="Times New Roman"/>
          <w:sz w:val="24"/>
          <w:szCs w:val="24"/>
        </w:rPr>
        <w:t xml:space="preserve">drafting out </w:t>
      </w:r>
      <w:r w:rsidR="00A92DF0">
        <w:rPr>
          <w:rFonts w:ascii="Times New Roman" w:hAnsi="Times New Roman" w:cs="Times New Roman"/>
          <w:sz w:val="24"/>
          <w:szCs w:val="24"/>
        </w:rPr>
        <w:t xml:space="preserve">of </w:t>
      </w:r>
      <w:r w:rsidR="001C4977">
        <w:rPr>
          <w:rFonts w:ascii="Times New Roman" w:hAnsi="Times New Roman" w:cs="Times New Roman"/>
          <w:sz w:val="24"/>
          <w:szCs w:val="24"/>
        </w:rPr>
        <w:t xml:space="preserve">the conceptual model will be </w:t>
      </w:r>
      <w:r w:rsidR="00A92DF0">
        <w:rPr>
          <w:rFonts w:ascii="Times New Roman" w:hAnsi="Times New Roman" w:cs="Times New Roman"/>
          <w:sz w:val="24"/>
          <w:szCs w:val="24"/>
        </w:rPr>
        <w:t>easier</w:t>
      </w:r>
      <w:r w:rsidR="001C4977">
        <w:rPr>
          <w:rFonts w:ascii="Times New Roman" w:hAnsi="Times New Roman" w:cs="Times New Roman"/>
          <w:sz w:val="24"/>
          <w:szCs w:val="24"/>
        </w:rPr>
        <w:t xml:space="preserve">.  However, </w:t>
      </w:r>
      <w:r w:rsidR="00210B22">
        <w:rPr>
          <w:rFonts w:ascii="Times New Roman" w:hAnsi="Times New Roman" w:cs="Times New Roman"/>
          <w:sz w:val="24"/>
          <w:szCs w:val="24"/>
        </w:rPr>
        <w:t xml:space="preserve">the whole process </w:t>
      </w:r>
      <w:proofErr w:type="gramStart"/>
      <w:r w:rsidR="00210B22">
        <w:rPr>
          <w:rFonts w:ascii="Times New Roman" w:hAnsi="Times New Roman" w:cs="Times New Roman"/>
          <w:sz w:val="24"/>
          <w:szCs w:val="24"/>
        </w:rPr>
        <w:t>has to</w:t>
      </w:r>
      <w:proofErr w:type="gramEnd"/>
      <w:r w:rsidR="00210B22">
        <w:rPr>
          <w:rFonts w:ascii="Times New Roman" w:hAnsi="Times New Roman" w:cs="Times New Roman"/>
          <w:sz w:val="24"/>
          <w:szCs w:val="24"/>
        </w:rPr>
        <w:t xml:space="preserve"> go through a few iterations before starting a physical model.  </w:t>
      </w:r>
      <w:r w:rsidR="00216766">
        <w:rPr>
          <w:rFonts w:ascii="Times New Roman" w:hAnsi="Times New Roman" w:cs="Times New Roman"/>
          <w:sz w:val="24"/>
          <w:szCs w:val="24"/>
        </w:rPr>
        <w:t xml:space="preserve">There is no one perfect physical model that one can use forever. The </w:t>
      </w:r>
      <w:r w:rsidR="00A92DF0">
        <w:rPr>
          <w:rFonts w:ascii="Times New Roman" w:hAnsi="Times New Roman" w:cs="Times New Roman"/>
          <w:sz w:val="24"/>
          <w:szCs w:val="24"/>
        </w:rPr>
        <w:t>entir</w:t>
      </w:r>
      <w:r w:rsidR="00216766">
        <w:rPr>
          <w:rFonts w:ascii="Times New Roman" w:hAnsi="Times New Roman" w:cs="Times New Roman"/>
          <w:sz w:val="24"/>
          <w:szCs w:val="24"/>
        </w:rPr>
        <w:t xml:space="preserve">e process </w:t>
      </w:r>
      <w:r w:rsidR="00F74345">
        <w:rPr>
          <w:rFonts w:ascii="Times New Roman" w:hAnsi="Times New Roman" w:cs="Times New Roman"/>
          <w:sz w:val="24"/>
          <w:szCs w:val="24"/>
        </w:rPr>
        <w:t>must allow the database developer to perform continuous improvement</w:t>
      </w:r>
      <w:r w:rsidR="00877BF6">
        <w:rPr>
          <w:rFonts w:ascii="Times New Roman" w:hAnsi="Times New Roman" w:cs="Times New Roman"/>
          <w:sz w:val="24"/>
          <w:szCs w:val="24"/>
        </w:rPr>
        <w:t xml:space="preserve">. I found that </w:t>
      </w:r>
      <w:r w:rsidR="00C9544F">
        <w:rPr>
          <w:rFonts w:ascii="Times New Roman" w:hAnsi="Times New Roman" w:cs="Times New Roman"/>
          <w:sz w:val="24"/>
          <w:szCs w:val="24"/>
        </w:rPr>
        <w:t xml:space="preserve">SQL and </w:t>
      </w:r>
      <w:proofErr w:type="spellStart"/>
      <w:r w:rsidR="00C9544F">
        <w:rPr>
          <w:rFonts w:ascii="Times New Roman" w:hAnsi="Times New Roman" w:cs="Times New Roman"/>
          <w:sz w:val="24"/>
          <w:szCs w:val="24"/>
        </w:rPr>
        <w:t>Rstudio's</w:t>
      </w:r>
      <w:proofErr w:type="spellEnd"/>
      <w:r w:rsidR="00C9544F">
        <w:rPr>
          <w:rFonts w:ascii="Times New Roman" w:hAnsi="Times New Roman" w:cs="Times New Roman"/>
          <w:sz w:val="24"/>
          <w:szCs w:val="24"/>
        </w:rPr>
        <w:t xml:space="preserve"> usage provides</w:t>
      </w:r>
      <w:r w:rsidR="000A5294">
        <w:rPr>
          <w:rFonts w:ascii="Times New Roman" w:hAnsi="Times New Roman" w:cs="Times New Roman"/>
          <w:sz w:val="24"/>
          <w:szCs w:val="24"/>
        </w:rPr>
        <w:t xml:space="preserve"> me an easy way to pr</w:t>
      </w:r>
      <w:r w:rsidR="005C691D">
        <w:rPr>
          <w:rFonts w:ascii="Times New Roman" w:hAnsi="Times New Roman" w:cs="Times New Roman"/>
          <w:sz w:val="24"/>
          <w:szCs w:val="24"/>
        </w:rPr>
        <w:t>ovide</w:t>
      </w:r>
      <w:r w:rsidR="000A5294">
        <w:rPr>
          <w:rFonts w:ascii="Times New Roman" w:hAnsi="Times New Roman" w:cs="Times New Roman"/>
          <w:sz w:val="24"/>
          <w:szCs w:val="24"/>
        </w:rPr>
        <w:t xml:space="preserve"> </w:t>
      </w:r>
      <w:r w:rsidR="00C9544F">
        <w:rPr>
          <w:rFonts w:ascii="Times New Roman" w:hAnsi="Times New Roman" w:cs="Times New Roman"/>
          <w:sz w:val="24"/>
          <w:szCs w:val="24"/>
        </w:rPr>
        <w:t>critical</w:t>
      </w:r>
      <w:r w:rsidR="000A5294">
        <w:rPr>
          <w:rFonts w:ascii="Times New Roman" w:hAnsi="Times New Roman" w:cs="Times New Roman"/>
          <w:sz w:val="24"/>
          <w:szCs w:val="24"/>
        </w:rPr>
        <w:t xml:space="preserve"> insights </w:t>
      </w:r>
      <w:r w:rsidR="00C9544F">
        <w:rPr>
          <w:rFonts w:ascii="Times New Roman" w:hAnsi="Times New Roman" w:cs="Times New Roman"/>
          <w:sz w:val="24"/>
          <w:szCs w:val="24"/>
        </w:rPr>
        <w:t>in</w:t>
      </w:r>
      <w:r w:rsidR="000A5294">
        <w:rPr>
          <w:rFonts w:ascii="Times New Roman" w:hAnsi="Times New Roman" w:cs="Times New Roman"/>
          <w:sz w:val="24"/>
          <w:szCs w:val="24"/>
        </w:rPr>
        <w:t xml:space="preserve">to my </w:t>
      </w:r>
      <w:r w:rsidR="005C691D">
        <w:rPr>
          <w:rFonts w:ascii="Times New Roman" w:hAnsi="Times New Roman" w:cs="Times New Roman"/>
          <w:sz w:val="24"/>
          <w:szCs w:val="24"/>
        </w:rPr>
        <w:t>Kitchen Table clients</w:t>
      </w:r>
      <w:r w:rsidR="00C9544F">
        <w:rPr>
          <w:rFonts w:ascii="Times New Roman" w:hAnsi="Times New Roman" w:cs="Times New Roman"/>
          <w:sz w:val="24"/>
          <w:szCs w:val="24"/>
        </w:rPr>
        <w:t xml:space="preserve"> for them on how to improve their business.</w:t>
      </w:r>
      <w:r w:rsidR="00F74345">
        <w:rPr>
          <w:rFonts w:ascii="Times New Roman" w:hAnsi="Times New Roman" w:cs="Times New Roman"/>
          <w:sz w:val="24"/>
          <w:szCs w:val="24"/>
        </w:rPr>
        <w:t xml:space="preserve"> </w:t>
      </w:r>
      <w:r w:rsidR="00193F17">
        <w:rPr>
          <w:rFonts w:ascii="Times New Roman" w:hAnsi="Times New Roman" w:cs="Times New Roman"/>
          <w:sz w:val="24"/>
          <w:szCs w:val="24"/>
        </w:rPr>
        <w:t xml:space="preserve">Also, I noticed that </w:t>
      </w:r>
      <w:r w:rsidR="008C4A5C">
        <w:rPr>
          <w:rFonts w:ascii="Times New Roman" w:hAnsi="Times New Roman" w:cs="Times New Roman"/>
          <w:sz w:val="24"/>
          <w:szCs w:val="24"/>
        </w:rPr>
        <w:t xml:space="preserve">Microsoft Access usage also provides ease of operation on creating relationships and forms.  </w:t>
      </w:r>
      <w:r w:rsidR="007D3CDB">
        <w:rPr>
          <w:rFonts w:ascii="Times New Roman" w:hAnsi="Times New Roman" w:cs="Times New Roman"/>
          <w:sz w:val="24"/>
          <w:szCs w:val="24"/>
        </w:rPr>
        <w:t xml:space="preserve">I found many things to improve on my database, but I genuinely appreciate the </w:t>
      </w:r>
      <w:r w:rsidR="00C75ADF">
        <w:rPr>
          <w:rFonts w:ascii="Times New Roman" w:hAnsi="Times New Roman" w:cs="Times New Roman"/>
          <w:sz w:val="24"/>
          <w:szCs w:val="24"/>
        </w:rPr>
        <w:t xml:space="preserve">project's completion.  Also, </w:t>
      </w:r>
      <w:r w:rsidR="0076489E">
        <w:rPr>
          <w:rFonts w:ascii="Times New Roman" w:hAnsi="Times New Roman" w:cs="Times New Roman"/>
          <w:sz w:val="24"/>
          <w:szCs w:val="24"/>
        </w:rPr>
        <w:t xml:space="preserve">motivate me to fine-tune my database coding skillset and </w:t>
      </w:r>
      <w:r w:rsidR="0009197C">
        <w:rPr>
          <w:rFonts w:ascii="Times New Roman" w:hAnsi="Times New Roman" w:cs="Times New Roman"/>
          <w:sz w:val="24"/>
          <w:szCs w:val="24"/>
        </w:rPr>
        <w:t xml:space="preserve">create a better database. </w:t>
      </w:r>
    </w:p>
    <w:p w14:paraId="621F8CD8" w14:textId="77777777" w:rsidR="0009197C" w:rsidRPr="003B5C3A" w:rsidRDefault="0009197C" w:rsidP="00B50A5F">
      <w:pPr>
        <w:rPr>
          <w:rFonts w:ascii="Times New Roman" w:hAnsi="Times New Roman" w:cs="Times New Roman"/>
          <w:sz w:val="24"/>
          <w:szCs w:val="24"/>
        </w:rPr>
      </w:pPr>
      <w:bookmarkStart w:id="27" w:name="_GoBack"/>
      <w:bookmarkEnd w:id="27"/>
    </w:p>
    <w:sectPr w:rsidR="0009197C" w:rsidRPr="003B5C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63CCE"/>
    <w:multiLevelType w:val="hybridMultilevel"/>
    <w:tmpl w:val="B3E27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3A36DF"/>
    <w:multiLevelType w:val="hybridMultilevel"/>
    <w:tmpl w:val="94C25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FC52F5"/>
    <w:multiLevelType w:val="hybridMultilevel"/>
    <w:tmpl w:val="AF1EB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zMDG1MDM0MTQyMjNU0lEKTi0uzszPAykwrwUA1nxoXSwAAAA="/>
  </w:docVars>
  <w:rsids>
    <w:rsidRoot w:val="00C81555"/>
    <w:rsid w:val="00000578"/>
    <w:rsid w:val="0000777D"/>
    <w:rsid w:val="000101D1"/>
    <w:rsid w:val="00012065"/>
    <w:rsid w:val="0002052D"/>
    <w:rsid w:val="00024D0A"/>
    <w:rsid w:val="00032489"/>
    <w:rsid w:val="00046379"/>
    <w:rsid w:val="00067BDF"/>
    <w:rsid w:val="000713BB"/>
    <w:rsid w:val="00080477"/>
    <w:rsid w:val="00085D07"/>
    <w:rsid w:val="00087F47"/>
    <w:rsid w:val="0009197C"/>
    <w:rsid w:val="00094BFE"/>
    <w:rsid w:val="000A2157"/>
    <w:rsid w:val="000A23E6"/>
    <w:rsid w:val="000A5294"/>
    <w:rsid w:val="000C000A"/>
    <w:rsid w:val="000D226F"/>
    <w:rsid w:val="000D2CB1"/>
    <w:rsid w:val="00121F00"/>
    <w:rsid w:val="00130D06"/>
    <w:rsid w:val="00140E4F"/>
    <w:rsid w:val="00146903"/>
    <w:rsid w:val="00157FF3"/>
    <w:rsid w:val="0016315B"/>
    <w:rsid w:val="00186D64"/>
    <w:rsid w:val="00191898"/>
    <w:rsid w:val="00193F17"/>
    <w:rsid w:val="001940B1"/>
    <w:rsid w:val="001A1346"/>
    <w:rsid w:val="001A49C5"/>
    <w:rsid w:val="001A7934"/>
    <w:rsid w:val="001C08A9"/>
    <w:rsid w:val="001C40E2"/>
    <w:rsid w:val="001C4977"/>
    <w:rsid w:val="001D0161"/>
    <w:rsid w:val="001D1DBD"/>
    <w:rsid w:val="001E0973"/>
    <w:rsid w:val="001E0CCA"/>
    <w:rsid w:val="001E3428"/>
    <w:rsid w:val="00210B22"/>
    <w:rsid w:val="00216766"/>
    <w:rsid w:val="002312A5"/>
    <w:rsid w:val="002325A0"/>
    <w:rsid w:val="00245279"/>
    <w:rsid w:val="002460F0"/>
    <w:rsid w:val="00274CF2"/>
    <w:rsid w:val="002834F4"/>
    <w:rsid w:val="00292878"/>
    <w:rsid w:val="002A1E72"/>
    <w:rsid w:val="002B01FF"/>
    <w:rsid w:val="002B43B7"/>
    <w:rsid w:val="002C2228"/>
    <w:rsid w:val="002D7184"/>
    <w:rsid w:val="002E1C12"/>
    <w:rsid w:val="002F7675"/>
    <w:rsid w:val="00313F1A"/>
    <w:rsid w:val="0032669D"/>
    <w:rsid w:val="00326A8E"/>
    <w:rsid w:val="003315DF"/>
    <w:rsid w:val="00332F84"/>
    <w:rsid w:val="003370C4"/>
    <w:rsid w:val="003729AD"/>
    <w:rsid w:val="0039391E"/>
    <w:rsid w:val="003B0B2B"/>
    <w:rsid w:val="003B5C3A"/>
    <w:rsid w:val="003B6D51"/>
    <w:rsid w:val="003C7640"/>
    <w:rsid w:val="003E6D7C"/>
    <w:rsid w:val="00417467"/>
    <w:rsid w:val="004228C3"/>
    <w:rsid w:val="004271C8"/>
    <w:rsid w:val="004341A8"/>
    <w:rsid w:val="00434F51"/>
    <w:rsid w:val="00436EBC"/>
    <w:rsid w:val="00437453"/>
    <w:rsid w:val="00442275"/>
    <w:rsid w:val="004550A7"/>
    <w:rsid w:val="00456817"/>
    <w:rsid w:val="00465F38"/>
    <w:rsid w:val="004722CA"/>
    <w:rsid w:val="00473198"/>
    <w:rsid w:val="00481C77"/>
    <w:rsid w:val="0048430E"/>
    <w:rsid w:val="004A3758"/>
    <w:rsid w:val="004B3440"/>
    <w:rsid w:val="004D19FD"/>
    <w:rsid w:val="004D7087"/>
    <w:rsid w:val="004E3A2F"/>
    <w:rsid w:val="005158C2"/>
    <w:rsid w:val="00533DC8"/>
    <w:rsid w:val="0058180F"/>
    <w:rsid w:val="00591456"/>
    <w:rsid w:val="005A70B3"/>
    <w:rsid w:val="005B1392"/>
    <w:rsid w:val="005B437E"/>
    <w:rsid w:val="005C691D"/>
    <w:rsid w:val="005D5003"/>
    <w:rsid w:val="005E1A6E"/>
    <w:rsid w:val="005E5FCA"/>
    <w:rsid w:val="005F103D"/>
    <w:rsid w:val="005F4549"/>
    <w:rsid w:val="005F5DE3"/>
    <w:rsid w:val="005F6191"/>
    <w:rsid w:val="00600A38"/>
    <w:rsid w:val="0061240D"/>
    <w:rsid w:val="00630F09"/>
    <w:rsid w:val="006422BD"/>
    <w:rsid w:val="0064278F"/>
    <w:rsid w:val="00655C76"/>
    <w:rsid w:val="00655E36"/>
    <w:rsid w:val="00683E0B"/>
    <w:rsid w:val="006A3D16"/>
    <w:rsid w:val="006B68D1"/>
    <w:rsid w:val="006E2F03"/>
    <w:rsid w:val="006E31A2"/>
    <w:rsid w:val="006F01FF"/>
    <w:rsid w:val="00700CE3"/>
    <w:rsid w:val="007273EB"/>
    <w:rsid w:val="0073351E"/>
    <w:rsid w:val="00740098"/>
    <w:rsid w:val="007426F1"/>
    <w:rsid w:val="00744970"/>
    <w:rsid w:val="007620BD"/>
    <w:rsid w:val="0076489E"/>
    <w:rsid w:val="007731B1"/>
    <w:rsid w:val="00791716"/>
    <w:rsid w:val="00792EFD"/>
    <w:rsid w:val="007B2683"/>
    <w:rsid w:val="007D3CDB"/>
    <w:rsid w:val="007E0552"/>
    <w:rsid w:val="007F26D0"/>
    <w:rsid w:val="00815EEC"/>
    <w:rsid w:val="00821FB0"/>
    <w:rsid w:val="008224FA"/>
    <w:rsid w:val="00825082"/>
    <w:rsid w:val="00870EA3"/>
    <w:rsid w:val="00870FC9"/>
    <w:rsid w:val="00877BF6"/>
    <w:rsid w:val="00885D37"/>
    <w:rsid w:val="00893BAE"/>
    <w:rsid w:val="008A0188"/>
    <w:rsid w:val="008B367C"/>
    <w:rsid w:val="008B6E39"/>
    <w:rsid w:val="008C4A5C"/>
    <w:rsid w:val="008C55E9"/>
    <w:rsid w:val="008D2036"/>
    <w:rsid w:val="0090240C"/>
    <w:rsid w:val="00913A65"/>
    <w:rsid w:val="00914236"/>
    <w:rsid w:val="009238EC"/>
    <w:rsid w:val="00930CFF"/>
    <w:rsid w:val="0095207F"/>
    <w:rsid w:val="009626EE"/>
    <w:rsid w:val="009637A5"/>
    <w:rsid w:val="009732E4"/>
    <w:rsid w:val="0097778F"/>
    <w:rsid w:val="009937A6"/>
    <w:rsid w:val="0099469C"/>
    <w:rsid w:val="009A4746"/>
    <w:rsid w:val="009C0B77"/>
    <w:rsid w:val="009C6BD2"/>
    <w:rsid w:val="009E7383"/>
    <w:rsid w:val="009E7740"/>
    <w:rsid w:val="009F2981"/>
    <w:rsid w:val="009F2A04"/>
    <w:rsid w:val="00A52FE6"/>
    <w:rsid w:val="00A54303"/>
    <w:rsid w:val="00A74568"/>
    <w:rsid w:val="00A802CB"/>
    <w:rsid w:val="00A84171"/>
    <w:rsid w:val="00A86D41"/>
    <w:rsid w:val="00A92DF0"/>
    <w:rsid w:val="00A97076"/>
    <w:rsid w:val="00AA23EF"/>
    <w:rsid w:val="00AA60C7"/>
    <w:rsid w:val="00AB4F77"/>
    <w:rsid w:val="00AC3AC6"/>
    <w:rsid w:val="00AC5883"/>
    <w:rsid w:val="00AD2A3F"/>
    <w:rsid w:val="00AD3433"/>
    <w:rsid w:val="00AE569A"/>
    <w:rsid w:val="00AE6004"/>
    <w:rsid w:val="00AF095A"/>
    <w:rsid w:val="00AF565A"/>
    <w:rsid w:val="00B00149"/>
    <w:rsid w:val="00B01DF0"/>
    <w:rsid w:val="00B12292"/>
    <w:rsid w:val="00B33AD8"/>
    <w:rsid w:val="00B50A5F"/>
    <w:rsid w:val="00B51737"/>
    <w:rsid w:val="00B53586"/>
    <w:rsid w:val="00B539FF"/>
    <w:rsid w:val="00B87976"/>
    <w:rsid w:val="00BA0BD6"/>
    <w:rsid w:val="00BA1D48"/>
    <w:rsid w:val="00BA43D8"/>
    <w:rsid w:val="00BB4F7D"/>
    <w:rsid w:val="00BB65CA"/>
    <w:rsid w:val="00BC4CD3"/>
    <w:rsid w:val="00BC57CA"/>
    <w:rsid w:val="00BC5C30"/>
    <w:rsid w:val="00BC7B83"/>
    <w:rsid w:val="00BE5304"/>
    <w:rsid w:val="00C067F7"/>
    <w:rsid w:val="00C13A95"/>
    <w:rsid w:val="00C214AC"/>
    <w:rsid w:val="00C3251D"/>
    <w:rsid w:val="00C420BB"/>
    <w:rsid w:val="00C444C8"/>
    <w:rsid w:val="00C51093"/>
    <w:rsid w:val="00C63FF2"/>
    <w:rsid w:val="00C75ADF"/>
    <w:rsid w:val="00C76C9B"/>
    <w:rsid w:val="00C81555"/>
    <w:rsid w:val="00C841C2"/>
    <w:rsid w:val="00C9544F"/>
    <w:rsid w:val="00CC3830"/>
    <w:rsid w:val="00CE6FEC"/>
    <w:rsid w:val="00CF1859"/>
    <w:rsid w:val="00D05D3E"/>
    <w:rsid w:val="00D07F6E"/>
    <w:rsid w:val="00D13269"/>
    <w:rsid w:val="00D3535F"/>
    <w:rsid w:val="00D45ABF"/>
    <w:rsid w:val="00D50A8E"/>
    <w:rsid w:val="00D60B9B"/>
    <w:rsid w:val="00D6623C"/>
    <w:rsid w:val="00D678F0"/>
    <w:rsid w:val="00D67FE2"/>
    <w:rsid w:val="00D72278"/>
    <w:rsid w:val="00D75013"/>
    <w:rsid w:val="00D75E78"/>
    <w:rsid w:val="00D76C27"/>
    <w:rsid w:val="00D812C3"/>
    <w:rsid w:val="00D8259F"/>
    <w:rsid w:val="00D83B38"/>
    <w:rsid w:val="00D90CC9"/>
    <w:rsid w:val="00DB1854"/>
    <w:rsid w:val="00DB1B70"/>
    <w:rsid w:val="00DD0C5E"/>
    <w:rsid w:val="00DE09BB"/>
    <w:rsid w:val="00E241EE"/>
    <w:rsid w:val="00E31BDC"/>
    <w:rsid w:val="00E33138"/>
    <w:rsid w:val="00E86CBF"/>
    <w:rsid w:val="00EA1FA6"/>
    <w:rsid w:val="00EB3F80"/>
    <w:rsid w:val="00EC14D2"/>
    <w:rsid w:val="00EC1D0A"/>
    <w:rsid w:val="00EE18A6"/>
    <w:rsid w:val="00EF045E"/>
    <w:rsid w:val="00EF5A31"/>
    <w:rsid w:val="00F05030"/>
    <w:rsid w:val="00F0540F"/>
    <w:rsid w:val="00F0709D"/>
    <w:rsid w:val="00F20F8C"/>
    <w:rsid w:val="00F2610F"/>
    <w:rsid w:val="00F34DB5"/>
    <w:rsid w:val="00F430A2"/>
    <w:rsid w:val="00F52715"/>
    <w:rsid w:val="00F5613A"/>
    <w:rsid w:val="00F574AC"/>
    <w:rsid w:val="00F73461"/>
    <w:rsid w:val="00F74345"/>
    <w:rsid w:val="00F805E5"/>
    <w:rsid w:val="00FA5514"/>
    <w:rsid w:val="00FB2937"/>
    <w:rsid w:val="00FD2F08"/>
    <w:rsid w:val="00FE056A"/>
    <w:rsid w:val="00FF7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69B9"/>
  <w15:chartTrackingRefBased/>
  <w15:docId w15:val="{B8006C75-EE3F-40D4-8594-955F5539F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37453"/>
  </w:style>
  <w:style w:type="paragraph" w:styleId="Heading1">
    <w:name w:val="heading 1"/>
    <w:basedOn w:val="Normal"/>
    <w:next w:val="Normal"/>
    <w:link w:val="Heading1Char"/>
    <w:uiPriority w:val="9"/>
    <w:qFormat/>
    <w:rsid w:val="000D2CB1"/>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0D2CB1"/>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0D2CB1"/>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0D2CB1"/>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D2CB1"/>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D2CB1"/>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D2CB1"/>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D2CB1"/>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D2CB1"/>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CB1"/>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0D2CB1"/>
    <w:rPr>
      <w:rFonts w:asciiTheme="majorHAnsi" w:eastAsiaTheme="majorEastAsia" w:hAnsiTheme="majorHAnsi" w:cstheme="majorBidi"/>
      <w:caps/>
      <w:sz w:val="28"/>
      <w:szCs w:val="28"/>
    </w:rPr>
  </w:style>
  <w:style w:type="paragraph" w:styleId="ListParagraph">
    <w:name w:val="List Paragraph"/>
    <w:basedOn w:val="Normal"/>
    <w:uiPriority w:val="34"/>
    <w:qFormat/>
    <w:rsid w:val="00E241EE"/>
    <w:pPr>
      <w:ind w:left="720"/>
      <w:contextualSpacing/>
    </w:pPr>
  </w:style>
  <w:style w:type="character" w:customStyle="1" w:styleId="Heading3Char">
    <w:name w:val="Heading 3 Char"/>
    <w:basedOn w:val="DefaultParagraphFont"/>
    <w:link w:val="Heading3"/>
    <w:uiPriority w:val="9"/>
    <w:semiHidden/>
    <w:rsid w:val="000D2CB1"/>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0D2CB1"/>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D2CB1"/>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D2CB1"/>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D2CB1"/>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D2CB1"/>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D2CB1"/>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D2CB1"/>
    <w:pPr>
      <w:spacing w:line="240" w:lineRule="auto"/>
    </w:pPr>
    <w:rPr>
      <w:b/>
      <w:bCs/>
      <w:smallCaps/>
      <w:color w:val="595959" w:themeColor="text1" w:themeTint="A6"/>
    </w:rPr>
  </w:style>
  <w:style w:type="paragraph" w:styleId="Title">
    <w:name w:val="Title"/>
    <w:basedOn w:val="Normal"/>
    <w:next w:val="Normal"/>
    <w:link w:val="TitleChar"/>
    <w:uiPriority w:val="10"/>
    <w:qFormat/>
    <w:rsid w:val="000D2CB1"/>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D2CB1"/>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D2CB1"/>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D2CB1"/>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0D2CB1"/>
    <w:rPr>
      <w:b/>
      <w:bCs/>
    </w:rPr>
  </w:style>
  <w:style w:type="character" w:styleId="Emphasis">
    <w:name w:val="Emphasis"/>
    <w:basedOn w:val="DefaultParagraphFont"/>
    <w:uiPriority w:val="20"/>
    <w:qFormat/>
    <w:rsid w:val="000D2CB1"/>
    <w:rPr>
      <w:i/>
      <w:iCs/>
    </w:rPr>
  </w:style>
  <w:style w:type="paragraph" w:styleId="NoSpacing">
    <w:name w:val="No Spacing"/>
    <w:uiPriority w:val="1"/>
    <w:qFormat/>
    <w:rsid w:val="000D2CB1"/>
    <w:pPr>
      <w:spacing w:after="0" w:line="240" w:lineRule="auto"/>
    </w:pPr>
  </w:style>
  <w:style w:type="paragraph" w:styleId="Quote">
    <w:name w:val="Quote"/>
    <w:basedOn w:val="Normal"/>
    <w:next w:val="Normal"/>
    <w:link w:val="QuoteChar"/>
    <w:uiPriority w:val="29"/>
    <w:qFormat/>
    <w:rsid w:val="000D2CB1"/>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D2CB1"/>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D2CB1"/>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D2CB1"/>
    <w:rPr>
      <w:color w:val="404040" w:themeColor="text1" w:themeTint="BF"/>
      <w:sz w:val="32"/>
      <w:szCs w:val="32"/>
    </w:rPr>
  </w:style>
  <w:style w:type="character" w:styleId="SubtleEmphasis">
    <w:name w:val="Subtle Emphasis"/>
    <w:basedOn w:val="DefaultParagraphFont"/>
    <w:uiPriority w:val="19"/>
    <w:qFormat/>
    <w:rsid w:val="000D2CB1"/>
    <w:rPr>
      <w:i/>
      <w:iCs/>
      <w:color w:val="595959" w:themeColor="text1" w:themeTint="A6"/>
    </w:rPr>
  </w:style>
  <w:style w:type="character" w:styleId="IntenseEmphasis">
    <w:name w:val="Intense Emphasis"/>
    <w:basedOn w:val="DefaultParagraphFont"/>
    <w:uiPriority w:val="21"/>
    <w:qFormat/>
    <w:rsid w:val="000D2CB1"/>
    <w:rPr>
      <w:b/>
      <w:bCs/>
      <w:i/>
      <w:iCs/>
    </w:rPr>
  </w:style>
  <w:style w:type="character" w:styleId="SubtleReference">
    <w:name w:val="Subtle Reference"/>
    <w:basedOn w:val="DefaultParagraphFont"/>
    <w:uiPriority w:val="31"/>
    <w:qFormat/>
    <w:rsid w:val="000D2CB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D2CB1"/>
    <w:rPr>
      <w:b/>
      <w:bCs/>
      <w:caps w:val="0"/>
      <w:smallCaps/>
      <w:color w:val="auto"/>
      <w:spacing w:val="3"/>
      <w:u w:val="single"/>
    </w:rPr>
  </w:style>
  <w:style w:type="character" w:styleId="BookTitle">
    <w:name w:val="Book Title"/>
    <w:basedOn w:val="DefaultParagraphFont"/>
    <w:uiPriority w:val="33"/>
    <w:qFormat/>
    <w:rsid w:val="000D2CB1"/>
    <w:rPr>
      <w:b/>
      <w:bCs/>
      <w:smallCaps/>
      <w:spacing w:val="7"/>
    </w:rPr>
  </w:style>
  <w:style w:type="paragraph" w:styleId="TOCHeading">
    <w:name w:val="TOC Heading"/>
    <w:basedOn w:val="Heading1"/>
    <w:next w:val="Normal"/>
    <w:uiPriority w:val="39"/>
    <w:unhideWhenUsed/>
    <w:qFormat/>
    <w:rsid w:val="000D2CB1"/>
    <w:pPr>
      <w:outlineLvl w:val="9"/>
    </w:pPr>
  </w:style>
  <w:style w:type="paragraph" w:styleId="TOC1">
    <w:name w:val="toc 1"/>
    <w:basedOn w:val="Normal"/>
    <w:next w:val="Normal"/>
    <w:autoRedefine/>
    <w:uiPriority w:val="39"/>
    <w:unhideWhenUsed/>
    <w:rsid w:val="00473198"/>
    <w:pPr>
      <w:spacing w:after="100"/>
    </w:pPr>
  </w:style>
  <w:style w:type="paragraph" w:styleId="TOC2">
    <w:name w:val="toc 2"/>
    <w:basedOn w:val="Normal"/>
    <w:next w:val="Normal"/>
    <w:autoRedefine/>
    <w:uiPriority w:val="39"/>
    <w:unhideWhenUsed/>
    <w:rsid w:val="00473198"/>
    <w:pPr>
      <w:spacing w:after="100"/>
      <w:ind w:left="220"/>
    </w:pPr>
  </w:style>
  <w:style w:type="character" w:styleId="Hyperlink">
    <w:name w:val="Hyperlink"/>
    <w:basedOn w:val="DefaultParagraphFont"/>
    <w:uiPriority w:val="99"/>
    <w:unhideWhenUsed/>
    <w:rsid w:val="00473198"/>
    <w:rPr>
      <w:color w:val="0563C1" w:themeColor="hyperlink"/>
      <w:u w:val="single"/>
    </w:rPr>
  </w:style>
  <w:style w:type="paragraph" w:styleId="BalloonText">
    <w:name w:val="Balloon Text"/>
    <w:basedOn w:val="Normal"/>
    <w:link w:val="BalloonTextChar"/>
    <w:uiPriority w:val="99"/>
    <w:semiHidden/>
    <w:unhideWhenUsed/>
    <w:rsid w:val="009142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2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D59C08DCEC824790F392844DF47AD0" ma:contentTypeVersion="13" ma:contentTypeDescription="Create a new document." ma:contentTypeScope="" ma:versionID="04f993e7f4e6b82e13a99f28bf140af8">
  <xsd:schema xmlns:xsd="http://www.w3.org/2001/XMLSchema" xmlns:xs="http://www.w3.org/2001/XMLSchema" xmlns:p="http://schemas.microsoft.com/office/2006/metadata/properties" xmlns:ns3="4f9b7749-fe4c-460e-a22c-09982a6ed1d6" xmlns:ns4="7d6ecb37-d9e8-477e-afda-472425854136" targetNamespace="http://schemas.microsoft.com/office/2006/metadata/properties" ma:root="true" ma:fieldsID="44af3ccd01e4ccd8c7016c91bd487c37" ns3:_="" ns4:_="">
    <xsd:import namespace="4f9b7749-fe4c-460e-a22c-09982a6ed1d6"/>
    <xsd:import namespace="7d6ecb37-d9e8-477e-afda-47242585413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b7749-fe4c-460e-a22c-09982a6ed1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6ecb37-d9e8-477e-afda-47242585413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96074-2797-4B0A-9AE0-1E12DE027A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b7749-fe4c-460e-a22c-09982a6ed1d6"/>
    <ds:schemaRef ds:uri="7d6ecb37-d9e8-477e-afda-4724258541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F38052-2BAC-457D-A77A-E501182265FA}">
  <ds:schemaRefs>
    <ds:schemaRef ds:uri="http://schemas.microsoft.com/sharepoint/v3/contenttype/forms"/>
  </ds:schemaRefs>
</ds:datastoreItem>
</file>

<file path=customXml/itemProps3.xml><?xml version="1.0" encoding="utf-8"?>
<ds:datastoreItem xmlns:ds="http://schemas.openxmlformats.org/officeDocument/2006/customXml" ds:itemID="{6C1D04FA-6CF9-4A1E-A46A-911DFFAE1DC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F3CE8D3-2D85-4561-A978-08489B7FD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3734</Words>
  <Characters>2128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Ng</dc:creator>
  <cp:keywords/>
  <dc:description/>
  <cp:lastModifiedBy>Maria Ng</cp:lastModifiedBy>
  <cp:revision>10</cp:revision>
  <dcterms:created xsi:type="dcterms:W3CDTF">2020-12-13T00:49:00Z</dcterms:created>
  <dcterms:modified xsi:type="dcterms:W3CDTF">2020-12-13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59C08DCEC824790F392844DF47AD0</vt:lpwstr>
  </property>
</Properties>
</file>